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0428" w14:textId="77777777" w:rsidR="00FD3106" w:rsidRDefault="00B543BC">
      <w:pPr>
        <w:pStyle w:val="Title"/>
      </w:pPr>
      <w:r>
        <w:t>Estimating the Greenhouse Gas Emissions from Flood Damages</w:t>
      </w:r>
    </w:p>
    <w:p w14:paraId="25085AD5" w14:textId="77777777" w:rsidR="00FD3106" w:rsidRDefault="00B543BC">
      <w:pPr>
        <w:pStyle w:val="Author"/>
      </w:pPr>
      <w:r>
        <w:t>Sebastian Rowan</w:t>
      </w:r>
      <w:r>
        <w:rPr>
          <w:vertAlign w:val="superscript"/>
        </w:rPr>
        <w:t>1,2</w:t>
      </w:r>
      <w:r>
        <w:t>, and Weiwei Mo</w:t>
      </w:r>
      <w:r>
        <w:rPr>
          <w:vertAlign w:val="superscript"/>
        </w:rPr>
        <w:t>1</w:t>
      </w:r>
    </w:p>
    <w:p w14:paraId="4C917139" w14:textId="77777777" w:rsidR="00FD3106" w:rsidRDefault="00B543BC" w:rsidP="00415C80">
      <w:pPr>
        <w:pStyle w:val="Abstract"/>
      </w:pPr>
      <w:r>
        <w:t>January 19, 2024</w:t>
      </w:r>
    </w:p>
    <w:p w14:paraId="02B17B5E" w14:textId="77777777" w:rsidR="00FD3106" w:rsidRDefault="00B543BC" w:rsidP="00415C80">
      <w:pPr>
        <w:pStyle w:val="Abstract"/>
      </w:pPr>
      <w:r>
        <w:rPr>
          <w:vertAlign w:val="superscript"/>
        </w:rPr>
        <w:t>1</w:t>
      </w:r>
      <w:r>
        <w:t xml:space="preserve"> University of New Hampshire, Department of Civil and Environmental Engineering. Durham, NH, USA 03824</w:t>
      </w:r>
      <w:r>
        <w:br/>
      </w:r>
      <w:r>
        <w:rPr>
          <w:vertAlign w:val="superscript"/>
        </w:rPr>
        <w:t>2</w:t>
      </w:r>
      <w:r>
        <w:t xml:space="preserve"> U.S. Army Corps of Engineers, Engineer Research Development Center. Vicksburg, MS, USA, 39180</w:t>
      </w:r>
    </w:p>
    <w:p w14:paraId="6DD66896" w14:textId="77777777" w:rsidR="00FD3106" w:rsidRDefault="00B543BC">
      <w:pPr>
        <w:pStyle w:val="Abstract"/>
      </w:pPr>
      <w:r>
        <w:rPr>
          <w:b/>
          <w:bCs/>
        </w:rPr>
        <w:t>Keywords:</w:t>
      </w:r>
      <w:r>
        <w:t xml:space="preserve"> flood risk, resilience, life cycle cost analysis, environmental impact analysis, cost-benefit analysis</w:t>
      </w:r>
    </w:p>
    <w:p w14:paraId="55773F79" w14:textId="77777777" w:rsidR="00FD3106" w:rsidRDefault="00B543BC">
      <w:pPr>
        <w:pStyle w:val="AbstractHeading"/>
      </w:pPr>
      <w:r>
        <w:t>Abstract</w:t>
      </w:r>
    </w:p>
    <w:p w14:paraId="5ACAF4F9" w14:textId="4F6FD638" w:rsidR="00FD3106" w:rsidRDefault="00B543BC">
      <w:pPr>
        <w:pStyle w:val="Abstract"/>
      </w:pPr>
      <w:r>
        <w:t>(300 words).</w:t>
      </w:r>
    </w:p>
    <w:p w14:paraId="3724E380" w14:textId="77777777" w:rsidR="00FD3106" w:rsidRDefault="00B543BC">
      <w:pPr>
        <w:pStyle w:val="Heading1"/>
      </w:pPr>
      <w:bookmarkStart w:id="0" w:name="sec-intro"/>
      <w:r>
        <w:t>1. Introduction</w:t>
      </w:r>
    </w:p>
    <w:p w14:paraId="57AF642B" w14:textId="34B199AB" w:rsidR="00FD3106" w:rsidRDefault="00B543BC" w:rsidP="000D538E">
      <w:pPr>
        <w:pStyle w:val="FirstParagraph"/>
      </w:pPr>
      <w:r>
        <w:t>Floods and storms are the most frequent and devastating natural hazards worldwide and are becoming increasingly so due to climate change (</w:t>
      </w:r>
      <w:hyperlink w:anchor="ref-cred2023a">
        <w:r>
          <w:rPr>
            <w:rStyle w:val="Hyperlink"/>
          </w:rPr>
          <w:t>CRED and Guha-Sapir, 2023</w:t>
        </w:r>
      </w:hyperlink>
      <w:r>
        <w:t xml:space="preserve">; </w:t>
      </w:r>
      <w:hyperlink w:anchor="ref-portner2022">
        <w:r>
          <w:rPr>
            <w:rStyle w:val="Hyperlink"/>
          </w:rPr>
          <w:t>Pörtner et al., 2022</w:t>
        </w:r>
      </w:hyperlink>
      <w:r>
        <w:t>). From 2013 to 2022 in the United States alone, more than 2.7 million people were affected by flood and storm disasters which caused an inflation-adjusted total of US$540.2 Billion according to the Centre for Research on the Epidemiology of Disasters (CRED)’s Emergency Events Database (EM-DAT)</w:t>
      </w:r>
      <w:r>
        <w:rPr>
          <w:rStyle w:val="FootnoteReference"/>
        </w:rPr>
        <w:footnoteReference w:id="1"/>
      </w:r>
      <w:r>
        <w:t xml:space="preserve"> (</w:t>
      </w:r>
      <w:hyperlink w:anchor="ref-cred2023a">
        <w:r>
          <w:rPr>
            <w:rStyle w:val="Hyperlink"/>
          </w:rPr>
          <w:t>2023</w:t>
        </w:r>
      </w:hyperlink>
      <w:r>
        <w:t>). Even if immediate and dramatic efforts are implemented to reduce greenhouse gas (GHG) emissions, flood losses in the U.S. are expected to increase by 24-29% by 2050 due to climate change alone and as much as 97% when considering both climate and population change, disproportionately affecting Black and low-income communities (</w:t>
      </w:r>
      <w:hyperlink w:anchor="ref-wing2022">
        <w:r>
          <w:rPr>
            <w:rStyle w:val="Hyperlink"/>
          </w:rPr>
          <w:t>Wing et al., 2022</w:t>
        </w:r>
      </w:hyperlink>
      <w:r>
        <w:t xml:space="preserve">). </w:t>
      </w:r>
      <w:r w:rsidR="00512828">
        <w:t>Current c</w:t>
      </w:r>
      <w:r>
        <w:t>ost benefit analyses for flood risk management (FRM) projects rely on deterministic damage functions to estimate the monetary damages caused by floods (</w:t>
      </w:r>
      <w:hyperlink w:anchor="ref-davis1992">
        <w:r>
          <w:rPr>
            <w:rStyle w:val="Hyperlink"/>
          </w:rPr>
          <w:t>Davis and Skaggs, 1992</w:t>
        </w:r>
      </w:hyperlink>
      <w:r>
        <w:t xml:space="preserve">; </w:t>
      </w:r>
      <w:hyperlink w:anchor="ref-dawson2003">
        <w:r>
          <w:rPr>
            <w:rStyle w:val="Hyperlink"/>
          </w:rPr>
          <w:t>Dawson, 2003</w:t>
        </w:r>
      </w:hyperlink>
      <w:r>
        <w:t xml:space="preserve">; </w:t>
      </w:r>
      <w:hyperlink w:anchor="ref-u.s.waterresourcescouncil1983">
        <w:r>
          <w:rPr>
            <w:rStyle w:val="Hyperlink"/>
          </w:rPr>
          <w:t>U.S. Water Resources Council, 1983</w:t>
        </w:r>
      </w:hyperlink>
      <w:r>
        <w:t xml:space="preserve">). This approach limits planners in developing FRM solutions by failing to account for uncertainty in flood risk assessments and failing to consider flood impacts beyond monetary losses such as greenhouse gas (GHG) emissions. </w:t>
      </w:r>
      <w:r w:rsidR="00111665">
        <w:t xml:space="preserve">It has been estimated that </w:t>
      </w:r>
      <w:commentRangeStart w:id="1"/>
      <w:r w:rsidR="00111665">
        <w:t xml:space="preserve">GHG emissions </w:t>
      </w:r>
      <w:r w:rsidR="001117F3">
        <w:t xml:space="preserve">associated with flooding </w:t>
      </w:r>
      <w:commentRangeEnd w:id="1"/>
      <w:r w:rsidR="00FF7B28">
        <w:rPr>
          <w:rStyle w:val="CommentReference"/>
        </w:rPr>
        <w:commentReference w:id="1"/>
      </w:r>
      <w:r w:rsidR="001117F3">
        <w:t xml:space="preserve">could be </w:t>
      </w:r>
      <w:r w:rsidR="001117F3" w:rsidRPr="000D538E">
        <w:rPr>
          <w:highlight w:val="yellow"/>
        </w:rPr>
        <w:t xml:space="preserve">as high as XXX </w:t>
      </w:r>
      <w:proofErr w:type="spellStart"/>
      <w:r w:rsidR="001117F3" w:rsidRPr="000D538E">
        <w:rPr>
          <w:highlight w:val="yellow"/>
        </w:rPr>
        <w:t>tonne</w:t>
      </w:r>
      <w:proofErr w:type="spellEnd"/>
      <w:r w:rsidR="001117F3" w:rsidRPr="000D538E">
        <w:rPr>
          <w:highlight w:val="yellow"/>
        </w:rPr>
        <w:t xml:space="preserve"> of CO2e</w:t>
      </w:r>
      <w:r w:rsidR="001A09C8">
        <w:t xml:space="preserve">/year </w:t>
      </w:r>
      <w:r w:rsidR="001117F3">
        <w:t>for the U</w:t>
      </w:r>
      <w:r w:rsidR="001A09C8">
        <w:t xml:space="preserve">nited </w:t>
      </w:r>
      <w:r w:rsidR="001117F3">
        <w:t>S</w:t>
      </w:r>
      <w:r w:rsidR="001A09C8">
        <w:t>tates</w:t>
      </w:r>
      <w:r w:rsidR="001117F3">
        <w:t xml:space="preserve"> alone. </w:t>
      </w:r>
      <w:r w:rsidR="000C6E5A">
        <w:t xml:space="preserve">Failure to incorporate the </w:t>
      </w:r>
      <w:r w:rsidR="00691762">
        <w:t xml:space="preserve">impacts associated with GHG emissions can potentially underestimate the </w:t>
      </w:r>
      <w:r w:rsidR="0065794B">
        <w:t xml:space="preserve">actual losses and </w:t>
      </w:r>
      <w:commentRangeStart w:id="2"/>
      <w:r w:rsidR="0065794B">
        <w:t xml:space="preserve">deter the </w:t>
      </w:r>
      <w:r w:rsidR="00111665">
        <w:t>implementation</w:t>
      </w:r>
      <w:r w:rsidR="0065794B">
        <w:t xml:space="preserve"> of </w:t>
      </w:r>
      <w:r w:rsidR="009E469B">
        <w:t xml:space="preserve">effective </w:t>
      </w:r>
      <w:r w:rsidR="0065794B">
        <w:t xml:space="preserve">FRM solutions </w:t>
      </w:r>
      <w:r w:rsidR="007A24F0">
        <w:t xml:space="preserve">that might be </w:t>
      </w:r>
      <w:r w:rsidR="00111665">
        <w:t>more costly</w:t>
      </w:r>
      <w:commentRangeEnd w:id="2"/>
      <w:r w:rsidR="00BD1352">
        <w:rPr>
          <w:rStyle w:val="CommentReference"/>
        </w:rPr>
        <w:commentReference w:id="2"/>
      </w:r>
      <w:r w:rsidR="00111665">
        <w:t xml:space="preserve">. </w:t>
      </w:r>
      <w:r w:rsidR="00986265">
        <w:t>To inform robust FRM decision making</w:t>
      </w:r>
      <w:r w:rsidR="0094645C">
        <w:t xml:space="preserve">, there </w:t>
      </w:r>
      <w:r w:rsidR="00986265">
        <w:t>is a critical</w:t>
      </w:r>
      <w:r w:rsidR="0094645C">
        <w:t xml:space="preserve"> need in </w:t>
      </w:r>
      <w:r w:rsidR="00947DB7">
        <w:t xml:space="preserve">understanding </w:t>
      </w:r>
      <w:r w:rsidR="005E5D94">
        <w:t xml:space="preserve">and quantifying the GHG emissions associated with </w:t>
      </w:r>
      <w:r w:rsidR="00917271">
        <w:t xml:space="preserve">flooding damages, </w:t>
      </w:r>
      <w:r w:rsidR="00D06108">
        <w:t>as well as the</w:t>
      </w:r>
      <w:r w:rsidR="00917271">
        <w:t xml:space="preserve"> </w:t>
      </w:r>
      <w:r w:rsidR="00947DB7">
        <w:t>uncertaint</w:t>
      </w:r>
      <w:r w:rsidR="00D06108">
        <w:t>ies</w:t>
      </w:r>
      <w:r w:rsidR="00947DB7">
        <w:t xml:space="preserve"> associated with </w:t>
      </w:r>
      <w:r w:rsidR="00D06108">
        <w:t>these.</w:t>
      </w:r>
      <w:r w:rsidR="00395FAA">
        <w:t xml:space="preserve"> </w:t>
      </w:r>
    </w:p>
    <w:p w14:paraId="7EA2B7E2" w14:textId="77777777" w:rsidR="00FD3106" w:rsidRDefault="00B543BC" w:rsidP="000D538E">
      <w:pPr>
        <w:pStyle w:val="FirstParagraph"/>
        <w:ind w:firstLine="720"/>
      </w:pPr>
      <w:r>
        <w:t>Much of the research assessing the GHG emissions caused by floods has focused on impacts to natural ecosystems and their contribution to the carbon cycle. For example, Gebremichael et al. (</w:t>
      </w:r>
      <w:hyperlink w:anchor="ref-gebremichael2017">
        <w:r>
          <w:rPr>
            <w:rStyle w:val="Hyperlink"/>
          </w:rPr>
          <w:t>2017</w:t>
        </w:r>
      </w:hyperlink>
      <w:r>
        <w:t>) assessed the effect of flooding on European coastal grassland ecosystems and found that longer-term flooding was associated with a net increase in CO</w:t>
      </w:r>
      <w:r>
        <w:rPr>
          <w:vertAlign w:val="subscript"/>
        </w:rPr>
        <w:t>2</w:t>
      </w:r>
      <w:r>
        <w:t xml:space="preserve"> emissions produced by soil microbes. Oram et al. (</w:t>
      </w:r>
      <w:hyperlink w:anchor="ref-oram2020">
        <w:r>
          <w:rPr>
            <w:rStyle w:val="Hyperlink"/>
          </w:rPr>
          <w:t>2020</w:t>
        </w:r>
      </w:hyperlink>
      <w:r>
        <w:t xml:space="preserve">) found that flooding significantly increased the GHG emissions from managed grasslands in the Netherlands and showed that certain plant species can mitigate against this. Increased urbanization in flood prone areas is </w:t>
      </w:r>
      <w:r>
        <w:lastRenderedPageBreak/>
        <w:t>expected to be a primary driver future flood risk Wing et al. (</w:t>
      </w:r>
      <w:hyperlink w:anchor="ref-wing2022">
        <w:r>
          <w:rPr>
            <w:rStyle w:val="Hyperlink"/>
          </w:rPr>
          <w:t>2022</w:t>
        </w:r>
      </w:hyperlink>
      <w:r>
        <w:t>), yet there has been little effort to assess the how flood impacts on the built environment contribute to GHG emissions.</w:t>
      </w:r>
    </w:p>
    <w:p w14:paraId="43755961" w14:textId="1DBD4562" w:rsidR="00FD3106" w:rsidRDefault="00B543BC">
      <w:pPr>
        <w:pStyle w:val="BodyText"/>
      </w:pPr>
      <w:r>
        <w:t>There is an abundance of research assessing the life cycle environmental impacts of residential construction and material selections to support more sustainable building practices (</w:t>
      </w:r>
      <w:hyperlink w:anchor="ref-haddad2023">
        <w:r>
          <w:rPr>
            <w:rStyle w:val="Hyperlink"/>
          </w:rPr>
          <w:t>Haddad et al., 2023</w:t>
        </w:r>
      </w:hyperlink>
      <w:r>
        <w:t xml:space="preserve">; </w:t>
      </w:r>
      <w:hyperlink w:anchor="ref-hosseinijou2014">
        <w:proofErr w:type="spellStart"/>
        <w:r>
          <w:rPr>
            <w:rStyle w:val="Hyperlink"/>
          </w:rPr>
          <w:t>Hosseinijou</w:t>
        </w:r>
        <w:proofErr w:type="spellEnd"/>
        <w:r>
          <w:rPr>
            <w:rStyle w:val="Hyperlink"/>
          </w:rPr>
          <w:t xml:space="preserve"> et al., 2014</w:t>
        </w:r>
      </w:hyperlink>
      <w:r>
        <w:t xml:space="preserve">; </w:t>
      </w:r>
      <w:hyperlink w:anchor="ref-kong2010">
        <w:r>
          <w:rPr>
            <w:rStyle w:val="Hyperlink"/>
          </w:rPr>
          <w:t>Kong et al., 2010</w:t>
        </w:r>
      </w:hyperlink>
      <w:r>
        <w:t xml:space="preserve">; </w:t>
      </w:r>
      <w:hyperlink w:anchor="ref-megange2019">
        <w:proofErr w:type="spellStart"/>
        <w:r>
          <w:rPr>
            <w:rStyle w:val="Hyperlink"/>
          </w:rPr>
          <w:t>Megange</w:t>
        </w:r>
        <w:proofErr w:type="spellEnd"/>
        <w:r>
          <w:rPr>
            <w:rStyle w:val="Hyperlink"/>
          </w:rPr>
          <w:t xml:space="preserve"> et al., 2019</w:t>
        </w:r>
      </w:hyperlink>
      <w:r>
        <w:t xml:space="preserve">; </w:t>
      </w:r>
      <w:hyperlink w:anchor="ref-nagireddi2022">
        <w:proofErr w:type="spellStart"/>
        <w:r>
          <w:rPr>
            <w:rStyle w:val="Hyperlink"/>
          </w:rPr>
          <w:t>Nagireddi</w:t>
        </w:r>
        <w:proofErr w:type="spellEnd"/>
        <w:r>
          <w:rPr>
            <w:rStyle w:val="Hyperlink"/>
          </w:rPr>
          <w:t xml:space="preserve"> et al., 2022</w:t>
        </w:r>
      </w:hyperlink>
      <w:r>
        <w:t xml:space="preserve">; </w:t>
      </w:r>
      <w:hyperlink w:anchor="ref-napolano2015">
        <w:proofErr w:type="spellStart"/>
        <w:r>
          <w:rPr>
            <w:rStyle w:val="Hyperlink"/>
          </w:rPr>
          <w:t>Napolano</w:t>
        </w:r>
        <w:proofErr w:type="spellEnd"/>
        <w:r>
          <w:rPr>
            <w:rStyle w:val="Hyperlink"/>
          </w:rPr>
          <w:t xml:space="preserve"> et al., 2015</w:t>
        </w:r>
      </w:hyperlink>
      <w:r>
        <w:t xml:space="preserve">; </w:t>
      </w:r>
      <w:hyperlink w:anchor="ref-salazar2008">
        <w:r>
          <w:rPr>
            <w:rStyle w:val="Hyperlink"/>
          </w:rPr>
          <w:t xml:space="preserve">Salazar and </w:t>
        </w:r>
        <w:proofErr w:type="spellStart"/>
        <w:r>
          <w:rPr>
            <w:rStyle w:val="Hyperlink"/>
          </w:rPr>
          <w:t>Sowlati</w:t>
        </w:r>
        <w:proofErr w:type="spellEnd"/>
        <w:r>
          <w:rPr>
            <w:rStyle w:val="Hyperlink"/>
          </w:rPr>
          <w:t>, 2008</w:t>
        </w:r>
      </w:hyperlink>
      <w:r>
        <w:t xml:space="preserve">; </w:t>
      </w:r>
      <w:hyperlink w:anchor="ref-schneider-marin2022">
        <w:r>
          <w:rPr>
            <w:rStyle w:val="Hyperlink"/>
          </w:rPr>
          <w:t>Schneider-Marin et al., 2022</w:t>
        </w:r>
      </w:hyperlink>
      <w:r>
        <w:t xml:space="preserve">; </w:t>
      </w:r>
      <w:hyperlink w:anchor="ref-wang2020a">
        <w:r>
          <w:rPr>
            <w:rStyle w:val="Hyperlink"/>
          </w:rPr>
          <w:t>H. Wang et al., 2020</w:t>
        </w:r>
      </w:hyperlink>
      <w:r>
        <w:t>). Likewise, many studies have assessed the environmental impacts of material choice for maintenance and repairs to residential structures (</w:t>
      </w:r>
      <w:hyperlink w:anchor="ref-caruso2020">
        <w:r>
          <w:rPr>
            <w:rStyle w:val="Hyperlink"/>
          </w:rPr>
          <w:t>Caruso et al., 2020</w:t>
        </w:r>
      </w:hyperlink>
      <w:r>
        <w:t xml:space="preserve">; </w:t>
      </w:r>
      <w:hyperlink w:anchor="ref-dong2018">
        <w:r>
          <w:rPr>
            <w:rStyle w:val="Hyperlink"/>
          </w:rPr>
          <w:t>Dong et al., 2018</w:t>
        </w:r>
      </w:hyperlink>
      <w:r>
        <w:t xml:space="preserve">; </w:t>
      </w:r>
      <w:hyperlink w:anchor="ref-mcgrath2013">
        <w:r>
          <w:rPr>
            <w:rStyle w:val="Hyperlink"/>
          </w:rPr>
          <w:t>McGrath et al., 2013</w:t>
        </w:r>
      </w:hyperlink>
      <w:r>
        <w:t xml:space="preserve">; </w:t>
      </w:r>
      <w:hyperlink w:anchor="ref-wang2020">
        <w:r>
          <w:rPr>
            <w:rStyle w:val="Hyperlink"/>
          </w:rPr>
          <w:t>Y. Wang et al., 2020</w:t>
        </w:r>
      </w:hyperlink>
      <w:r>
        <w:t xml:space="preserve">; </w:t>
      </w:r>
      <w:hyperlink w:anchor="ref-wittocx2022">
        <w:proofErr w:type="spellStart"/>
        <w:r>
          <w:rPr>
            <w:rStyle w:val="Hyperlink"/>
          </w:rPr>
          <w:t>Wittocx</w:t>
        </w:r>
        <w:proofErr w:type="spellEnd"/>
        <w:r>
          <w:rPr>
            <w:rStyle w:val="Hyperlink"/>
          </w:rPr>
          <w:t xml:space="preserve"> et al., 2022</w:t>
        </w:r>
      </w:hyperlink>
      <w:r>
        <w:t>). Few studies, however, have applied such assessments in the context of natural hazards in general and floods in particular. Adhikari et al. (</w:t>
      </w:r>
      <w:hyperlink w:anchor="ref-adhikari2020">
        <w:r>
          <w:rPr>
            <w:rStyle w:val="Hyperlink"/>
          </w:rPr>
          <w:t>2020</w:t>
        </w:r>
      </w:hyperlink>
      <w:r>
        <w:t>) assessed the life-cycle carbon footprint of residential buildings exposed to tornadoes and found that selecting more tornado resistant components tended to be optimal for structures in terms of both life cycle costs and carbon footprint. Simonen et al. (</w:t>
      </w:r>
      <w:hyperlink w:anchor="ref-simonen2018">
        <w:r>
          <w:rPr>
            <w:rStyle w:val="Hyperlink"/>
          </w:rPr>
          <w:t>2018</w:t>
        </w:r>
      </w:hyperlink>
      <w:r>
        <w:t>) assessed the embodied carbon of various structural and non-structural building components using an economic input-output model to estimate the expected GHG emissions per dollar of damage to buildings impacted by earthquakes. They found that the most carbon intensive materials (e.g. gypsum and glass products) are among the most susceptible to seismic damage and therefore the GHG emissions associated with seismic events do not necessarily increase in proportion to their magnitude. Matthews et al. (</w:t>
      </w:r>
      <w:hyperlink w:anchor="ref-matthews2016b">
        <w:r>
          <w:rPr>
            <w:rStyle w:val="Hyperlink"/>
          </w:rPr>
          <w:t>2016</w:t>
        </w:r>
      </w:hyperlink>
      <w:r>
        <w:t>) used a Monte Carlo simulation to estimate life</w:t>
      </w:r>
      <w:r w:rsidR="00105A12">
        <w:t xml:space="preserve"> </w:t>
      </w:r>
      <w:r>
        <w:t xml:space="preserve">cycle component-level flood damages and associated environmental impacts for two design alternatives for a case-study single-family residential structure located in a flood zone. This analysis showed that a more flood resistant design significantly reduced the total </w:t>
      </w:r>
      <w:commentRangeStart w:id="3"/>
      <w:r>
        <w:t>life</w:t>
      </w:r>
      <w:r w:rsidR="00105A12">
        <w:t xml:space="preserve"> </w:t>
      </w:r>
      <w:r>
        <w:t>cycle</w:t>
      </w:r>
      <w:commentRangeEnd w:id="3"/>
      <w:r w:rsidR="007E5EAB">
        <w:rPr>
          <w:rStyle w:val="CommentReference"/>
        </w:rPr>
        <w:commentReference w:id="3"/>
      </w:r>
      <w:r>
        <w:t xml:space="preserve"> environmental impact of the structure due to the need for fewer repairs. </w:t>
      </w:r>
      <w:proofErr w:type="spellStart"/>
      <w:r>
        <w:t>Hennequin</w:t>
      </w:r>
      <w:proofErr w:type="spellEnd"/>
      <w:r>
        <w:t xml:space="preserve"> et al. (</w:t>
      </w:r>
      <w:hyperlink w:anchor="ref-hennequin2019a">
        <w:r>
          <w:rPr>
            <w:rStyle w:val="Hyperlink"/>
          </w:rPr>
          <w:t>2019</w:t>
        </w:r>
      </w:hyperlink>
      <w:r>
        <w:t>) performed a similar assessment for a typical European single-family home and found that experiencing a flood can increase the life</w:t>
      </w:r>
      <w:r w:rsidR="00A341BE">
        <w:t xml:space="preserve"> </w:t>
      </w:r>
      <w:r>
        <w:t xml:space="preserve">cycle environmental impact of such a building by about 4-18%. These studies show that damages to structures caused by natural hazards can result in significant GHG emissions. However, because these studies focus largely on the effect of material choice and construction design or are not specific to flood damages, their generalizability to flood risk assessments </w:t>
      </w:r>
      <w:r w:rsidR="0020584E">
        <w:t>on a regional scale</w:t>
      </w:r>
      <w:r>
        <w:t xml:space="preserve"> is limited.</w:t>
      </w:r>
    </w:p>
    <w:p w14:paraId="07F2B6E2" w14:textId="10386293" w:rsidR="00FD3106" w:rsidRDefault="003D53FD">
      <w:pPr>
        <w:pStyle w:val="BodyText"/>
      </w:pPr>
      <w:commentRangeStart w:id="4"/>
      <w:r>
        <w:t>Leading sentence here</w:t>
      </w:r>
      <w:commentRangeEnd w:id="4"/>
      <w:r>
        <w:rPr>
          <w:rStyle w:val="CommentReference"/>
        </w:rPr>
        <w:commentReference w:id="4"/>
      </w:r>
      <w:r>
        <w:t xml:space="preserve">. </w:t>
      </w:r>
      <w:commentRangeStart w:id="5"/>
      <w:r>
        <w:t>EFTEC</w:t>
      </w:r>
      <w:commentRangeEnd w:id="5"/>
      <w:r w:rsidR="0020584E">
        <w:rPr>
          <w:rStyle w:val="CommentReference"/>
        </w:rPr>
        <w:commentReference w:id="5"/>
      </w:r>
      <w:r>
        <w:t xml:space="preserve"> et al. (</w:t>
      </w:r>
      <w:hyperlink w:anchor="ref-eftec2010">
        <w:r>
          <w:rPr>
            <w:rStyle w:val="Hyperlink"/>
          </w:rPr>
          <w:t>2010</w:t>
        </w:r>
      </w:hyperlink>
      <w:r>
        <w:t xml:space="preserve">) assessed various policy strategies for FRM in the UK and </w:t>
      </w:r>
      <w:commentRangeStart w:id="6"/>
      <w:r>
        <w:t xml:space="preserve">estimated that emissions from the construction of </w:t>
      </w:r>
      <w:r w:rsidR="00B715D8">
        <w:t>FRM</w:t>
      </w:r>
      <w:r>
        <w:t xml:space="preserve"> projects would be offset by a reduction in emissions resulting from flood damages</w:t>
      </w:r>
      <w:commentRangeEnd w:id="6"/>
      <w:r w:rsidR="003978E2">
        <w:rPr>
          <w:rStyle w:val="CommentReference"/>
        </w:rPr>
        <w:commentReference w:id="6"/>
      </w:r>
      <w:r>
        <w:t xml:space="preserve">. However, the focus of this study was primarily on the carbon footprint of flood mitigation project construction, and their assessment of emissions from flood damages was limited to the use of a </w:t>
      </w:r>
      <w:del w:id="7" w:author="Weiwei Mo" w:date="2024-01-24T13:04:00Z">
        <w:r w:rsidDel="003978E2">
          <w:delText>very high-level</w:delText>
        </w:r>
      </w:del>
      <w:ins w:id="8" w:author="Weiwei Mo" w:date="2024-01-24T13:04:00Z">
        <w:r w:rsidR="003978E2">
          <w:t>single</w:t>
        </w:r>
      </w:ins>
      <w:r>
        <w:t xml:space="preserve"> damage cost multiplier which does not consider the full life cycle of damaged components. Petit-Boix et al. (</w:t>
      </w:r>
      <w:hyperlink w:anchor="ref-petit-boix2017a">
        <w:r>
          <w:rPr>
            <w:rStyle w:val="Hyperlink"/>
          </w:rPr>
          <w:t>2017</w:t>
        </w:r>
      </w:hyperlink>
      <w:r>
        <w:t xml:space="preserve">) used historic insurance and flood mitigation investment data to compare the environmental impacts of flood mitigation efforts to the environmental impacts of flood damages and found a net environmental benefit for mitigation efforts. This study used emissions factors and input-output analysis to estimate the environmental impacts based on economic data rather than through a robust assessment of the environmental impacts to specific building components, and </w:t>
      </w:r>
      <w:commentRangeStart w:id="9"/>
      <w:r>
        <w:t>the results of this study are not generalizable to estimating potential benefits from future FRM projec</w:t>
      </w:r>
      <w:commentRangeEnd w:id="9"/>
      <w:r w:rsidR="005A068D">
        <w:rPr>
          <w:rStyle w:val="CommentReference"/>
        </w:rPr>
        <w:commentReference w:id="9"/>
      </w:r>
      <w:r>
        <w:t>ts. Matthews et al. (</w:t>
      </w:r>
      <w:hyperlink w:anchor="ref-matthews2021">
        <w:r>
          <w:rPr>
            <w:rStyle w:val="Hyperlink"/>
          </w:rPr>
          <w:t>2021</w:t>
        </w:r>
      </w:hyperlink>
      <w:r>
        <w:t xml:space="preserve">) presented a methodology for estimating the GHG emissions associated with flood damages to buildings and produced depth-emissions functions for structural components in one- and two-story single-family structures. In this study, the authors also demonstrated the use of their component-level damage functions in a building-level analysis, </w:t>
      </w:r>
      <w:commentRangeStart w:id="10"/>
      <w:r>
        <w:t xml:space="preserve">however producing building-level depth-emissions functions which could be used for </w:t>
      </w:r>
      <w:r>
        <w:lastRenderedPageBreak/>
        <w:t>future assessments of flood risk was outside the scope of this study</w:t>
      </w:r>
      <w:commentRangeEnd w:id="10"/>
      <w:r w:rsidR="00AF4B71">
        <w:rPr>
          <w:rStyle w:val="CommentReference"/>
        </w:rPr>
        <w:commentReference w:id="10"/>
      </w:r>
      <w:r>
        <w:t xml:space="preserve">. Also, while </w:t>
      </w:r>
      <w:commentRangeStart w:id="11"/>
      <w:r>
        <w:t>this study</w:t>
      </w:r>
      <w:commentRangeEnd w:id="11"/>
      <w:r w:rsidR="00C639E0">
        <w:rPr>
          <w:rStyle w:val="CommentReference"/>
        </w:rPr>
        <w:commentReference w:id="11"/>
      </w:r>
      <w:r>
        <w:t xml:space="preserve"> includes a range of estimates for the life-cycle carbon footprint of each component, </w:t>
      </w:r>
      <w:commentRangeStart w:id="12"/>
      <w:r>
        <w:t>the damage functions are deterministic with respect to the quantity of each component damaged at a given flood depth, limiting the ability to consider uncertainty in damage estimates when applying these functions</w:t>
      </w:r>
      <w:commentRangeEnd w:id="12"/>
      <w:r w:rsidR="00C639E0">
        <w:rPr>
          <w:rStyle w:val="CommentReference"/>
        </w:rPr>
        <w:commentReference w:id="12"/>
      </w:r>
      <w:r>
        <w:t>.</w:t>
      </w:r>
    </w:p>
    <w:p w14:paraId="70A204AB" w14:textId="75055EA4" w:rsidR="008B681C" w:rsidRDefault="00761F09" w:rsidP="008B681C">
      <w:pPr>
        <w:pStyle w:val="FirstParagraph"/>
      </w:pPr>
      <w:commentRangeStart w:id="13"/>
      <w:commentRangeEnd w:id="13"/>
      <w:r>
        <w:rPr>
          <w:rStyle w:val="CommentReference"/>
        </w:rPr>
        <w:commentReference w:id="13"/>
      </w:r>
      <w:r w:rsidR="00B543BC">
        <w:t xml:space="preserve">In this paper, we attempt to address this research gap by developing a probabilistic model to quantify the GHG emissions associated with flood damages to individual components in residential structures affected by floods. We apply this model in a series of Monte Carlo simulations to assess the building-scale GHG emissions of flood damages across a variety of building construction types and produce building-scale depth-emission curves which can be used to assess the GHG emissions of flood events affecting multiple structures. Finally, we apply these building-level curves to a real-world flood risk analysis to quantify the GHG emissions associated with a 100-year flood event in two study regions in the Mississippi River Valley. </w:t>
      </w:r>
      <w:r w:rsidR="008B681C">
        <w:t>Through this study, we seek to answer the following research questions:</w:t>
      </w:r>
    </w:p>
    <w:p w14:paraId="129A147A" w14:textId="77777777" w:rsidR="008B681C" w:rsidRDefault="008B681C" w:rsidP="008B681C">
      <w:pPr>
        <w:numPr>
          <w:ilvl w:val="0"/>
          <w:numId w:val="3"/>
        </w:numPr>
      </w:pPr>
      <w:r>
        <w:t>What is the carbon footprint embodied within components of structures susceptible to damage from floods?</w:t>
      </w:r>
    </w:p>
    <w:p w14:paraId="3C1045A4" w14:textId="77777777" w:rsidR="008B681C" w:rsidRDefault="008B681C" w:rsidP="008B681C">
      <w:pPr>
        <w:numPr>
          <w:ilvl w:val="0"/>
          <w:numId w:val="3"/>
        </w:numPr>
      </w:pPr>
      <w:r>
        <w:t>What quantity of greenhouse gas emissions is produced due to damages from a 100-year flood event and to what extent do these emissions affect the valuation of risk from this flood event?</w:t>
      </w:r>
    </w:p>
    <w:p w14:paraId="574C7CB1" w14:textId="77777777" w:rsidR="008B681C" w:rsidRDefault="008B681C" w:rsidP="008B681C">
      <w:pPr>
        <w:numPr>
          <w:ilvl w:val="0"/>
          <w:numId w:val="3"/>
        </w:numPr>
      </w:pPr>
      <w:r>
        <w:t>To what extent does including the impacts of greenhouse gas emissions affect the distribution of risk from a 100-year flood event?</w:t>
      </w:r>
    </w:p>
    <w:p w14:paraId="73A7B506" w14:textId="77777777" w:rsidR="004542BD" w:rsidRDefault="004542BD">
      <w:pPr>
        <w:pStyle w:val="BodyText"/>
      </w:pPr>
    </w:p>
    <w:p w14:paraId="40A9C893" w14:textId="345C1CE7" w:rsidR="00947DB7" w:rsidRDefault="00947DB7">
      <w:pPr>
        <w:pStyle w:val="BodyText"/>
      </w:pPr>
    </w:p>
    <w:p w14:paraId="1BD33A54" w14:textId="77777777" w:rsidR="00FD3106" w:rsidRDefault="00B543BC">
      <w:pPr>
        <w:pStyle w:val="Heading1"/>
      </w:pPr>
      <w:bookmarkStart w:id="14" w:name="sec-methods"/>
      <w:bookmarkEnd w:id="0"/>
      <w:r>
        <w:t>2. Methods</w:t>
      </w:r>
    </w:p>
    <w:p w14:paraId="117170C0" w14:textId="1D8DA676" w:rsidR="00FD3106" w:rsidRDefault="00333737">
      <w:pPr>
        <w:pStyle w:val="FirstParagraph"/>
      </w:pPr>
      <w:r>
        <w:t xml:space="preserve">In the following </w:t>
      </w:r>
      <w:r w:rsidR="0014677C">
        <w:t>sections, we</w:t>
      </w:r>
      <w:r w:rsidR="00281EC7">
        <w:t xml:space="preserve"> describe 1) the development of a component failure model </w:t>
      </w:r>
      <w:r w:rsidR="00C220D3">
        <w:t xml:space="preserve">for one- and two-story single family residential structures </w:t>
      </w:r>
      <w:r w:rsidR="00281EC7">
        <w:t xml:space="preserve">which </w:t>
      </w:r>
      <w:r w:rsidR="00C220D3">
        <w:t xml:space="preserve">seeks to XXX using </w:t>
      </w:r>
      <w:r>
        <w:t>documented expert judgement and information from residential building codes</w:t>
      </w:r>
      <w:r w:rsidR="00DC7715">
        <w:t xml:space="preserve"> (Section 2.1)</w:t>
      </w:r>
      <w:r>
        <w:t xml:space="preserve">. </w:t>
      </w:r>
      <w:r w:rsidR="00DC7715">
        <w:t xml:space="preserve">2) the development of cost and GHG emission functions based on </w:t>
      </w:r>
      <w:r w:rsidR="00932588">
        <w:t xml:space="preserve">XXXX (Section 2.2); 3) the </w:t>
      </w:r>
      <w:r w:rsidR="00403E61">
        <w:t xml:space="preserve">Monte Carlo </w:t>
      </w:r>
      <w:r w:rsidR="00932588">
        <w:t xml:space="preserve">analysis of building-level damage using </w:t>
      </w:r>
      <w:r>
        <w:t>50 real-world residential floorplans to document variability in component quantities in each structure type</w:t>
      </w:r>
      <w:r w:rsidR="0071230F">
        <w:t xml:space="preserve"> (Section 2.3)</w:t>
      </w:r>
      <w:r>
        <w:t xml:space="preserve">. </w:t>
      </w:r>
      <w:r w:rsidR="0071230F">
        <w:t xml:space="preserve">; and 4) the </w:t>
      </w:r>
      <w:r w:rsidR="004C2706">
        <w:t xml:space="preserve">application of the developed </w:t>
      </w:r>
      <w:r w:rsidR="0064637A">
        <w:t xml:space="preserve">building-level damage model to </w:t>
      </w:r>
      <w:r>
        <w:t xml:space="preserve">two </w:t>
      </w:r>
      <w:r w:rsidR="0064637A">
        <w:t xml:space="preserve">areas </w:t>
      </w:r>
      <w:r>
        <w:t>in the Mississippi River Valley to assess how including these emissions in the assessment affects the magnitude and distribution of flood risk</w:t>
      </w:r>
      <w:r w:rsidR="0064637A">
        <w:t xml:space="preserve"> (Section 2.4)</w:t>
      </w:r>
      <w:r>
        <w:t>.</w:t>
      </w:r>
    </w:p>
    <w:p w14:paraId="47FF2D1F" w14:textId="77777777" w:rsidR="00FD3106" w:rsidRDefault="00B543BC">
      <w:pPr>
        <w:pStyle w:val="Heading2"/>
      </w:pPr>
      <w:bookmarkStart w:id="15" w:name="sec-fragility"/>
      <w:r>
        <w:t>2.1 Component Failure Model</w:t>
      </w:r>
    </w:p>
    <w:p w14:paraId="2372E105" w14:textId="5107D990" w:rsidR="00FD3106" w:rsidDel="00A812A8" w:rsidRDefault="00B543BC" w:rsidP="000D538E">
      <w:pPr>
        <w:pStyle w:val="BodyText"/>
        <w:ind w:firstLine="0"/>
        <w:rPr>
          <w:del w:id="16" w:author="Weiwei Mo" w:date="2024-02-07T09:43:00Z"/>
        </w:rPr>
      </w:pPr>
      <w:r>
        <w:t xml:space="preserve">The first step in our analysis was to estimate the expected </w:t>
      </w:r>
      <w:r w:rsidR="00091E89">
        <w:t xml:space="preserve">material </w:t>
      </w:r>
      <w:r>
        <w:t xml:space="preserve">quantity of </w:t>
      </w:r>
      <w:r w:rsidR="00091E89">
        <w:t xml:space="preserve">different </w:t>
      </w:r>
      <w:r>
        <w:t>component</w:t>
      </w:r>
      <w:r w:rsidR="00091E89">
        <w:t>s</w:t>
      </w:r>
      <w:r>
        <w:t xml:space="preserve"> in a </w:t>
      </w:r>
      <w:r w:rsidR="00315F5A">
        <w:t xml:space="preserve">building </w:t>
      </w:r>
      <w:r>
        <w:t xml:space="preserve">to be replaced due to exposure to a flood of a given </w:t>
      </w:r>
      <w:r w:rsidR="0042278C">
        <w:t>depth</w:t>
      </w:r>
      <w:r>
        <w:t xml:space="preserve">. To do this, we first developed a list </w:t>
      </w:r>
      <w:r w:rsidR="004524C5">
        <w:t>of</w:t>
      </w:r>
      <w:r w:rsidR="00F94C64">
        <w:t xml:space="preserve"> </w:t>
      </w:r>
      <w:r w:rsidR="00A478D0">
        <w:t>56</w:t>
      </w:r>
      <w:r w:rsidR="0034168E">
        <w:t xml:space="preserve"> </w:t>
      </w:r>
      <w:r w:rsidR="002B0A6D">
        <w:t>components</w:t>
      </w:r>
      <w:r w:rsidR="0034168E">
        <w:t xml:space="preserve"> </w:t>
      </w:r>
      <w:r w:rsidR="007F616D">
        <w:t xml:space="preserve">for </w:t>
      </w:r>
      <w:r w:rsidR="00A478D0">
        <w:t xml:space="preserve">both </w:t>
      </w:r>
      <w:r w:rsidR="0034168E">
        <w:t xml:space="preserve">single-story </w:t>
      </w:r>
      <w:r w:rsidR="00A478D0">
        <w:t xml:space="preserve">and two-story </w:t>
      </w:r>
      <w:r w:rsidR="007F616D">
        <w:t xml:space="preserve">residential </w:t>
      </w:r>
      <w:r w:rsidR="0042278C">
        <w:t>buildings</w:t>
      </w:r>
      <w:r w:rsidR="007F616D">
        <w:t xml:space="preserve">, </w:t>
      </w:r>
      <w:r>
        <w:t xml:space="preserve">adapted from the </w:t>
      </w:r>
      <w:del w:id="17" w:author="Weiwei Mo" w:date="2024-02-07T09:31:00Z">
        <w:r w:rsidDel="00D17355">
          <w:delText xml:space="preserve">list </w:delText>
        </w:r>
      </w:del>
      <w:ins w:id="18" w:author="Weiwei Mo" w:date="2024-02-07T09:31:00Z">
        <w:r w:rsidR="00D17355">
          <w:t xml:space="preserve">information provided </w:t>
        </w:r>
      </w:ins>
      <w:r>
        <w:t>in GEC (</w:t>
      </w:r>
      <w:hyperlink w:anchor="ref-gec2006">
        <w:r>
          <w:rPr>
            <w:rStyle w:val="Hyperlink"/>
          </w:rPr>
          <w:t>2006</w:t>
        </w:r>
      </w:hyperlink>
      <w:r>
        <w:t>)</w:t>
      </w:r>
      <w:ins w:id="19" w:author="Weiwei Mo" w:date="2024-02-07T09:43:00Z">
        <w:r w:rsidR="00176668">
          <w:t xml:space="preserve"> (Table 1)</w:t>
        </w:r>
      </w:ins>
      <w:del w:id="20" w:author="Weiwei Mo" w:date="2024-02-07T09:31:00Z">
        <w:r w:rsidDel="00D17355">
          <w:delText xml:space="preserve"> </w:delText>
        </w:r>
      </w:del>
      <w:del w:id="21" w:author="Weiwei Mo" w:date="2024-02-01T16:44:00Z">
        <w:r w:rsidDel="007F616D">
          <w:delText>which includes 20 structural items for residential buildings</w:delText>
        </w:r>
      </w:del>
      <w:r>
        <w:t xml:space="preserve">. </w:t>
      </w:r>
      <w:commentRangeStart w:id="22"/>
      <w:commentRangeEnd w:id="22"/>
      <w:r w:rsidR="0068654C">
        <w:rPr>
          <w:rStyle w:val="CommentReference"/>
        </w:rPr>
        <w:commentReference w:id="22"/>
      </w:r>
      <w:del w:id="23" w:author="Weiwei Mo" w:date="2024-02-02T11:52:00Z">
        <w:r w:rsidDel="004524C5">
          <w:delText xml:space="preserve">. </w:delText>
        </w:r>
      </w:del>
      <w:r>
        <w:t xml:space="preserve">We did not include foundations or structural framing materials in our component list as </w:t>
      </w:r>
      <w:del w:id="24" w:author="Weiwei Mo" w:date="2024-02-07T09:34:00Z">
        <w:r w:rsidDel="00827CC2">
          <w:delText xml:space="preserve">we assumed </w:delText>
        </w:r>
      </w:del>
      <w:r>
        <w:t xml:space="preserve">these would not require replacement due to </w:t>
      </w:r>
      <w:ins w:id="25" w:author="Weiwei Mo" w:date="2024-02-07T09:34:00Z">
        <w:r w:rsidR="00827CC2">
          <w:t xml:space="preserve">flood </w:t>
        </w:r>
      </w:ins>
      <w:r>
        <w:t xml:space="preserve">exposure </w:t>
      </w:r>
      <w:del w:id="26" w:author="Weiwei Mo" w:date="2024-02-07T09:34:00Z">
        <w:r w:rsidDel="00827CC2">
          <w:delText xml:space="preserve">to flood depth </w:delText>
        </w:r>
      </w:del>
      <w:r>
        <w:t>in most cases</w:t>
      </w:r>
      <w:ins w:id="27" w:author="Weiwei Mo" w:date="2024-02-07T09:34:00Z">
        <w:r w:rsidR="009D19F5">
          <w:t xml:space="preserve"> </w:t>
        </w:r>
        <w:r w:rsidR="009D19F5" w:rsidRPr="009D19F5">
          <w:rPr>
            <w:highlight w:val="yellow"/>
            <w:rPrChange w:id="28" w:author="Weiwei Mo" w:date="2024-02-07T09:34:00Z">
              <w:rPr/>
            </w:rPrChange>
          </w:rPr>
          <w:t>[ref</w:t>
        </w:r>
        <w:r w:rsidR="009D19F5">
          <w:t>]</w:t>
        </w:r>
      </w:ins>
      <w:r>
        <w:t>.</w:t>
      </w:r>
      <w:ins w:id="29" w:author="Weiwei Mo" w:date="2024-02-07T09:35:00Z">
        <w:r w:rsidR="009D19F5">
          <w:t xml:space="preserve"> </w:t>
        </w:r>
      </w:ins>
      <w:ins w:id="30" w:author="Weiwei Mo" w:date="2024-02-07T09:47:00Z">
        <w:r w:rsidR="007D261E" w:rsidRPr="007D261E">
          <w:rPr>
            <w:highlight w:val="yellow"/>
            <w:rPrChange w:id="31" w:author="Weiwei Mo" w:date="2024-02-07T09:47:00Z">
              <w:rPr/>
            </w:rPrChange>
          </w:rPr>
          <w:t xml:space="preserve">[sentence here describing the linkage between </w:t>
        </w:r>
        <w:r w:rsidR="007D261E" w:rsidRPr="007D261E">
          <w:rPr>
            <w:highlight w:val="yellow"/>
            <w:rPrChange w:id="32" w:author="Weiwei Mo" w:date="2024-02-07T09:47:00Z">
              <w:rPr/>
            </w:rPrChange>
          </w:rPr>
          <w:lastRenderedPageBreak/>
          <w:t>material quantity and fragility curve</w:t>
        </w:r>
      </w:ins>
      <w:ins w:id="33" w:author="Weiwei Mo" w:date="2024-02-07T09:48:00Z">
        <w:r w:rsidR="007D261E">
          <w:rPr>
            <w:highlight w:val="yellow"/>
          </w:rPr>
          <w:t>/failure probabilities</w:t>
        </w:r>
      </w:ins>
      <w:ins w:id="34" w:author="Weiwei Mo" w:date="2024-02-07T09:47:00Z">
        <w:r w:rsidR="007D261E" w:rsidRPr="007D261E">
          <w:rPr>
            <w:highlight w:val="yellow"/>
            <w:rPrChange w:id="35" w:author="Weiwei Mo" w:date="2024-02-07T09:47:00Z">
              <w:rPr/>
            </w:rPrChange>
          </w:rPr>
          <w:t>]</w:t>
        </w:r>
      </w:ins>
      <w:ins w:id="36" w:author="Weiwei Mo" w:date="2024-02-07T09:48:00Z">
        <w:r w:rsidR="007D261E">
          <w:t>.</w:t>
        </w:r>
      </w:ins>
      <w:ins w:id="37" w:author="Weiwei Mo" w:date="2024-02-07T09:55:00Z">
        <w:r w:rsidR="005641EA">
          <w:t xml:space="preserve"> </w:t>
        </w:r>
        <w:r w:rsidR="005641EA" w:rsidRPr="008142F6">
          <w:rPr>
            <w:highlight w:val="yellow"/>
            <w:rPrChange w:id="38" w:author="Weiwei Mo" w:date="2024-02-07T09:56:00Z">
              <w:rPr/>
            </w:rPrChange>
          </w:rPr>
          <w:t>The failure probabilities obtained through the fragility functions were then converted into material replacement quantities through Bernoulli trial</w:t>
        </w:r>
        <w:r w:rsidR="00D56F1A" w:rsidRPr="008142F6">
          <w:rPr>
            <w:highlight w:val="yellow"/>
            <w:rPrChange w:id="39" w:author="Weiwei Mo" w:date="2024-02-07T09:56:00Z">
              <w:rPr/>
            </w:rPrChange>
          </w:rPr>
          <w:t xml:space="preserve">, which </w:t>
        </w:r>
      </w:ins>
      <w:ins w:id="40" w:author="Weiwei Mo" w:date="2024-02-07T09:56:00Z">
        <w:r w:rsidR="008142F6" w:rsidRPr="008142F6">
          <w:rPr>
            <w:highlight w:val="yellow"/>
            <w:rPrChange w:id="41" w:author="Weiwei Mo" w:date="2024-02-07T09:56:00Z">
              <w:rPr/>
            </w:rPrChange>
          </w:rPr>
          <w:t>is further explained in Section 2.3</w:t>
        </w:r>
      </w:ins>
      <w:ins w:id="42" w:author="Weiwei Mo" w:date="2024-02-07T09:55:00Z">
        <w:r w:rsidR="005641EA" w:rsidRPr="008142F6">
          <w:rPr>
            <w:highlight w:val="yellow"/>
            <w:rPrChange w:id="43" w:author="Weiwei Mo" w:date="2024-02-07T09:56:00Z">
              <w:rPr/>
            </w:rPrChange>
          </w:rPr>
          <w:t>.</w:t>
        </w:r>
      </w:ins>
    </w:p>
    <w:p w14:paraId="01DE5B75" w14:textId="77777777" w:rsidR="00A812A8" w:rsidRDefault="00A812A8" w:rsidP="007D261E">
      <w:pPr>
        <w:pStyle w:val="FirstParagraph"/>
        <w:rPr>
          <w:ins w:id="44" w:author="Weiwei Mo" w:date="2024-02-07T09:44:00Z"/>
        </w:rPr>
      </w:pPr>
    </w:p>
    <w:p w14:paraId="06B07AE0" w14:textId="77777777" w:rsidR="00A812A8" w:rsidRPr="00A812A8" w:rsidRDefault="00A812A8">
      <w:pPr>
        <w:pStyle w:val="BodyText"/>
        <w:rPr>
          <w:ins w:id="45" w:author="Weiwei Mo" w:date="2024-02-07T09:44:00Z"/>
        </w:rPr>
        <w:pPrChange w:id="46" w:author="Weiwei Mo" w:date="2024-02-07T09:44:00Z">
          <w:pPr>
            <w:pStyle w:val="FirstParagraph"/>
          </w:pPr>
        </w:pPrChange>
      </w:pPr>
    </w:p>
    <w:p w14:paraId="092F3FBB" w14:textId="2F08E71B" w:rsidR="00FD3106" w:rsidDel="00664A7F" w:rsidRDefault="00B543BC">
      <w:pPr>
        <w:pStyle w:val="BodyText"/>
        <w:rPr>
          <w:del w:id="47" w:author="Weiwei Mo" w:date="2024-02-07T09:50:00Z"/>
        </w:rPr>
      </w:pPr>
      <w:commentRangeStart w:id="48"/>
      <w:del w:id="49" w:author="Weiwei Mo" w:date="2024-02-07T09:48:00Z">
        <w:r w:rsidDel="001316CB">
          <w:delText>To model the failure of each component in response to floods, w</w:delText>
        </w:r>
      </w:del>
      <w:ins w:id="50" w:author="Weiwei Mo" w:date="2024-02-07T09:48:00Z">
        <w:r w:rsidR="001316CB">
          <w:t>W</w:t>
        </w:r>
      </w:ins>
      <w:r>
        <w:t>e follow the methodology outlined in Nofal et al. (</w:t>
      </w:r>
      <w:hyperlink w:anchor="ref-nofal2020a">
        <w:r>
          <w:rPr>
            <w:rStyle w:val="Hyperlink"/>
          </w:rPr>
          <w:t>2020</w:t>
        </w:r>
      </w:hyperlink>
      <w:r>
        <w:t xml:space="preserve">) to develop fragility functions for each component. A fragility function is a mathematical model that shows the probability that a component will exceed a limit state due to exposure to a stressor of a given magnitude, or intensity measure </w:t>
      </w:r>
      <w:del w:id="51" w:author="Weiwei Mo" w:date="2024-02-07T09:50:00Z">
        <w:r w:rsidDel="00664A7F">
          <w:delText>(</w:delText>
        </w:r>
        <w:r w:rsidDel="00664A7F">
          <w:fldChar w:fldCharType="begin"/>
        </w:r>
        <w:r w:rsidDel="00664A7F">
          <w:delInstrText>HYPERLINK \l "eq-fragility" \h</w:delInstrText>
        </w:r>
        <w:r w:rsidDel="00664A7F">
          <w:fldChar w:fldCharType="separate"/>
        </w:r>
        <w:r w:rsidDel="00664A7F">
          <w:rPr>
            <w:rStyle w:val="Hyperlink"/>
          </w:rPr>
          <w:delText>Equation 1</w:delText>
        </w:r>
        <w:r w:rsidDel="00664A7F">
          <w:rPr>
            <w:rStyle w:val="Hyperlink"/>
          </w:rPr>
          <w:fldChar w:fldCharType="end"/>
        </w:r>
        <w:r w:rsidDel="00664A7F">
          <w:delText>)</w:delText>
        </w:r>
      </w:del>
      <w:r>
        <w:t>(</w:t>
      </w:r>
      <w:proofErr w:type="spellStart"/>
      <w:r>
        <w:fldChar w:fldCharType="begin"/>
      </w:r>
      <w:r>
        <w:instrText>HYPERLINK \l "ref-saouma2021" \h</w:instrText>
      </w:r>
      <w:r>
        <w:fldChar w:fldCharType="separate"/>
      </w:r>
      <w:r>
        <w:rPr>
          <w:rStyle w:val="Hyperlink"/>
        </w:rPr>
        <w:t>Saouma</w:t>
      </w:r>
      <w:proofErr w:type="spellEnd"/>
      <w:r>
        <w:rPr>
          <w:rStyle w:val="Hyperlink"/>
        </w:rPr>
        <w:t xml:space="preserve"> and Hariri-</w:t>
      </w:r>
      <w:proofErr w:type="spellStart"/>
      <w:r>
        <w:rPr>
          <w:rStyle w:val="Hyperlink"/>
        </w:rPr>
        <w:t>Ardebili</w:t>
      </w:r>
      <w:proofErr w:type="spellEnd"/>
      <w:r>
        <w:rPr>
          <w:rStyle w:val="Hyperlink"/>
        </w:rPr>
        <w:t>, 2021, p. 610</w:t>
      </w:r>
      <w:r>
        <w:rPr>
          <w:rStyle w:val="Hyperlink"/>
        </w:rPr>
        <w:fldChar w:fldCharType="end"/>
      </w:r>
      <w:r>
        <w:t>). In the present study, the fragility function for each component shows the probability that the given component will fail and require replacement due to exposure to a flood of a given depth, and we use the triangular cumulative distribution function to represent this probability.</w:t>
      </w:r>
      <w:ins w:id="52" w:author="Weiwei Mo" w:date="2024-02-07T09:50:00Z">
        <w:r w:rsidR="00664A7F">
          <w:t xml:space="preserve"> </w:t>
        </w:r>
      </w:ins>
    </w:p>
    <w:p w14:paraId="74ACA446" w14:textId="4D74F384" w:rsidR="00FD3106" w:rsidDel="00664A7F" w:rsidRDefault="00B543BC">
      <w:pPr>
        <w:pStyle w:val="BodyText"/>
        <w:rPr>
          <w:del w:id="53" w:author="Weiwei Mo" w:date="2024-02-07T09:50:00Z"/>
        </w:rPr>
        <w:pPrChange w:id="54" w:author="Weiwei Mo" w:date="2024-02-07T09:50:00Z">
          <w:pPr>
            <w:pStyle w:val="Equation"/>
          </w:pPr>
        </w:pPrChange>
      </w:pPr>
      <w:bookmarkStart w:id="55" w:name="eq-fragility"/>
      <w:commentRangeStart w:id="56"/>
      <m:oMathPara>
        <m:oMathParaPr>
          <m:jc m:val="center"/>
        </m:oMathParaPr>
        <m:oMath>
          <m:r>
            <w:del w:id="57" w:author="Weiwei Mo" w:date="2024-02-07T09:50:00Z">
              <w:rPr>
                <w:rFonts w:ascii="Cambria Math" w:hAnsi="Cambria Math"/>
              </w:rPr>
              <m:t>Fragility</m:t>
            </w:del>
          </m:r>
          <m:r>
            <w:del w:id="58" w:author="Weiwei Mo" w:date="2024-02-07T09:50:00Z">
              <m:rPr>
                <m:sty m:val="p"/>
              </m:rPr>
              <w:rPr>
                <w:rFonts w:ascii="Cambria Math" w:hAnsi="Cambria Math"/>
              </w:rPr>
              <m:t>=</m:t>
            </w:del>
          </m:r>
          <m:r>
            <w:del w:id="59" w:author="Weiwei Mo" w:date="2024-02-07T09:50:00Z">
              <w:rPr>
                <w:rFonts w:ascii="Cambria Math" w:hAnsi="Cambria Math"/>
              </w:rPr>
              <m:t>P</m:t>
            </w:del>
          </m:r>
          <m:d>
            <m:dPr>
              <m:begChr m:val="["/>
              <m:endChr m:val="]"/>
              <m:ctrlPr>
                <w:del w:id="60" w:author="Weiwei Mo" w:date="2024-02-07T09:50:00Z">
                  <w:rPr>
                    <w:rFonts w:ascii="Cambria Math" w:hAnsi="Cambria Math"/>
                  </w:rPr>
                </w:del>
              </m:ctrlPr>
            </m:dPr>
            <m:e>
              <m:r>
                <w:del w:id="61" w:author="Weiwei Mo" w:date="2024-02-07T09:50:00Z">
                  <w:rPr>
                    <w:rFonts w:ascii="Cambria Math" w:hAnsi="Cambria Math"/>
                  </w:rPr>
                  <m:t>LS</m:t>
                </w:del>
              </m:r>
              <m:r>
                <w:del w:id="62" w:author="Weiwei Mo" w:date="2024-02-07T09:50:00Z">
                  <m:rPr>
                    <m:sty m:val="p"/>
                  </m:rPr>
                  <w:rPr>
                    <w:rFonts w:ascii="Cambria Math" w:hAnsi="Cambria Math"/>
                  </w:rPr>
                  <m:t>|</m:t>
                </w:del>
              </m:r>
              <m:r>
                <w:del w:id="63" w:author="Weiwei Mo" w:date="2024-02-07T09:50:00Z">
                  <w:rPr>
                    <w:rFonts w:ascii="Cambria Math" w:hAnsi="Cambria Math"/>
                  </w:rPr>
                  <m:t>IM</m:t>
                </w:del>
              </m:r>
              <m:r>
                <w:del w:id="64" w:author="Weiwei Mo" w:date="2024-02-07T09:50:00Z">
                  <m:rPr>
                    <m:sty m:val="p"/>
                  </m:rPr>
                  <w:rPr>
                    <w:rFonts w:ascii="Cambria Math" w:hAnsi="Cambria Math"/>
                  </w:rPr>
                  <m:t>=</m:t>
                </w:del>
              </m:r>
              <m:r>
                <w:del w:id="65" w:author="Weiwei Mo" w:date="2024-02-07T09:50:00Z">
                  <w:rPr>
                    <w:rFonts w:ascii="Cambria Math" w:hAnsi="Cambria Math"/>
                  </w:rPr>
                  <m:t>im</m:t>
                </w:del>
              </m:r>
            </m:e>
          </m:d>
          <m:r>
            <w:del w:id="66" w:author="Weiwei Mo" w:date="2024-02-07T09:50:00Z">
              <m:rPr>
                <m:sty m:val="p"/>
              </m:rPr>
              <w:rPr>
                <w:rFonts w:ascii="Cambria Math" w:hAnsi="Cambria Math"/>
              </w:rPr>
              <m:t>  </m:t>
            </w:del>
          </m:r>
          <m:d>
            <m:dPr>
              <m:ctrlPr>
                <w:del w:id="67" w:author="Weiwei Mo" w:date="2024-02-07T09:50:00Z">
                  <w:rPr>
                    <w:rFonts w:ascii="Cambria Math" w:hAnsi="Cambria Math"/>
                  </w:rPr>
                </w:del>
              </m:ctrlPr>
            </m:dPr>
            <m:e>
              <m:r>
                <w:del w:id="68" w:author="Weiwei Mo" w:date="2024-02-07T09:50:00Z">
                  <m:rPr>
                    <m:sty m:val="p"/>
                  </m:rPr>
                  <w:rPr>
                    <w:rFonts w:ascii="Cambria Math" w:hAnsi="Cambria Math"/>
                  </w:rPr>
                  <m:t>1</m:t>
                </w:del>
              </m:r>
            </m:e>
          </m:d>
          <w:bookmarkEnd w:id="55"/>
          <w:commentRangeEnd w:id="56"/>
          <m:r>
            <w:del w:id="69" w:author="Weiwei Mo" w:date="2024-02-07T09:50:00Z">
              <m:rPr>
                <m:sty m:val="p"/>
              </m:rPr>
              <w:rPr>
                <w:rStyle w:val="CommentReference"/>
                <w:rFonts w:ascii="Cambria Math" w:hAnsi="Cambria Math"/>
              </w:rPr>
              <w:commentReference w:id="56"/>
            </w:del>
          </m:r>
        </m:oMath>
      </m:oMathPara>
    </w:p>
    <w:p w14:paraId="1E270C3D" w14:textId="29BEC7A9" w:rsidR="00FD3106" w:rsidRDefault="00B543BC">
      <w:pPr>
        <w:pStyle w:val="BodyText"/>
        <w:pPrChange w:id="70" w:author="Weiwei Mo" w:date="2024-02-07T09:50:00Z">
          <w:pPr>
            <w:pStyle w:val="FirstParagraph"/>
          </w:pPr>
        </w:pPrChange>
      </w:pPr>
      <w:r>
        <w:t>The triangular distribution is commonly used for risk modeling as it requires minimal information, taking just three parameters: the minimum, maximum, and mode (most likely value) of the model variable (in this case flood depth), and has been shown to be a suitable replacement for the more robust beta distribution (</w:t>
      </w:r>
      <w:r>
        <w:fldChar w:fldCharType="begin"/>
      </w:r>
      <w:r>
        <w:instrText>HYPERLINK \l "ref-johnson1997" \h</w:instrText>
      </w:r>
      <w:r>
        <w:fldChar w:fldCharType="separate"/>
      </w:r>
      <w:r>
        <w:rPr>
          <w:rStyle w:val="Hyperlink"/>
        </w:rPr>
        <w:t>Johnson, 1997</w:t>
      </w:r>
      <w:r>
        <w:rPr>
          <w:rStyle w:val="Hyperlink"/>
        </w:rPr>
        <w:fldChar w:fldCharType="end"/>
      </w:r>
      <w:r>
        <w:t xml:space="preserve">). </w:t>
      </w:r>
      <w:commentRangeEnd w:id="48"/>
      <w:r w:rsidR="00647092">
        <w:rPr>
          <w:rStyle w:val="CommentReference"/>
        </w:rPr>
        <w:commentReference w:id="48"/>
      </w:r>
      <w:del w:id="71" w:author="Weiwei Mo" w:date="2024-02-02T12:06:00Z">
        <w:r w:rsidDel="009254BE">
          <w:delText xml:space="preserve">Using this distribution function, we assume that the given component will never fail when the flood depth is below the minimum value and that the component will always fail when the flood is at or above the maximum value. </w:delText>
        </w:r>
      </w:del>
      <w:r>
        <w:t xml:space="preserve">The probability that the given component will fail when the flood depth is between the minimum and maximum values is shown in </w:t>
      </w:r>
      <w:commentRangeStart w:id="72"/>
      <w:r>
        <w:fldChar w:fldCharType="begin"/>
      </w:r>
      <w:r>
        <w:instrText>HYPERLINK \l "eq-triangcdf" \h</w:instrText>
      </w:r>
      <w:r>
        <w:fldChar w:fldCharType="separate"/>
      </w:r>
      <w:r>
        <w:rPr>
          <w:rStyle w:val="Hyperlink"/>
        </w:rPr>
        <w:t>Equation 2</w:t>
      </w:r>
      <w:r>
        <w:rPr>
          <w:rStyle w:val="Hyperlink"/>
        </w:rPr>
        <w:fldChar w:fldCharType="end"/>
      </w:r>
      <w:commentRangeEnd w:id="72"/>
      <w:r w:rsidR="00647092">
        <w:rPr>
          <w:rStyle w:val="CommentReference"/>
        </w:rPr>
        <w:commentReference w:id="72"/>
      </w:r>
      <w:r>
        <w:t>.</w:t>
      </w:r>
    </w:p>
    <w:p w14:paraId="5B0D4EE9" w14:textId="3B9B8B28" w:rsidR="00FD3106" w:rsidRDefault="00B543BC">
      <w:pPr>
        <w:pStyle w:val="Equation"/>
      </w:pPr>
      <w:bookmarkStart w:id="73" w:name="eq-triangcdf"/>
      <m:oMathPara>
        <m:oMathParaPr>
          <m:jc m:val="center"/>
        </m:oMathParaPr>
        <m:oMath>
          <m:r>
            <w:rPr>
              <w:rFonts w:ascii="Cambria Math" w:hAnsi="Cambria Math"/>
            </w:rPr>
            <m:t>P</m:t>
          </m:r>
          <m:d>
            <m:dPr>
              <m:begChr m:val="["/>
              <m:endChr m:val="]"/>
              <m:ctrlPr>
                <w:rPr>
                  <w:rFonts w:ascii="Cambria Math" w:hAnsi="Cambria Math"/>
                </w:rPr>
              </m:ctrlPr>
            </m:dPr>
            <m:e>
              <m:r>
                <w:rPr>
                  <w:rFonts w:ascii="Cambria Math" w:hAnsi="Cambria Math"/>
                </w:rPr>
                <m:t>Failure</m:t>
              </m:r>
              <m:r>
                <m:rPr>
                  <m:sty m:val="p"/>
                </m:rPr>
                <w:rPr>
                  <w:rFonts w:ascii="Cambria Math" w:hAnsi="Cambria Math"/>
                </w:rPr>
                <m:t>|</m:t>
              </m:r>
              <m:r>
                <w:rPr>
                  <w:rFonts w:ascii="Cambria Math" w:hAnsi="Cambria Math"/>
                </w:rPr>
                <m:t>Depth</m:t>
              </m:r>
              <m:r>
                <m:rPr>
                  <m:sty m:val="p"/>
                </m:rPr>
                <w:rPr>
                  <w:rFonts w:ascii="Cambria Math" w:hAnsi="Cambria Math"/>
                </w:rPr>
                <m:t>=</m:t>
              </m:r>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for </m:t>
                    </m:r>
                    <m:r>
                      <w:rPr>
                        <w:rFonts w:ascii="Cambria Math" w:hAnsi="Cambria Math"/>
                      </w:rPr>
                      <m:t>x</m:t>
                    </m:r>
                    <m:r>
                      <m:rPr>
                        <m:sty m:val="p"/>
                      </m:rPr>
                      <w:rPr>
                        <w:rFonts w:ascii="Cambria Math" w:hAnsi="Cambria Math"/>
                      </w:rPr>
                      <m:t>≤</m:t>
                    </m:r>
                    <m:r>
                      <w:rPr>
                        <w:rFonts w:ascii="Cambria Math" w:hAnsi="Cambria Math"/>
                      </w:rPr>
                      <m:t>a</m:t>
                    </m:r>
                  </m:e>
                </m:mr>
                <m:m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den>
                    </m:f>
                  </m:e>
                  <m:e>
                    <m:r>
                      <m:rPr>
                        <m:nor/>
                      </m:rPr>
                      <m:t xml:space="preserve">for </m:t>
                    </m:r>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m:t>
                    </m:r>
                    <m:r>
                      <w:rPr>
                        <w:rFonts w:ascii="Cambria Math" w:hAnsi="Cambria Math"/>
                      </w:rPr>
                      <m:t>c</m:t>
                    </m:r>
                  </m:e>
                </m:mr>
                <m:mr>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x</m:t>
                                </m:r>
                              </m:e>
                            </m:d>
                          </m:e>
                          <m:sup>
                            <m:r>
                              <w:rPr>
                                <w:rFonts w:ascii="Cambria Math" w:hAnsi="Cambria Math"/>
                              </w:rPr>
                              <m:t>2</m:t>
                            </m:r>
                          </m:sup>
                        </m:sSup>
                      </m:num>
                      <m:den>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den>
                    </m:f>
                  </m:e>
                  <m:e>
                    <m:r>
                      <m:rPr>
                        <m:nor/>
                      </m:rPr>
                      <m:t xml:space="preserve">for </m:t>
                    </m:r>
                    <m:r>
                      <w:rPr>
                        <w:rFonts w:ascii="Cambria Math" w:hAnsi="Cambria Math"/>
                      </w:rPr>
                      <m:t>c</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r>
                      <w:rPr>
                        <w:rFonts w:ascii="Cambria Math" w:hAnsi="Cambria Math"/>
                      </w:rPr>
                      <m:t>1</m:t>
                    </m:r>
                  </m:e>
                  <m:e>
                    <m:r>
                      <m:rPr>
                        <m:nor/>
                      </m:rPr>
                      <m:t xml:space="preserve">for </m:t>
                    </m:r>
                    <m:r>
                      <w:rPr>
                        <w:rFonts w:ascii="Cambria Math" w:hAnsi="Cambria Math"/>
                      </w:rPr>
                      <m:t>b</m:t>
                    </m:r>
                    <m:r>
                      <m:rPr>
                        <m:sty m:val="p"/>
                      </m:rPr>
                      <w:rPr>
                        <w:rFonts w:ascii="Cambria Math" w:hAnsi="Cambria Math"/>
                      </w:rPr>
                      <m:t>≤</m:t>
                    </m:r>
                    <m:r>
                      <w:rPr>
                        <w:rFonts w:ascii="Cambria Math" w:hAnsi="Cambria Math"/>
                      </w:rPr>
                      <m:t>x</m:t>
                    </m:r>
                  </m:e>
                </m:mr>
              </m:m>
            </m:e>
          </m:d>
          <m:r>
            <w:rPr>
              <w:rFonts w:ascii="Cambria Math" w:hAnsi="Cambria Math"/>
            </w:rPr>
            <m:t>  </m:t>
          </m:r>
          <m:d>
            <m:dPr>
              <m:ctrlPr>
                <w:rPr>
                  <w:rFonts w:ascii="Cambria Math" w:hAnsi="Cambria Math"/>
                </w:rPr>
              </m:ctrlPr>
            </m:dPr>
            <m:e>
              <m:r>
                <w:del w:id="74" w:author="Weiwei Mo" w:date="2024-02-07T09:23:00Z">
                  <w:rPr>
                    <w:rFonts w:ascii="Cambria Math" w:hAnsi="Cambria Math"/>
                  </w:rPr>
                  <m:t>2</m:t>
                </w:del>
              </m:r>
              <w:commentRangeStart w:id="75"/>
              <w:commentRangeStart w:id="76"/>
              <w:commentRangeEnd w:id="75"/>
              <m:r>
                <w:del w:id="77" w:author="Weiwei Mo" w:date="2024-02-07T09:23:00Z">
                  <m:rPr>
                    <m:sty m:val="p"/>
                  </m:rPr>
                  <w:rPr>
                    <w:rStyle w:val="CommentReference"/>
                  </w:rPr>
                  <w:commentReference w:id="75"/>
                </w:del>
              </m:r>
              <w:commentRangeEnd w:id="76"/>
              <m:r>
                <m:rPr>
                  <m:sty m:val="p"/>
                </m:rPr>
                <w:rPr>
                  <w:rStyle w:val="CommentReference"/>
                </w:rPr>
                <w:commentReference w:id="76"/>
              </m:r>
              <m:r>
                <w:ins w:id="78" w:author="Weiwei Mo" w:date="2024-02-07T09:23:00Z">
                  <w:rPr>
                    <w:rFonts w:ascii="Cambria Math" w:hAnsi="Cambria Math"/>
                  </w:rPr>
                  <m:t>1</m:t>
                </w:ins>
              </m:r>
            </m:e>
          </m:d>
        </m:oMath>
      </m:oMathPara>
      <w:bookmarkEnd w:id="73"/>
    </w:p>
    <w:p w14:paraId="289916D0" w14:textId="34B718A2" w:rsidR="00FD3106" w:rsidRDefault="00B543BC">
      <w:pPr>
        <w:pStyle w:val="FirstParagraph"/>
      </w:pPr>
      <w:r>
        <w:t xml:space="preserve">where </w:t>
      </w:r>
      <m:oMath>
        <m:r>
          <w:rPr>
            <w:rFonts w:ascii="Cambria Math" w:hAnsi="Cambria Math"/>
          </w:rPr>
          <m:t>x</m:t>
        </m:r>
      </m:oMath>
      <w:r>
        <w:t xml:space="preserve"> is the depth of flooding relative to the structure’s first floor elevation,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the minimum, maximum, and mode, respectively. </w:t>
      </w:r>
      <w:ins w:id="79" w:author="Weiwei Mo" w:date="2024-02-02T12:19:00Z">
        <w:r w:rsidR="0055669A">
          <w:t>The a, b, c values for eac</w:t>
        </w:r>
      </w:ins>
      <w:ins w:id="80" w:author="Weiwei Mo" w:date="2024-02-02T12:20:00Z">
        <w:r w:rsidR="0055669A">
          <w:t xml:space="preserve">h component </w:t>
        </w:r>
        <w:r w:rsidR="00032A24">
          <w:t xml:space="preserve">was developed based on </w:t>
        </w:r>
      </w:ins>
      <w:ins w:id="81" w:author="Weiwei Mo" w:date="2024-02-02T12:22:00Z">
        <w:r w:rsidR="005A67E5">
          <w:t xml:space="preserve">expert </w:t>
        </w:r>
        <w:r w:rsidR="00143827">
          <w:t xml:space="preserve">panel </w:t>
        </w:r>
      </w:ins>
      <w:ins w:id="82" w:author="Weiwei Mo" w:date="2024-02-02T12:21:00Z">
        <w:r w:rsidR="0083474E">
          <w:t xml:space="preserve">narratives </w:t>
        </w:r>
      </w:ins>
      <w:ins w:id="83" w:author="Weiwei Mo" w:date="2024-02-02T12:22:00Z">
        <w:r w:rsidR="005A67E5">
          <w:t>provided in t</w:t>
        </w:r>
      </w:ins>
      <w:del w:id="84" w:author="Weiwei Mo" w:date="2024-02-02T12:22:00Z">
        <w:r w:rsidDel="005A67E5">
          <w:delText>T</w:delText>
        </w:r>
      </w:del>
      <w:r>
        <w:t xml:space="preserve">he GEC report </w:t>
      </w:r>
      <w:del w:id="85" w:author="Weiwei Mo" w:date="2024-02-02T12:22:00Z">
        <w:r w:rsidDel="005A67E5">
          <w:delText xml:space="preserve">includes a narrative of the assumptions made by the expert panel in developing their damage functions for each structural component which describes how damage will occur to each component under various flood depths </w:delText>
        </w:r>
      </w:del>
      <w:r>
        <w:t>(</w:t>
      </w:r>
      <w:hyperlink w:anchor="ref-gec2006">
        <w:r>
          <w:rPr>
            <w:rStyle w:val="Hyperlink"/>
          </w:rPr>
          <w:t>GEC, 2006, pp. A5–A6</w:t>
        </w:r>
      </w:hyperlink>
      <w:r>
        <w:t xml:space="preserve">). </w:t>
      </w:r>
      <w:del w:id="86" w:author="Weiwei Mo" w:date="2024-02-02T12:22:00Z">
        <w:r w:rsidDel="005A67E5">
          <w:delText xml:space="preserve">We determined the appropriate parameter values for each component based on our interpretation of these narratives. </w:delText>
        </w:r>
      </w:del>
      <w:r>
        <w:t>For example, regarding flood damage to doors, the panel said:</w:t>
      </w:r>
    </w:p>
    <w:p w14:paraId="140CFF0F" w14:textId="77777777" w:rsidR="00FD3106" w:rsidRDefault="00B543BC">
      <w:pPr>
        <w:pStyle w:val="BlockText"/>
      </w:pPr>
      <w:r>
        <w:t xml:space="preserve">“Most doors in residential structures are hollow and are warped and destroyed between 0.0 and 1.0 foot of floodwater. Some higher quality doors can be refinished up to 1.0 foot of floodwater. Doors in commercial structures are usually of solid sturdy wood and are sealed at the top and bottom, helping to prohibit water damage. These doors would only require refinishing at 0.5 foot of floodwater. Some would require replacement </w:t>
      </w:r>
      <w:proofErr w:type="gramStart"/>
      <w:r>
        <w:t>at</w:t>
      </w:r>
      <w:proofErr w:type="gramEnd"/>
      <w:r>
        <w:t xml:space="preserve"> 1.5 feet of floodwater. All doors are totaled at 4.0 feet of floodwater. Hollow metal door frames are never a total loss.” (</w:t>
      </w:r>
      <w:hyperlink w:anchor="ref-gec2006">
        <w:r>
          <w:rPr>
            <w:rStyle w:val="Hyperlink"/>
          </w:rPr>
          <w:t>GEC, 2006</w:t>
        </w:r>
      </w:hyperlink>
      <w:r>
        <w:t>)</w:t>
      </w:r>
    </w:p>
    <w:p w14:paraId="51A19F97" w14:textId="77777777" w:rsidR="00FD3106" w:rsidRDefault="00B543BC">
      <w:pPr>
        <w:pStyle w:val="FirstParagraph"/>
      </w:pPr>
      <w:r>
        <w:t xml:space="preserve">Based on this description, we developed separate fragility functions for interior and exterior doors, assuming exterior doors are higher quality. For interior doors, we set the minimum, maximum, and most likely failure depths to </w:t>
      </w:r>
      <w:commentRangeStart w:id="87"/>
      <w:r>
        <w:t>0, 0.5, and 2 feet</w:t>
      </w:r>
      <w:commentRangeEnd w:id="87"/>
      <w:r w:rsidR="006044FD">
        <w:rPr>
          <w:rStyle w:val="CommentReference"/>
        </w:rPr>
        <w:commentReference w:id="87"/>
      </w:r>
      <w:r>
        <w:t xml:space="preserve">, respectively, and for exterior doors </w:t>
      </w:r>
      <w:r>
        <w:lastRenderedPageBreak/>
        <w:t>we set these values to 1, 2, and 4 feet, respectively. For some components, the expert panel assumes complete loss as soon as water touches them. In these cases, we parameterize the fragility function based on the range of possible heights for the component within the structure. For example, we assume wall outlets will be located between 12 and 24 inches above the floor with 12 inches being the most likely (</w:t>
      </w:r>
      <w:hyperlink w:anchor="ref-thehomedepot2023">
        <w:r>
          <w:rPr>
            <w:rStyle w:val="Hyperlink"/>
          </w:rPr>
          <w:t>The Home Depot, 2023</w:t>
        </w:r>
      </w:hyperlink>
      <w:r>
        <w:t xml:space="preserve">). </w:t>
      </w:r>
      <w:commentRangeStart w:id="88"/>
      <w:r>
        <w:t xml:space="preserve">The fragility curves for interior doors, exterior doors, and wall outlets are shown in </w:t>
      </w:r>
      <w:hyperlink w:anchor="fig-dmgfns">
        <w:r>
          <w:rPr>
            <w:rStyle w:val="Hyperlink"/>
          </w:rPr>
          <w:t>Figure 1</w:t>
        </w:r>
      </w:hyperlink>
      <w:r>
        <w:t>,</w:t>
      </w:r>
      <w:commentRangeEnd w:id="88"/>
      <w:r w:rsidR="000C1837">
        <w:rPr>
          <w:rStyle w:val="CommentReference"/>
        </w:rPr>
        <w:commentReference w:id="88"/>
      </w:r>
      <w:r>
        <w:t xml:space="preserve"> and </w:t>
      </w:r>
      <w:commentRangeStart w:id="89"/>
      <w:r>
        <w:t xml:space="preserve">the fragility function parameters for all components are shown in </w:t>
      </w:r>
      <w:hyperlink w:anchor="tbl-unit">
        <w:r>
          <w:rPr>
            <w:rStyle w:val="Hyperlink"/>
          </w:rPr>
          <w:t>Table 1</w:t>
        </w:r>
      </w:hyperlink>
      <w:r>
        <w:t>.</w:t>
      </w:r>
      <w:commentRangeEnd w:id="89"/>
      <w:r w:rsidR="007D0A32">
        <w:rPr>
          <w:rStyle w:val="CommentReference"/>
        </w:rPr>
        <w:commentReference w:id="89"/>
      </w:r>
    </w:p>
    <w:p w14:paraId="7541133E" w14:textId="5BF9A2B4" w:rsidR="00794A32" w:rsidRDefault="00B543BC">
      <w:pPr>
        <w:pStyle w:val="BodyText"/>
        <w:rPr>
          <w:ins w:id="90" w:author="Weiwei Mo" w:date="2024-02-07T09:24:00Z"/>
        </w:rPr>
      </w:pPr>
      <w:r>
        <w:t xml:space="preserve">We were unable to define fragility functions for some of the components in our list, namely sheetrock/drywall, wall insulation, exterior wall sheathing, roof sheathing, and </w:t>
      </w:r>
      <w:del w:id="91" w:author="Weiwei Mo" w:date="2024-02-07T09:57:00Z">
        <w:r w:rsidDel="001C3ED0">
          <w:delText>facade</w:delText>
        </w:r>
      </w:del>
      <w:ins w:id="92" w:author="Weiwei Mo" w:date="2024-02-07T09:57:00Z">
        <w:r w:rsidR="001C3ED0">
          <w:t>façade</w:t>
        </w:r>
      </w:ins>
      <w:r>
        <w:t xml:space="preserve">. These components cannot be represented as discrete items that fail entirely at a given flood depth. Rather, the quantity of these components to be replaced depends on the proportion of the total quantity inundated. </w:t>
      </w:r>
      <w:ins w:id="93" w:author="Weiwei Mo" w:date="2024-02-07T09:57:00Z">
        <w:r w:rsidR="004B5322" w:rsidRPr="00400351">
          <w:rPr>
            <w:highlight w:val="yellow"/>
            <w:rPrChange w:id="94" w:author="Weiwei Mo" w:date="2024-02-07T10:04:00Z">
              <w:rPr/>
            </w:rPrChange>
          </w:rPr>
          <w:t>A</w:t>
        </w:r>
      </w:ins>
      <w:ins w:id="95" w:author="Weiwei Mo" w:date="2024-02-07T09:58:00Z">
        <w:r w:rsidR="004B5322" w:rsidRPr="00400351">
          <w:rPr>
            <w:highlight w:val="yellow"/>
            <w:rPrChange w:id="96" w:author="Weiwei Mo" w:date="2024-02-07T10:04:00Z">
              <w:rPr/>
            </w:rPrChange>
          </w:rPr>
          <w:t>s such, t</w:t>
        </w:r>
      </w:ins>
      <w:ins w:id="97" w:author="Weiwei Mo" w:date="2024-02-07T09:22:00Z">
        <w:r w:rsidR="00794A32" w:rsidRPr="00400351">
          <w:rPr>
            <w:highlight w:val="yellow"/>
            <w:rPrChange w:id="98" w:author="Weiwei Mo" w:date="2024-02-07T10:04:00Z">
              <w:rPr/>
            </w:rPrChange>
          </w:rPr>
          <w:t xml:space="preserve">he </w:t>
        </w:r>
      </w:ins>
      <w:proofErr w:type="gramStart"/>
      <w:ins w:id="99" w:author="Weiwei Mo" w:date="2024-02-07T09:23:00Z">
        <w:r w:rsidR="00CD2E93" w:rsidRPr="00400351">
          <w:rPr>
            <w:highlight w:val="yellow"/>
            <w:rPrChange w:id="100" w:author="Weiwei Mo" w:date="2024-02-07T10:04:00Z">
              <w:rPr/>
            </w:rPrChange>
          </w:rPr>
          <w:t>amount</w:t>
        </w:r>
        <w:proofErr w:type="gramEnd"/>
        <w:r w:rsidR="00CD2E93" w:rsidRPr="00400351">
          <w:rPr>
            <w:highlight w:val="yellow"/>
            <w:rPrChange w:id="101" w:author="Weiwei Mo" w:date="2024-02-07T10:04:00Z">
              <w:rPr/>
            </w:rPrChange>
          </w:rPr>
          <w:t xml:space="preserve"> of materials that need to replaced was calculated using Equa</w:t>
        </w:r>
      </w:ins>
      <w:ins w:id="102" w:author="Weiwei Mo" w:date="2024-02-07T09:24:00Z">
        <w:r w:rsidR="009F64B5" w:rsidRPr="00400351">
          <w:rPr>
            <w:highlight w:val="yellow"/>
            <w:rPrChange w:id="103" w:author="Weiwei Mo" w:date="2024-02-07T10:04:00Z">
              <w:rPr/>
            </w:rPrChange>
          </w:rPr>
          <w:t>tion 2:</w:t>
        </w:r>
        <w:r w:rsidR="009F64B5">
          <w:t xml:space="preserve"> </w:t>
        </w:r>
      </w:ins>
    </w:p>
    <w:p w14:paraId="1FAB6DDF" w14:textId="7C71B7E8" w:rsidR="009F64B5" w:rsidRDefault="009F64B5">
      <w:pPr>
        <w:pStyle w:val="BodyText"/>
        <w:rPr>
          <w:ins w:id="104" w:author="Weiwei Mo" w:date="2024-02-07T09:22:00Z"/>
        </w:rPr>
      </w:pPr>
      <w:ins w:id="105" w:author="Weiwei Mo" w:date="2024-02-07T09:24:00Z">
        <w:r w:rsidRPr="00130E8F">
          <w:rPr>
            <w:highlight w:val="yellow"/>
            <w:rPrChange w:id="106" w:author="Weiwei Mo" w:date="2024-02-07T09:59:00Z">
              <w:rPr/>
            </w:rPrChange>
          </w:rPr>
          <w:t>(Equation 2)</w:t>
        </w:r>
      </w:ins>
    </w:p>
    <w:p w14:paraId="41A9B809" w14:textId="77777777" w:rsidR="00794A32" w:rsidRDefault="00794A32">
      <w:pPr>
        <w:pStyle w:val="BodyText"/>
        <w:rPr>
          <w:ins w:id="107" w:author="Weiwei Mo" w:date="2024-02-07T09:22:00Z"/>
        </w:rPr>
      </w:pPr>
    </w:p>
    <w:p w14:paraId="10C628CE" w14:textId="77777777" w:rsidR="00215007" w:rsidRDefault="00215007">
      <w:pPr>
        <w:pStyle w:val="BodyText"/>
        <w:rPr>
          <w:ins w:id="108" w:author="Weiwei Mo" w:date="2024-02-07T10:02:00Z"/>
        </w:rPr>
      </w:pPr>
      <w:commentRangeStart w:id="109"/>
      <w:ins w:id="110" w:author="Weiwei Mo" w:date="2024-02-07T10:01:00Z">
        <w:r>
          <w:t>For sheetrock/drywall and wall insulation, we assume that any material inundated will be replaced, however, based on the narrative in GEC (</w:t>
        </w:r>
        <w:r>
          <w:fldChar w:fldCharType="begin"/>
        </w:r>
        <w:r>
          <w:instrText>HYPERLINK \l "ref-gec2006" \h</w:instrText>
        </w:r>
        <w:r>
          <w:fldChar w:fldCharType="separate"/>
        </w:r>
        <w:r>
          <w:rPr>
            <w:rStyle w:val="Hyperlink"/>
          </w:rPr>
          <w:t>2006</w:t>
        </w:r>
        <w:r>
          <w:rPr>
            <w:rStyle w:val="Hyperlink"/>
          </w:rPr>
          <w:fldChar w:fldCharType="end"/>
        </w:r>
        <w:r>
          <w:t>) we assume that the entire component will be replaced when the flood depth reaches half-way up the wall.</w:t>
        </w:r>
      </w:ins>
    </w:p>
    <w:p w14:paraId="1C7CDAEE" w14:textId="77777777" w:rsidR="007D4DE2" w:rsidRDefault="00B543BC">
      <w:pPr>
        <w:pStyle w:val="BodyText"/>
        <w:rPr>
          <w:ins w:id="111" w:author="Weiwei Mo" w:date="2024-02-07T10:03:00Z"/>
        </w:rPr>
      </w:pPr>
      <w:r>
        <w:t>Following Matthews et al. (</w:t>
      </w:r>
      <w:hyperlink w:anchor="ref-matthews2021">
        <w:r>
          <w:rPr>
            <w:rStyle w:val="Hyperlink"/>
          </w:rPr>
          <w:t>2021</w:t>
        </w:r>
      </w:hyperlink>
      <w:r>
        <w:t>), which also relied on the GEC (</w:t>
      </w:r>
      <w:hyperlink w:anchor="ref-gec2006">
        <w:r>
          <w:rPr>
            <w:rStyle w:val="Hyperlink"/>
          </w:rPr>
          <w:t>2006</w:t>
        </w:r>
      </w:hyperlink>
      <w:r>
        <w:t xml:space="preserve">) component list in their analysis, we assume that the quantity of sheathing material to be replaced will be equal to the inundated quantity. </w:t>
      </w:r>
    </w:p>
    <w:p w14:paraId="0BBE96CA" w14:textId="6AB77E80" w:rsidR="00FD3106" w:rsidRDefault="00B543BC">
      <w:pPr>
        <w:pStyle w:val="BodyText"/>
      </w:pPr>
      <w:r>
        <w:t xml:space="preserve">We also used this damage function for the </w:t>
      </w:r>
      <w:proofErr w:type="gramStart"/>
      <w:r>
        <w:t>facade,</w:t>
      </w:r>
      <w:proofErr w:type="gramEnd"/>
      <w:r>
        <w:t xml:space="preserve"> however, we assume that facades of brick veneer or vinyl or polypropylene siding would not require replacement due to flooding. </w:t>
      </w:r>
      <w:commentRangeStart w:id="112"/>
      <w:r>
        <w:t xml:space="preserve">Rather than develop separate damage functions for each material option in this step, we simply assume that the replacement cost and associated GHG emissions for these material choices are zero in the analysis described in </w:t>
      </w:r>
      <w:hyperlink w:anchor="sec-cost-ghg">
        <w:r>
          <w:rPr>
            <w:rStyle w:val="Hyperlink"/>
          </w:rPr>
          <w:t>Section 2.2</w:t>
        </w:r>
      </w:hyperlink>
      <w:r>
        <w:t xml:space="preserve">. </w:t>
      </w:r>
      <w:commentRangeEnd w:id="112"/>
      <w:r w:rsidR="001261F9">
        <w:rPr>
          <w:rStyle w:val="CommentReference"/>
        </w:rPr>
        <w:commentReference w:id="112"/>
      </w:r>
      <w:del w:id="113" w:author="Weiwei Mo" w:date="2024-02-07T10:01:00Z">
        <w:r w:rsidDel="00215007">
          <w:delText>For sheetrock/drywall and wall insulation, we assume that any material inundated will be replaced, however, based on the narrative in GEC (</w:delText>
        </w:r>
        <w:r w:rsidDel="00215007">
          <w:fldChar w:fldCharType="begin"/>
        </w:r>
        <w:r w:rsidDel="00215007">
          <w:delInstrText>HYPERLINK \l "ref-gec2006" \h</w:delInstrText>
        </w:r>
        <w:r w:rsidDel="00215007">
          <w:fldChar w:fldCharType="separate"/>
        </w:r>
        <w:r w:rsidDel="00215007">
          <w:rPr>
            <w:rStyle w:val="Hyperlink"/>
          </w:rPr>
          <w:delText>2006</w:delText>
        </w:r>
        <w:r w:rsidDel="00215007">
          <w:rPr>
            <w:rStyle w:val="Hyperlink"/>
          </w:rPr>
          <w:fldChar w:fldCharType="end"/>
        </w:r>
        <w:r w:rsidDel="00215007">
          <w:delText>) we assume that the entire component will be replaced when the flood depth reaches half-way up the wall.</w:delText>
        </w:r>
      </w:del>
      <w:commentRangeEnd w:id="109"/>
      <w:r w:rsidR="00F44D1B">
        <w:rPr>
          <w:rStyle w:val="CommentReference"/>
        </w:rPr>
        <w:commentReference w:id="109"/>
      </w:r>
    </w:p>
    <w:p w14:paraId="29AB845A" w14:textId="77777777" w:rsidR="00FD3106" w:rsidRDefault="00B543BC">
      <w:pPr>
        <w:pStyle w:val="Heading2"/>
      </w:pPr>
      <w:bookmarkStart w:id="114" w:name="sec-cost-ghg"/>
      <w:bookmarkEnd w:id="15"/>
      <w:r>
        <w:t>2.2 Component Cost and Greenhouse Gas Emission Analysis</w:t>
      </w:r>
    </w:p>
    <w:p w14:paraId="3401274F" w14:textId="77777777" w:rsidR="00FD3106" w:rsidRDefault="00B543BC">
      <w:pPr>
        <w:pStyle w:val="FirstParagraph"/>
      </w:pPr>
      <w:commentRangeStart w:id="115"/>
      <w:r>
        <w:rPr>
          <w:b/>
          <w:bCs/>
        </w:rPr>
        <w:t xml:space="preserve">Weiwei, for some items I was not able to collect multiple cost estimates. Right now, the model assumes no variability in the replacement cost for these items. I am wondering if it would make sense for these items to assume this price represents the median replacement </w:t>
      </w:r>
      <w:proofErr w:type="gramStart"/>
      <w:r>
        <w:rPr>
          <w:b/>
          <w:bCs/>
        </w:rPr>
        <w:t>costs, and</w:t>
      </w:r>
      <w:proofErr w:type="gramEnd"/>
      <w:r>
        <w:rPr>
          <w:b/>
          <w:bCs/>
        </w:rPr>
        <w:t xml:space="preserve"> set the minimum and maximum values to </w:t>
      </w:r>
      <w:r w:rsidRPr="006C3E11">
        <w:rPr>
          <w:b/>
          <w:bCs/>
          <w:highlight w:val="yellow"/>
          <w:rPrChange w:id="116" w:author="Weiwei Mo" w:date="2024-02-07T10:24:00Z">
            <w:rPr>
              <w:b/>
              <w:bCs/>
            </w:rPr>
          </w:rPrChange>
        </w:rPr>
        <w:t>be +/-10%</w:t>
      </w:r>
      <w:r>
        <w:rPr>
          <w:b/>
          <w:bCs/>
        </w:rPr>
        <w:t xml:space="preserve"> (or some other percentage). I could implement this change in under ten minutes.</w:t>
      </w:r>
      <w:commentRangeEnd w:id="115"/>
      <w:r w:rsidR="00AA3245">
        <w:rPr>
          <w:rStyle w:val="CommentReference"/>
        </w:rPr>
        <w:commentReference w:id="115"/>
      </w:r>
    </w:p>
    <w:p w14:paraId="0079D04F" w14:textId="7F085B5F" w:rsidR="00CE3412" w:rsidRDefault="00347252">
      <w:pPr>
        <w:pStyle w:val="BodyText"/>
        <w:rPr>
          <w:ins w:id="117" w:author="Weiwei Mo" w:date="2024-02-07T10:10:00Z"/>
        </w:rPr>
      </w:pPr>
      <w:ins w:id="118" w:author="Weiwei Mo" w:date="2024-02-07T10:07:00Z">
        <w:r>
          <w:t>The quan</w:t>
        </w:r>
        <w:r w:rsidR="00FF3E0D">
          <w:t xml:space="preserve">tity of materials to be replaced was </w:t>
        </w:r>
      </w:ins>
      <w:ins w:id="119" w:author="Weiwei Mo" w:date="2024-02-07T10:08:00Z">
        <w:r w:rsidR="00FF3E0D">
          <w:t xml:space="preserve">further converted into </w:t>
        </w:r>
      </w:ins>
      <w:ins w:id="120" w:author="Weiwei Mo" w:date="2024-02-07T10:11:00Z">
        <w:r w:rsidR="00DA32C7">
          <w:t>replacement</w:t>
        </w:r>
      </w:ins>
      <w:ins w:id="121" w:author="Weiwei Mo" w:date="2024-02-07T10:08:00Z">
        <w:r w:rsidR="006E55B1">
          <w:t xml:space="preserve"> cost and life cycle GHG emissions</w:t>
        </w:r>
      </w:ins>
      <w:ins w:id="122" w:author="Weiwei Mo" w:date="2024-02-07T10:10:00Z">
        <w:r w:rsidR="00CE3412">
          <w:t xml:space="preserve"> to estimate their economic and environmental impacts</w:t>
        </w:r>
      </w:ins>
      <w:ins w:id="123" w:author="Weiwei Mo" w:date="2024-02-07T10:34:00Z">
        <w:r w:rsidR="0037639E">
          <w:t xml:space="preserve"> (Table 1)</w:t>
        </w:r>
      </w:ins>
      <w:ins w:id="124" w:author="Weiwei Mo" w:date="2024-02-07T10:08:00Z">
        <w:r w:rsidR="006E55B1">
          <w:t xml:space="preserve">. </w:t>
        </w:r>
      </w:ins>
    </w:p>
    <w:p w14:paraId="0B217EDC" w14:textId="461AA66E" w:rsidR="00B2686C" w:rsidRDefault="00B2686C">
      <w:pPr>
        <w:pStyle w:val="BodyText"/>
        <w:rPr>
          <w:ins w:id="125" w:author="Weiwei Mo" w:date="2024-02-07T10:11:00Z"/>
        </w:rPr>
      </w:pPr>
      <w:ins w:id="126" w:author="Weiwei Mo" w:date="2024-02-07T10:10:00Z">
        <w:r>
          <w:t xml:space="preserve">The </w:t>
        </w:r>
      </w:ins>
      <w:ins w:id="127" w:author="Weiwei Mo" w:date="2024-02-07T10:11:00Z">
        <w:r w:rsidR="00DA32C7">
          <w:t>replacement</w:t>
        </w:r>
      </w:ins>
      <w:ins w:id="128" w:author="Weiwei Mo" w:date="2024-02-07T10:10:00Z">
        <w:r>
          <w:t xml:space="preserve"> cost </w:t>
        </w:r>
      </w:ins>
      <w:ins w:id="129" w:author="Weiwei Mo" w:date="2024-02-07T10:11:00Z">
        <w:r w:rsidR="002B0D52">
          <w:t xml:space="preserve">considered </w:t>
        </w:r>
      </w:ins>
      <w:ins w:id="130" w:author="Weiwei Mo" w:date="2024-02-07T10:10:00Z">
        <w:r>
          <w:t>includes mater</w:t>
        </w:r>
      </w:ins>
      <w:ins w:id="131" w:author="Weiwei Mo" w:date="2024-02-07T10:11:00Z">
        <w:r>
          <w:t>ial</w:t>
        </w:r>
      </w:ins>
      <w:ins w:id="132" w:author="Weiwei Mo" w:date="2024-02-07T10:12:00Z">
        <w:r w:rsidR="002B0D52">
          <w:t xml:space="preserve">, </w:t>
        </w:r>
      </w:ins>
      <w:ins w:id="133" w:author="Weiwei Mo" w:date="2024-02-07T10:11:00Z">
        <w:r>
          <w:t>labor</w:t>
        </w:r>
      </w:ins>
      <w:ins w:id="134" w:author="Weiwei Mo" w:date="2024-02-07T10:12:00Z">
        <w:r w:rsidR="002B0D52">
          <w:t xml:space="preserve">/installation, </w:t>
        </w:r>
      </w:ins>
      <w:ins w:id="135" w:author="Weiwei Mo" w:date="2024-02-07T10:11:00Z">
        <w:r>
          <w:t xml:space="preserve">and </w:t>
        </w:r>
      </w:ins>
      <w:ins w:id="136" w:author="Weiwei Mo" w:date="2024-02-07T10:12:00Z">
        <w:r w:rsidR="002B0D52">
          <w:t xml:space="preserve">equipment costs. </w:t>
        </w:r>
        <w:r w:rsidR="00A34402">
          <w:t>We used the 2022 Building Construction Cost Data from RS Means (</w:t>
        </w:r>
        <w:r w:rsidR="00A34402">
          <w:fldChar w:fldCharType="begin"/>
        </w:r>
        <w:r w:rsidR="00A34402">
          <w:instrText>HYPERLINK \l "ref-doheny2021" \h</w:instrText>
        </w:r>
        <w:r w:rsidR="00A34402">
          <w:fldChar w:fldCharType="separate"/>
        </w:r>
        <w:r w:rsidR="00A34402">
          <w:rPr>
            <w:rStyle w:val="Hyperlink"/>
          </w:rPr>
          <w:t>Doheny, 2021a</w:t>
        </w:r>
        <w:r w:rsidR="00A34402">
          <w:rPr>
            <w:rStyle w:val="Hyperlink"/>
          </w:rPr>
          <w:fldChar w:fldCharType="end"/>
        </w:r>
        <w:r w:rsidR="00A34402">
          <w:t xml:space="preserve">) to estimate the replacement cost for each component. </w:t>
        </w:r>
      </w:ins>
      <w:ins w:id="137" w:author="Weiwei Mo" w:date="2024-02-07T10:14:00Z">
        <w:r w:rsidR="00641F2B">
          <w:t xml:space="preserve">For each component, we considered </w:t>
        </w:r>
        <w:r w:rsidR="00591ECF">
          <w:t xml:space="preserve">costs of </w:t>
        </w:r>
        <w:r w:rsidR="00641F2B">
          <w:t xml:space="preserve">all </w:t>
        </w:r>
      </w:ins>
      <w:ins w:id="138" w:author="Weiwei Mo" w:date="2024-02-07T10:15:00Z">
        <w:r w:rsidR="00C60810">
          <w:t>available</w:t>
        </w:r>
      </w:ins>
      <w:ins w:id="139" w:author="Weiwei Mo" w:date="2024-02-07T10:14:00Z">
        <w:r w:rsidR="00641F2B">
          <w:t xml:space="preserve"> material options </w:t>
        </w:r>
        <w:r w:rsidR="00591ECF">
          <w:t xml:space="preserve">in the RS Means dataset. </w:t>
        </w:r>
      </w:ins>
      <w:ins w:id="140" w:author="Weiwei Mo" w:date="2024-02-07T10:15:00Z">
        <w:r w:rsidR="00C60810" w:rsidRPr="00490364">
          <w:rPr>
            <w:highlight w:val="yellow"/>
            <w:rPrChange w:id="141" w:author="Weiwei Mo" w:date="2024-02-07T10:16:00Z">
              <w:rPr/>
            </w:rPrChange>
          </w:rPr>
          <w:t xml:space="preserve">For instance, </w:t>
        </w:r>
        <w:r w:rsidR="00490364" w:rsidRPr="00490364">
          <w:rPr>
            <w:highlight w:val="yellow"/>
            <w:rPrChange w:id="142" w:author="Weiwei Mo" w:date="2024-02-07T10:16:00Z">
              <w:rPr/>
            </w:rPrChange>
          </w:rPr>
          <w:t>finished subfloor could include XXXXX options</w:t>
        </w:r>
        <w:r w:rsidR="00490364">
          <w:t xml:space="preserve">. </w:t>
        </w:r>
      </w:ins>
      <w:ins w:id="143" w:author="Weiwei Mo" w:date="2024-02-07T10:22:00Z">
        <w:r w:rsidR="00CC46C8">
          <w:t xml:space="preserve">From the obtained cost values of </w:t>
        </w:r>
        <w:r w:rsidR="00A452AB">
          <w:t>each component, w</w:t>
        </w:r>
      </w:ins>
      <w:ins w:id="144" w:author="Weiwei Mo" w:date="2024-02-07T10:16:00Z">
        <w:r w:rsidR="003B77A3">
          <w:t xml:space="preserve">e developed </w:t>
        </w:r>
      </w:ins>
      <w:ins w:id="145" w:author="Weiwei Mo" w:date="2024-02-07T10:20:00Z">
        <w:r w:rsidR="0009356F">
          <w:t>a</w:t>
        </w:r>
        <w:r w:rsidR="00267A14">
          <w:t xml:space="preserve"> </w:t>
        </w:r>
      </w:ins>
      <w:ins w:id="146" w:author="Weiwei Mo" w:date="2024-02-07T10:21:00Z">
        <w:r w:rsidR="0009356F">
          <w:t>triangular</w:t>
        </w:r>
      </w:ins>
      <w:ins w:id="147" w:author="Weiwei Mo" w:date="2024-02-07T10:20:00Z">
        <w:r w:rsidR="00267A14">
          <w:t xml:space="preserve"> </w:t>
        </w:r>
        <w:r w:rsidR="0009356F">
          <w:t>cost distribution based on the minimum, maximum, and most likely</w:t>
        </w:r>
      </w:ins>
      <w:ins w:id="148" w:author="Weiwei Mo" w:date="2024-02-07T10:21:00Z">
        <w:r w:rsidR="00244F75">
          <w:t xml:space="preserve"> (</w:t>
        </w:r>
        <w:r w:rsidR="00CC46C8">
          <w:t>i.e., mean cost</w:t>
        </w:r>
        <w:r w:rsidR="00244F75">
          <w:t>)</w:t>
        </w:r>
      </w:ins>
      <w:ins w:id="149" w:author="Weiwei Mo" w:date="2024-02-07T10:20:00Z">
        <w:r w:rsidR="0009356F">
          <w:t xml:space="preserve"> costs</w:t>
        </w:r>
      </w:ins>
      <w:ins w:id="150" w:author="Weiwei Mo" w:date="2024-02-07T10:22:00Z">
        <w:r w:rsidR="00A452AB">
          <w:t xml:space="preserve">, which was later used in the building-level damage analysis described in </w:t>
        </w:r>
      </w:ins>
      <w:ins w:id="151" w:author="Weiwei Mo" w:date="2024-02-07T10:23:00Z">
        <w:r w:rsidR="00A452AB">
          <w:t xml:space="preserve">Section 2.3. </w:t>
        </w:r>
      </w:ins>
      <w:ins w:id="152" w:author="Weiwei Mo" w:date="2024-02-07T10:26:00Z">
        <w:r w:rsidR="00A929BE">
          <w:t xml:space="preserve">For </w:t>
        </w:r>
        <w:r w:rsidR="00A929BE">
          <w:lastRenderedPageBreak/>
          <w:t xml:space="preserve">components with </w:t>
        </w:r>
        <w:r w:rsidR="00A8150D">
          <w:t>only</w:t>
        </w:r>
      </w:ins>
      <w:ins w:id="153" w:author="Weiwei Mo" w:date="2024-02-07T10:27:00Z">
        <w:r w:rsidR="00A8150D">
          <w:t xml:space="preserve"> one </w:t>
        </w:r>
      </w:ins>
      <w:ins w:id="154" w:author="Weiwei Mo" w:date="2024-02-07T10:26:00Z">
        <w:r w:rsidR="00A929BE">
          <w:t xml:space="preserve">cost values, the </w:t>
        </w:r>
      </w:ins>
      <w:ins w:id="155" w:author="Weiwei Mo" w:date="2024-02-07T10:27:00Z">
        <w:r w:rsidR="00E14A2B">
          <w:t xml:space="preserve">maximum and minimum value was assumed to be </w:t>
        </w:r>
        <w:r w:rsidR="00E14A2B" w:rsidRPr="00E14A2B">
          <w:t>+/-10%</w:t>
        </w:r>
        <w:r w:rsidR="00E14A2B">
          <w:t xml:space="preserve"> of the </w:t>
        </w:r>
        <w:r w:rsidR="00BC5097" w:rsidRPr="00BC5097">
          <w:rPr>
            <w:highlight w:val="yellow"/>
            <w:rPrChange w:id="156" w:author="Weiwei Mo" w:date="2024-02-07T10:28:00Z">
              <w:rPr/>
            </w:rPrChange>
          </w:rPr>
          <w:t>available</w:t>
        </w:r>
        <w:r w:rsidR="00BC5097">
          <w:t xml:space="preserve"> cost value. </w:t>
        </w:r>
      </w:ins>
    </w:p>
    <w:p w14:paraId="0D87B70A" w14:textId="5E8D168C" w:rsidR="00C276DA" w:rsidRDefault="0095081A">
      <w:pPr>
        <w:pStyle w:val="BodyText"/>
        <w:rPr>
          <w:ins w:id="157" w:author="Weiwei Mo" w:date="2024-02-07T10:33:00Z"/>
        </w:rPr>
      </w:pPr>
      <w:ins w:id="158" w:author="Weiwei Mo" w:date="2024-02-07T10:28:00Z">
        <w:r>
          <w:t xml:space="preserve">The life cycle GHG emissions considered the emissions associated with </w:t>
        </w:r>
      </w:ins>
      <w:ins w:id="159" w:author="Weiwei Mo" w:date="2024-02-07T10:29:00Z">
        <w:r w:rsidR="00F65C4C" w:rsidRPr="00F65C4C">
          <w:rPr>
            <w:highlight w:val="yellow"/>
            <w:rPrChange w:id="160" w:author="Weiwei Mo" w:date="2024-02-07T10:29:00Z">
              <w:rPr/>
            </w:rPrChange>
          </w:rPr>
          <w:t xml:space="preserve">the </w:t>
        </w:r>
      </w:ins>
      <w:ins w:id="161" w:author="Weiwei Mo" w:date="2024-02-07T10:28:00Z">
        <w:r w:rsidRPr="00F65C4C">
          <w:rPr>
            <w:highlight w:val="yellow"/>
            <w:rPrChange w:id="162" w:author="Weiwei Mo" w:date="2024-02-07T10:29:00Z">
              <w:rPr/>
            </w:rPrChange>
          </w:rPr>
          <w:t>raw mate</w:t>
        </w:r>
      </w:ins>
      <w:ins w:id="163" w:author="Weiwei Mo" w:date="2024-02-07T10:29:00Z">
        <w:r w:rsidRPr="00F65C4C">
          <w:rPr>
            <w:highlight w:val="yellow"/>
            <w:rPrChange w:id="164" w:author="Weiwei Mo" w:date="2024-02-07T10:29:00Z">
              <w:rPr/>
            </w:rPrChange>
          </w:rPr>
          <w:t xml:space="preserve">rial extraction, manufacturing, </w:t>
        </w:r>
      </w:ins>
      <w:ins w:id="165" w:author="Weiwei Mo" w:date="2024-02-07T10:30:00Z">
        <w:r w:rsidR="00F65C4C">
          <w:rPr>
            <w:highlight w:val="yellow"/>
          </w:rPr>
          <w:t xml:space="preserve">and </w:t>
        </w:r>
      </w:ins>
      <w:ins w:id="166" w:author="Weiwei Mo" w:date="2024-02-07T10:29:00Z">
        <w:r w:rsidRPr="00F65C4C">
          <w:rPr>
            <w:highlight w:val="yellow"/>
            <w:rPrChange w:id="167" w:author="Weiwei Mo" w:date="2024-02-07T10:29:00Z">
              <w:rPr/>
            </w:rPrChange>
          </w:rPr>
          <w:t xml:space="preserve">transportation </w:t>
        </w:r>
        <w:r w:rsidR="00F65C4C" w:rsidRPr="00F65C4C">
          <w:rPr>
            <w:highlight w:val="yellow"/>
            <w:rPrChange w:id="168" w:author="Weiwei Mo" w:date="2024-02-07T10:29:00Z">
              <w:rPr/>
            </w:rPrChange>
          </w:rPr>
          <w:t>stages</w:t>
        </w:r>
        <w:r w:rsidR="00F65C4C">
          <w:t xml:space="preserve">. </w:t>
        </w:r>
      </w:ins>
      <w:commentRangeStart w:id="169"/>
      <w:del w:id="170" w:author="Weiwei Mo" w:date="2024-02-07T10:09:00Z">
        <w:r w:rsidR="00B543BC" w:rsidDel="00F157E7">
          <w:delText xml:space="preserve">Once we developed the model to estimate the failure of each structural component, the next step was to assess the impact associated with these failures. </w:delText>
        </w:r>
      </w:del>
      <w:commentRangeStart w:id="171"/>
      <w:del w:id="172" w:author="Weiwei Mo" w:date="2024-02-07T10:28:00Z">
        <w:r w:rsidR="00B543BC" w:rsidDel="00BC5097">
          <w:delText xml:space="preserve">For each component, we collected unit replacement costs and life cycle GHG emissions estimates, considering multiple material options where possible. </w:delText>
        </w:r>
        <w:commentRangeEnd w:id="171"/>
        <w:r w:rsidR="00D20FB1" w:rsidDel="00BC5097">
          <w:rPr>
            <w:rStyle w:val="CommentReference"/>
          </w:rPr>
          <w:commentReference w:id="171"/>
        </w:r>
      </w:del>
      <w:commentRangeStart w:id="173"/>
      <w:del w:id="174" w:author="Weiwei Mo" w:date="2024-02-07T10:12:00Z">
        <w:r w:rsidR="00B543BC" w:rsidDel="00A34402">
          <w:delText>We used Building Construction Cost Data from RS Means (</w:delText>
        </w:r>
        <w:r w:rsidDel="00A34402">
          <w:fldChar w:fldCharType="begin"/>
        </w:r>
        <w:r w:rsidRPr="00C276DA" w:rsidDel="00A34402">
          <w:delInstrText>HYPERLINK \l "ref-doheny2021" \h</w:delInstrText>
        </w:r>
        <w:r w:rsidDel="00A34402">
          <w:fldChar w:fldCharType="separate"/>
        </w:r>
        <w:r w:rsidR="00B543BC" w:rsidDel="00A34402">
          <w:rPr>
            <w:rStyle w:val="Hyperlink"/>
          </w:rPr>
          <w:delText>Doheny, 2021a</w:delText>
        </w:r>
        <w:r w:rsidDel="00A34402">
          <w:rPr>
            <w:rStyle w:val="Hyperlink"/>
          </w:rPr>
          <w:fldChar w:fldCharType="end"/>
        </w:r>
        <w:r w:rsidR="00B543BC" w:rsidDel="00A34402">
          <w:delText>) to estimate the replacement cost for each component.</w:delText>
        </w:r>
      </w:del>
      <w:del w:id="175" w:author="Weiwei Mo" w:date="2024-02-07T10:28:00Z">
        <w:r w:rsidR="00B543BC" w:rsidDel="00BC5097">
          <w:delText xml:space="preserve"> </w:delText>
        </w:r>
      </w:del>
      <w:r w:rsidR="00B543BC">
        <w:t>We gathered life cycle GHG estimates primarily from the National Institute of Standards and Technology (NIST) Building for Environmental and Economic Sustainability (BEES) LCA database (</w:t>
      </w:r>
      <w:hyperlink w:anchor="ref-nist2023">
        <w:r w:rsidR="00B543BC">
          <w:rPr>
            <w:rStyle w:val="Hyperlink"/>
          </w:rPr>
          <w:t>NIST, 2023</w:t>
        </w:r>
      </w:hyperlink>
      <w:r w:rsidR="00B543BC">
        <w:t xml:space="preserve">) and from the </w:t>
      </w:r>
      <w:proofErr w:type="spellStart"/>
      <w:r w:rsidR="00B543BC">
        <w:t>Ecoinvent</w:t>
      </w:r>
      <w:proofErr w:type="spellEnd"/>
      <w:r w:rsidR="00B543BC">
        <w:t xml:space="preserve"> database version 3.9.1 (</w:t>
      </w:r>
      <w:proofErr w:type="spellStart"/>
      <w:r w:rsidR="00B543BC">
        <w:fldChar w:fldCharType="begin"/>
      </w:r>
      <w:r w:rsidR="00B543BC">
        <w:instrText>HYPERLINK \l "ref-ecoinvent2023" \h</w:instrText>
      </w:r>
      <w:r w:rsidR="00B543BC">
        <w:fldChar w:fldCharType="separate"/>
      </w:r>
      <w:r w:rsidR="00B543BC">
        <w:rPr>
          <w:rStyle w:val="Hyperlink"/>
        </w:rPr>
        <w:t>ecoinvent</w:t>
      </w:r>
      <w:proofErr w:type="spellEnd"/>
      <w:r w:rsidR="00B543BC">
        <w:rPr>
          <w:rStyle w:val="Hyperlink"/>
        </w:rPr>
        <w:t>, 2023</w:t>
      </w:r>
      <w:r w:rsidR="00B543BC">
        <w:rPr>
          <w:rStyle w:val="Hyperlink"/>
        </w:rPr>
        <w:fldChar w:fldCharType="end"/>
      </w:r>
      <w:r w:rsidR="00B543BC">
        <w:t xml:space="preserve">; </w:t>
      </w:r>
      <w:hyperlink w:anchor="ref-wernet2016">
        <w:r w:rsidR="00B543BC">
          <w:rPr>
            <w:rStyle w:val="Hyperlink"/>
          </w:rPr>
          <w:t>Wernet et al., 2016</w:t>
        </w:r>
      </w:hyperlink>
      <w:r w:rsidR="00B543BC">
        <w:t>) when estimate</w:t>
      </w:r>
      <w:ins w:id="176" w:author="Weiwei Mo" w:date="2024-02-02T12:38:00Z">
        <w:r w:rsidR="00383C71">
          <w:t>s</w:t>
        </w:r>
      </w:ins>
      <w:r w:rsidR="00B543BC">
        <w:t xml:space="preserve"> were not available from BEES. We relied on estimates from the literature for the GHG emissions associated with countertops (</w:t>
      </w:r>
      <w:hyperlink w:anchor="ref-adhikari2022">
        <w:r w:rsidR="00B543BC">
          <w:rPr>
            <w:rStyle w:val="Hyperlink"/>
          </w:rPr>
          <w:t>Adhikari et al., 2022</w:t>
        </w:r>
      </w:hyperlink>
      <w:r w:rsidR="00B543BC">
        <w:t xml:space="preserve">; </w:t>
      </w:r>
      <w:hyperlink w:anchor="ref-silva2021">
        <w:r w:rsidR="00B543BC">
          <w:rPr>
            <w:rStyle w:val="Hyperlink"/>
          </w:rPr>
          <w:t>Silva et al., 2021</w:t>
        </w:r>
      </w:hyperlink>
      <w:r w:rsidR="00B543BC">
        <w:t>) and water heaters (</w:t>
      </w:r>
      <w:proofErr w:type="spellStart"/>
      <w:r w:rsidR="00B543BC">
        <w:fldChar w:fldCharType="begin"/>
      </w:r>
      <w:r w:rsidR="00B543BC">
        <w:instrText>HYPERLINK \l "ref-raluy2020" \h</w:instrText>
      </w:r>
      <w:r w:rsidR="00B543BC">
        <w:fldChar w:fldCharType="separate"/>
      </w:r>
      <w:r w:rsidR="00B543BC">
        <w:rPr>
          <w:rStyle w:val="Hyperlink"/>
        </w:rPr>
        <w:t>Raluy</w:t>
      </w:r>
      <w:proofErr w:type="spellEnd"/>
      <w:r w:rsidR="00B543BC">
        <w:rPr>
          <w:rStyle w:val="Hyperlink"/>
        </w:rPr>
        <w:t xml:space="preserve"> and Dias, 2020</w:t>
      </w:r>
      <w:r w:rsidR="00B543BC">
        <w:rPr>
          <w:rStyle w:val="Hyperlink"/>
        </w:rPr>
        <w:fldChar w:fldCharType="end"/>
      </w:r>
      <w:r w:rsidR="00B543BC">
        <w:t xml:space="preserve">) as we were not able to find the appropriate data from BEES or </w:t>
      </w:r>
      <w:proofErr w:type="spellStart"/>
      <w:r w:rsidR="00B543BC">
        <w:t>Ecoinvent</w:t>
      </w:r>
      <w:proofErr w:type="spellEnd"/>
      <w:r w:rsidR="00B543BC">
        <w:t>. For the same reason, we calculated the GHG emissions associated with water heaters based on our unit price data using the U.S. EPA’s Environmentally Extended Input-Output (USEEIO) model v.2.1 (</w:t>
      </w:r>
      <w:hyperlink w:anchor="ref-ingwersen2022">
        <w:r w:rsidR="00B543BC">
          <w:rPr>
            <w:rStyle w:val="Hyperlink"/>
          </w:rPr>
          <w:t>Ingwersen et al., 2022</w:t>
        </w:r>
      </w:hyperlink>
      <w:r w:rsidR="00B543BC">
        <w:t xml:space="preserve">) and the </w:t>
      </w:r>
      <w:proofErr w:type="spellStart"/>
      <w:r w:rsidR="00B543BC">
        <w:rPr>
          <w:rStyle w:val="VerbatimChar"/>
        </w:rPr>
        <w:t>useeior</w:t>
      </w:r>
      <w:proofErr w:type="spellEnd"/>
      <w:r w:rsidR="00B543BC">
        <w:t xml:space="preserve"> package (</w:t>
      </w:r>
      <w:hyperlink w:anchor="ref-li2022">
        <w:r w:rsidR="00B543BC">
          <w:rPr>
            <w:rStyle w:val="Hyperlink"/>
          </w:rPr>
          <w:t>Li et al., 2022</w:t>
        </w:r>
      </w:hyperlink>
      <w:r w:rsidR="00B543BC">
        <w:t>) for the R statistical programming language (</w:t>
      </w:r>
      <w:hyperlink w:anchor="ref-rcoreteam2023">
        <w:r w:rsidR="00B543BC">
          <w:rPr>
            <w:rStyle w:val="Hyperlink"/>
          </w:rPr>
          <w:t>R Core Team, 2023</w:t>
        </w:r>
      </w:hyperlink>
      <w:r w:rsidR="00B543BC">
        <w:t xml:space="preserve">), classifying water heaters under the industry code for wiring device manufacturing. </w:t>
      </w:r>
      <w:commentRangeEnd w:id="169"/>
      <w:r w:rsidR="009D4EB6">
        <w:rPr>
          <w:rStyle w:val="CommentReference"/>
        </w:rPr>
        <w:commentReference w:id="169"/>
      </w:r>
      <w:ins w:id="177" w:author="Weiwei Mo" w:date="2024-02-07T10:39:00Z">
        <w:r w:rsidR="00A27596" w:rsidRPr="00A27596">
          <w:t xml:space="preserve"> </w:t>
        </w:r>
        <w:r w:rsidR="00A27596">
          <w:t xml:space="preserve">We used the TRACI 2.1 </w:t>
        </w:r>
        <w:r w:rsidR="00794D90">
          <w:t>method</w:t>
        </w:r>
        <w:r w:rsidR="00A27596">
          <w:t xml:space="preserve"> to </w:t>
        </w:r>
        <w:r w:rsidR="00794D90">
          <w:t>convert</w:t>
        </w:r>
        <w:r w:rsidR="00A27596">
          <w:t xml:space="preserve"> the GHG emissions </w:t>
        </w:r>
        <w:r w:rsidR="00794D90">
          <w:t xml:space="preserve">into </w:t>
        </w:r>
      </w:ins>
      <w:ins w:id="178" w:author="Weiwei Mo" w:date="2024-02-07T10:40:00Z">
        <w:r w:rsidR="00D53E40">
          <w:t>100-year global warming potential in</w:t>
        </w:r>
      </w:ins>
      <w:ins w:id="179" w:author="Weiwei Mo" w:date="2024-02-07T10:39:00Z">
        <w:r w:rsidR="00A27596">
          <w:t xml:space="preserve"> kgCO</w:t>
        </w:r>
        <w:r w:rsidR="00A27596">
          <w:rPr>
            <w:vertAlign w:val="subscript"/>
          </w:rPr>
          <w:t>2</w:t>
        </w:r>
        <w:r w:rsidR="00A27596">
          <w:t xml:space="preserve"> equivalents. </w:t>
        </w:r>
      </w:ins>
      <w:ins w:id="180" w:author="Weiwei Mo" w:date="2024-02-07T10:35:00Z">
        <w:r w:rsidR="00F27824">
          <w:t>Similar as replacement cost, we considered GHG emissions associated with multiple material options</w:t>
        </w:r>
      </w:ins>
      <w:ins w:id="181" w:author="Weiwei Mo" w:date="2024-02-07T10:36:00Z">
        <w:r w:rsidR="003E4DBA">
          <w:t xml:space="preserve"> available in the BEE</w:t>
        </w:r>
        <w:r w:rsidR="00A23BF6">
          <w:t xml:space="preserve">S dataset. </w:t>
        </w:r>
      </w:ins>
      <w:ins w:id="182" w:author="Weiwei Mo" w:date="2024-02-07T10:37:00Z">
        <w:r w:rsidR="00AD7371">
          <w:t xml:space="preserve">From the obtained GHG emission values of each component, we developed a triangular GHG emission distribution based on the minimum, maximum, and most likely (i.e., mean cost) emissions. For components with only one </w:t>
        </w:r>
      </w:ins>
      <w:ins w:id="183" w:author="Weiwei Mo" w:date="2024-02-07T10:38:00Z">
        <w:r w:rsidR="00AD7371">
          <w:t>GHG</w:t>
        </w:r>
        <w:r w:rsidR="0076507F">
          <w:t xml:space="preserve"> emission</w:t>
        </w:r>
      </w:ins>
      <w:ins w:id="184" w:author="Weiwei Mo" w:date="2024-02-07T10:37:00Z">
        <w:r w:rsidR="00AD7371">
          <w:t xml:space="preserve"> values, the maximum and minimum value was assumed to be </w:t>
        </w:r>
        <w:r w:rsidR="00AD7371" w:rsidRPr="00E14A2B">
          <w:t>+/-10%</w:t>
        </w:r>
        <w:r w:rsidR="00AD7371">
          <w:t xml:space="preserve"> of the </w:t>
        </w:r>
        <w:r w:rsidR="00AD7371" w:rsidRPr="00010B32">
          <w:rPr>
            <w:highlight w:val="yellow"/>
          </w:rPr>
          <w:t>available</w:t>
        </w:r>
        <w:r w:rsidR="00AD7371">
          <w:t xml:space="preserve"> </w:t>
        </w:r>
      </w:ins>
      <w:ins w:id="185" w:author="Weiwei Mo" w:date="2024-02-07T10:38:00Z">
        <w:r w:rsidR="0076507F">
          <w:t>GHG emission</w:t>
        </w:r>
      </w:ins>
      <w:ins w:id="186" w:author="Weiwei Mo" w:date="2024-02-07T10:37:00Z">
        <w:r w:rsidR="00AD7371">
          <w:t xml:space="preserve"> value.</w:t>
        </w:r>
      </w:ins>
    </w:p>
    <w:p w14:paraId="2B4DDC40" w14:textId="25D9086B" w:rsidR="00FD3106" w:rsidDel="0076507F" w:rsidRDefault="00B543BC">
      <w:pPr>
        <w:pStyle w:val="BodyText"/>
        <w:rPr>
          <w:del w:id="187" w:author="Weiwei Mo" w:date="2024-02-07T10:38:00Z"/>
        </w:rPr>
      </w:pPr>
      <w:del w:id="188" w:author="Weiwei Mo" w:date="2024-02-07T10:38:00Z">
        <w:r w:rsidDel="0076507F">
          <w:delText xml:space="preserve">Unit replacement cost and GHG estimates for each component are shown in </w:delText>
        </w:r>
        <w:r w:rsidDel="0076507F">
          <w:fldChar w:fldCharType="begin"/>
        </w:r>
        <w:r w:rsidRPr="00D53E40" w:rsidDel="0076507F">
          <w:delInstrText>HYPERLINK \l "tbl-unit" \h</w:delInstrText>
        </w:r>
        <w:r w:rsidDel="0076507F">
          <w:fldChar w:fldCharType="separate"/>
        </w:r>
        <w:r w:rsidDel="0076507F">
          <w:rPr>
            <w:rStyle w:val="Hyperlink"/>
          </w:rPr>
          <w:delText>Table 1</w:delText>
        </w:r>
        <w:r w:rsidDel="0076507F">
          <w:rPr>
            <w:rStyle w:val="Hyperlink"/>
          </w:rPr>
          <w:fldChar w:fldCharType="end"/>
        </w:r>
        <w:r w:rsidDel="0076507F">
          <w:delText>.</w:delText>
        </w:r>
        <w:commentRangeEnd w:id="173"/>
        <w:r w:rsidR="00E277E2" w:rsidDel="0076507F">
          <w:rPr>
            <w:rStyle w:val="CommentReference"/>
          </w:rPr>
          <w:commentReference w:id="173"/>
        </w:r>
      </w:del>
    </w:p>
    <w:p w14:paraId="65075D93" w14:textId="77A32C3E" w:rsidR="00FD3106" w:rsidRDefault="00B543BC">
      <w:pPr>
        <w:pStyle w:val="BodyText"/>
      </w:pPr>
      <w:del w:id="189" w:author="Weiwei Mo" w:date="2024-02-07T10:39:00Z">
        <w:r w:rsidDel="00A27596">
          <w:delText>We used the TRACI 2.1 impact methodology to calculate the global warming potential of the GHG emissions in terms of kgCO</w:delText>
        </w:r>
        <w:r w:rsidDel="00A27596">
          <w:rPr>
            <w:vertAlign w:val="subscript"/>
          </w:rPr>
          <w:delText>2</w:delText>
        </w:r>
        <w:r w:rsidDel="00A27596">
          <w:delText xml:space="preserve"> equivalents. </w:delText>
        </w:r>
      </w:del>
      <w:r>
        <w:t>We then multiplied this value by the social cost of GHG emissions, estimated by the U.S. Environmental Protection Agency</w:t>
      </w:r>
      <w:r>
        <w:rPr>
          <w:rStyle w:val="FootnoteReference"/>
        </w:rPr>
        <w:footnoteReference w:id="2"/>
      </w:r>
      <w:r>
        <w:t xml:space="preserve"> to be $190 per 1000kg, to estimate the impact of the GHG emission in monetary terms allowing us to compare them to the replacement cost estimates and develop emission-based damage functions which can be incorporated into monetary cost-benefit analyses typical for FRM projects.</w:t>
      </w:r>
    </w:p>
    <w:p w14:paraId="669DBC2F" w14:textId="77777777" w:rsidR="00FD3106" w:rsidRDefault="00B543BC">
      <w:pPr>
        <w:pStyle w:val="BodyText"/>
      </w:pPr>
      <w:commentRangeStart w:id="190"/>
      <w:r>
        <w:rPr>
          <w:b/>
          <w:bCs/>
        </w:rPr>
        <w:t>TODO: add fragility parameters to table, show cost and co2 estimates as min, max, mode as discussed with Weiwei.</w:t>
      </w:r>
      <w:commentRangeEnd w:id="190"/>
      <w:r w:rsidR="001E30B3">
        <w:rPr>
          <w:rStyle w:val="CommentReference"/>
        </w:rPr>
        <w:commentReference w:id="190"/>
      </w:r>
    </w:p>
    <w:tbl>
      <w:tblPr>
        <w:tblStyle w:val="Table"/>
        <w:tblW w:w="5000" w:type="pct"/>
        <w:tblLayout w:type="fixed"/>
        <w:tblLook w:val="0000" w:firstRow="0" w:lastRow="0" w:firstColumn="0" w:lastColumn="0" w:noHBand="0" w:noVBand="0"/>
      </w:tblPr>
      <w:tblGrid>
        <w:gridCol w:w="9360"/>
      </w:tblGrid>
      <w:tr w:rsidR="00FD3106" w14:paraId="7E364BF6" w14:textId="77777777">
        <w:tc>
          <w:tcPr>
            <w:tcW w:w="7920" w:type="dxa"/>
          </w:tcPr>
          <w:p w14:paraId="4C494F42" w14:textId="77777777" w:rsidR="00FD3106" w:rsidRDefault="00B543BC">
            <w:pPr>
              <w:pStyle w:val="ImageCaption"/>
              <w:spacing w:before="200"/>
            </w:pPr>
            <w:bookmarkStart w:id="191" w:name="tbl-unit"/>
            <w:r>
              <w:t>Table 1: Mean and standard deviations of unit costs and GHG emissions for structure components</w:t>
            </w:r>
          </w:p>
          <w:tbl>
            <w:tblPr>
              <w:tblStyle w:val="Table"/>
              <w:tblW w:w="8930" w:type="dxa"/>
              <w:tblLayout w:type="fixed"/>
              <w:tblLook w:val="0020" w:firstRow="1" w:lastRow="0" w:firstColumn="0" w:lastColumn="0" w:noHBand="0" w:noVBand="0"/>
              <w:tblPrChange w:id="192" w:author="Weiwei Mo" w:date="2024-02-02T12:42:00Z">
                <w:tblPr>
                  <w:tblStyle w:val="Table"/>
                  <w:tblW w:w="9900" w:type="dxa"/>
                  <w:tblLayout w:type="fixed"/>
                  <w:tblLook w:val="0020" w:firstRow="1" w:lastRow="0" w:firstColumn="0" w:lastColumn="0" w:noHBand="0" w:noVBand="0"/>
                </w:tblPr>
              </w:tblPrChange>
            </w:tblPr>
            <w:tblGrid>
              <w:gridCol w:w="1353"/>
              <w:gridCol w:w="1353"/>
              <w:gridCol w:w="1353"/>
              <w:gridCol w:w="539"/>
              <w:gridCol w:w="2762"/>
              <w:gridCol w:w="1570"/>
              <w:tblGridChange w:id="193">
                <w:tblGrid>
                  <w:gridCol w:w="1980"/>
                  <w:gridCol w:w="1980"/>
                  <w:gridCol w:w="1980"/>
                  <w:gridCol w:w="790"/>
                  <w:gridCol w:w="3170"/>
                  <w:gridCol w:w="3170"/>
                </w:tblGrid>
              </w:tblGridChange>
            </w:tblGrid>
            <w:tr w:rsidR="009C591D" w14:paraId="6FDDEEBF" w14:textId="7F003B76" w:rsidTr="009C591D">
              <w:trPr>
                <w:cnfStyle w:val="100000000000" w:firstRow="1" w:lastRow="0" w:firstColumn="0" w:lastColumn="0" w:oddVBand="0" w:evenVBand="0" w:oddHBand="0" w:evenHBand="0" w:firstRowFirstColumn="0" w:firstRowLastColumn="0" w:lastRowFirstColumn="0" w:lastRowLastColumn="0"/>
                <w:trHeight w:val="293"/>
                <w:tblHeader/>
                <w:trPrChange w:id="194" w:author="Weiwei Mo" w:date="2024-02-02T12:42:00Z">
                  <w:trPr>
                    <w:tblHeader/>
                  </w:trPr>
                </w:trPrChange>
              </w:trPr>
              <w:tc>
                <w:tcPr>
                  <w:tcW w:w="1353" w:type="dxa"/>
                  <w:tcPrChange w:id="195" w:author="Weiwei Mo" w:date="2024-02-02T12:42:00Z">
                    <w:tcPr>
                      <w:tcW w:w="1980" w:type="dxa"/>
                    </w:tcPr>
                  </w:tcPrChange>
                </w:tcPr>
                <w:p w14:paraId="33727E4E" w14:textId="77777777"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commentRangeStart w:id="196"/>
                  <w:commentRangeStart w:id="197"/>
                  <w:r>
                    <w:t>Component</w:t>
                  </w:r>
                  <w:commentRangeEnd w:id="196"/>
                  <w:r w:rsidR="001951C8">
                    <w:rPr>
                      <w:rStyle w:val="CommentReference"/>
                    </w:rPr>
                    <w:commentReference w:id="196"/>
                  </w:r>
                  <w:commentRangeEnd w:id="197"/>
                  <w:r w:rsidR="003E5415">
                    <w:rPr>
                      <w:rStyle w:val="CommentReference"/>
                    </w:rPr>
                    <w:commentReference w:id="197"/>
                  </w:r>
                </w:p>
              </w:tc>
              <w:tc>
                <w:tcPr>
                  <w:tcW w:w="1353" w:type="dxa"/>
                  <w:tcPrChange w:id="198" w:author="Weiwei Mo" w:date="2024-02-02T12:42:00Z">
                    <w:tcPr>
                      <w:tcW w:w="1980" w:type="dxa"/>
                    </w:tcPr>
                  </w:tcPrChange>
                </w:tcPr>
                <w:p w14:paraId="4A643C52" w14:textId="77777777"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r>
                    <w:t>Unit</w:t>
                  </w:r>
                </w:p>
              </w:tc>
              <w:tc>
                <w:tcPr>
                  <w:tcW w:w="1353" w:type="dxa"/>
                  <w:tcPrChange w:id="199" w:author="Weiwei Mo" w:date="2024-02-02T12:42:00Z">
                    <w:tcPr>
                      <w:tcW w:w="1980" w:type="dxa"/>
                    </w:tcPr>
                  </w:tcPrChange>
                </w:tcPr>
                <w:p w14:paraId="026AE24C" w14:textId="57269F30"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r>
                    <w:t>Unit Cost Mean (SD)</w:t>
                  </w:r>
                  <w:ins w:id="200" w:author="Weiwei Mo" w:date="2024-02-06T15:37:00Z">
                    <w:r w:rsidR="00AD4C25" w:rsidRPr="00AD4C25">
                      <w:rPr>
                        <w:vertAlign w:val="superscript"/>
                        <w:rPrChange w:id="201" w:author="Weiwei Mo" w:date="2024-02-06T15:38:00Z">
                          <w:rPr/>
                        </w:rPrChange>
                      </w:rPr>
                      <w:t>1</w:t>
                    </w:r>
                  </w:ins>
                </w:p>
              </w:tc>
              <w:tc>
                <w:tcPr>
                  <w:tcW w:w="539" w:type="dxa"/>
                  <w:tcPrChange w:id="202" w:author="Weiwei Mo" w:date="2024-02-02T12:42:00Z">
                    <w:tcPr>
                      <w:tcW w:w="790" w:type="dxa"/>
                    </w:tcPr>
                  </w:tcPrChange>
                </w:tcPr>
                <w:p w14:paraId="61FA163E" w14:textId="2DED112D"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commentRangeStart w:id="203"/>
                  <w:commentRangeStart w:id="204"/>
                  <w:ins w:id="205" w:author="Weiwei Mo" w:date="2024-02-02T12:41:00Z">
                    <w:r>
                      <w:t>Ref</w:t>
                    </w:r>
                  </w:ins>
                  <w:commentRangeEnd w:id="203"/>
                  <w:ins w:id="206" w:author="Weiwei Mo" w:date="2024-02-02T12:42:00Z">
                    <w:r w:rsidR="006070E5">
                      <w:rPr>
                        <w:rStyle w:val="CommentReference"/>
                      </w:rPr>
                      <w:commentReference w:id="203"/>
                    </w:r>
                  </w:ins>
                  <w:commentRangeEnd w:id="204"/>
                  <w:r w:rsidR="003E5415">
                    <w:rPr>
                      <w:rStyle w:val="CommentReference"/>
                    </w:rPr>
                    <w:commentReference w:id="204"/>
                  </w:r>
                </w:p>
              </w:tc>
              <w:tc>
                <w:tcPr>
                  <w:tcW w:w="2762" w:type="dxa"/>
                  <w:tcPrChange w:id="207" w:author="Weiwei Mo" w:date="2024-02-02T12:42:00Z">
                    <w:tcPr>
                      <w:tcW w:w="3170" w:type="dxa"/>
                    </w:tcPr>
                  </w:tcPrChange>
                </w:tcPr>
                <w:p w14:paraId="59781C2E" w14:textId="19B57945"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r>
                    <w:t>Unit CO</w:t>
                  </w:r>
                  <w:r>
                    <w:rPr>
                      <w:vertAlign w:val="subscript"/>
                    </w:rPr>
                    <w:t>2eq</w:t>
                  </w:r>
                  <w:r>
                    <w:t xml:space="preserve"> Mean (SD)</w:t>
                  </w:r>
                </w:p>
              </w:tc>
              <w:tc>
                <w:tcPr>
                  <w:tcW w:w="1570" w:type="dxa"/>
                  <w:tcPrChange w:id="208" w:author="Weiwei Mo" w:date="2024-02-02T12:42:00Z">
                    <w:tcPr>
                      <w:tcW w:w="3170" w:type="dxa"/>
                    </w:tcPr>
                  </w:tcPrChange>
                </w:tcPr>
                <w:p w14:paraId="46F61AFF" w14:textId="4699F927" w:rsidR="009C591D" w:rsidRDefault="009C591D">
                  <w:pPr>
                    <w:pStyle w:val="Compact"/>
                    <w:jc w:val="center"/>
                    <w:cnfStyle w:val="100000000000" w:firstRow="1" w:lastRow="0" w:firstColumn="0" w:lastColumn="0" w:oddVBand="0" w:evenVBand="0" w:oddHBand="0" w:evenHBand="0" w:firstRowFirstColumn="0" w:firstRowLastColumn="0" w:lastRowFirstColumn="0" w:lastRowLastColumn="0"/>
                  </w:pPr>
                  <w:ins w:id="209" w:author="Weiwei Mo" w:date="2024-02-02T12:42:00Z">
                    <w:r>
                      <w:t>Ref</w:t>
                    </w:r>
                  </w:ins>
                </w:p>
              </w:tc>
            </w:tr>
            <w:tr w:rsidR="009C591D" w14:paraId="6B70DEC8" w14:textId="76A3DD6B" w:rsidTr="009C591D">
              <w:trPr>
                <w:trHeight w:val="293"/>
              </w:trPr>
              <w:tc>
                <w:tcPr>
                  <w:tcW w:w="1353" w:type="dxa"/>
                  <w:tcPrChange w:id="210" w:author="Weiwei Mo" w:date="2024-02-02T12:42:00Z">
                    <w:tcPr>
                      <w:tcW w:w="1980" w:type="dxa"/>
                    </w:tcPr>
                  </w:tcPrChange>
                </w:tcPr>
                <w:p w14:paraId="301D04A8" w14:textId="77777777" w:rsidR="009C591D" w:rsidRDefault="009C591D">
                  <w:pPr>
                    <w:pStyle w:val="Compact"/>
                    <w:jc w:val="center"/>
                  </w:pPr>
                  <w:r>
                    <w:t>Underfloor Insulation</w:t>
                  </w:r>
                </w:p>
              </w:tc>
              <w:tc>
                <w:tcPr>
                  <w:tcW w:w="1353" w:type="dxa"/>
                  <w:tcPrChange w:id="211" w:author="Weiwei Mo" w:date="2024-02-02T12:42:00Z">
                    <w:tcPr>
                      <w:tcW w:w="1980" w:type="dxa"/>
                    </w:tcPr>
                  </w:tcPrChange>
                </w:tcPr>
                <w:p w14:paraId="644870D4" w14:textId="77777777" w:rsidR="009C591D" w:rsidRDefault="009C591D">
                  <w:pPr>
                    <w:pStyle w:val="Compact"/>
                    <w:jc w:val="center"/>
                  </w:pPr>
                  <w:proofErr w:type="spellStart"/>
                  <w:r>
                    <w:t>sqft</w:t>
                  </w:r>
                  <w:proofErr w:type="spellEnd"/>
                </w:p>
              </w:tc>
              <w:tc>
                <w:tcPr>
                  <w:tcW w:w="1353" w:type="dxa"/>
                  <w:tcPrChange w:id="212" w:author="Weiwei Mo" w:date="2024-02-02T12:42:00Z">
                    <w:tcPr>
                      <w:tcW w:w="1980" w:type="dxa"/>
                    </w:tcPr>
                  </w:tcPrChange>
                </w:tcPr>
                <w:p w14:paraId="4A1D6003" w14:textId="77777777" w:rsidR="009C591D" w:rsidRDefault="009C591D">
                  <w:pPr>
                    <w:pStyle w:val="Compact"/>
                    <w:jc w:val="center"/>
                  </w:pPr>
                  <w:r>
                    <w:t>$2.35 ($0.95)</w:t>
                  </w:r>
                </w:p>
              </w:tc>
              <w:tc>
                <w:tcPr>
                  <w:tcW w:w="539" w:type="dxa"/>
                  <w:tcPrChange w:id="213" w:author="Weiwei Mo" w:date="2024-02-02T12:42:00Z">
                    <w:tcPr>
                      <w:tcW w:w="790" w:type="dxa"/>
                    </w:tcPr>
                  </w:tcPrChange>
                </w:tcPr>
                <w:p w14:paraId="4A7DC4FC" w14:textId="77777777" w:rsidR="009C591D" w:rsidRDefault="009C591D">
                  <w:pPr>
                    <w:pStyle w:val="Compact"/>
                    <w:jc w:val="center"/>
                  </w:pPr>
                </w:p>
              </w:tc>
              <w:tc>
                <w:tcPr>
                  <w:tcW w:w="2762" w:type="dxa"/>
                  <w:tcPrChange w:id="214" w:author="Weiwei Mo" w:date="2024-02-02T12:42:00Z">
                    <w:tcPr>
                      <w:tcW w:w="3170" w:type="dxa"/>
                    </w:tcPr>
                  </w:tcPrChange>
                </w:tcPr>
                <w:p w14:paraId="63F93B9D" w14:textId="1A97BEC1" w:rsidR="009C591D" w:rsidRDefault="009C591D">
                  <w:pPr>
                    <w:pStyle w:val="Compact"/>
                    <w:jc w:val="center"/>
                  </w:pPr>
                  <w:r>
                    <w:t>0.51 (0.26)</w:t>
                  </w:r>
                </w:p>
              </w:tc>
              <w:tc>
                <w:tcPr>
                  <w:tcW w:w="1570" w:type="dxa"/>
                  <w:tcPrChange w:id="215" w:author="Weiwei Mo" w:date="2024-02-02T12:42:00Z">
                    <w:tcPr>
                      <w:tcW w:w="3170" w:type="dxa"/>
                    </w:tcPr>
                  </w:tcPrChange>
                </w:tcPr>
                <w:p w14:paraId="07723BAC" w14:textId="77777777" w:rsidR="009C591D" w:rsidRDefault="009C591D">
                  <w:pPr>
                    <w:pStyle w:val="Compact"/>
                    <w:jc w:val="center"/>
                  </w:pPr>
                </w:p>
              </w:tc>
            </w:tr>
            <w:tr w:rsidR="009C591D" w14:paraId="227F3A0B" w14:textId="7B0F0157" w:rsidTr="009C591D">
              <w:trPr>
                <w:trHeight w:val="303"/>
              </w:trPr>
              <w:tc>
                <w:tcPr>
                  <w:tcW w:w="1353" w:type="dxa"/>
                  <w:tcPrChange w:id="216" w:author="Weiwei Mo" w:date="2024-02-02T12:42:00Z">
                    <w:tcPr>
                      <w:tcW w:w="1980" w:type="dxa"/>
                    </w:tcPr>
                  </w:tcPrChange>
                </w:tcPr>
                <w:p w14:paraId="641F9C4F" w14:textId="77777777" w:rsidR="009C591D" w:rsidRDefault="009C591D">
                  <w:pPr>
                    <w:pStyle w:val="Compact"/>
                    <w:jc w:val="center"/>
                  </w:pPr>
                  <w:r>
                    <w:t>Underfloor Ductwork</w:t>
                  </w:r>
                </w:p>
              </w:tc>
              <w:tc>
                <w:tcPr>
                  <w:tcW w:w="1353" w:type="dxa"/>
                  <w:tcPrChange w:id="217" w:author="Weiwei Mo" w:date="2024-02-02T12:42:00Z">
                    <w:tcPr>
                      <w:tcW w:w="1980" w:type="dxa"/>
                    </w:tcPr>
                  </w:tcPrChange>
                </w:tcPr>
                <w:p w14:paraId="2BBC7411" w14:textId="77777777" w:rsidR="009C591D" w:rsidRDefault="009C591D">
                  <w:pPr>
                    <w:pStyle w:val="Compact"/>
                    <w:jc w:val="center"/>
                  </w:pPr>
                  <w:r>
                    <w:t>ft</w:t>
                  </w:r>
                </w:p>
              </w:tc>
              <w:tc>
                <w:tcPr>
                  <w:tcW w:w="1353" w:type="dxa"/>
                  <w:tcPrChange w:id="218" w:author="Weiwei Mo" w:date="2024-02-02T12:42:00Z">
                    <w:tcPr>
                      <w:tcW w:w="1980" w:type="dxa"/>
                    </w:tcPr>
                  </w:tcPrChange>
                </w:tcPr>
                <w:p w14:paraId="77BD8331" w14:textId="77777777" w:rsidR="009C591D" w:rsidRDefault="009C591D">
                  <w:pPr>
                    <w:pStyle w:val="Compact"/>
                    <w:jc w:val="center"/>
                  </w:pPr>
                  <w:r>
                    <w:t>$26.97 ($8.4)</w:t>
                  </w:r>
                </w:p>
              </w:tc>
              <w:tc>
                <w:tcPr>
                  <w:tcW w:w="539" w:type="dxa"/>
                  <w:tcPrChange w:id="219" w:author="Weiwei Mo" w:date="2024-02-02T12:42:00Z">
                    <w:tcPr>
                      <w:tcW w:w="790" w:type="dxa"/>
                    </w:tcPr>
                  </w:tcPrChange>
                </w:tcPr>
                <w:p w14:paraId="7E28BF95" w14:textId="77777777" w:rsidR="009C591D" w:rsidRDefault="009C591D">
                  <w:pPr>
                    <w:pStyle w:val="Compact"/>
                    <w:jc w:val="center"/>
                  </w:pPr>
                </w:p>
              </w:tc>
              <w:tc>
                <w:tcPr>
                  <w:tcW w:w="2762" w:type="dxa"/>
                  <w:tcPrChange w:id="220" w:author="Weiwei Mo" w:date="2024-02-02T12:42:00Z">
                    <w:tcPr>
                      <w:tcW w:w="3170" w:type="dxa"/>
                    </w:tcPr>
                  </w:tcPrChange>
                </w:tcPr>
                <w:p w14:paraId="3C5EF8E5" w14:textId="695BB482" w:rsidR="009C591D" w:rsidRDefault="009C591D">
                  <w:pPr>
                    <w:pStyle w:val="Compact"/>
                    <w:jc w:val="center"/>
                  </w:pPr>
                  <w:r>
                    <w:t>2.93 (3.07)</w:t>
                  </w:r>
                </w:p>
              </w:tc>
              <w:tc>
                <w:tcPr>
                  <w:tcW w:w="1570" w:type="dxa"/>
                  <w:tcPrChange w:id="221" w:author="Weiwei Mo" w:date="2024-02-02T12:42:00Z">
                    <w:tcPr>
                      <w:tcW w:w="3170" w:type="dxa"/>
                    </w:tcPr>
                  </w:tcPrChange>
                </w:tcPr>
                <w:p w14:paraId="09B369E2" w14:textId="77777777" w:rsidR="009C591D" w:rsidRDefault="009C591D">
                  <w:pPr>
                    <w:pStyle w:val="Compact"/>
                    <w:jc w:val="center"/>
                  </w:pPr>
                </w:p>
              </w:tc>
            </w:tr>
            <w:tr w:rsidR="009C591D" w14:paraId="69E786A3" w14:textId="26D5CDF5" w:rsidTr="009C591D">
              <w:trPr>
                <w:trHeight w:val="518"/>
              </w:trPr>
              <w:tc>
                <w:tcPr>
                  <w:tcW w:w="1353" w:type="dxa"/>
                  <w:tcPrChange w:id="222" w:author="Weiwei Mo" w:date="2024-02-02T12:42:00Z">
                    <w:tcPr>
                      <w:tcW w:w="1980" w:type="dxa"/>
                    </w:tcPr>
                  </w:tcPrChange>
                </w:tcPr>
                <w:p w14:paraId="05E26B1A" w14:textId="77777777" w:rsidR="009C591D" w:rsidRDefault="009C591D">
                  <w:pPr>
                    <w:pStyle w:val="Compact"/>
                    <w:jc w:val="center"/>
                  </w:pPr>
                  <w:r>
                    <w:lastRenderedPageBreak/>
                    <w:t>Heating/Cooling Unit or HVAC</w:t>
                  </w:r>
                </w:p>
              </w:tc>
              <w:tc>
                <w:tcPr>
                  <w:tcW w:w="1353" w:type="dxa"/>
                  <w:tcPrChange w:id="223" w:author="Weiwei Mo" w:date="2024-02-02T12:42:00Z">
                    <w:tcPr>
                      <w:tcW w:w="1980" w:type="dxa"/>
                    </w:tcPr>
                  </w:tcPrChange>
                </w:tcPr>
                <w:p w14:paraId="5A337346" w14:textId="77777777" w:rsidR="009C591D" w:rsidRDefault="009C591D">
                  <w:pPr>
                    <w:pStyle w:val="Compact"/>
                    <w:jc w:val="center"/>
                  </w:pPr>
                  <w:proofErr w:type="spellStart"/>
                  <w:r>
                    <w:t>ea</w:t>
                  </w:r>
                  <w:proofErr w:type="spellEnd"/>
                </w:p>
              </w:tc>
              <w:tc>
                <w:tcPr>
                  <w:tcW w:w="1353" w:type="dxa"/>
                  <w:tcPrChange w:id="224" w:author="Weiwei Mo" w:date="2024-02-02T12:42:00Z">
                    <w:tcPr>
                      <w:tcW w:w="1980" w:type="dxa"/>
                    </w:tcPr>
                  </w:tcPrChange>
                </w:tcPr>
                <w:p w14:paraId="02DA326E" w14:textId="77777777" w:rsidR="009C591D" w:rsidRDefault="009C591D">
                  <w:pPr>
                    <w:pStyle w:val="Compact"/>
                    <w:jc w:val="center"/>
                  </w:pPr>
                  <w:r>
                    <w:t>$3629.6 ($3668.18)</w:t>
                  </w:r>
                </w:p>
              </w:tc>
              <w:tc>
                <w:tcPr>
                  <w:tcW w:w="539" w:type="dxa"/>
                  <w:tcPrChange w:id="225" w:author="Weiwei Mo" w:date="2024-02-02T12:42:00Z">
                    <w:tcPr>
                      <w:tcW w:w="790" w:type="dxa"/>
                    </w:tcPr>
                  </w:tcPrChange>
                </w:tcPr>
                <w:p w14:paraId="739BB770" w14:textId="77777777" w:rsidR="009C591D" w:rsidRDefault="009C591D">
                  <w:pPr>
                    <w:pStyle w:val="Compact"/>
                    <w:jc w:val="center"/>
                  </w:pPr>
                </w:p>
              </w:tc>
              <w:tc>
                <w:tcPr>
                  <w:tcW w:w="2762" w:type="dxa"/>
                  <w:tcPrChange w:id="226" w:author="Weiwei Mo" w:date="2024-02-02T12:42:00Z">
                    <w:tcPr>
                      <w:tcW w:w="3170" w:type="dxa"/>
                    </w:tcPr>
                  </w:tcPrChange>
                </w:tcPr>
                <w:p w14:paraId="07CD4BF4" w14:textId="11834286" w:rsidR="009C591D" w:rsidRDefault="009C591D">
                  <w:pPr>
                    <w:pStyle w:val="Compact"/>
                    <w:jc w:val="center"/>
                  </w:pPr>
                  <w:r>
                    <w:t>2408 (2130.23)</w:t>
                  </w:r>
                </w:p>
              </w:tc>
              <w:tc>
                <w:tcPr>
                  <w:tcW w:w="1570" w:type="dxa"/>
                  <w:tcPrChange w:id="227" w:author="Weiwei Mo" w:date="2024-02-02T12:42:00Z">
                    <w:tcPr>
                      <w:tcW w:w="3170" w:type="dxa"/>
                    </w:tcPr>
                  </w:tcPrChange>
                </w:tcPr>
                <w:p w14:paraId="734B04D2" w14:textId="77777777" w:rsidR="009C591D" w:rsidRDefault="009C591D">
                  <w:pPr>
                    <w:pStyle w:val="Compact"/>
                    <w:jc w:val="center"/>
                  </w:pPr>
                </w:p>
              </w:tc>
            </w:tr>
            <w:tr w:rsidR="009C591D" w14:paraId="033C9F8F" w14:textId="16670F1B" w:rsidTr="009C591D">
              <w:trPr>
                <w:trHeight w:val="293"/>
              </w:trPr>
              <w:tc>
                <w:tcPr>
                  <w:tcW w:w="1353" w:type="dxa"/>
                  <w:tcPrChange w:id="228" w:author="Weiwei Mo" w:date="2024-02-02T12:42:00Z">
                    <w:tcPr>
                      <w:tcW w:w="1980" w:type="dxa"/>
                    </w:tcPr>
                  </w:tcPrChange>
                </w:tcPr>
                <w:p w14:paraId="7225187C" w14:textId="77777777" w:rsidR="009C591D" w:rsidRDefault="009C591D">
                  <w:pPr>
                    <w:pStyle w:val="Compact"/>
                    <w:jc w:val="center"/>
                  </w:pPr>
                  <w:r>
                    <w:t>Wood Subfloor</w:t>
                  </w:r>
                </w:p>
              </w:tc>
              <w:tc>
                <w:tcPr>
                  <w:tcW w:w="1353" w:type="dxa"/>
                  <w:tcPrChange w:id="229" w:author="Weiwei Mo" w:date="2024-02-02T12:42:00Z">
                    <w:tcPr>
                      <w:tcW w:w="1980" w:type="dxa"/>
                    </w:tcPr>
                  </w:tcPrChange>
                </w:tcPr>
                <w:p w14:paraId="14293294" w14:textId="77777777" w:rsidR="009C591D" w:rsidRDefault="009C591D">
                  <w:pPr>
                    <w:pStyle w:val="Compact"/>
                    <w:jc w:val="center"/>
                  </w:pPr>
                  <w:proofErr w:type="spellStart"/>
                  <w:r>
                    <w:t>sqft</w:t>
                  </w:r>
                  <w:proofErr w:type="spellEnd"/>
                </w:p>
              </w:tc>
              <w:tc>
                <w:tcPr>
                  <w:tcW w:w="1353" w:type="dxa"/>
                  <w:tcPrChange w:id="230" w:author="Weiwei Mo" w:date="2024-02-02T12:42:00Z">
                    <w:tcPr>
                      <w:tcW w:w="1980" w:type="dxa"/>
                    </w:tcPr>
                  </w:tcPrChange>
                </w:tcPr>
                <w:p w14:paraId="0B86100A" w14:textId="77777777" w:rsidR="009C591D" w:rsidRDefault="009C591D">
                  <w:pPr>
                    <w:pStyle w:val="Compact"/>
                    <w:jc w:val="center"/>
                  </w:pPr>
                  <w:r>
                    <w:t>$1.37 ($0.14)</w:t>
                  </w:r>
                </w:p>
              </w:tc>
              <w:tc>
                <w:tcPr>
                  <w:tcW w:w="539" w:type="dxa"/>
                  <w:tcPrChange w:id="231" w:author="Weiwei Mo" w:date="2024-02-02T12:42:00Z">
                    <w:tcPr>
                      <w:tcW w:w="790" w:type="dxa"/>
                    </w:tcPr>
                  </w:tcPrChange>
                </w:tcPr>
                <w:p w14:paraId="010A057C" w14:textId="77777777" w:rsidR="009C591D" w:rsidRDefault="009C591D">
                  <w:pPr>
                    <w:pStyle w:val="Compact"/>
                    <w:jc w:val="center"/>
                  </w:pPr>
                </w:p>
              </w:tc>
              <w:tc>
                <w:tcPr>
                  <w:tcW w:w="2762" w:type="dxa"/>
                  <w:tcPrChange w:id="232" w:author="Weiwei Mo" w:date="2024-02-02T12:42:00Z">
                    <w:tcPr>
                      <w:tcW w:w="3170" w:type="dxa"/>
                    </w:tcPr>
                  </w:tcPrChange>
                </w:tcPr>
                <w:p w14:paraId="312212EB" w14:textId="57415941" w:rsidR="009C591D" w:rsidRDefault="009C591D">
                  <w:pPr>
                    <w:pStyle w:val="Compact"/>
                    <w:jc w:val="center"/>
                  </w:pPr>
                  <w:r>
                    <w:t>4.49 (5.73)</w:t>
                  </w:r>
                </w:p>
              </w:tc>
              <w:tc>
                <w:tcPr>
                  <w:tcW w:w="1570" w:type="dxa"/>
                  <w:tcPrChange w:id="233" w:author="Weiwei Mo" w:date="2024-02-02T12:42:00Z">
                    <w:tcPr>
                      <w:tcW w:w="3170" w:type="dxa"/>
                    </w:tcPr>
                  </w:tcPrChange>
                </w:tcPr>
                <w:p w14:paraId="0ABB4C5D" w14:textId="77777777" w:rsidR="009C591D" w:rsidRDefault="009C591D">
                  <w:pPr>
                    <w:pStyle w:val="Compact"/>
                    <w:jc w:val="center"/>
                  </w:pPr>
                </w:p>
              </w:tc>
            </w:tr>
            <w:tr w:rsidR="009C591D" w14:paraId="38C652F3" w14:textId="25064597" w:rsidTr="009C591D">
              <w:trPr>
                <w:trHeight w:val="518"/>
              </w:trPr>
              <w:tc>
                <w:tcPr>
                  <w:tcW w:w="1353" w:type="dxa"/>
                  <w:tcPrChange w:id="234" w:author="Weiwei Mo" w:date="2024-02-02T12:42:00Z">
                    <w:tcPr>
                      <w:tcW w:w="1980" w:type="dxa"/>
                    </w:tcPr>
                  </w:tcPrChange>
                </w:tcPr>
                <w:p w14:paraId="47C1F0CA" w14:textId="77777777" w:rsidR="009C591D" w:rsidRDefault="009C591D">
                  <w:pPr>
                    <w:pStyle w:val="Compact"/>
                    <w:jc w:val="center"/>
                  </w:pPr>
                  <w:r>
                    <w:t>Finished Floor Underlayment</w:t>
                  </w:r>
                </w:p>
              </w:tc>
              <w:tc>
                <w:tcPr>
                  <w:tcW w:w="1353" w:type="dxa"/>
                  <w:tcPrChange w:id="235" w:author="Weiwei Mo" w:date="2024-02-02T12:42:00Z">
                    <w:tcPr>
                      <w:tcW w:w="1980" w:type="dxa"/>
                    </w:tcPr>
                  </w:tcPrChange>
                </w:tcPr>
                <w:p w14:paraId="763F45EE" w14:textId="77777777" w:rsidR="009C591D" w:rsidRDefault="009C591D">
                  <w:pPr>
                    <w:pStyle w:val="Compact"/>
                    <w:jc w:val="center"/>
                  </w:pPr>
                  <w:proofErr w:type="spellStart"/>
                  <w:r>
                    <w:t>sqft</w:t>
                  </w:r>
                  <w:proofErr w:type="spellEnd"/>
                </w:p>
              </w:tc>
              <w:tc>
                <w:tcPr>
                  <w:tcW w:w="1353" w:type="dxa"/>
                  <w:tcPrChange w:id="236" w:author="Weiwei Mo" w:date="2024-02-02T12:42:00Z">
                    <w:tcPr>
                      <w:tcW w:w="1980" w:type="dxa"/>
                    </w:tcPr>
                  </w:tcPrChange>
                </w:tcPr>
                <w:p w14:paraId="746AB66A" w14:textId="77777777" w:rsidR="009C591D" w:rsidRDefault="009C591D">
                  <w:pPr>
                    <w:pStyle w:val="Compact"/>
                    <w:jc w:val="center"/>
                  </w:pPr>
                  <w:r>
                    <w:t>$2.23 ($0.92)</w:t>
                  </w:r>
                </w:p>
              </w:tc>
              <w:tc>
                <w:tcPr>
                  <w:tcW w:w="539" w:type="dxa"/>
                  <w:tcPrChange w:id="237" w:author="Weiwei Mo" w:date="2024-02-02T12:42:00Z">
                    <w:tcPr>
                      <w:tcW w:w="790" w:type="dxa"/>
                    </w:tcPr>
                  </w:tcPrChange>
                </w:tcPr>
                <w:p w14:paraId="47A78E9A" w14:textId="77777777" w:rsidR="009C591D" w:rsidRDefault="009C591D">
                  <w:pPr>
                    <w:pStyle w:val="Compact"/>
                    <w:jc w:val="center"/>
                  </w:pPr>
                </w:p>
              </w:tc>
              <w:tc>
                <w:tcPr>
                  <w:tcW w:w="2762" w:type="dxa"/>
                  <w:tcPrChange w:id="238" w:author="Weiwei Mo" w:date="2024-02-02T12:42:00Z">
                    <w:tcPr>
                      <w:tcW w:w="3170" w:type="dxa"/>
                    </w:tcPr>
                  </w:tcPrChange>
                </w:tcPr>
                <w:p w14:paraId="3CE5038F" w14:textId="3D462934" w:rsidR="009C591D" w:rsidRDefault="009C591D">
                  <w:pPr>
                    <w:pStyle w:val="Compact"/>
                    <w:jc w:val="center"/>
                  </w:pPr>
                  <w:r>
                    <w:t>0.29 (0.2)</w:t>
                  </w:r>
                </w:p>
              </w:tc>
              <w:tc>
                <w:tcPr>
                  <w:tcW w:w="1570" w:type="dxa"/>
                  <w:tcPrChange w:id="239" w:author="Weiwei Mo" w:date="2024-02-02T12:42:00Z">
                    <w:tcPr>
                      <w:tcW w:w="3170" w:type="dxa"/>
                    </w:tcPr>
                  </w:tcPrChange>
                </w:tcPr>
                <w:p w14:paraId="7CA87FB4" w14:textId="77777777" w:rsidR="009C591D" w:rsidRDefault="009C591D">
                  <w:pPr>
                    <w:pStyle w:val="Compact"/>
                    <w:jc w:val="center"/>
                  </w:pPr>
                </w:p>
              </w:tc>
            </w:tr>
            <w:tr w:rsidR="009C591D" w14:paraId="22D2829D" w14:textId="5EA4A560" w:rsidTr="009C591D">
              <w:trPr>
                <w:trHeight w:val="293"/>
              </w:trPr>
              <w:tc>
                <w:tcPr>
                  <w:tcW w:w="1353" w:type="dxa"/>
                  <w:tcPrChange w:id="240" w:author="Weiwei Mo" w:date="2024-02-02T12:42:00Z">
                    <w:tcPr>
                      <w:tcW w:w="1980" w:type="dxa"/>
                    </w:tcPr>
                  </w:tcPrChange>
                </w:tcPr>
                <w:p w14:paraId="2B69117D" w14:textId="77777777" w:rsidR="009C591D" w:rsidRDefault="009C591D">
                  <w:pPr>
                    <w:pStyle w:val="Compact"/>
                    <w:jc w:val="center"/>
                  </w:pPr>
                  <w:r>
                    <w:t>Finished Floor</w:t>
                  </w:r>
                </w:p>
              </w:tc>
              <w:tc>
                <w:tcPr>
                  <w:tcW w:w="1353" w:type="dxa"/>
                  <w:tcPrChange w:id="241" w:author="Weiwei Mo" w:date="2024-02-02T12:42:00Z">
                    <w:tcPr>
                      <w:tcW w:w="1980" w:type="dxa"/>
                    </w:tcPr>
                  </w:tcPrChange>
                </w:tcPr>
                <w:p w14:paraId="78D0C0BF" w14:textId="77777777" w:rsidR="009C591D" w:rsidRDefault="009C591D">
                  <w:pPr>
                    <w:pStyle w:val="Compact"/>
                    <w:jc w:val="center"/>
                  </w:pPr>
                  <w:proofErr w:type="spellStart"/>
                  <w:r>
                    <w:t>sqft</w:t>
                  </w:r>
                  <w:proofErr w:type="spellEnd"/>
                </w:p>
              </w:tc>
              <w:tc>
                <w:tcPr>
                  <w:tcW w:w="1353" w:type="dxa"/>
                  <w:tcPrChange w:id="242" w:author="Weiwei Mo" w:date="2024-02-02T12:42:00Z">
                    <w:tcPr>
                      <w:tcW w:w="1980" w:type="dxa"/>
                    </w:tcPr>
                  </w:tcPrChange>
                </w:tcPr>
                <w:p w14:paraId="7B7F6581" w14:textId="77777777" w:rsidR="009C591D" w:rsidRDefault="009C591D">
                  <w:pPr>
                    <w:pStyle w:val="Compact"/>
                    <w:jc w:val="center"/>
                  </w:pPr>
                  <w:r>
                    <w:t>$7.65 ($4.72)</w:t>
                  </w:r>
                </w:p>
              </w:tc>
              <w:tc>
                <w:tcPr>
                  <w:tcW w:w="539" w:type="dxa"/>
                  <w:tcPrChange w:id="243" w:author="Weiwei Mo" w:date="2024-02-02T12:42:00Z">
                    <w:tcPr>
                      <w:tcW w:w="790" w:type="dxa"/>
                    </w:tcPr>
                  </w:tcPrChange>
                </w:tcPr>
                <w:p w14:paraId="543CC35A" w14:textId="77777777" w:rsidR="009C591D" w:rsidRDefault="009C591D">
                  <w:pPr>
                    <w:pStyle w:val="Compact"/>
                    <w:jc w:val="center"/>
                  </w:pPr>
                </w:p>
              </w:tc>
              <w:tc>
                <w:tcPr>
                  <w:tcW w:w="2762" w:type="dxa"/>
                  <w:tcPrChange w:id="244" w:author="Weiwei Mo" w:date="2024-02-02T12:42:00Z">
                    <w:tcPr>
                      <w:tcW w:w="3170" w:type="dxa"/>
                    </w:tcPr>
                  </w:tcPrChange>
                </w:tcPr>
                <w:p w14:paraId="61660B75" w14:textId="3F8E616F" w:rsidR="009C591D" w:rsidRDefault="009C591D">
                  <w:pPr>
                    <w:pStyle w:val="Compact"/>
                    <w:jc w:val="center"/>
                  </w:pPr>
                  <w:r>
                    <w:t>1.33 (1.34)</w:t>
                  </w:r>
                </w:p>
              </w:tc>
              <w:tc>
                <w:tcPr>
                  <w:tcW w:w="1570" w:type="dxa"/>
                  <w:tcPrChange w:id="245" w:author="Weiwei Mo" w:date="2024-02-02T12:42:00Z">
                    <w:tcPr>
                      <w:tcW w:w="3170" w:type="dxa"/>
                    </w:tcPr>
                  </w:tcPrChange>
                </w:tcPr>
                <w:p w14:paraId="6D6931E8" w14:textId="77777777" w:rsidR="009C591D" w:rsidRDefault="009C591D">
                  <w:pPr>
                    <w:pStyle w:val="Compact"/>
                    <w:jc w:val="center"/>
                  </w:pPr>
                </w:p>
              </w:tc>
            </w:tr>
            <w:tr w:rsidR="009C591D" w14:paraId="2E81FA32" w14:textId="1F7E6359" w:rsidTr="009C591D">
              <w:trPr>
                <w:trHeight w:val="303"/>
              </w:trPr>
              <w:tc>
                <w:tcPr>
                  <w:tcW w:w="1353" w:type="dxa"/>
                  <w:tcPrChange w:id="246" w:author="Weiwei Mo" w:date="2024-02-02T12:42:00Z">
                    <w:tcPr>
                      <w:tcW w:w="1980" w:type="dxa"/>
                    </w:tcPr>
                  </w:tcPrChange>
                </w:tcPr>
                <w:p w14:paraId="00E98539" w14:textId="77777777" w:rsidR="009C591D" w:rsidRDefault="009C591D">
                  <w:pPr>
                    <w:pStyle w:val="Compact"/>
                    <w:jc w:val="center"/>
                  </w:pPr>
                  <w:r>
                    <w:t>Bottom Cabinets</w:t>
                  </w:r>
                </w:p>
              </w:tc>
              <w:tc>
                <w:tcPr>
                  <w:tcW w:w="1353" w:type="dxa"/>
                  <w:tcPrChange w:id="247" w:author="Weiwei Mo" w:date="2024-02-02T12:42:00Z">
                    <w:tcPr>
                      <w:tcW w:w="1980" w:type="dxa"/>
                    </w:tcPr>
                  </w:tcPrChange>
                </w:tcPr>
                <w:p w14:paraId="19A89A6D" w14:textId="77777777" w:rsidR="009C591D" w:rsidRDefault="009C591D">
                  <w:pPr>
                    <w:pStyle w:val="Compact"/>
                    <w:jc w:val="center"/>
                  </w:pPr>
                  <w:proofErr w:type="spellStart"/>
                  <w:r>
                    <w:t>ea</w:t>
                  </w:r>
                  <w:proofErr w:type="spellEnd"/>
                </w:p>
              </w:tc>
              <w:tc>
                <w:tcPr>
                  <w:tcW w:w="1353" w:type="dxa"/>
                  <w:tcPrChange w:id="248" w:author="Weiwei Mo" w:date="2024-02-02T12:42:00Z">
                    <w:tcPr>
                      <w:tcW w:w="1980" w:type="dxa"/>
                    </w:tcPr>
                  </w:tcPrChange>
                </w:tcPr>
                <w:p w14:paraId="7438FC58" w14:textId="77777777" w:rsidR="009C591D" w:rsidRDefault="009C591D">
                  <w:pPr>
                    <w:pStyle w:val="Compact"/>
                    <w:jc w:val="center"/>
                  </w:pPr>
                  <w:r>
                    <w:t>$5505 ($3938.26)</w:t>
                  </w:r>
                </w:p>
              </w:tc>
              <w:tc>
                <w:tcPr>
                  <w:tcW w:w="539" w:type="dxa"/>
                  <w:tcPrChange w:id="249" w:author="Weiwei Mo" w:date="2024-02-02T12:42:00Z">
                    <w:tcPr>
                      <w:tcW w:w="790" w:type="dxa"/>
                    </w:tcPr>
                  </w:tcPrChange>
                </w:tcPr>
                <w:p w14:paraId="0419CA2D" w14:textId="77777777" w:rsidR="009C591D" w:rsidRDefault="009C591D">
                  <w:pPr>
                    <w:pStyle w:val="Compact"/>
                    <w:jc w:val="center"/>
                  </w:pPr>
                </w:p>
              </w:tc>
              <w:tc>
                <w:tcPr>
                  <w:tcW w:w="2762" w:type="dxa"/>
                  <w:tcPrChange w:id="250" w:author="Weiwei Mo" w:date="2024-02-02T12:42:00Z">
                    <w:tcPr>
                      <w:tcW w:w="3170" w:type="dxa"/>
                    </w:tcPr>
                  </w:tcPrChange>
                </w:tcPr>
                <w:p w14:paraId="4935C2E0" w14:textId="422E44FF" w:rsidR="009C591D" w:rsidRDefault="009C591D">
                  <w:pPr>
                    <w:pStyle w:val="Compact"/>
                    <w:jc w:val="center"/>
                  </w:pPr>
                  <w:r>
                    <w:t>715.5 (400.14)</w:t>
                  </w:r>
                </w:p>
              </w:tc>
              <w:tc>
                <w:tcPr>
                  <w:tcW w:w="1570" w:type="dxa"/>
                  <w:tcPrChange w:id="251" w:author="Weiwei Mo" w:date="2024-02-02T12:42:00Z">
                    <w:tcPr>
                      <w:tcW w:w="3170" w:type="dxa"/>
                    </w:tcPr>
                  </w:tcPrChange>
                </w:tcPr>
                <w:p w14:paraId="4EB6126A" w14:textId="77777777" w:rsidR="009C591D" w:rsidRDefault="009C591D">
                  <w:pPr>
                    <w:pStyle w:val="Compact"/>
                    <w:jc w:val="center"/>
                  </w:pPr>
                </w:p>
              </w:tc>
            </w:tr>
            <w:tr w:rsidR="009C591D" w14:paraId="422CBABA" w14:textId="7607974A" w:rsidTr="009C591D">
              <w:trPr>
                <w:trHeight w:val="293"/>
              </w:trPr>
              <w:tc>
                <w:tcPr>
                  <w:tcW w:w="1353" w:type="dxa"/>
                  <w:tcPrChange w:id="252" w:author="Weiwei Mo" w:date="2024-02-02T12:42:00Z">
                    <w:tcPr>
                      <w:tcW w:w="1980" w:type="dxa"/>
                    </w:tcPr>
                  </w:tcPrChange>
                </w:tcPr>
                <w:p w14:paraId="4B681C71" w14:textId="77777777" w:rsidR="009C591D" w:rsidRDefault="009C591D">
                  <w:pPr>
                    <w:pStyle w:val="Compact"/>
                    <w:jc w:val="center"/>
                  </w:pPr>
                  <w:r>
                    <w:t>Top Cabinets</w:t>
                  </w:r>
                </w:p>
              </w:tc>
              <w:tc>
                <w:tcPr>
                  <w:tcW w:w="1353" w:type="dxa"/>
                  <w:tcPrChange w:id="253" w:author="Weiwei Mo" w:date="2024-02-02T12:42:00Z">
                    <w:tcPr>
                      <w:tcW w:w="1980" w:type="dxa"/>
                    </w:tcPr>
                  </w:tcPrChange>
                </w:tcPr>
                <w:p w14:paraId="7417F171" w14:textId="77777777" w:rsidR="009C591D" w:rsidRDefault="009C591D">
                  <w:pPr>
                    <w:pStyle w:val="Compact"/>
                    <w:jc w:val="center"/>
                  </w:pPr>
                  <w:proofErr w:type="spellStart"/>
                  <w:r>
                    <w:t>ea</w:t>
                  </w:r>
                  <w:proofErr w:type="spellEnd"/>
                </w:p>
              </w:tc>
              <w:tc>
                <w:tcPr>
                  <w:tcW w:w="1353" w:type="dxa"/>
                  <w:tcPrChange w:id="254" w:author="Weiwei Mo" w:date="2024-02-02T12:42:00Z">
                    <w:tcPr>
                      <w:tcW w:w="1980" w:type="dxa"/>
                    </w:tcPr>
                  </w:tcPrChange>
                </w:tcPr>
                <w:p w14:paraId="55966673" w14:textId="77777777" w:rsidR="009C591D" w:rsidRDefault="009C591D">
                  <w:pPr>
                    <w:pStyle w:val="Compact"/>
                    <w:jc w:val="center"/>
                  </w:pPr>
                  <w:r>
                    <w:t>$5505 ($3938.26)</w:t>
                  </w:r>
                </w:p>
              </w:tc>
              <w:tc>
                <w:tcPr>
                  <w:tcW w:w="539" w:type="dxa"/>
                  <w:tcPrChange w:id="255" w:author="Weiwei Mo" w:date="2024-02-02T12:42:00Z">
                    <w:tcPr>
                      <w:tcW w:w="790" w:type="dxa"/>
                    </w:tcPr>
                  </w:tcPrChange>
                </w:tcPr>
                <w:p w14:paraId="0B6D9C38" w14:textId="77777777" w:rsidR="009C591D" w:rsidRDefault="009C591D">
                  <w:pPr>
                    <w:pStyle w:val="Compact"/>
                    <w:jc w:val="center"/>
                  </w:pPr>
                </w:p>
              </w:tc>
              <w:tc>
                <w:tcPr>
                  <w:tcW w:w="2762" w:type="dxa"/>
                  <w:tcPrChange w:id="256" w:author="Weiwei Mo" w:date="2024-02-02T12:42:00Z">
                    <w:tcPr>
                      <w:tcW w:w="3170" w:type="dxa"/>
                    </w:tcPr>
                  </w:tcPrChange>
                </w:tcPr>
                <w:p w14:paraId="05E520EC" w14:textId="2F633178" w:rsidR="009C591D" w:rsidRDefault="009C591D">
                  <w:pPr>
                    <w:pStyle w:val="Compact"/>
                    <w:jc w:val="center"/>
                  </w:pPr>
                  <w:r>
                    <w:t>715.5 (400.14)</w:t>
                  </w:r>
                </w:p>
              </w:tc>
              <w:tc>
                <w:tcPr>
                  <w:tcW w:w="1570" w:type="dxa"/>
                  <w:tcPrChange w:id="257" w:author="Weiwei Mo" w:date="2024-02-02T12:42:00Z">
                    <w:tcPr>
                      <w:tcW w:w="3170" w:type="dxa"/>
                    </w:tcPr>
                  </w:tcPrChange>
                </w:tcPr>
                <w:p w14:paraId="1C43F469" w14:textId="77777777" w:rsidR="009C591D" w:rsidRDefault="009C591D">
                  <w:pPr>
                    <w:pStyle w:val="Compact"/>
                    <w:jc w:val="center"/>
                  </w:pPr>
                </w:p>
              </w:tc>
            </w:tr>
            <w:tr w:rsidR="009C591D" w14:paraId="064EDD1E" w14:textId="4B8EB03F" w:rsidTr="009C591D">
              <w:trPr>
                <w:trHeight w:val="518"/>
              </w:trPr>
              <w:tc>
                <w:tcPr>
                  <w:tcW w:w="1353" w:type="dxa"/>
                  <w:tcPrChange w:id="258" w:author="Weiwei Mo" w:date="2024-02-02T12:42:00Z">
                    <w:tcPr>
                      <w:tcW w:w="1980" w:type="dxa"/>
                    </w:tcPr>
                  </w:tcPrChange>
                </w:tcPr>
                <w:p w14:paraId="490445DD" w14:textId="77777777" w:rsidR="009C591D" w:rsidRDefault="009C591D">
                  <w:pPr>
                    <w:pStyle w:val="Compact"/>
                    <w:jc w:val="center"/>
                  </w:pPr>
                  <w:r>
                    <w:t>Bathroom Bottom Cabinets</w:t>
                  </w:r>
                </w:p>
              </w:tc>
              <w:tc>
                <w:tcPr>
                  <w:tcW w:w="1353" w:type="dxa"/>
                  <w:tcPrChange w:id="259" w:author="Weiwei Mo" w:date="2024-02-02T12:42:00Z">
                    <w:tcPr>
                      <w:tcW w:w="1980" w:type="dxa"/>
                    </w:tcPr>
                  </w:tcPrChange>
                </w:tcPr>
                <w:p w14:paraId="43F91663" w14:textId="77777777" w:rsidR="009C591D" w:rsidRDefault="009C591D">
                  <w:pPr>
                    <w:pStyle w:val="Compact"/>
                    <w:jc w:val="center"/>
                  </w:pPr>
                  <w:proofErr w:type="spellStart"/>
                  <w:r>
                    <w:t>ea</w:t>
                  </w:r>
                  <w:proofErr w:type="spellEnd"/>
                </w:p>
              </w:tc>
              <w:tc>
                <w:tcPr>
                  <w:tcW w:w="1353" w:type="dxa"/>
                  <w:tcPrChange w:id="260" w:author="Weiwei Mo" w:date="2024-02-02T12:42:00Z">
                    <w:tcPr>
                      <w:tcW w:w="1980" w:type="dxa"/>
                    </w:tcPr>
                  </w:tcPrChange>
                </w:tcPr>
                <w:p w14:paraId="45DCAB68" w14:textId="77777777" w:rsidR="009C591D" w:rsidRDefault="009C591D">
                  <w:pPr>
                    <w:pStyle w:val="Compact"/>
                    <w:jc w:val="center"/>
                  </w:pPr>
                  <w:r>
                    <w:t>$529.5 ($59.13)</w:t>
                  </w:r>
                </w:p>
              </w:tc>
              <w:tc>
                <w:tcPr>
                  <w:tcW w:w="539" w:type="dxa"/>
                  <w:tcPrChange w:id="261" w:author="Weiwei Mo" w:date="2024-02-02T12:42:00Z">
                    <w:tcPr>
                      <w:tcW w:w="790" w:type="dxa"/>
                    </w:tcPr>
                  </w:tcPrChange>
                </w:tcPr>
                <w:p w14:paraId="586AC0B1" w14:textId="77777777" w:rsidR="009C591D" w:rsidRDefault="009C591D">
                  <w:pPr>
                    <w:pStyle w:val="Compact"/>
                    <w:jc w:val="center"/>
                  </w:pPr>
                </w:p>
              </w:tc>
              <w:tc>
                <w:tcPr>
                  <w:tcW w:w="2762" w:type="dxa"/>
                  <w:tcPrChange w:id="262" w:author="Weiwei Mo" w:date="2024-02-02T12:42:00Z">
                    <w:tcPr>
                      <w:tcW w:w="3170" w:type="dxa"/>
                    </w:tcPr>
                  </w:tcPrChange>
                </w:tcPr>
                <w:p w14:paraId="3DA88DA6" w14:textId="39F71EF0" w:rsidR="009C591D" w:rsidRDefault="009C591D">
                  <w:pPr>
                    <w:pStyle w:val="Compact"/>
                    <w:jc w:val="center"/>
                  </w:pPr>
                  <w:r>
                    <w:t>143.1 (67.46)</w:t>
                  </w:r>
                </w:p>
              </w:tc>
              <w:tc>
                <w:tcPr>
                  <w:tcW w:w="1570" w:type="dxa"/>
                  <w:tcPrChange w:id="263" w:author="Weiwei Mo" w:date="2024-02-02T12:42:00Z">
                    <w:tcPr>
                      <w:tcW w:w="3170" w:type="dxa"/>
                    </w:tcPr>
                  </w:tcPrChange>
                </w:tcPr>
                <w:p w14:paraId="3C0C413F" w14:textId="77777777" w:rsidR="009C591D" w:rsidRDefault="009C591D">
                  <w:pPr>
                    <w:pStyle w:val="Compact"/>
                    <w:jc w:val="center"/>
                  </w:pPr>
                </w:p>
              </w:tc>
            </w:tr>
            <w:tr w:rsidR="009C591D" w14:paraId="31B763D7" w14:textId="4E88F2E0" w:rsidTr="009C591D">
              <w:trPr>
                <w:trHeight w:val="518"/>
              </w:trPr>
              <w:tc>
                <w:tcPr>
                  <w:tcW w:w="1353" w:type="dxa"/>
                  <w:tcPrChange w:id="264" w:author="Weiwei Mo" w:date="2024-02-02T12:42:00Z">
                    <w:tcPr>
                      <w:tcW w:w="1980" w:type="dxa"/>
                    </w:tcPr>
                  </w:tcPrChange>
                </w:tcPr>
                <w:p w14:paraId="1A858A23" w14:textId="77777777" w:rsidR="009C591D" w:rsidRDefault="009C591D">
                  <w:pPr>
                    <w:pStyle w:val="Compact"/>
                    <w:jc w:val="center"/>
                  </w:pPr>
                  <w:r>
                    <w:t>Bathroom Top Cabinets</w:t>
                  </w:r>
                </w:p>
              </w:tc>
              <w:tc>
                <w:tcPr>
                  <w:tcW w:w="1353" w:type="dxa"/>
                  <w:tcPrChange w:id="265" w:author="Weiwei Mo" w:date="2024-02-02T12:42:00Z">
                    <w:tcPr>
                      <w:tcW w:w="1980" w:type="dxa"/>
                    </w:tcPr>
                  </w:tcPrChange>
                </w:tcPr>
                <w:p w14:paraId="10112A13" w14:textId="77777777" w:rsidR="009C591D" w:rsidRDefault="009C591D">
                  <w:pPr>
                    <w:pStyle w:val="Compact"/>
                    <w:jc w:val="center"/>
                  </w:pPr>
                  <w:proofErr w:type="spellStart"/>
                  <w:r>
                    <w:t>ea</w:t>
                  </w:r>
                  <w:proofErr w:type="spellEnd"/>
                </w:p>
              </w:tc>
              <w:tc>
                <w:tcPr>
                  <w:tcW w:w="1353" w:type="dxa"/>
                  <w:tcPrChange w:id="266" w:author="Weiwei Mo" w:date="2024-02-02T12:42:00Z">
                    <w:tcPr>
                      <w:tcW w:w="1980" w:type="dxa"/>
                    </w:tcPr>
                  </w:tcPrChange>
                </w:tcPr>
                <w:p w14:paraId="7D87C7B5" w14:textId="77777777" w:rsidR="009C591D" w:rsidRDefault="009C591D">
                  <w:pPr>
                    <w:pStyle w:val="Compact"/>
                    <w:jc w:val="center"/>
                  </w:pPr>
                  <w:r>
                    <w:t>$226.38 ($37.78)</w:t>
                  </w:r>
                </w:p>
              </w:tc>
              <w:tc>
                <w:tcPr>
                  <w:tcW w:w="539" w:type="dxa"/>
                  <w:tcPrChange w:id="267" w:author="Weiwei Mo" w:date="2024-02-02T12:42:00Z">
                    <w:tcPr>
                      <w:tcW w:w="790" w:type="dxa"/>
                    </w:tcPr>
                  </w:tcPrChange>
                </w:tcPr>
                <w:p w14:paraId="22841304" w14:textId="77777777" w:rsidR="009C591D" w:rsidRDefault="009C591D">
                  <w:pPr>
                    <w:pStyle w:val="Compact"/>
                    <w:jc w:val="center"/>
                  </w:pPr>
                </w:p>
              </w:tc>
              <w:tc>
                <w:tcPr>
                  <w:tcW w:w="2762" w:type="dxa"/>
                  <w:tcPrChange w:id="268" w:author="Weiwei Mo" w:date="2024-02-02T12:42:00Z">
                    <w:tcPr>
                      <w:tcW w:w="3170" w:type="dxa"/>
                    </w:tcPr>
                  </w:tcPrChange>
                </w:tcPr>
                <w:p w14:paraId="5D055C6B" w14:textId="4779B0E5" w:rsidR="009C591D" w:rsidRDefault="009C591D">
                  <w:pPr>
                    <w:pStyle w:val="Compact"/>
                    <w:jc w:val="center"/>
                  </w:pPr>
                  <w:r>
                    <w:t>143.1 (67.46)</w:t>
                  </w:r>
                </w:p>
              </w:tc>
              <w:tc>
                <w:tcPr>
                  <w:tcW w:w="1570" w:type="dxa"/>
                  <w:tcPrChange w:id="269" w:author="Weiwei Mo" w:date="2024-02-02T12:42:00Z">
                    <w:tcPr>
                      <w:tcW w:w="3170" w:type="dxa"/>
                    </w:tcPr>
                  </w:tcPrChange>
                </w:tcPr>
                <w:p w14:paraId="76DA47B9" w14:textId="77777777" w:rsidR="009C591D" w:rsidRDefault="009C591D">
                  <w:pPr>
                    <w:pStyle w:val="Compact"/>
                    <w:jc w:val="center"/>
                  </w:pPr>
                </w:p>
              </w:tc>
            </w:tr>
            <w:tr w:rsidR="009C591D" w14:paraId="783CEEDA" w14:textId="39B638EB" w:rsidTr="009C591D">
              <w:trPr>
                <w:trHeight w:val="293"/>
              </w:trPr>
              <w:tc>
                <w:tcPr>
                  <w:tcW w:w="1353" w:type="dxa"/>
                  <w:tcPrChange w:id="270" w:author="Weiwei Mo" w:date="2024-02-02T12:42:00Z">
                    <w:tcPr>
                      <w:tcW w:w="1980" w:type="dxa"/>
                    </w:tcPr>
                  </w:tcPrChange>
                </w:tcPr>
                <w:p w14:paraId="637E0951" w14:textId="77777777" w:rsidR="009C591D" w:rsidRDefault="009C591D">
                  <w:pPr>
                    <w:pStyle w:val="Compact"/>
                    <w:jc w:val="center"/>
                  </w:pPr>
                  <w:r>
                    <w:t>Counter Tops</w:t>
                  </w:r>
                </w:p>
              </w:tc>
              <w:tc>
                <w:tcPr>
                  <w:tcW w:w="1353" w:type="dxa"/>
                  <w:tcPrChange w:id="271" w:author="Weiwei Mo" w:date="2024-02-02T12:42:00Z">
                    <w:tcPr>
                      <w:tcW w:w="1980" w:type="dxa"/>
                    </w:tcPr>
                  </w:tcPrChange>
                </w:tcPr>
                <w:p w14:paraId="75385CF0" w14:textId="77777777" w:rsidR="009C591D" w:rsidRDefault="009C591D">
                  <w:pPr>
                    <w:pStyle w:val="Compact"/>
                    <w:jc w:val="center"/>
                  </w:pPr>
                  <w:proofErr w:type="spellStart"/>
                  <w:r>
                    <w:t>ea</w:t>
                  </w:r>
                  <w:proofErr w:type="spellEnd"/>
                </w:p>
              </w:tc>
              <w:tc>
                <w:tcPr>
                  <w:tcW w:w="1353" w:type="dxa"/>
                  <w:tcPrChange w:id="272" w:author="Weiwei Mo" w:date="2024-02-02T12:42:00Z">
                    <w:tcPr>
                      <w:tcW w:w="1980" w:type="dxa"/>
                    </w:tcPr>
                  </w:tcPrChange>
                </w:tcPr>
                <w:p w14:paraId="0E524E57" w14:textId="77777777" w:rsidR="009C591D" w:rsidRDefault="009C591D">
                  <w:pPr>
                    <w:pStyle w:val="Compact"/>
                    <w:jc w:val="center"/>
                  </w:pPr>
                  <w:r>
                    <w:t>$698.62 ($473.7)</w:t>
                  </w:r>
                </w:p>
              </w:tc>
              <w:tc>
                <w:tcPr>
                  <w:tcW w:w="539" w:type="dxa"/>
                  <w:tcPrChange w:id="273" w:author="Weiwei Mo" w:date="2024-02-02T12:42:00Z">
                    <w:tcPr>
                      <w:tcW w:w="790" w:type="dxa"/>
                    </w:tcPr>
                  </w:tcPrChange>
                </w:tcPr>
                <w:p w14:paraId="54D493BF" w14:textId="77777777" w:rsidR="009C591D" w:rsidRDefault="009C591D">
                  <w:pPr>
                    <w:pStyle w:val="Compact"/>
                    <w:jc w:val="center"/>
                  </w:pPr>
                </w:p>
              </w:tc>
              <w:tc>
                <w:tcPr>
                  <w:tcW w:w="2762" w:type="dxa"/>
                  <w:tcPrChange w:id="274" w:author="Weiwei Mo" w:date="2024-02-02T12:42:00Z">
                    <w:tcPr>
                      <w:tcW w:w="3170" w:type="dxa"/>
                    </w:tcPr>
                  </w:tcPrChange>
                </w:tcPr>
                <w:p w14:paraId="0694097F" w14:textId="7E927D0F" w:rsidR="009C591D" w:rsidRDefault="009C591D">
                  <w:pPr>
                    <w:pStyle w:val="Compact"/>
                    <w:jc w:val="center"/>
                  </w:pPr>
                  <w:r>
                    <w:t>286.5 (139.73)</w:t>
                  </w:r>
                </w:p>
              </w:tc>
              <w:tc>
                <w:tcPr>
                  <w:tcW w:w="1570" w:type="dxa"/>
                  <w:tcPrChange w:id="275" w:author="Weiwei Mo" w:date="2024-02-02T12:42:00Z">
                    <w:tcPr>
                      <w:tcW w:w="3170" w:type="dxa"/>
                    </w:tcPr>
                  </w:tcPrChange>
                </w:tcPr>
                <w:p w14:paraId="1EB2671D" w14:textId="77777777" w:rsidR="009C591D" w:rsidRDefault="009C591D">
                  <w:pPr>
                    <w:pStyle w:val="Compact"/>
                    <w:jc w:val="center"/>
                  </w:pPr>
                </w:p>
              </w:tc>
            </w:tr>
            <w:tr w:rsidR="009C591D" w14:paraId="3E9F31BB" w14:textId="3504B3FA" w:rsidTr="009C591D">
              <w:trPr>
                <w:trHeight w:val="303"/>
              </w:trPr>
              <w:tc>
                <w:tcPr>
                  <w:tcW w:w="1353" w:type="dxa"/>
                  <w:tcPrChange w:id="276" w:author="Weiwei Mo" w:date="2024-02-02T12:42:00Z">
                    <w:tcPr>
                      <w:tcW w:w="1980" w:type="dxa"/>
                    </w:tcPr>
                  </w:tcPrChange>
                </w:tcPr>
                <w:p w14:paraId="54A4175B" w14:textId="77777777" w:rsidR="009C591D" w:rsidRDefault="009C591D">
                  <w:pPr>
                    <w:pStyle w:val="Compact"/>
                    <w:jc w:val="center"/>
                  </w:pPr>
                  <w:r>
                    <w:t>Water Heater</w:t>
                  </w:r>
                </w:p>
              </w:tc>
              <w:tc>
                <w:tcPr>
                  <w:tcW w:w="1353" w:type="dxa"/>
                  <w:tcPrChange w:id="277" w:author="Weiwei Mo" w:date="2024-02-02T12:42:00Z">
                    <w:tcPr>
                      <w:tcW w:w="1980" w:type="dxa"/>
                    </w:tcPr>
                  </w:tcPrChange>
                </w:tcPr>
                <w:p w14:paraId="3620E922" w14:textId="77777777" w:rsidR="009C591D" w:rsidRDefault="009C591D">
                  <w:pPr>
                    <w:pStyle w:val="Compact"/>
                    <w:jc w:val="center"/>
                  </w:pPr>
                  <w:proofErr w:type="spellStart"/>
                  <w:r>
                    <w:t>ea</w:t>
                  </w:r>
                  <w:proofErr w:type="spellEnd"/>
                </w:p>
              </w:tc>
              <w:tc>
                <w:tcPr>
                  <w:tcW w:w="1353" w:type="dxa"/>
                  <w:tcPrChange w:id="278" w:author="Weiwei Mo" w:date="2024-02-02T12:42:00Z">
                    <w:tcPr>
                      <w:tcW w:w="1980" w:type="dxa"/>
                    </w:tcPr>
                  </w:tcPrChange>
                </w:tcPr>
                <w:p w14:paraId="279C867C" w14:textId="77777777" w:rsidR="009C591D" w:rsidRDefault="009C591D">
                  <w:pPr>
                    <w:pStyle w:val="Compact"/>
                    <w:jc w:val="center"/>
                  </w:pPr>
                  <w:r>
                    <w:t>$2068.88 ($992.55)</w:t>
                  </w:r>
                </w:p>
              </w:tc>
              <w:tc>
                <w:tcPr>
                  <w:tcW w:w="539" w:type="dxa"/>
                  <w:tcPrChange w:id="279" w:author="Weiwei Mo" w:date="2024-02-02T12:42:00Z">
                    <w:tcPr>
                      <w:tcW w:w="790" w:type="dxa"/>
                    </w:tcPr>
                  </w:tcPrChange>
                </w:tcPr>
                <w:p w14:paraId="48E837D4" w14:textId="77777777" w:rsidR="009C591D" w:rsidRDefault="009C591D">
                  <w:pPr>
                    <w:pStyle w:val="Compact"/>
                    <w:jc w:val="center"/>
                  </w:pPr>
                </w:p>
              </w:tc>
              <w:tc>
                <w:tcPr>
                  <w:tcW w:w="2762" w:type="dxa"/>
                  <w:tcPrChange w:id="280" w:author="Weiwei Mo" w:date="2024-02-02T12:42:00Z">
                    <w:tcPr>
                      <w:tcW w:w="3170" w:type="dxa"/>
                    </w:tcPr>
                  </w:tcPrChange>
                </w:tcPr>
                <w:p w14:paraId="3AE00150" w14:textId="5F909670" w:rsidR="009C591D" w:rsidRDefault="009C591D">
                  <w:pPr>
                    <w:pStyle w:val="Compact"/>
                    <w:jc w:val="center"/>
                  </w:pPr>
                  <w:r>
                    <w:t>55.73 (0)</w:t>
                  </w:r>
                </w:p>
              </w:tc>
              <w:tc>
                <w:tcPr>
                  <w:tcW w:w="1570" w:type="dxa"/>
                  <w:tcPrChange w:id="281" w:author="Weiwei Mo" w:date="2024-02-02T12:42:00Z">
                    <w:tcPr>
                      <w:tcW w:w="3170" w:type="dxa"/>
                    </w:tcPr>
                  </w:tcPrChange>
                </w:tcPr>
                <w:p w14:paraId="10795F75" w14:textId="77777777" w:rsidR="009C591D" w:rsidRDefault="009C591D">
                  <w:pPr>
                    <w:pStyle w:val="Compact"/>
                    <w:jc w:val="center"/>
                  </w:pPr>
                </w:p>
              </w:tc>
            </w:tr>
            <w:tr w:rsidR="009C591D" w14:paraId="7B491192" w14:textId="78538EFC" w:rsidTr="009C591D">
              <w:trPr>
                <w:trHeight w:val="293"/>
              </w:trPr>
              <w:tc>
                <w:tcPr>
                  <w:tcW w:w="1353" w:type="dxa"/>
                  <w:tcPrChange w:id="282" w:author="Weiwei Mo" w:date="2024-02-02T12:42:00Z">
                    <w:tcPr>
                      <w:tcW w:w="1980" w:type="dxa"/>
                    </w:tcPr>
                  </w:tcPrChange>
                </w:tcPr>
                <w:p w14:paraId="7C439A56" w14:textId="77777777" w:rsidR="009C591D" w:rsidRDefault="009C591D">
                  <w:pPr>
                    <w:pStyle w:val="Compact"/>
                    <w:jc w:val="center"/>
                  </w:pPr>
                  <w:r>
                    <w:t>Wall Paint - Interior</w:t>
                  </w:r>
                </w:p>
              </w:tc>
              <w:tc>
                <w:tcPr>
                  <w:tcW w:w="1353" w:type="dxa"/>
                  <w:tcPrChange w:id="283" w:author="Weiwei Mo" w:date="2024-02-02T12:42:00Z">
                    <w:tcPr>
                      <w:tcW w:w="1980" w:type="dxa"/>
                    </w:tcPr>
                  </w:tcPrChange>
                </w:tcPr>
                <w:p w14:paraId="4884D96A" w14:textId="77777777" w:rsidR="009C591D" w:rsidRDefault="009C591D">
                  <w:pPr>
                    <w:pStyle w:val="Compact"/>
                    <w:jc w:val="center"/>
                  </w:pPr>
                  <w:proofErr w:type="spellStart"/>
                  <w:r>
                    <w:t>sqft</w:t>
                  </w:r>
                  <w:proofErr w:type="spellEnd"/>
                </w:p>
              </w:tc>
              <w:tc>
                <w:tcPr>
                  <w:tcW w:w="1353" w:type="dxa"/>
                  <w:tcPrChange w:id="284" w:author="Weiwei Mo" w:date="2024-02-02T12:42:00Z">
                    <w:tcPr>
                      <w:tcW w:w="1980" w:type="dxa"/>
                    </w:tcPr>
                  </w:tcPrChange>
                </w:tcPr>
                <w:p w14:paraId="2B95A13C" w14:textId="77777777" w:rsidR="009C591D" w:rsidRDefault="009C591D">
                  <w:pPr>
                    <w:pStyle w:val="Compact"/>
                    <w:jc w:val="center"/>
                  </w:pPr>
                  <w:r>
                    <w:t>$0.35 ($0)</w:t>
                  </w:r>
                </w:p>
              </w:tc>
              <w:tc>
                <w:tcPr>
                  <w:tcW w:w="539" w:type="dxa"/>
                  <w:tcPrChange w:id="285" w:author="Weiwei Mo" w:date="2024-02-02T12:42:00Z">
                    <w:tcPr>
                      <w:tcW w:w="790" w:type="dxa"/>
                    </w:tcPr>
                  </w:tcPrChange>
                </w:tcPr>
                <w:p w14:paraId="14B2D1AC" w14:textId="77777777" w:rsidR="009C591D" w:rsidRDefault="009C591D">
                  <w:pPr>
                    <w:pStyle w:val="Compact"/>
                    <w:jc w:val="center"/>
                  </w:pPr>
                </w:p>
              </w:tc>
              <w:tc>
                <w:tcPr>
                  <w:tcW w:w="2762" w:type="dxa"/>
                  <w:tcPrChange w:id="286" w:author="Weiwei Mo" w:date="2024-02-02T12:42:00Z">
                    <w:tcPr>
                      <w:tcW w:w="3170" w:type="dxa"/>
                    </w:tcPr>
                  </w:tcPrChange>
                </w:tcPr>
                <w:p w14:paraId="26573997" w14:textId="4119C54C" w:rsidR="009C591D" w:rsidRDefault="009C591D">
                  <w:pPr>
                    <w:pStyle w:val="Compact"/>
                    <w:jc w:val="center"/>
                  </w:pPr>
                  <w:r>
                    <w:t>0.15 (0.06)</w:t>
                  </w:r>
                </w:p>
              </w:tc>
              <w:tc>
                <w:tcPr>
                  <w:tcW w:w="1570" w:type="dxa"/>
                  <w:tcPrChange w:id="287" w:author="Weiwei Mo" w:date="2024-02-02T12:42:00Z">
                    <w:tcPr>
                      <w:tcW w:w="3170" w:type="dxa"/>
                    </w:tcPr>
                  </w:tcPrChange>
                </w:tcPr>
                <w:p w14:paraId="38A15D0C" w14:textId="77777777" w:rsidR="009C591D" w:rsidRDefault="009C591D">
                  <w:pPr>
                    <w:pStyle w:val="Compact"/>
                    <w:jc w:val="center"/>
                  </w:pPr>
                </w:p>
              </w:tc>
            </w:tr>
            <w:tr w:rsidR="009C591D" w14:paraId="2B8AC468" w14:textId="78162F29" w:rsidTr="009C591D">
              <w:trPr>
                <w:trHeight w:val="293"/>
              </w:trPr>
              <w:tc>
                <w:tcPr>
                  <w:tcW w:w="1353" w:type="dxa"/>
                  <w:tcPrChange w:id="288" w:author="Weiwei Mo" w:date="2024-02-02T12:42:00Z">
                    <w:tcPr>
                      <w:tcW w:w="1980" w:type="dxa"/>
                    </w:tcPr>
                  </w:tcPrChange>
                </w:tcPr>
                <w:p w14:paraId="3D340553" w14:textId="77777777" w:rsidR="009C591D" w:rsidRDefault="009C591D">
                  <w:pPr>
                    <w:pStyle w:val="Compact"/>
                    <w:jc w:val="center"/>
                  </w:pPr>
                  <w:r>
                    <w:t>Wall Paint - Exterior</w:t>
                  </w:r>
                </w:p>
              </w:tc>
              <w:tc>
                <w:tcPr>
                  <w:tcW w:w="1353" w:type="dxa"/>
                  <w:tcPrChange w:id="289" w:author="Weiwei Mo" w:date="2024-02-02T12:42:00Z">
                    <w:tcPr>
                      <w:tcW w:w="1980" w:type="dxa"/>
                    </w:tcPr>
                  </w:tcPrChange>
                </w:tcPr>
                <w:p w14:paraId="0FBD2197" w14:textId="77777777" w:rsidR="009C591D" w:rsidRDefault="009C591D">
                  <w:pPr>
                    <w:pStyle w:val="Compact"/>
                    <w:jc w:val="center"/>
                  </w:pPr>
                  <w:proofErr w:type="spellStart"/>
                  <w:r>
                    <w:t>sqft</w:t>
                  </w:r>
                  <w:proofErr w:type="spellEnd"/>
                </w:p>
              </w:tc>
              <w:tc>
                <w:tcPr>
                  <w:tcW w:w="1353" w:type="dxa"/>
                  <w:tcPrChange w:id="290" w:author="Weiwei Mo" w:date="2024-02-02T12:42:00Z">
                    <w:tcPr>
                      <w:tcW w:w="1980" w:type="dxa"/>
                    </w:tcPr>
                  </w:tcPrChange>
                </w:tcPr>
                <w:p w14:paraId="65BE4890" w14:textId="77777777" w:rsidR="009C591D" w:rsidRDefault="009C591D">
                  <w:pPr>
                    <w:pStyle w:val="Compact"/>
                    <w:jc w:val="center"/>
                  </w:pPr>
                  <w:r>
                    <w:t>$1.2 ($0)</w:t>
                  </w:r>
                </w:p>
              </w:tc>
              <w:tc>
                <w:tcPr>
                  <w:tcW w:w="539" w:type="dxa"/>
                  <w:tcPrChange w:id="291" w:author="Weiwei Mo" w:date="2024-02-02T12:42:00Z">
                    <w:tcPr>
                      <w:tcW w:w="790" w:type="dxa"/>
                    </w:tcPr>
                  </w:tcPrChange>
                </w:tcPr>
                <w:p w14:paraId="64434C73" w14:textId="77777777" w:rsidR="009C591D" w:rsidRDefault="009C591D">
                  <w:pPr>
                    <w:pStyle w:val="Compact"/>
                    <w:jc w:val="center"/>
                  </w:pPr>
                </w:p>
              </w:tc>
              <w:tc>
                <w:tcPr>
                  <w:tcW w:w="2762" w:type="dxa"/>
                  <w:tcPrChange w:id="292" w:author="Weiwei Mo" w:date="2024-02-02T12:42:00Z">
                    <w:tcPr>
                      <w:tcW w:w="3170" w:type="dxa"/>
                    </w:tcPr>
                  </w:tcPrChange>
                </w:tcPr>
                <w:p w14:paraId="4FF2AAAE" w14:textId="098F9492" w:rsidR="009C591D" w:rsidRDefault="009C591D">
                  <w:pPr>
                    <w:pStyle w:val="Compact"/>
                    <w:jc w:val="center"/>
                  </w:pPr>
                  <w:r>
                    <w:t>0.15 (0.06)</w:t>
                  </w:r>
                </w:p>
              </w:tc>
              <w:tc>
                <w:tcPr>
                  <w:tcW w:w="1570" w:type="dxa"/>
                  <w:tcPrChange w:id="293" w:author="Weiwei Mo" w:date="2024-02-02T12:42:00Z">
                    <w:tcPr>
                      <w:tcW w:w="3170" w:type="dxa"/>
                    </w:tcPr>
                  </w:tcPrChange>
                </w:tcPr>
                <w:p w14:paraId="061C28E4" w14:textId="77777777" w:rsidR="009C591D" w:rsidRDefault="009C591D">
                  <w:pPr>
                    <w:pStyle w:val="Compact"/>
                    <w:jc w:val="center"/>
                  </w:pPr>
                </w:p>
              </w:tc>
            </w:tr>
            <w:tr w:rsidR="009C591D" w14:paraId="66FC0C60" w14:textId="4BA542ED" w:rsidTr="009C591D">
              <w:trPr>
                <w:trHeight w:val="303"/>
              </w:trPr>
              <w:tc>
                <w:tcPr>
                  <w:tcW w:w="1353" w:type="dxa"/>
                  <w:tcPrChange w:id="294" w:author="Weiwei Mo" w:date="2024-02-02T12:42:00Z">
                    <w:tcPr>
                      <w:tcW w:w="1980" w:type="dxa"/>
                    </w:tcPr>
                  </w:tcPrChange>
                </w:tcPr>
                <w:p w14:paraId="059D928A" w14:textId="77777777" w:rsidR="009C591D" w:rsidRDefault="009C591D">
                  <w:pPr>
                    <w:pStyle w:val="Compact"/>
                    <w:jc w:val="center"/>
                  </w:pPr>
                  <w:r>
                    <w:t>Exterior Doors</w:t>
                  </w:r>
                </w:p>
              </w:tc>
              <w:tc>
                <w:tcPr>
                  <w:tcW w:w="1353" w:type="dxa"/>
                  <w:tcPrChange w:id="295" w:author="Weiwei Mo" w:date="2024-02-02T12:42:00Z">
                    <w:tcPr>
                      <w:tcW w:w="1980" w:type="dxa"/>
                    </w:tcPr>
                  </w:tcPrChange>
                </w:tcPr>
                <w:p w14:paraId="090B79EC" w14:textId="77777777" w:rsidR="009C591D" w:rsidRDefault="009C591D">
                  <w:pPr>
                    <w:pStyle w:val="Compact"/>
                    <w:jc w:val="center"/>
                  </w:pPr>
                  <w:proofErr w:type="spellStart"/>
                  <w:r>
                    <w:t>ea</w:t>
                  </w:r>
                  <w:proofErr w:type="spellEnd"/>
                </w:p>
              </w:tc>
              <w:tc>
                <w:tcPr>
                  <w:tcW w:w="1353" w:type="dxa"/>
                  <w:tcPrChange w:id="296" w:author="Weiwei Mo" w:date="2024-02-02T12:42:00Z">
                    <w:tcPr>
                      <w:tcW w:w="1980" w:type="dxa"/>
                    </w:tcPr>
                  </w:tcPrChange>
                </w:tcPr>
                <w:p w14:paraId="185118A5" w14:textId="77777777" w:rsidR="009C591D" w:rsidRDefault="009C591D">
                  <w:pPr>
                    <w:pStyle w:val="Compact"/>
                    <w:jc w:val="center"/>
                  </w:pPr>
                  <w:r>
                    <w:t>$740.25 ($451.43)</w:t>
                  </w:r>
                </w:p>
              </w:tc>
              <w:tc>
                <w:tcPr>
                  <w:tcW w:w="539" w:type="dxa"/>
                  <w:tcPrChange w:id="297" w:author="Weiwei Mo" w:date="2024-02-02T12:42:00Z">
                    <w:tcPr>
                      <w:tcW w:w="790" w:type="dxa"/>
                    </w:tcPr>
                  </w:tcPrChange>
                </w:tcPr>
                <w:p w14:paraId="1B453C0F" w14:textId="77777777" w:rsidR="009C591D" w:rsidRDefault="009C591D">
                  <w:pPr>
                    <w:pStyle w:val="Compact"/>
                    <w:jc w:val="center"/>
                  </w:pPr>
                </w:p>
              </w:tc>
              <w:tc>
                <w:tcPr>
                  <w:tcW w:w="2762" w:type="dxa"/>
                  <w:tcPrChange w:id="298" w:author="Weiwei Mo" w:date="2024-02-02T12:42:00Z">
                    <w:tcPr>
                      <w:tcW w:w="3170" w:type="dxa"/>
                    </w:tcPr>
                  </w:tcPrChange>
                </w:tcPr>
                <w:p w14:paraId="7A2B3779" w14:textId="7A72A588" w:rsidR="009C591D" w:rsidRDefault="009C591D">
                  <w:pPr>
                    <w:pStyle w:val="Compact"/>
                    <w:jc w:val="center"/>
                  </w:pPr>
                  <w:r>
                    <w:t>221 (1.41)</w:t>
                  </w:r>
                </w:p>
              </w:tc>
              <w:tc>
                <w:tcPr>
                  <w:tcW w:w="1570" w:type="dxa"/>
                  <w:tcPrChange w:id="299" w:author="Weiwei Mo" w:date="2024-02-02T12:42:00Z">
                    <w:tcPr>
                      <w:tcW w:w="3170" w:type="dxa"/>
                    </w:tcPr>
                  </w:tcPrChange>
                </w:tcPr>
                <w:p w14:paraId="1E056DAB" w14:textId="77777777" w:rsidR="009C591D" w:rsidRDefault="009C591D">
                  <w:pPr>
                    <w:pStyle w:val="Compact"/>
                    <w:jc w:val="center"/>
                  </w:pPr>
                </w:p>
              </w:tc>
            </w:tr>
            <w:tr w:rsidR="009C591D" w14:paraId="1EBE3012" w14:textId="103E4E18" w:rsidTr="009C591D">
              <w:trPr>
                <w:trHeight w:val="293"/>
              </w:trPr>
              <w:tc>
                <w:tcPr>
                  <w:tcW w:w="1353" w:type="dxa"/>
                  <w:tcPrChange w:id="300" w:author="Weiwei Mo" w:date="2024-02-02T12:42:00Z">
                    <w:tcPr>
                      <w:tcW w:w="1980" w:type="dxa"/>
                    </w:tcPr>
                  </w:tcPrChange>
                </w:tcPr>
                <w:p w14:paraId="6E739C9C" w14:textId="77777777" w:rsidR="009C591D" w:rsidRDefault="009C591D">
                  <w:pPr>
                    <w:pStyle w:val="Compact"/>
                    <w:jc w:val="center"/>
                  </w:pPr>
                  <w:r>
                    <w:t>Interior Doors</w:t>
                  </w:r>
                </w:p>
              </w:tc>
              <w:tc>
                <w:tcPr>
                  <w:tcW w:w="1353" w:type="dxa"/>
                  <w:tcPrChange w:id="301" w:author="Weiwei Mo" w:date="2024-02-02T12:42:00Z">
                    <w:tcPr>
                      <w:tcW w:w="1980" w:type="dxa"/>
                    </w:tcPr>
                  </w:tcPrChange>
                </w:tcPr>
                <w:p w14:paraId="644BEF6D" w14:textId="77777777" w:rsidR="009C591D" w:rsidRDefault="009C591D">
                  <w:pPr>
                    <w:pStyle w:val="Compact"/>
                    <w:jc w:val="center"/>
                  </w:pPr>
                  <w:proofErr w:type="spellStart"/>
                  <w:r>
                    <w:t>ea</w:t>
                  </w:r>
                  <w:proofErr w:type="spellEnd"/>
                </w:p>
              </w:tc>
              <w:tc>
                <w:tcPr>
                  <w:tcW w:w="1353" w:type="dxa"/>
                  <w:tcPrChange w:id="302" w:author="Weiwei Mo" w:date="2024-02-02T12:42:00Z">
                    <w:tcPr>
                      <w:tcW w:w="1980" w:type="dxa"/>
                    </w:tcPr>
                  </w:tcPrChange>
                </w:tcPr>
                <w:p w14:paraId="502D1205" w14:textId="77777777" w:rsidR="009C591D" w:rsidRDefault="009C591D">
                  <w:pPr>
                    <w:pStyle w:val="Compact"/>
                    <w:jc w:val="center"/>
                  </w:pPr>
                  <w:r>
                    <w:t>$165.83 ($92.2)</w:t>
                  </w:r>
                </w:p>
              </w:tc>
              <w:tc>
                <w:tcPr>
                  <w:tcW w:w="539" w:type="dxa"/>
                  <w:tcPrChange w:id="303" w:author="Weiwei Mo" w:date="2024-02-02T12:42:00Z">
                    <w:tcPr>
                      <w:tcW w:w="790" w:type="dxa"/>
                    </w:tcPr>
                  </w:tcPrChange>
                </w:tcPr>
                <w:p w14:paraId="4524EA78" w14:textId="77777777" w:rsidR="009C591D" w:rsidRDefault="009C591D">
                  <w:pPr>
                    <w:pStyle w:val="Compact"/>
                    <w:jc w:val="center"/>
                  </w:pPr>
                </w:p>
              </w:tc>
              <w:tc>
                <w:tcPr>
                  <w:tcW w:w="2762" w:type="dxa"/>
                  <w:tcPrChange w:id="304" w:author="Weiwei Mo" w:date="2024-02-02T12:42:00Z">
                    <w:tcPr>
                      <w:tcW w:w="3170" w:type="dxa"/>
                    </w:tcPr>
                  </w:tcPrChange>
                </w:tcPr>
                <w:p w14:paraId="6C193975" w14:textId="69783F65" w:rsidR="009C591D" w:rsidRDefault="009C591D">
                  <w:pPr>
                    <w:pStyle w:val="Compact"/>
                    <w:jc w:val="center"/>
                  </w:pPr>
                  <w:r>
                    <w:t>123.6 (16.97)</w:t>
                  </w:r>
                </w:p>
              </w:tc>
              <w:tc>
                <w:tcPr>
                  <w:tcW w:w="1570" w:type="dxa"/>
                  <w:tcPrChange w:id="305" w:author="Weiwei Mo" w:date="2024-02-02T12:42:00Z">
                    <w:tcPr>
                      <w:tcW w:w="3170" w:type="dxa"/>
                    </w:tcPr>
                  </w:tcPrChange>
                </w:tcPr>
                <w:p w14:paraId="4146A2A5" w14:textId="77777777" w:rsidR="009C591D" w:rsidRDefault="009C591D">
                  <w:pPr>
                    <w:pStyle w:val="Compact"/>
                    <w:jc w:val="center"/>
                  </w:pPr>
                </w:p>
              </w:tc>
            </w:tr>
            <w:tr w:rsidR="009C591D" w14:paraId="7E788426" w14:textId="664557CB" w:rsidTr="009C591D">
              <w:trPr>
                <w:trHeight w:val="293"/>
              </w:trPr>
              <w:tc>
                <w:tcPr>
                  <w:tcW w:w="1353" w:type="dxa"/>
                  <w:tcPrChange w:id="306" w:author="Weiwei Mo" w:date="2024-02-02T12:42:00Z">
                    <w:tcPr>
                      <w:tcW w:w="1980" w:type="dxa"/>
                    </w:tcPr>
                  </w:tcPrChange>
                </w:tcPr>
                <w:p w14:paraId="0146F20B" w14:textId="77777777" w:rsidR="009C591D" w:rsidRDefault="009C591D">
                  <w:pPr>
                    <w:pStyle w:val="Compact"/>
                    <w:jc w:val="center"/>
                  </w:pPr>
                  <w:r>
                    <w:t>Baseboard</w:t>
                  </w:r>
                </w:p>
              </w:tc>
              <w:tc>
                <w:tcPr>
                  <w:tcW w:w="1353" w:type="dxa"/>
                  <w:tcPrChange w:id="307" w:author="Weiwei Mo" w:date="2024-02-02T12:42:00Z">
                    <w:tcPr>
                      <w:tcW w:w="1980" w:type="dxa"/>
                    </w:tcPr>
                  </w:tcPrChange>
                </w:tcPr>
                <w:p w14:paraId="19C038C2" w14:textId="77777777" w:rsidR="009C591D" w:rsidRDefault="009C591D">
                  <w:pPr>
                    <w:pStyle w:val="Compact"/>
                    <w:jc w:val="center"/>
                  </w:pPr>
                  <w:r>
                    <w:t>ft</w:t>
                  </w:r>
                </w:p>
              </w:tc>
              <w:tc>
                <w:tcPr>
                  <w:tcW w:w="1353" w:type="dxa"/>
                  <w:tcPrChange w:id="308" w:author="Weiwei Mo" w:date="2024-02-02T12:42:00Z">
                    <w:tcPr>
                      <w:tcW w:w="1980" w:type="dxa"/>
                    </w:tcPr>
                  </w:tcPrChange>
                </w:tcPr>
                <w:p w14:paraId="7E4E3D1F" w14:textId="77777777" w:rsidR="009C591D" w:rsidRDefault="009C591D">
                  <w:pPr>
                    <w:pStyle w:val="Compact"/>
                    <w:jc w:val="center"/>
                  </w:pPr>
                  <w:r>
                    <w:t>$4.3 ($1.43)</w:t>
                  </w:r>
                </w:p>
              </w:tc>
              <w:tc>
                <w:tcPr>
                  <w:tcW w:w="539" w:type="dxa"/>
                  <w:tcPrChange w:id="309" w:author="Weiwei Mo" w:date="2024-02-02T12:42:00Z">
                    <w:tcPr>
                      <w:tcW w:w="790" w:type="dxa"/>
                    </w:tcPr>
                  </w:tcPrChange>
                </w:tcPr>
                <w:p w14:paraId="2619589B" w14:textId="77777777" w:rsidR="009C591D" w:rsidRDefault="009C591D">
                  <w:pPr>
                    <w:pStyle w:val="Compact"/>
                    <w:jc w:val="center"/>
                  </w:pPr>
                </w:p>
              </w:tc>
              <w:tc>
                <w:tcPr>
                  <w:tcW w:w="2762" w:type="dxa"/>
                  <w:tcPrChange w:id="310" w:author="Weiwei Mo" w:date="2024-02-02T12:42:00Z">
                    <w:tcPr>
                      <w:tcW w:w="3170" w:type="dxa"/>
                    </w:tcPr>
                  </w:tcPrChange>
                </w:tcPr>
                <w:p w14:paraId="1A8BC104" w14:textId="7D2596DB" w:rsidR="009C591D" w:rsidRDefault="009C591D">
                  <w:pPr>
                    <w:pStyle w:val="Compact"/>
                    <w:jc w:val="center"/>
                  </w:pPr>
                  <w:r>
                    <w:t>0.31 (0.01)</w:t>
                  </w:r>
                </w:p>
              </w:tc>
              <w:tc>
                <w:tcPr>
                  <w:tcW w:w="1570" w:type="dxa"/>
                  <w:tcPrChange w:id="311" w:author="Weiwei Mo" w:date="2024-02-02T12:42:00Z">
                    <w:tcPr>
                      <w:tcW w:w="3170" w:type="dxa"/>
                    </w:tcPr>
                  </w:tcPrChange>
                </w:tcPr>
                <w:p w14:paraId="0D45E3BC" w14:textId="77777777" w:rsidR="009C591D" w:rsidRDefault="009C591D">
                  <w:pPr>
                    <w:pStyle w:val="Compact"/>
                    <w:jc w:val="center"/>
                  </w:pPr>
                </w:p>
              </w:tc>
            </w:tr>
            <w:tr w:rsidR="009C591D" w14:paraId="387D915B" w14:textId="5E26F70B" w:rsidTr="009C591D">
              <w:trPr>
                <w:trHeight w:val="293"/>
              </w:trPr>
              <w:tc>
                <w:tcPr>
                  <w:tcW w:w="1353" w:type="dxa"/>
                  <w:tcPrChange w:id="312" w:author="Weiwei Mo" w:date="2024-02-02T12:42:00Z">
                    <w:tcPr>
                      <w:tcW w:w="1980" w:type="dxa"/>
                    </w:tcPr>
                  </w:tcPrChange>
                </w:tcPr>
                <w:p w14:paraId="7072B3DE" w14:textId="77777777" w:rsidR="009C591D" w:rsidRDefault="009C591D">
                  <w:pPr>
                    <w:pStyle w:val="Compact"/>
                    <w:jc w:val="center"/>
                  </w:pPr>
                  <w:r>
                    <w:t>Refrigerator</w:t>
                  </w:r>
                </w:p>
              </w:tc>
              <w:tc>
                <w:tcPr>
                  <w:tcW w:w="1353" w:type="dxa"/>
                  <w:tcPrChange w:id="313" w:author="Weiwei Mo" w:date="2024-02-02T12:42:00Z">
                    <w:tcPr>
                      <w:tcW w:w="1980" w:type="dxa"/>
                    </w:tcPr>
                  </w:tcPrChange>
                </w:tcPr>
                <w:p w14:paraId="7B6B3478" w14:textId="77777777" w:rsidR="009C591D" w:rsidRDefault="009C591D">
                  <w:pPr>
                    <w:pStyle w:val="Compact"/>
                    <w:jc w:val="center"/>
                  </w:pPr>
                  <w:proofErr w:type="spellStart"/>
                  <w:r>
                    <w:t>ea</w:t>
                  </w:r>
                  <w:proofErr w:type="spellEnd"/>
                </w:p>
              </w:tc>
              <w:tc>
                <w:tcPr>
                  <w:tcW w:w="1353" w:type="dxa"/>
                  <w:tcPrChange w:id="314" w:author="Weiwei Mo" w:date="2024-02-02T12:42:00Z">
                    <w:tcPr>
                      <w:tcW w:w="1980" w:type="dxa"/>
                    </w:tcPr>
                  </w:tcPrChange>
                </w:tcPr>
                <w:p w14:paraId="5AC8E44A" w14:textId="77777777" w:rsidR="009C591D" w:rsidRDefault="009C591D">
                  <w:pPr>
                    <w:pStyle w:val="Compact"/>
                    <w:jc w:val="center"/>
                  </w:pPr>
                  <w:r>
                    <w:t>$1135.83 ($676.25)</w:t>
                  </w:r>
                </w:p>
              </w:tc>
              <w:tc>
                <w:tcPr>
                  <w:tcW w:w="539" w:type="dxa"/>
                  <w:tcPrChange w:id="315" w:author="Weiwei Mo" w:date="2024-02-02T12:42:00Z">
                    <w:tcPr>
                      <w:tcW w:w="790" w:type="dxa"/>
                    </w:tcPr>
                  </w:tcPrChange>
                </w:tcPr>
                <w:p w14:paraId="1D6577A5" w14:textId="77777777" w:rsidR="009C591D" w:rsidRDefault="009C591D">
                  <w:pPr>
                    <w:pStyle w:val="Compact"/>
                    <w:jc w:val="center"/>
                  </w:pPr>
                </w:p>
              </w:tc>
              <w:tc>
                <w:tcPr>
                  <w:tcW w:w="2762" w:type="dxa"/>
                  <w:tcPrChange w:id="316" w:author="Weiwei Mo" w:date="2024-02-02T12:42:00Z">
                    <w:tcPr>
                      <w:tcW w:w="3170" w:type="dxa"/>
                    </w:tcPr>
                  </w:tcPrChange>
                </w:tcPr>
                <w:p w14:paraId="67EADF18" w14:textId="3028843A" w:rsidR="009C591D" w:rsidRDefault="009C591D">
                  <w:pPr>
                    <w:pStyle w:val="Compact"/>
                    <w:jc w:val="center"/>
                  </w:pPr>
                  <w:r>
                    <w:t>291 (0)</w:t>
                  </w:r>
                </w:p>
              </w:tc>
              <w:tc>
                <w:tcPr>
                  <w:tcW w:w="1570" w:type="dxa"/>
                  <w:tcPrChange w:id="317" w:author="Weiwei Mo" w:date="2024-02-02T12:42:00Z">
                    <w:tcPr>
                      <w:tcW w:w="3170" w:type="dxa"/>
                    </w:tcPr>
                  </w:tcPrChange>
                </w:tcPr>
                <w:p w14:paraId="17E058CF" w14:textId="77777777" w:rsidR="009C591D" w:rsidRDefault="009C591D">
                  <w:pPr>
                    <w:pStyle w:val="Compact"/>
                    <w:jc w:val="center"/>
                  </w:pPr>
                </w:p>
              </w:tc>
            </w:tr>
            <w:tr w:rsidR="009C591D" w14:paraId="6E3BC4AE" w14:textId="2924E2E3" w:rsidTr="009C591D">
              <w:trPr>
                <w:trHeight w:val="293"/>
              </w:trPr>
              <w:tc>
                <w:tcPr>
                  <w:tcW w:w="1353" w:type="dxa"/>
                  <w:tcPrChange w:id="318" w:author="Weiwei Mo" w:date="2024-02-02T12:42:00Z">
                    <w:tcPr>
                      <w:tcW w:w="1980" w:type="dxa"/>
                    </w:tcPr>
                  </w:tcPrChange>
                </w:tcPr>
                <w:p w14:paraId="443E30A4" w14:textId="77777777" w:rsidR="009C591D" w:rsidRDefault="009C591D">
                  <w:pPr>
                    <w:pStyle w:val="Compact"/>
                    <w:jc w:val="center"/>
                  </w:pPr>
                  <w:r>
                    <w:t>Dishwasher</w:t>
                  </w:r>
                </w:p>
              </w:tc>
              <w:tc>
                <w:tcPr>
                  <w:tcW w:w="1353" w:type="dxa"/>
                  <w:tcPrChange w:id="319" w:author="Weiwei Mo" w:date="2024-02-02T12:42:00Z">
                    <w:tcPr>
                      <w:tcW w:w="1980" w:type="dxa"/>
                    </w:tcPr>
                  </w:tcPrChange>
                </w:tcPr>
                <w:p w14:paraId="20DCE297" w14:textId="77777777" w:rsidR="009C591D" w:rsidRDefault="009C591D">
                  <w:pPr>
                    <w:pStyle w:val="Compact"/>
                    <w:jc w:val="center"/>
                  </w:pPr>
                  <w:proofErr w:type="spellStart"/>
                  <w:r>
                    <w:t>ea</w:t>
                  </w:r>
                  <w:proofErr w:type="spellEnd"/>
                </w:p>
              </w:tc>
              <w:tc>
                <w:tcPr>
                  <w:tcW w:w="1353" w:type="dxa"/>
                  <w:tcPrChange w:id="320" w:author="Weiwei Mo" w:date="2024-02-02T12:42:00Z">
                    <w:tcPr>
                      <w:tcW w:w="1980" w:type="dxa"/>
                    </w:tcPr>
                  </w:tcPrChange>
                </w:tcPr>
                <w:p w14:paraId="54ED7A9E" w14:textId="77777777" w:rsidR="009C591D" w:rsidRDefault="009C591D">
                  <w:pPr>
                    <w:pStyle w:val="Compact"/>
                    <w:jc w:val="center"/>
                  </w:pPr>
                  <w:r>
                    <w:t>$1168 ($301.17)</w:t>
                  </w:r>
                </w:p>
              </w:tc>
              <w:tc>
                <w:tcPr>
                  <w:tcW w:w="539" w:type="dxa"/>
                  <w:tcPrChange w:id="321" w:author="Weiwei Mo" w:date="2024-02-02T12:42:00Z">
                    <w:tcPr>
                      <w:tcW w:w="790" w:type="dxa"/>
                    </w:tcPr>
                  </w:tcPrChange>
                </w:tcPr>
                <w:p w14:paraId="1CEF0F21" w14:textId="77777777" w:rsidR="009C591D" w:rsidRDefault="009C591D">
                  <w:pPr>
                    <w:pStyle w:val="Compact"/>
                    <w:jc w:val="center"/>
                  </w:pPr>
                </w:p>
              </w:tc>
              <w:tc>
                <w:tcPr>
                  <w:tcW w:w="2762" w:type="dxa"/>
                  <w:tcPrChange w:id="322" w:author="Weiwei Mo" w:date="2024-02-02T12:42:00Z">
                    <w:tcPr>
                      <w:tcW w:w="3170" w:type="dxa"/>
                    </w:tcPr>
                  </w:tcPrChange>
                </w:tcPr>
                <w:p w14:paraId="3585EF58" w14:textId="7A6F5A7B" w:rsidR="009C591D" w:rsidRDefault="009C591D">
                  <w:pPr>
                    <w:pStyle w:val="Compact"/>
                    <w:jc w:val="center"/>
                  </w:pPr>
                  <w:r>
                    <w:t>146 (0)</w:t>
                  </w:r>
                </w:p>
              </w:tc>
              <w:tc>
                <w:tcPr>
                  <w:tcW w:w="1570" w:type="dxa"/>
                  <w:tcPrChange w:id="323" w:author="Weiwei Mo" w:date="2024-02-02T12:42:00Z">
                    <w:tcPr>
                      <w:tcW w:w="3170" w:type="dxa"/>
                    </w:tcPr>
                  </w:tcPrChange>
                </w:tcPr>
                <w:p w14:paraId="0720F503" w14:textId="77777777" w:rsidR="009C591D" w:rsidRDefault="009C591D">
                  <w:pPr>
                    <w:pStyle w:val="Compact"/>
                    <w:jc w:val="center"/>
                  </w:pPr>
                </w:p>
              </w:tc>
            </w:tr>
            <w:tr w:rsidR="009C591D" w14:paraId="74013CC4" w14:textId="396C38A3" w:rsidTr="009C591D">
              <w:trPr>
                <w:trHeight w:val="303"/>
              </w:trPr>
              <w:tc>
                <w:tcPr>
                  <w:tcW w:w="1353" w:type="dxa"/>
                  <w:tcPrChange w:id="324" w:author="Weiwei Mo" w:date="2024-02-02T12:42:00Z">
                    <w:tcPr>
                      <w:tcW w:w="1980" w:type="dxa"/>
                    </w:tcPr>
                  </w:tcPrChange>
                </w:tcPr>
                <w:p w14:paraId="05F52C85" w14:textId="77777777" w:rsidR="009C591D" w:rsidRDefault="009C591D">
                  <w:pPr>
                    <w:pStyle w:val="Compact"/>
                    <w:jc w:val="center"/>
                  </w:pPr>
                  <w:r>
                    <w:t>Microwave</w:t>
                  </w:r>
                </w:p>
              </w:tc>
              <w:tc>
                <w:tcPr>
                  <w:tcW w:w="1353" w:type="dxa"/>
                  <w:tcPrChange w:id="325" w:author="Weiwei Mo" w:date="2024-02-02T12:42:00Z">
                    <w:tcPr>
                      <w:tcW w:w="1980" w:type="dxa"/>
                    </w:tcPr>
                  </w:tcPrChange>
                </w:tcPr>
                <w:p w14:paraId="29B98D9C" w14:textId="77777777" w:rsidR="009C591D" w:rsidRDefault="009C591D">
                  <w:pPr>
                    <w:pStyle w:val="Compact"/>
                    <w:jc w:val="center"/>
                  </w:pPr>
                  <w:proofErr w:type="spellStart"/>
                  <w:r>
                    <w:t>ea</w:t>
                  </w:r>
                  <w:proofErr w:type="spellEnd"/>
                </w:p>
              </w:tc>
              <w:tc>
                <w:tcPr>
                  <w:tcW w:w="1353" w:type="dxa"/>
                  <w:tcPrChange w:id="326" w:author="Weiwei Mo" w:date="2024-02-02T12:42:00Z">
                    <w:tcPr>
                      <w:tcW w:w="1980" w:type="dxa"/>
                    </w:tcPr>
                  </w:tcPrChange>
                </w:tcPr>
                <w:p w14:paraId="4E7A625A" w14:textId="77777777" w:rsidR="009C591D" w:rsidRDefault="009C591D">
                  <w:pPr>
                    <w:pStyle w:val="Compact"/>
                    <w:jc w:val="center"/>
                  </w:pPr>
                  <w:r>
                    <w:t>$418 ($236.17)</w:t>
                  </w:r>
                </w:p>
              </w:tc>
              <w:tc>
                <w:tcPr>
                  <w:tcW w:w="539" w:type="dxa"/>
                  <w:tcPrChange w:id="327" w:author="Weiwei Mo" w:date="2024-02-02T12:42:00Z">
                    <w:tcPr>
                      <w:tcW w:w="790" w:type="dxa"/>
                    </w:tcPr>
                  </w:tcPrChange>
                </w:tcPr>
                <w:p w14:paraId="2F5ABB0D" w14:textId="77777777" w:rsidR="009C591D" w:rsidRDefault="009C591D">
                  <w:pPr>
                    <w:pStyle w:val="Compact"/>
                    <w:jc w:val="center"/>
                  </w:pPr>
                </w:p>
              </w:tc>
              <w:tc>
                <w:tcPr>
                  <w:tcW w:w="2762" w:type="dxa"/>
                  <w:tcPrChange w:id="328" w:author="Weiwei Mo" w:date="2024-02-02T12:42:00Z">
                    <w:tcPr>
                      <w:tcW w:w="3170" w:type="dxa"/>
                    </w:tcPr>
                  </w:tcPrChange>
                </w:tcPr>
                <w:p w14:paraId="481BF7E1" w14:textId="4689CBC2" w:rsidR="009C591D" w:rsidRDefault="009C591D">
                  <w:pPr>
                    <w:pStyle w:val="Compact"/>
                    <w:jc w:val="center"/>
                  </w:pPr>
                  <w:r>
                    <w:t>58.9 (0)</w:t>
                  </w:r>
                </w:p>
              </w:tc>
              <w:tc>
                <w:tcPr>
                  <w:tcW w:w="1570" w:type="dxa"/>
                  <w:tcPrChange w:id="329" w:author="Weiwei Mo" w:date="2024-02-02T12:42:00Z">
                    <w:tcPr>
                      <w:tcW w:w="3170" w:type="dxa"/>
                    </w:tcPr>
                  </w:tcPrChange>
                </w:tcPr>
                <w:p w14:paraId="07C59265" w14:textId="77777777" w:rsidR="009C591D" w:rsidRDefault="009C591D">
                  <w:pPr>
                    <w:pStyle w:val="Compact"/>
                    <w:jc w:val="center"/>
                  </w:pPr>
                </w:p>
              </w:tc>
            </w:tr>
            <w:tr w:rsidR="009C591D" w14:paraId="1CAE35EF" w14:textId="7475549A" w:rsidTr="009C591D">
              <w:trPr>
                <w:trHeight w:val="293"/>
              </w:trPr>
              <w:tc>
                <w:tcPr>
                  <w:tcW w:w="1353" w:type="dxa"/>
                  <w:tcPrChange w:id="330" w:author="Weiwei Mo" w:date="2024-02-02T12:42:00Z">
                    <w:tcPr>
                      <w:tcW w:w="1980" w:type="dxa"/>
                    </w:tcPr>
                  </w:tcPrChange>
                </w:tcPr>
                <w:p w14:paraId="6E8516B9" w14:textId="77777777" w:rsidR="009C591D" w:rsidRDefault="009C591D">
                  <w:pPr>
                    <w:pStyle w:val="Compact"/>
                    <w:jc w:val="center"/>
                  </w:pPr>
                  <w:r>
                    <w:t>Clothes Washer</w:t>
                  </w:r>
                </w:p>
              </w:tc>
              <w:tc>
                <w:tcPr>
                  <w:tcW w:w="1353" w:type="dxa"/>
                  <w:tcPrChange w:id="331" w:author="Weiwei Mo" w:date="2024-02-02T12:42:00Z">
                    <w:tcPr>
                      <w:tcW w:w="1980" w:type="dxa"/>
                    </w:tcPr>
                  </w:tcPrChange>
                </w:tcPr>
                <w:p w14:paraId="02C5AA3A" w14:textId="77777777" w:rsidR="009C591D" w:rsidRDefault="009C591D">
                  <w:pPr>
                    <w:pStyle w:val="Compact"/>
                    <w:jc w:val="center"/>
                  </w:pPr>
                  <w:proofErr w:type="spellStart"/>
                  <w:r>
                    <w:t>ea</w:t>
                  </w:r>
                  <w:proofErr w:type="spellEnd"/>
                </w:p>
              </w:tc>
              <w:tc>
                <w:tcPr>
                  <w:tcW w:w="1353" w:type="dxa"/>
                  <w:tcPrChange w:id="332" w:author="Weiwei Mo" w:date="2024-02-02T12:42:00Z">
                    <w:tcPr>
                      <w:tcW w:w="1980" w:type="dxa"/>
                    </w:tcPr>
                  </w:tcPrChange>
                </w:tcPr>
                <w:p w14:paraId="74201FA6" w14:textId="77777777" w:rsidR="009C591D" w:rsidRDefault="009C591D">
                  <w:pPr>
                    <w:pStyle w:val="Compact"/>
                    <w:jc w:val="center"/>
                  </w:pPr>
                  <w:r>
                    <w:t>$1198 ($441.23)</w:t>
                  </w:r>
                </w:p>
              </w:tc>
              <w:tc>
                <w:tcPr>
                  <w:tcW w:w="539" w:type="dxa"/>
                  <w:tcPrChange w:id="333" w:author="Weiwei Mo" w:date="2024-02-02T12:42:00Z">
                    <w:tcPr>
                      <w:tcW w:w="790" w:type="dxa"/>
                    </w:tcPr>
                  </w:tcPrChange>
                </w:tcPr>
                <w:p w14:paraId="5ED86E50" w14:textId="77777777" w:rsidR="009C591D" w:rsidRDefault="009C591D">
                  <w:pPr>
                    <w:pStyle w:val="Compact"/>
                    <w:jc w:val="center"/>
                  </w:pPr>
                </w:p>
              </w:tc>
              <w:tc>
                <w:tcPr>
                  <w:tcW w:w="2762" w:type="dxa"/>
                  <w:tcPrChange w:id="334" w:author="Weiwei Mo" w:date="2024-02-02T12:42:00Z">
                    <w:tcPr>
                      <w:tcW w:w="3170" w:type="dxa"/>
                    </w:tcPr>
                  </w:tcPrChange>
                </w:tcPr>
                <w:p w14:paraId="0F6B266F" w14:textId="4D26A6C3" w:rsidR="009C591D" w:rsidRDefault="009C591D">
                  <w:pPr>
                    <w:pStyle w:val="Compact"/>
                    <w:jc w:val="center"/>
                  </w:pPr>
                  <w:r>
                    <w:t>382 (0)</w:t>
                  </w:r>
                </w:p>
              </w:tc>
              <w:tc>
                <w:tcPr>
                  <w:tcW w:w="1570" w:type="dxa"/>
                  <w:tcPrChange w:id="335" w:author="Weiwei Mo" w:date="2024-02-02T12:42:00Z">
                    <w:tcPr>
                      <w:tcW w:w="3170" w:type="dxa"/>
                    </w:tcPr>
                  </w:tcPrChange>
                </w:tcPr>
                <w:p w14:paraId="543B9DD7" w14:textId="77777777" w:rsidR="009C591D" w:rsidRDefault="009C591D">
                  <w:pPr>
                    <w:pStyle w:val="Compact"/>
                    <w:jc w:val="center"/>
                  </w:pPr>
                </w:p>
              </w:tc>
            </w:tr>
            <w:tr w:rsidR="009C591D" w14:paraId="1FDEE527" w14:textId="22751DA5" w:rsidTr="009C591D">
              <w:trPr>
                <w:trHeight w:val="293"/>
              </w:trPr>
              <w:tc>
                <w:tcPr>
                  <w:tcW w:w="1353" w:type="dxa"/>
                  <w:tcPrChange w:id="336" w:author="Weiwei Mo" w:date="2024-02-02T12:42:00Z">
                    <w:tcPr>
                      <w:tcW w:w="1980" w:type="dxa"/>
                    </w:tcPr>
                  </w:tcPrChange>
                </w:tcPr>
                <w:p w14:paraId="6257E1D9" w14:textId="77777777" w:rsidR="009C591D" w:rsidRDefault="009C591D">
                  <w:pPr>
                    <w:pStyle w:val="Compact"/>
                    <w:jc w:val="center"/>
                  </w:pPr>
                  <w:r>
                    <w:t>Clothes Dryer</w:t>
                  </w:r>
                </w:p>
              </w:tc>
              <w:tc>
                <w:tcPr>
                  <w:tcW w:w="1353" w:type="dxa"/>
                  <w:tcPrChange w:id="337" w:author="Weiwei Mo" w:date="2024-02-02T12:42:00Z">
                    <w:tcPr>
                      <w:tcW w:w="1980" w:type="dxa"/>
                    </w:tcPr>
                  </w:tcPrChange>
                </w:tcPr>
                <w:p w14:paraId="60801B5F" w14:textId="77777777" w:rsidR="009C591D" w:rsidRDefault="009C591D">
                  <w:pPr>
                    <w:pStyle w:val="Compact"/>
                    <w:jc w:val="center"/>
                  </w:pPr>
                  <w:proofErr w:type="spellStart"/>
                  <w:r>
                    <w:t>ea</w:t>
                  </w:r>
                  <w:proofErr w:type="spellEnd"/>
                </w:p>
              </w:tc>
              <w:tc>
                <w:tcPr>
                  <w:tcW w:w="1353" w:type="dxa"/>
                  <w:tcPrChange w:id="338" w:author="Weiwei Mo" w:date="2024-02-02T12:42:00Z">
                    <w:tcPr>
                      <w:tcW w:w="1980" w:type="dxa"/>
                    </w:tcPr>
                  </w:tcPrChange>
                </w:tcPr>
                <w:p w14:paraId="2DA6E7AD" w14:textId="77777777" w:rsidR="009C591D" w:rsidRDefault="009C591D">
                  <w:pPr>
                    <w:pStyle w:val="Compact"/>
                    <w:jc w:val="center"/>
                  </w:pPr>
                  <w:r>
                    <w:t>$1140.67 ($167.53)</w:t>
                  </w:r>
                </w:p>
              </w:tc>
              <w:tc>
                <w:tcPr>
                  <w:tcW w:w="539" w:type="dxa"/>
                  <w:tcPrChange w:id="339" w:author="Weiwei Mo" w:date="2024-02-02T12:42:00Z">
                    <w:tcPr>
                      <w:tcW w:w="790" w:type="dxa"/>
                    </w:tcPr>
                  </w:tcPrChange>
                </w:tcPr>
                <w:p w14:paraId="10FA5C10" w14:textId="77777777" w:rsidR="009C591D" w:rsidRDefault="009C591D">
                  <w:pPr>
                    <w:pStyle w:val="Compact"/>
                    <w:jc w:val="center"/>
                  </w:pPr>
                </w:p>
              </w:tc>
              <w:tc>
                <w:tcPr>
                  <w:tcW w:w="2762" w:type="dxa"/>
                  <w:tcPrChange w:id="340" w:author="Weiwei Mo" w:date="2024-02-02T12:42:00Z">
                    <w:tcPr>
                      <w:tcW w:w="3170" w:type="dxa"/>
                    </w:tcPr>
                  </w:tcPrChange>
                </w:tcPr>
                <w:p w14:paraId="77129B5B" w14:textId="6B9A13E6" w:rsidR="009C591D" w:rsidRDefault="009C591D">
                  <w:pPr>
                    <w:pStyle w:val="Compact"/>
                    <w:jc w:val="center"/>
                  </w:pPr>
                  <w:r>
                    <w:t>210 (0)</w:t>
                  </w:r>
                </w:p>
              </w:tc>
              <w:tc>
                <w:tcPr>
                  <w:tcW w:w="1570" w:type="dxa"/>
                  <w:tcPrChange w:id="341" w:author="Weiwei Mo" w:date="2024-02-02T12:42:00Z">
                    <w:tcPr>
                      <w:tcW w:w="3170" w:type="dxa"/>
                    </w:tcPr>
                  </w:tcPrChange>
                </w:tcPr>
                <w:p w14:paraId="01FF100C" w14:textId="77777777" w:rsidR="009C591D" w:rsidRDefault="009C591D">
                  <w:pPr>
                    <w:pStyle w:val="Compact"/>
                    <w:jc w:val="center"/>
                  </w:pPr>
                </w:p>
              </w:tc>
            </w:tr>
            <w:tr w:rsidR="009C591D" w14:paraId="474DB468" w14:textId="16CFE00B" w:rsidTr="009C591D">
              <w:trPr>
                <w:trHeight w:val="293"/>
              </w:trPr>
              <w:tc>
                <w:tcPr>
                  <w:tcW w:w="1353" w:type="dxa"/>
                  <w:tcPrChange w:id="342" w:author="Weiwei Mo" w:date="2024-02-02T12:42:00Z">
                    <w:tcPr>
                      <w:tcW w:w="1980" w:type="dxa"/>
                    </w:tcPr>
                  </w:tcPrChange>
                </w:tcPr>
                <w:p w14:paraId="4509BCA5" w14:textId="77777777" w:rsidR="009C591D" w:rsidRDefault="009C591D">
                  <w:pPr>
                    <w:pStyle w:val="Compact"/>
                    <w:jc w:val="center"/>
                  </w:pPr>
                  <w:r>
                    <w:t>Oven/stove</w:t>
                  </w:r>
                </w:p>
              </w:tc>
              <w:tc>
                <w:tcPr>
                  <w:tcW w:w="1353" w:type="dxa"/>
                  <w:tcPrChange w:id="343" w:author="Weiwei Mo" w:date="2024-02-02T12:42:00Z">
                    <w:tcPr>
                      <w:tcW w:w="1980" w:type="dxa"/>
                    </w:tcPr>
                  </w:tcPrChange>
                </w:tcPr>
                <w:p w14:paraId="2196D79E" w14:textId="77777777" w:rsidR="009C591D" w:rsidRDefault="009C591D">
                  <w:pPr>
                    <w:pStyle w:val="Compact"/>
                    <w:jc w:val="center"/>
                  </w:pPr>
                  <w:proofErr w:type="spellStart"/>
                  <w:r>
                    <w:t>ea</w:t>
                  </w:r>
                  <w:proofErr w:type="spellEnd"/>
                </w:p>
              </w:tc>
              <w:tc>
                <w:tcPr>
                  <w:tcW w:w="1353" w:type="dxa"/>
                  <w:tcPrChange w:id="344" w:author="Weiwei Mo" w:date="2024-02-02T12:42:00Z">
                    <w:tcPr>
                      <w:tcW w:w="1980" w:type="dxa"/>
                    </w:tcPr>
                  </w:tcPrChange>
                </w:tcPr>
                <w:p w14:paraId="32DA7B6D" w14:textId="77777777" w:rsidR="009C591D" w:rsidRDefault="009C591D">
                  <w:pPr>
                    <w:pStyle w:val="Compact"/>
                    <w:jc w:val="center"/>
                  </w:pPr>
                  <w:r>
                    <w:t>$1355.88 ($705.71)</w:t>
                  </w:r>
                </w:p>
              </w:tc>
              <w:tc>
                <w:tcPr>
                  <w:tcW w:w="539" w:type="dxa"/>
                  <w:tcPrChange w:id="345" w:author="Weiwei Mo" w:date="2024-02-02T12:42:00Z">
                    <w:tcPr>
                      <w:tcW w:w="790" w:type="dxa"/>
                    </w:tcPr>
                  </w:tcPrChange>
                </w:tcPr>
                <w:p w14:paraId="36CF7FD1" w14:textId="77777777" w:rsidR="009C591D" w:rsidRDefault="009C591D">
                  <w:pPr>
                    <w:pStyle w:val="Compact"/>
                    <w:jc w:val="center"/>
                  </w:pPr>
                </w:p>
              </w:tc>
              <w:tc>
                <w:tcPr>
                  <w:tcW w:w="2762" w:type="dxa"/>
                  <w:tcPrChange w:id="346" w:author="Weiwei Mo" w:date="2024-02-02T12:42:00Z">
                    <w:tcPr>
                      <w:tcW w:w="3170" w:type="dxa"/>
                    </w:tcPr>
                  </w:tcPrChange>
                </w:tcPr>
                <w:p w14:paraId="02BDD2D4" w14:textId="6E89C821" w:rsidR="009C591D" w:rsidRDefault="009C591D">
                  <w:pPr>
                    <w:pStyle w:val="Compact"/>
                    <w:jc w:val="center"/>
                  </w:pPr>
                  <w:r>
                    <w:t>180 (0)</w:t>
                  </w:r>
                </w:p>
              </w:tc>
              <w:tc>
                <w:tcPr>
                  <w:tcW w:w="1570" w:type="dxa"/>
                  <w:tcPrChange w:id="347" w:author="Weiwei Mo" w:date="2024-02-02T12:42:00Z">
                    <w:tcPr>
                      <w:tcW w:w="3170" w:type="dxa"/>
                    </w:tcPr>
                  </w:tcPrChange>
                </w:tcPr>
                <w:p w14:paraId="3FD2B98C" w14:textId="77777777" w:rsidR="009C591D" w:rsidRDefault="009C591D">
                  <w:pPr>
                    <w:pStyle w:val="Compact"/>
                    <w:jc w:val="center"/>
                  </w:pPr>
                </w:p>
              </w:tc>
            </w:tr>
            <w:tr w:rsidR="009C591D" w14:paraId="743C977D" w14:textId="4438B32B" w:rsidTr="009C591D">
              <w:trPr>
                <w:trHeight w:val="293"/>
              </w:trPr>
              <w:tc>
                <w:tcPr>
                  <w:tcW w:w="1353" w:type="dxa"/>
                  <w:tcPrChange w:id="348" w:author="Weiwei Mo" w:date="2024-02-02T12:42:00Z">
                    <w:tcPr>
                      <w:tcW w:w="1980" w:type="dxa"/>
                    </w:tcPr>
                  </w:tcPrChange>
                </w:tcPr>
                <w:p w14:paraId="0B0EC5C4" w14:textId="77777777" w:rsidR="009C591D" w:rsidRDefault="009C591D">
                  <w:pPr>
                    <w:pStyle w:val="Compact"/>
                    <w:jc w:val="center"/>
                  </w:pPr>
                  <w:r>
                    <w:t>Range hood</w:t>
                  </w:r>
                </w:p>
              </w:tc>
              <w:tc>
                <w:tcPr>
                  <w:tcW w:w="1353" w:type="dxa"/>
                  <w:tcPrChange w:id="349" w:author="Weiwei Mo" w:date="2024-02-02T12:42:00Z">
                    <w:tcPr>
                      <w:tcW w:w="1980" w:type="dxa"/>
                    </w:tcPr>
                  </w:tcPrChange>
                </w:tcPr>
                <w:p w14:paraId="50C59B5C" w14:textId="77777777" w:rsidR="009C591D" w:rsidRDefault="009C591D">
                  <w:pPr>
                    <w:pStyle w:val="Compact"/>
                    <w:jc w:val="center"/>
                  </w:pPr>
                  <w:proofErr w:type="spellStart"/>
                  <w:r>
                    <w:t>ea</w:t>
                  </w:r>
                  <w:proofErr w:type="spellEnd"/>
                </w:p>
              </w:tc>
              <w:tc>
                <w:tcPr>
                  <w:tcW w:w="1353" w:type="dxa"/>
                  <w:tcPrChange w:id="350" w:author="Weiwei Mo" w:date="2024-02-02T12:42:00Z">
                    <w:tcPr>
                      <w:tcW w:w="1980" w:type="dxa"/>
                    </w:tcPr>
                  </w:tcPrChange>
                </w:tcPr>
                <w:p w14:paraId="47E60A3D" w14:textId="77777777" w:rsidR="009C591D" w:rsidRDefault="009C591D">
                  <w:pPr>
                    <w:pStyle w:val="Compact"/>
                    <w:jc w:val="center"/>
                  </w:pPr>
                  <w:r>
                    <w:t>$739 ($602.45)</w:t>
                  </w:r>
                </w:p>
              </w:tc>
              <w:tc>
                <w:tcPr>
                  <w:tcW w:w="539" w:type="dxa"/>
                  <w:tcPrChange w:id="351" w:author="Weiwei Mo" w:date="2024-02-02T12:42:00Z">
                    <w:tcPr>
                      <w:tcW w:w="790" w:type="dxa"/>
                    </w:tcPr>
                  </w:tcPrChange>
                </w:tcPr>
                <w:p w14:paraId="439F1605" w14:textId="77777777" w:rsidR="009C591D" w:rsidRDefault="009C591D">
                  <w:pPr>
                    <w:pStyle w:val="Compact"/>
                    <w:jc w:val="center"/>
                  </w:pPr>
                </w:p>
              </w:tc>
              <w:tc>
                <w:tcPr>
                  <w:tcW w:w="2762" w:type="dxa"/>
                  <w:tcPrChange w:id="352" w:author="Weiwei Mo" w:date="2024-02-02T12:42:00Z">
                    <w:tcPr>
                      <w:tcW w:w="3170" w:type="dxa"/>
                    </w:tcPr>
                  </w:tcPrChange>
                </w:tcPr>
                <w:p w14:paraId="5F239CA0" w14:textId="606CA913" w:rsidR="009C591D" w:rsidRDefault="009C591D">
                  <w:pPr>
                    <w:pStyle w:val="Compact"/>
                    <w:jc w:val="center"/>
                  </w:pPr>
                  <w:r>
                    <w:t>63.8 (0)</w:t>
                  </w:r>
                </w:p>
              </w:tc>
              <w:tc>
                <w:tcPr>
                  <w:tcW w:w="1570" w:type="dxa"/>
                  <w:tcPrChange w:id="353" w:author="Weiwei Mo" w:date="2024-02-02T12:42:00Z">
                    <w:tcPr>
                      <w:tcW w:w="3170" w:type="dxa"/>
                    </w:tcPr>
                  </w:tcPrChange>
                </w:tcPr>
                <w:p w14:paraId="4E3E40DA" w14:textId="77777777" w:rsidR="009C591D" w:rsidRDefault="009C591D">
                  <w:pPr>
                    <w:pStyle w:val="Compact"/>
                    <w:jc w:val="center"/>
                  </w:pPr>
                </w:p>
              </w:tc>
            </w:tr>
            <w:tr w:rsidR="009C591D" w14:paraId="65A7E15E" w14:textId="06056842" w:rsidTr="009C591D">
              <w:trPr>
                <w:trHeight w:val="303"/>
              </w:trPr>
              <w:tc>
                <w:tcPr>
                  <w:tcW w:w="1353" w:type="dxa"/>
                  <w:tcPrChange w:id="354" w:author="Weiwei Mo" w:date="2024-02-02T12:42:00Z">
                    <w:tcPr>
                      <w:tcW w:w="1980" w:type="dxa"/>
                    </w:tcPr>
                  </w:tcPrChange>
                </w:tcPr>
                <w:p w14:paraId="538C8FCB" w14:textId="77777777" w:rsidR="009C591D" w:rsidRDefault="009C591D">
                  <w:pPr>
                    <w:pStyle w:val="Compact"/>
                    <w:jc w:val="center"/>
                  </w:pPr>
                  <w:r>
                    <w:t>Bottom Outlets</w:t>
                  </w:r>
                </w:p>
              </w:tc>
              <w:tc>
                <w:tcPr>
                  <w:tcW w:w="1353" w:type="dxa"/>
                  <w:tcPrChange w:id="355" w:author="Weiwei Mo" w:date="2024-02-02T12:42:00Z">
                    <w:tcPr>
                      <w:tcW w:w="1980" w:type="dxa"/>
                    </w:tcPr>
                  </w:tcPrChange>
                </w:tcPr>
                <w:p w14:paraId="5275427A" w14:textId="77777777" w:rsidR="009C591D" w:rsidRDefault="009C591D">
                  <w:pPr>
                    <w:pStyle w:val="Compact"/>
                    <w:jc w:val="center"/>
                  </w:pPr>
                  <w:proofErr w:type="spellStart"/>
                  <w:r>
                    <w:t>ea</w:t>
                  </w:r>
                  <w:proofErr w:type="spellEnd"/>
                </w:p>
              </w:tc>
              <w:tc>
                <w:tcPr>
                  <w:tcW w:w="1353" w:type="dxa"/>
                  <w:tcPrChange w:id="356" w:author="Weiwei Mo" w:date="2024-02-02T12:42:00Z">
                    <w:tcPr>
                      <w:tcW w:w="1980" w:type="dxa"/>
                    </w:tcPr>
                  </w:tcPrChange>
                </w:tcPr>
                <w:p w14:paraId="77841317" w14:textId="77777777" w:rsidR="009C591D" w:rsidRDefault="009C591D">
                  <w:pPr>
                    <w:pStyle w:val="Compact"/>
                    <w:jc w:val="center"/>
                  </w:pPr>
                  <w:r>
                    <w:t>$58.62 ($8.31)</w:t>
                  </w:r>
                </w:p>
              </w:tc>
              <w:tc>
                <w:tcPr>
                  <w:tcW w:w="539" w:type="dxa"/>
                  <w:tcPrChange w:id="357" w:author="Weiwei Mo" w:date="2024-02-02T12:42:00Z">
                    <w:tcPr>
                      <w:tcW w:w="790" w:type="dxa"/>
                    </w:tcPr>
                  </w:tcPrChange>
                </w:tcPr>
                <w:p w14:paraId="5A94F793" w14:textId="77777777" w:rsidR="009C591D" w:rsidRDefault="009C591D">
                  <w:pPr>
                    <w:pStyle w:val="Compact"/>
                    <w:jc w:val="center"/>
                  </w:pPr>
                </w:p>
              </w:tc>
              <w:tc>
                <w:tcPr>
                  <w:tcW w:w="2762" w:type="dxa"/>
                  <w:tcPrChange w:id="358" w:author="Weiwei Mo" w:date="2024-02-02T12:42:00Z">
                    <w:tcPr>
                      <w:tcW w:w="3170" w:type="dxa"/>
                    </w:tcPr>
                  </w:tcPrChange>
                </w:tcPr>
                <w:p w14:paraId="20DD5238" w14:textId="5F04EA14" w:rsidR="009C591D" w:rsidRDefault="009C591D">
                  <w:pPr>
                    <w:pStyle w:val="Compact"/>
                    <w:jc w:val="center"/>
                  </w:pPr>
                  <w:r>
                    <w:t>22.8 (0)</w:t>
                  </w:r>
                </w:p>
              </w:tc>
              <w:tc>
                <w:tcPr>
                  <w:tcW w:w="1570" w:type="dxa"/>
                  <w:tcPrChange w:id="359" w:author="Weiwei Mo" w:date="2024-02-02T12:42:00Z">
                    <w:tcPr>
                      <w:tcW w:w="3170" w:type="dxa"/>
                    </w:tcPr>
                  </w:tcPrChange>
                </w:tcPr>
                <w:p w14:paraId="187D6753" w14:textId="77777777" w:rsidR="009C591D" w:rsidRDefault="009C591D">
                  <w:pPr>
                    <w:pStyle w:val="Compact"/>
                    <w:jc w:val="center"/>
                  </w:pPr>
                </w:p>
              </w:tc>
            </w:tr>
            <w:tr w:rsidR="009C591D" w14:paraId="4E3B14DF" w14:textId="3A1B9E28" w:rsidTr="009C591D">
              <w:trPr>
                <w:trHeight w:val="293"/>
              </w:trPr>
              <w:tc>
                <w:tcPr>
                  <w:tcW w:w="1353" w:type="dxa"/>
                  <w:tcPrChange w:id="360" w:author="Weiwei Mo" w:date="2024-02-02T12:42:00Z">
                    <w:tcPr>
                      <w:tcW w:w="1980" w:type="dxa"/>
                    </w:tcPr>
                  </w:tcPrChange>
                </w:tcPr>
                <w:p w14:paraId="747DC7BC" w14:textId="77777777" w:rsidR="009C591D" w:rsidRDefault="009C591D">
                  <w:pPr>
                    <w:pStyle w:val="Compact"/>
                    <w:jc w:val="center"/>
                  </w:pPr>
                  <w:r>
                    <w:lastRenderedPageBreak/>
                    <w:t>Top Outlets</w:t>
                  </w:r>
                </w:p>
              </w:tc>
              <w:tc>
                <w:tcPr>
                  <w:tcW w:w="1353" w:type="dxa"/>
                  <w:tcPrChange w:id="361" w:author="Weiwei Mo" w:date="2024-02-02T12:42:00Z">
                    <w:tcPr>
                      <w:tcW w:w="1980" w:type="dxa"/>
                    </w:tcPr>
                  </w:tcPrChange>
                </w:tcPr>
                <w:p w14:paraId="1864696A" w14:textId="77777777" w:rsidR="009C591D" w:rsidRDefault="009C591D">
                  <w:pPr>
                    <w:pStyle w:val="Compact"/>
                    <w:jc w:val="center"/>
                  </w:pPr>
                  <w:proofErr w:type="spellStart"/>
                  <w:r>
                    <w:t>ea</w:t>
                  </w:r>
                  <w:proofErr w:type="spellEnd"/>
                </w:p>
              </w:tc>
              <w:tc>
                <w:tcPr>
                  <w:tcW w:w="1353" w:type="dxa"/>
                  <w:tcPrChange w:id="362" w:author="Weiwei Mo" w:date="2024-02-02T12:42:00Z">
                    <w:tcPr>
                      <w:tcW w:w="1980" w:type="dxa"/>
                    </w:tcPr>
                  </w:tcPrChange>
                </w:tcPr>
                <w:p w14:paraId="5F2CD38F" w14:textId="77777777" w:rsidR="009C591D" w:rsidRDefault="009C591D">
                  <w:pPr>
                    <w:pStyle w:val="Compact"/>
                    <w:jc w:val="center"/>
                  </w:pPr>
                  <w:r>
                    <w:t>$58.62 ($8.31)</w:t>
                  </w:r>
                </w:p>
              </w:tc>
              <w:tc>
                <w:tcPr>
                  <w:tcW w:w="539" w:type="dxa"/>
                  <w:tcPrChange w:id="363" w:author="Weiwei Mo" w:date="2024-02-02T12:42:00Z">
                    <w:tcPr>
                      <w:tcW w:w="790" w:type="dxa"/>
                    </w:tcPr>
                  </w:tcPrChange>
                </w:tcPr>
                <w:p w14:paraId="47A2BCF6" w14:textId="77777777" w:rsidR="009C591D" w:rsidRDefault="009C591D">
                  <w:pPr>
                    <w:pStyle w:val="Compact"/>
                    <w:jc w:val="center"/>
                  </w:pPr>
                </w:p>
              </w:tc>
              <w:tc>
                <w:tcPr>
                  <w:tcW w:w="2762" w:type="dxa"/>
                  <w:tcPrChange w:id="364" w:author="Weiwei Mo" w:date="2024-02-02T12:42:00Z">
                    <w:tcPr>
                      <w:tcW w:w="3170" w:type="dxa"/>
                    </w:tcPr>
                  </w:tcPrChange>
                </w:tcPr>
                <w:p w14:paraId="55BCFCCD" w14:textId="26CAA82E" w:rsidR="009C591D" w:rsidRDefault="009C591D">
                  <w:pPr>
                    <w:pStyle w:val="Compact"/>
                    <w:jc w:val="center"/>
                  </w:pPr>
                  <w:r>
                    <w:t>22.8 (0)</w:t>
                  </w:r>
                </w:p>
              </w:tc>
              <w:tc>
                <w:tcPr>
                  <w:tcW w:w="1570" w:type="dxa"/>
                  <w:tcPrChange w:id="365" w:author="Weiwei Mo" w:date="2024-02-02T12:42:00Z">
                    <w:tcPr>
                      <w:tcW w:w="3170" w:type="dxa"/>
                    </w:tcPr>
                  </w:tcPrChange>
                </w:tcPr>
                <w:p w14:paraId="508F3E25" w14:textId="77777777" w:rsidR="009C591D" w:rsidRDefault="009C591D">
                  <w:pPr>
                    <w:pStyle w:val="Compact"/>
                    <w:jc w:val="center"/>
                  </w:pPr>
                </w:p>
              </w:tc>
            </w:tr>
            <w:tr w:rsidR="009C591D" w14:paraId="7C64D6DA" w14:textId="241BBAD9" w:rsidTr="009C591D">
              <w:trPr>
                <w:trHeight w:val="293"/>
              </w:trPr>
              <w:tc>
                <w:tcPr>
                  <w:tcW w:w="1353" w:type="dxa"/>
                  <w:tcPrChange w:id="366" w:author="Weiwei Mo" w:date="2024-02-02T12:42:00Z">
                    <w:tcPr>
                      <w:tcW w:w="1980" w:type="dxa"/>
                    </w:tcPr>
                  </w:tcPrChange>
                </w:tcPr>
                <w:p w14:paraId="4B9C8507" w14:textId="77777777" w:rsidR="009C591D" w:rsidRDefault="009C591D">
                  <w:pPr>
                    <w:pStyle w:val="Compact"/>
                    <w:jc w:val="center"/>
                  </w:pPr>
                  <w:r>
                    <w:t>Light Switches</w:t>
                  </w:r>
                </w:p>
              </w:tc>
              <w:tc>
                <w:tcPr>
                  <w:tcW w:w="1353" w:type="dxa"/>
                  <w:tcPrChange w:id="367" w:author="Weiwei Mo" w:date="2024-02-02T12:42:00Z">
                    <w:tcPr>
                      <w:tcW w:w="1980" w:type="dxa"/>
                    </w:tcPr>
                  </w:tcPrChange>
                </w:tcPr>
                <w:p w14:paraId="4EA84B76" w14:textId="77777777" w:rsidR="009C591D" w:rsidRDefault="009C591D">
                  <w:pPr>
                    <w:pStyle w:val="Compact"/>
                    <w:jc w:val="center"/>
                  </w:pPr>
                  <w:proofErr w:type="spellStart"/>
                  <w:r>
                    <w:t>ea</w:t>
                  </w:r>
                  <w:proofErr w:type="spellEnd"/>
                </w:p>
              </w:tc>
              <w:tc>
                <w:tcPr>
                  <w:tcW w:w="1353" w:type="dxa"/>
                  <w:tcPrChange w:id="368" w:author="Weiwei Mo" w:date="2024-02-02T12:42:00Z">
                    <w:tcPr>
                      <w:tcW w:w="1980" w:type="dxa"/>
                    </w:tcPr>
                  </w:tcPrChange>
                </w:tcPr>
                <w:p w14:paraId="2963D99E" w14:textId="77777777" w:rsidR="009C591D" w:rsidRDefault="009C591D">
                  <w:pPr>
                    <w:pStyle w:val="Compact"/>
                    <w:jc w:val="center"/>
                  </w:pPr>
                  <w:r>
                    <w:t>$42.65 ($5.37)</w:t>
                  </w:r>
                </w:p>
              </w:tc>
              <w:tc>
                <w:tcPr>
                  <w:tcW w:w="539" w:type="dxa"/>
                  <w:tcPrChange w:id="369" w:author="Weiwei Mo" w:date="2024-02-02T12:42:00Z">
                    <w:tcPr>
                      <w:tcW w:w="790" w:type="dxa"/>
                    </w:tcPr>
                  </w:tcPrChange>
                </w:tcPr>
                <w:p w14:paraId="19CF7396" w14:textId="77777777" w:rsidR="009C591D" w:rsidRDefault="009C591D">
                  <w:pPr>
                    <w:pStyle w:val="Compact"/>
                    <w:jc w:val="center"/>
                  </w:pPr>
                </w:p>
              </w:tc>
              <w:tc>
                <w:tcPr>
                  <w:tcW w:w="2762" w:type="dxa"/>
                  <w:tcPrChange w:id="370" w:author="Weiwei Mo" w:date="2024-02-02T12:42:00Z">
                    <w:tcPr>
                      <w:tcW w:w="3170" w:type="dxa"/>
                    </w:tcPr>
                  </w:tcPrChange>
                </w:tcPr>
                <w:p w14:paraId="76A03D84" w14:textId="03882A67" w:rsidR="009C591D" w:rsidRDefault="009C591D">
                  <w:pPr>
                    <w:pStyle w:val="Compact"/>
                    <w:jc w:val="center"/>
                  </w:pPr>
                  <w:r>
                    <w:t>22.8 (0)</w:t>
                  </w:r>
                </w:p>
              </w:tc>
              <w:tc>
                <w:tcPr>
                  <w:tcW w:w="1570" w:type="dxa"/>
                  <w:tcPrChange w:id="371" w:author="Weiwei Mo" w:date="2024-02-02T12:42:00Z">
                    <w:tcPr>
                      <w:tcW w:w="3170" w:type="dxa"/>
                    </w:tcPr>
                  </w:tcPrChange>
                </w:tcPr>
                <w:p w14:paraId="56DBED39" w14:textId="77777777" w:rsidR="009C591D" w:rsidRDefault="009C591D">
                  <w:pPr>
                    <w:pStyle w:val="Compact"/>
                    <w:jc w:val="center"/>
                  </w:pPr>
                </w:p>
              </w:tc>
            </w:tr>
            <w:tr w:rsidR="009C591D" w14:paraId="782F2B13" w14:textId="328CE5A2" w:rsidTr="009C591D">
              <w:trPr>
                <w:trHeight w:val="293"/>
              </w:trPr>
              <w:tc>
                <w:tcPr>
                  <w:tcW w:w="1353" w:type="dxa"/>
                  <w:tcPrChange w:id="372" w:author="Weiwei Mo" w:date="2024-02-02T12:42:00Z">
                    <w:tcPr>
                      <w:tcW w:w="1980" w:type="dxa"/>
                    </w:tcPr>
                  </w:tcPrChange>
                </w:tcPr>
                <w:p w14:paraId="43936A99" w14:textId="77777777" w:rsidR="009C591D" w:rsidRDefault="009C591D">
                  <w:pPr>
                    <w:pStyle w:val="Compact"/>
                    <w:jc w:val="center"/>
                  </w:pPr>
                  <w:r>
                    <w:t>Electrical Panel</w:t>
                  </w:r>
                </w:p>
              </w:tc>
              <w:tc>
                <w:tcPr>
                  <w:tcW w:w="1353" w:type="dxa"/>
                  <w:tcPrChange w:id="373" w:author="Weiwei Mo" w:date="2024-02-02T12:42:00Z">
                    <w:tcPr>
                      <w:tcW w:w="1980" w:type="dxa"/>
                    </w:tcPr>
                  </w:tcPrChange>
                </w:tcPr>
                <w:p w14:paraId="096D3DBC" w14:textId="77777777" w:rsidR="009C591D" w:rsidRDefault="009C591D">
                  <w:pPr>
                    <w:pStyle w:val="Compact"/>
                    <w:jc w:val="center"/>
                  </w:pPr>
                  <w:proofErr w:type="spellStart"/>
                  <w:r>
                    <w:t>ea</w:t>
                  </w:r>
                  <w:proofErr w:type="spellEnd"/>
                </w:p>
              </w:tc>
              <w:tc>
                <w:tcPr>
                  <w:tcW w:w="1353" w:type="dxa"/>
                  <w:tcPrChange w:id="374" w:author="Weiwei Mo" w:date="2024-02-02T12:42:00Z">
                    <w:tcPr>
                      <w:tcW w:w="1980" w:type="dxa"/>
                    </w:tcPr>
                  </w:tcPrChange>
                </w:tcPr>
                <w:p w14:paraId="3EE61A15" w14:textId="77777777" w:rsidR="009C591D" w:rsidRDefault="009C591D">
                  <w:pPr>
                    <w:pStyle w:val="Compact"/>
                    <w:jc w:val="center"/>
                  </w:pPr>
                  <w:r>
                    <w:t>$1471.67 ($539.66)</w:t>
                  </w:r>
                </w:p>
              </w:tc>
              <w:tc>
                <w:tcPr>
                  <w:tcW w:w="539" w:type="dxa"/>
                  <w:tcPrChange w:id="375" w:author="Weiwei Mo" w:date="2024-02-02T12:42:00Z">
                    <w:tcPr>
                      <w:tcW w:w="790" w:type="dxa"/>
                    </w:tcPr>
                  </w:tcPrChange>
                </w:tcPr>
                <w:p w14:paraId="7067965F" w14:textId="77777777" w:rsidR="009C591D" w:rsidRDefault="009C591D">
                  <w:pPr>
                    <w:pStyle w:val="Compact"/>
                    <w:jc w:val="center"/>
                  </w:pPr>
                </w:p>
              </w:tc>
              <w:tc>
                <w:tcPr>
                  <w:tcW w:w="2762" w:type="dxa"/>
                  <w:tcPrChange w:id="376" w:author="Weiwei Mo" w:date="2024-02-02T12:42:00Z">
                    <w:tcPr>
                      <w:tcW w:w="3170" w:type="dxa"/>
                    </w:tcPr>
                  </w:tcPrChange>
                </w:tcPr>
                <w:p w14:paraId="1C8367BB" w14:textId="79E20F08" w:rsidR="009C591D" w:rsidRDefault="009C591D">
                  <w:pPr>
                    <w:pStyle w:val="Compact"/>
                    <w:jc w:val="center"/>
                  </w:pPr>
                  <w:r>
                    <w:t>0 (0)</w:t>
                  </w:r>
                </w:p>
              </w:tc>
              <w:tc>
                <w:tcPr>
                  <w:tcW w:w="1570" w:type="dxa"/>
                  <w:tcPrChange w:id="377" w:author="Weiwei Mo" w:date="2024-02-02T12:42:00Z">
                    <w:tcPr>
                      <w:tcW w:w="3170" w:type="dxa"/>
                    </w:tcPr>
                  </w:tcPrChange>
                </w:tcPr>
                <w:p w14:paraId="62524C25" w14:textId="77777777" w:rsidR="009C591D" w:rsidRDefault="009C591D">
                  <w:pPr>
                    <w:pStyle w:val="Compact"/>
                    <w:jc w:val="center"/>
                  </w:pPr>
                </w:p>
              </w:tc>
            </w:tr>
            <w:tr w:rsidR="009C591D" w14:paraId="56F55916" w14:textId="3E6EED0E" w:rsidTr="009C591D">
              <w:trPr>
                <w:trHeight w:val="293"/>
              </w:trPr>
              <w:tc>
                <w:tcPr>
                  <w:tcW w:w="1353" w:type="dxa"/>
                  <w:tcPrChange w:id="378" w:author="Weiwei Mo" w:date="2024-02-02T12:42:00Z">
                    <w:tcPr>
                      <w:tcW w:w="1980" w:type="dxa"/>
                    </w:tcPr>
                  </w:tcPrChange>
                </w:tcPr>
                <w:p w14:paraId="4494764E" w14:textId="77777777" w:rsidR="009C591D" w:rsidRDefault="009C591D">
                  <w:pPr>
                    <w:pStyle w:val="Compact"/>
                    <w:jc w:val="center"/>
                  </w:pPr>
                  <w:r>
                    <w:t>Windows</w:t>
                  </w:r>
                </w:p>
              </w:tc>
              <w:tc>
                <w:tcPr>
                  <w:tcW w:w="1353" w:type="dxa"/>
                  <w:tcPrChange w:id="379" w:author="Weiwei Mo" w:date="2024-02-02T12:42:00Z">
                    <w:tcPr>
                      <w:tcW w:w="1980" w:type="dxa"/>
                    </w:tcPr>
                  </w:tcPrChange>
                </w:tcPr>
                <w:p w14:paraId="0E8B78AA" w14:textId="77777777" w:rsidR="009C591D" w:rsidRDefault="009C591D">
                  <w:pPr>
                    <w:pStyle w:val="Compact"/>
                    <w:jc w:val="center"/>
                  </w:pPr>
                  <w:proofErr w:type="spellStart"/>
                  <w:r>
                    <w:t>ea</w:t>
                  </w:r>
                  <w:proofErr w:type="spellEnd"/>
                </w:p>
              </w:tc>
              <w:tc>
                <w:tcPr>
                  <w:tcW w:w="1353" w:type="dxa"/>
                  <w:tcPrChange w:id="380" w:author="Weiwei Mo" w:date="2024-02-02T12:42:00Z">
                    <w:tcPr>
                      <w:tcW w:w="1980" w:type="dxa"/>
                    </w:tcPr>
                  </w:tcPrChange>
                </w:tcPr>
                <w:p w14:paraId="17A0BB92" w14:textId="77777777" w:rsidR="009C591D" w:rsidRDefault="009C591D">
                  <w:pPr>
                    <w:pStyle w:val="Compact"/>
                    <w:jc w:val="center"/>
                  </w:pPr>
                  <w:r>
                    <w:t>$422.25 ($278.59)</w:t>
                  </w:r>
                </w:p>
              </w:tc>
              <w:tc>
                <w:tcPr>
                  <w:tcW w:w="539" w:type="dxa"/>
                  <w:tcPrChange w:id="381" w:author="Weiwei Mo" w:date="2024-02-02T12:42:00Z">
                    <w:tcPr>
                      <w:tcW w:w="790" w:type="dxa"/>
                    </w:tcPr>
                  </w:tcPrChange>
                </w:tcPr>
                <w:p w14:paraId="0BEA3E2A" w14:textId="77777777" w:rsidR="009C591D" w:rsidRDefault="009C591D">
                  <w:pPr>
                    <w:pStyle w:val="Compact"/>
                    <w:jc w:val="center"/>
                  </w:pPr>
                </w:p>
              </w:tc>
              <w:tc>
                <w:tcPr>
                  <w:tcW w:w="2762" w:type="dxa"/>
                  <w:tcPrChange w:id="382" w:author="Weiwei Mo" w:date="2024-02-02T12:42:00Z">
                    <w:tcPr>
                      <w:tcW w:w="3170" w:type="dxa"/>
                    </w:tcPr>
                  </w:tcPrChange>
                </w:tcPr>
                <w:p w14:paraId="0C489128" w14:textId="74BCD953" w:rsidR="009C591D" w:rsidRDefault="009C591D">
                  <w:pPr>
                    <w:pStyle w:val="Compact"/>
                    <w:jc w:val="center"/>
                  </w:pPr>
                  <w:r>
                    <w:t>391.72 (205.2)</w:t>
                  </w:r>
                </w:p>
              </w:tc>
              <w:tc>
                <w:tcPr>
                  <w:tcW w:w="1570" w:type="dxa"/>
                  <w:tcPrChange w:id="383" w:author="Weiwei Mo" w:date="2024-02-02T12:42:00Z">
                    <w:tcPr>
                      <w:tcW w:w="3170" w:type="dxa"/>
                    </w:tcPr>
                  </w:tcPrChange>
                </w:tcPr>
                <w:p w14:paraId="4088F5E5" w14:textId="77777777" w:rsidR="009C591D" w:rsidRDefault="009C591D">
                  <w:pPr>
                    <w:pStyle w:val="Compact"/>
                    <w:jc w:val="center"/>
                  </w:pPr>
                </w:p>
              </w:tc>
            </w:tr>
            <w:tr w:rsidR="009C591D" w14:paraId="4E17BC3F" w14:textId="50DE839D" w:rsidTr="009C591D">
              <w:trPr>
                <w:trHeight w:val="303"/>
              </w:trPr>
              <w:tc>
                <w:tcPr>
                  <w:tcW w:w="1353" w:type="dxa"/>
                  <w:tcPrChange w:id="384" w:author="Weiwei Mo" w:date="2024-02-02T12:42:00Z">
                    <w:tcPr>
                      <w:tcW w:w="1980" w:type="dxa"/>
                    </w:tcPr>
                  </w:tcPrChange>
                </w:tcPr>
                <w:p w14:paraId="1D678B9E" w14:textId="77777777" w:rsidR="009C591D" w:rsidRDefault="009C591D">
                  <w:pPr>
                    <w:pStyle w:val="Compact"/>
                    <w:jc w:val="center"/>
                  </w:pPr>
                  <w:r>
                    <w:t>Ceiling Paint</w:t>
                  </w:r>
                </w:p>
              </w:tc>
              <w:tc>
                <w:tcPr>
                  <w:tcW w:w="1353" w:type="dxa"/>
                  <w:tcPrChange w:id="385" w:author="Weiwei Mo" w:date="2024-02-02T12:42:00Z">
                    <w:tcPr>
                      <w:tcW w:w="1980" w:type="dxa"/>
                    </w:tcPr>
                  </w:tcPrChange>
                </w:tcPr>
                <w:p w14:paraId="2863F215" w14:textId="77777777" w:rsidR="009C591D" w:rsidRDefault="009C591D">
                  <w:pPr>
                    <w:pStyle w:val="Compact"/>
                    <w:jc w:val="center"/>
                  </w:pPr>
                  <w:proofErr w:type="spellStart"/>
                  <w:r>
                    <w:t>sqft</w:t>
                  </w:r>
                  <w:proofErr w:type="spellEnd"/>
                </w:p>
              </w:tc>
              <w:tc>
                <w:tcPr>
                  <w:tcW w:w="1353" w:type="dxa"/>
                  <w:tcPrChange w:id="386" w:author="Weiwei Mo" w:date="2024-02-02T12:42:00Z">
                    <w:tcPr>
                      <w:tcW w:w="1980" w:type="dxa"/>
                    </w:tcPr>
                  </w:tcPrChange>
                </w:tcPr>
                <w:p w14:paraId="1D4AE6A0" w14:textId="77777777" w:rsidR="009C591D" w:rsidRDefault="009C591D">
                  <w:pPr>
                    <w:pStyle w:val="Compact"/>
                    <w:jc w:val="center"/>
                  </w:pPr>
                  <w:r>
                    <w:t>$0.35 ($0)</w:t>
                  </w:r>
                </w:p>
              </w:tc>
              <w:tc>
                <w:tcPr>
                  <w:tcW w:w="539" w:type="dxa"/>
                  <w:tcPrChange w:id="387" w:author="Weiwei Mo" w:date="2024-02-02T12:42:00Z">
                    <w:tcPr>
                      <w:tcW w:w="790" w:type="dxa"/>
                    </w:tcPr>
                  </w:tcPrChange>
                </w:tcPr>
                <w:p w14:paraId="045A17C6" w14:textId="77777777" w:rsidR="009C591D" w:rsidRDefault="009C591D">
                  <w:pPr>
                    <w:pStyle w:val="Compact"/>
                    <w:jc w:val="center"/>
                  </w:pPr>
                </w:p>
              </w:tc>
              <w:tc>
                <w:tcPr>
                  <w:tcW w:w="2762" w:type="dxa"/>
                  <w:tcPrChange w:id="388" w:author="Weiwei Mo" w:date="2024-02-02T12:42:00Z">
                    <w:tcPr>
                      <w:tcW w:w="3170" w:type="dxa"/>
                    </w:tcPr>
                  </w:tcPrChange>
                </w:tcPr>
                <w:p w14:paraId="5D7E372E" w14:textId="379904CE" w:rsidR="009C591D" w:rsidRDefault="009C591D">
                  <w:pPr>
                    <w:pStyle w:val="Compact"/>
                    <w:jc w:val="center"/>
                  </w:pPr>
                  <w:r>
                    <w:t>0.15 (0.06)</w:t>
                  </w:r>
                </w:p>
              </w:tc>
              <w:tc>
                <w:tcPr>
                  <w:tcW w:w="1570" w:type="dxa"/>
                  <w:tcPrChange w:id="389" w:author="Weiwei Mo" w:date="2024-02-02T12:42:00Z">
                    <w:tcPr>
                      <w:tcW w:w="3170" w:type="dxa"/>
                    </w:tcPr>
                  </w:tcPrChange>
                </w:tcPr>
                <w:p w14:paraId="036C0FB5" w14:textId="77777777" w:rsidR="009C591D" w:rsidRDefault="009C591D">
                  <w:pPr>
                    <w:pStyle w:val="Compact"/>
                    <w:jc w:val="center"/>
                  </w:pPr>
                </w:p>
              </w:tc>
            </w:tr>
            <w:tr w:rsidR="009C591D" w14:paraId="1D141B11" w14:textId="275BB375" w:rsidTr="009C591D">
              <w:trPr>
                <w:trHeight w:val="293"/>
              </w:trPr>
              <w:tc>
                <w:tcPr>
                  <w:tcW w:w="1353" w:type="dxa"/>
                  <w:tcPrChange w:id="390" w:author="Weiwei Mo" w:date="2024-02-02T12:42:00Z">
                    <w:tcPr>
                      <w:tcW w:w="1980" w:type="dxa"/>
                    </w:tcPr>
                  </w:tcPrChange>
                </w:tcPr>
                <w:p w14:paraId="7F9DA33C" w14:textId="77777777" w:rsidR="009C591D" w:rsidRDefault="009C591D">
                  <w:pPr>
                    <w:pStyle w:val="Compact"/>
                    <w:jc w:val="center"/>
                  </w:pPr>
                  <w:r>
                    <w:t>Ceiling</w:t>
                  </w:r>
                </w:p>
              </w:tc>
              <w:tc>
                <w:tcPr>
                  <w:tcW w:w="1353" w:type="dxa"/>
                  <w:tcPrChange w:id="391" w:author="Weiwei Mo" w:date="2024-02-02T12:42:00Z">
                    <w:tcPr>
                      <w:tcW w:w="1980" w:type="dxa"/>
                    </w:tcPr>
                  </w:tcPrChange>
                </w:tcPr>
                <w:p w14:paraId="5D8C39A5" w14:textId="77777777" w:rsidR="009C591D" w:rsidRDefault="009C591D">
                  <w:pPr>
                    <w:pStyle w:val="Compact"/>
                    <w:jc w:val="center"/>
                  </w:pPr>
                  <w:proofErr w:type="spellStart"/>
                  <w:r>
                    <w:t>sqft</w:t>
                  </w:r>
                  <w:proofErr w:type="spellEnd"/>
                </w:p>
              </w:tc>
              <w:tc>
                <w:tcPr>
                  <w:tcW w:w="1353" w:type="dxa"/>
                  <w:tcPrChange w:id="392" w:author="Weiwei Mo" w:date="2024-02-02T12:42:00Z">
                    <w:tcPr>
                      <w:tcW w:w="1980" w:type="dxa"/>
                    </w:tcPr>
                  </w:tcPrChange>
                </w:tcPr>
                <w:p w14:paraId="678C4ABA" w14:textId="77777777" w:rsidR="009C591D" w:rsidRDefault="009C591D">
                  <w:pPr>
                    <w:pStyle w:val="Compact"/>
                    <w:jc w:val="center"/>
                  </w:pPr>
                  <w:r>
                    <w:t>$0.79 ($0.15)</w:t>
                  </w:r>
                </w:p>
              </w:tc>
              <w:tc>
                <w:tcPr>
                  <w:tcW w:w="539" w:type="dxa"/>
                  <w:tcPrChange w:id="393" w:author="Weiwei Mo" w:date="2024-02-02T12:42:00Z">
                    <w:tcPr>
                      <w:tcW w:w="790" w:type="dxa"/>
                    </w:tcPr>
                  </w:tcPrChange>
                </w:tcPr>
                <w:p w14:paraId="60C1AAFC" w14:textId="77777777" w:rsidR="009C591D" w:rsidRDefault="009C591D">
                  <w:pPr>
                    <w:pStyle w:val="Compact"/>
                    <w:jc w:val="center"/>
                  </w:pPr>
                </w:p>
              </w:tc>
              <w:tc>
                <w:tcPr>
                  <w:tcW w:w="2762" w:type="dxa"/>
                  <w:tcPrChange w:id="394" w:author="Weiwei Mo" w:date="2024-02-02T12:42:00Z">
                    <w:tcPr>
                      <w:tcW w:w="3170" w:type="dxa"/>
                    </w:tcPr>
                  </w:tcPrChange>
                </w:tcPr>
                <w:p w14:paraId="0C1BAEF8" w14:textId="3542DA68" w:rsidR="009C591D" w:rsidRDefault="009C591D">
                  <w:pPr>
                    <w:pStyle w:val="Compact"/>
                    <w:jc w:val="center"/>
                  </w:pPr>
                  <w:r>
                    <w:t>0.38 (0.08)</w:t>
                  </w:r>
                </w:p>
              </w:tc>
              <w:tc>
                <w:tcPr>
                  <w:tcW w:w="1570" w:type="dxa"/>
                  <w:tcPrChange w:id="395" w:author="Weiwei Mo" w:date="2024-02-02T12:42:00Z">
                    <w:tcPr>
                      <w:tcW w:w="3170" w:type="dxa"/>
                    </w:tcPr>
                  </w:tcPrChange>
                </w:tcPr>
                <w:p w14:paraId="040053EB" w14:textId="77777777" w:rsidR="009C591D" w:rsidRDefault="009C591D">
                  <w:pPr>
                    <w:pStyle w:val="Compact"/>
                    <w:jc w:val="center"/>
                  </w:pPr>
                </w:p>
              </w:tc>
            </w:tr>
            <w:tr w:rsidR="009C591D" w14:paraId="2E7F6DD0" w14:textId="00C27055" w:rsidTr="009C591D">
              <w:trPr>
                <w:trHeight w:val="293"/>
              </w:trPr>
              <w:tc>
                <w:tcPr>
                  <w:tcW w:w="1353" w:type="dxa"/>
                  <w:tcPrChange w:id="396" w:author="Weiwei Mo" w:date="2024-02-02T12:42:00Z">
                    <w:tcPr>
                      <w:tcW w:w="1980" w:type="dxa"/>
                    </w:tcPr>
                  </w:tcPrChange>
                </w:tcPr>
                <w:p w14:paraId="275F0CC8" w14:textId="77777777" w:rsidR="009C591D" w:rsidRDefault="009C591D">
                  <w:pPr>
                    <w:pStyle w:val="Compact"/>
                    <w:jc w:val="center"/>
                  </w:pPr>
                  <w:r>
                    <w:t>Ceiling Insulation</w:t>
                  </w:r>
                </w:p>
              </w:tc>
              <w:tc>
                <w:tcPr>
                  <w:tcW w:w="1353" w:type="dxa"/>
                  <w:tcPrChange w:id="397" w:author="Weiwei Mo" w:date="2024-02-02T12:42:00Z">
                    <w:tcPr>
                      <w:tcW w:w="1980" w:type="dxa"/>
                    </w:tcPr>
                  </w:tcPrChange>
                </w:tcPr>
                <w:p w14:paraId="047A1194" w14:textId="77777777" w:rsidR="009C591D" w:rsidRDefault="009C591D">
                  <w:pPr>
                    <w:pStyle w:val="Compact"/>
                    <w:jc w:val="center"/>
                  </w:pPr>
                  <w:proofErr w:type="spellStart"/>
                  <w:r>
                    <w:t>sqft</w:t>
                  </w:r>
                  <w:proofErr w:type="spellEnd"/>
                </w:p>
              </w:tc>
              <w:tc>
                <w:tcPr>
                  <w:tcW w:w="1353" w:type="dxa"/>
                  <w:tcPrChange w:id="398" w:author="Weiwei Mo" w:date="2024-02-02T12:42:00Z">
                    <w:tcPr>
                      <w:tcW w:w="1980" w:type="dxa"/>
                    </w:tcPr>
                  </w:tcPrChange>
                </w:tcPr>
                <w:p w14:paraId="5A0101BA" w14:textId="77777777" w:rsidR="009C591D" w:rsidRDefault="009C591D">
                  <w:pPr>
                    <w:pStyle w:val="Compact"/>
                    <w:jc w:val="center"/>
                  </w:pPr>
                  <w:r>
                    <w:t>$2.62 ($0.86)</w:t>
                  </w:r>
                </w:p>
              </w:tc>
              <w:tc>
                <w:tcPr>
                  <w:tcW w:w="539" w:type="dxa"/>
                  <w:tcPrChange w:id="399" w:author="Weiwei Mo" w:date="2024-02-02T12:42:00Z">
                    <w:tcPr>
                      <w:tcW w:w="790" w:type="dxa"/>
                    </w:tcPr>
                  </w:tcPrChange>
                </w:tcPr>
                <w:p w14:paraId="2E596F19" w14:textId="77777777" w:rsidR="009C591D" w:rsidRDefault="009C591D">
                  <w:pPr>
                    <w:pStyle w:val="Compact"/>
                    <w:jc w:val="center"/>
                  </w:pPr>
                </w:p>
              </w:tc>
              <w:tc>
                <w:tcPr>
                  <w:tcW w:w="2762" w:type="dxa"/>
                  <w:tcPrChange w:id="400" w:author="Weiwei Mo" w:date="2024-02-02T12:42:00Z">
                    <w:tcPr>
                      <w:tcW w:w="3170" w:type="dxa"/>
                    </w:tcPr>
                  </w:tcPrChange>
                </w:tcPr>
                <w:p w14:paraId="73AC27CA" w14:textId="4689C50D" w:rsidR="009C591D" w:rsidRDefault="009C591D">
                  <w:pPr>
                    <w:pStyle w:val="Compact"/>
                    <w:jc w:val="center"/>
                  </w:pPr>
                  <w:r>
                    <w:t>0.5 (0.26)</w:t>
                  </w:r>
                </w:p>
              </w:tc>
              <w:tc>
                <w:tcPr>
                  <w:tcW w:w="1570" w:type="dxa"/>
                  <w:tcPrChange w:id="401" w:author="Weiwei Mo" w:date="2024-02-02T12:42:00Z">
                    <w:tcPr>
                      <w:tcW w:w="3170" w:type="dxa"/>
                    </w:tcPr>
                  </w:tcPrChange>
                </w:tcPr>
                <w:p w14:paraId="3E5C1C02" w14:textId="77777777" w:rsidR="009C591D" w:rsidRDefault="009C591D">
                  <w:pPr>
                    <w:pStyle w:val="Compact"/>
                    <w:jc w:val="center"/>
                  </w:pPr>
                </w:p>
              </w:tc>
            </w:tr>
            <w:tr w:rsidR="009C591D" w14:paraId="32763AF1" w14:textId="38AF95D5" w:rsidTr="009C591D">
              <w:trPr>
                <w:trHeight w:val="518"/>
              </w:trPr>
              <w:tc>
                <w:tcPr>
                  <w:tcW w:w="1353" w:type="dxa"/>
                  <w:tcPrChange w:id="402" w:author="Weiwei Mo" w:date="2024-02-02T12:42:00Z">
                    <w:tcPr>
                      <w:tcW w:w="1980" w:type="dxa"/>
                    </w:tcPr>
                  </w:tcPrChange>
                </w:tcPr>
                <w:p w14:paraId="69A4A119" w14:textId="77777777" w:rsidR="009C591D" w:rsidRDefault="009C591D">
                  <w:pPr>
                    <w:pStyle w:val="Compact"/>
                    <w:jc w:val="center"/>
                  </w:pPr>
                  <w:r>
                    <w:t>Roof Cover Underlayment</w:t>
                  </w:r>
                </w:p>
              </w:tc>
              <w:tc>
                <w:tcPr>
                  <w:tcW w:w="1353" w:type="dxa"/>
                  <w:tcPrChange w:id="403" w:author="Weiwei Mo" w:date="2024-02-02T12:42:00Z">
                    <w:tcPr>
                      <w:tcW w:w="1980" w:type="dxa"/>
                    </w:tcPr>
                  </w:tcPrChange>
                </w:tcPr>
                <w:p w14:paraId="6BC5226F" w14:textId="77777777" w:rsidR="009C591D" w:rsidRDefault="009C591D">
                  <w:pPr>
                    <w:pStyle w:val="Compact"/>
                    <w:jc w:val="center"/>
                  </w:pPr>
                  <w:proofErr w:type="spellStart"/>
                  <w:r>
                    <w:t>sqft</w:t>
                  </w:r>
                  <w:proofErr w:type="spellEnd"/>
                </w:p>
              </w:tc>
              <w:tc>
                <w:tcPr>
                  <w:tcW w:w="1353" w:type="dxa"/>
                  <w:tcPrChange w:id="404" w:author="Weiwei Mo" w:date="2024-02-02T12:42:00Z">
                    <w:tcPr>
                      <w:tcW w:w="1980" w:type="dxa"/>
                    </w:tcPr>
                  </w:tcPrChange>
                </w:tcPr>
                <w:p w14:paraId="04C6DAD0" w14:textId="77777777" w:rsidR="009C591D" w:rsidRDefault="009C591D">
                  <w:pPr>
                    <w:pStyle w:val="Compact"/>
                    <w:jc w:val="center"/>
                  </w:pPr>
                  <w:r>
                    <w:t>$0.2 ($0.09)</w:t>
                  </w:r>
                </w:p>
              </w:tc>
              <w:tc>
                <w:tcPr>
                  <w:tcW w:w="539" w:type="dxa"/>
                  <w:tcPrChange w:id="405" w:author="Weiwei Mo" w:date="2024-02-02T12:42:00Z">
                    <w:tcPr>
                      <w:tcW w:w="790" w:type="dxa"/>
                    </w:tcPr>
                  </w:tcPrChange>
                </w:tcPr>
                <w:p w14:paraId="74F37D9A" w14:textId="77777777" w:rsidR="009C591D" w:rsidRDefault="009C591D">
                  <w:pPr>
                    <w:pStyle w:val="Compact"/>
                    <w:jc w:val="center"/>
                  </w:pPr>
                </w:p>
              </w:tc>
              <w:tc>
                <w:tcPr>
                  <w:tcW w:w="2762" w:type="dxa"/>
                  <w:tcPrChange w:id="406" w:author="Weiwei Mo" w:date="2024-02-02T12:42:00Z">
                    <w:tcPr>
                      <w:tcW w:w="3170" w:type="dxa"/>
                    </w:tcPr>
                  </w:tcPrChange>
                </w:tcPr>
                <w:p w14:paraId="5BC512FC" w14:textId="7075DEDB" w:rsidR="009C591D" w:rsidRDefault="009C591D">
                  <w:pPr>
                    <w:pStyle w:val="Compact"/>
                    <w:jc w:val="center"/>
                  </w:pPr>
                  <w:r>
                    <w:t>0 (0)</w:t>
                  </w:r>
                </w:p>
              </w:tc>
              <w:tc>
                <w:tcPr>
                  <w:tcW w:w="1570" w:type="dxa"/>
                  <w:tcPrChange w:id="407" w:author="Weiwei Mo" w:date="2024-02-02T12:42:00Z">
                    <w:tcPr>
                      <w:tcW w:w="3170" w:type="dxa"/>
                    </w:tcPr>
                  </w:tcPrChange>
                </w:tcPr>
                <w:p w14:paraId="4313D3DC" w14:textId="77777777" w:rsidR="009C591D" w:rsidRDefault="009C591D">
                  <w:pPr>
                    <w:pStyle w:val="Compact"/>
                    <w:jc w:val="center"/>
                  </w:pPr>
                </w:p>
              </w:tc>
            </w:tr>
            <w:tr w:rsidR="009C591D" w14:paraId="6EC709E3" w14:textId="698BB904" w:rsidTr="009C591D">
              <w:trPr>
                <w:trHeight w:val="293"/>
              </w:trPr>
              <w:tc>
                <w:tcPr>
                  <w:tcW w:w="1353" w:type="dxa"/>
                  <w:tcPrChange w:id="408" w:author="Weiwei Mo" w:date="2024-02-02T12:42:00Z">
                    <w:tcPr>
                      <w:tcW w:w="1980" w:type="dxa"/>
                    </w:tcPr>
                  </w:tcPrChange>
                </w:tcPr>
                <w:p w14:paraId="7CC010E1" w14:textId="77777777" w:rsidR="009C591D" w:rsidRDefault="009C591D">
                  <w:pPr>
                    <w:pStyle w:val="Compact"/>
                    <w:jc w:val="center"/>
                  </w:pPr>
                  <w:r>
                    <w:t>Roof Cover</w:t>
                  </w:r>
                </w:p>
              </w:tc>
              <w:tc>
                <w:tcPr>
                  <w:tcW w:w="1353" w:type="dxa"/>
                  <w:tcPrChange w:id="409" w:author="Weiwei Mo" w:date="2024-02-02T12:42:00Z">
                    <w:tcPr>
                      <w:tcW w:w="1980" w:type="dxa"/>
                    </w:tcPr>
                  </w:tcPrChange>
                </w:tcPr>
                <w:p w14:paraId="6F548611" w14:textId="77777777" w:rsidR="009C591D" w:rsidRDefault="009C591D">
                  <w:pPr>
                    <w:pStyle w:val="Compact"/>
                    <w:jc w:val="center"/>
                  </w:pPr>
                  <w:proofErr w:type="spellStart"/>
                  <w:r>
                    <w:t>sqft</w:t>
                  </w:r>
                  <w:proofErr w:type="spellEnd"/>
                </w:p>
              </w:tc>
              <w:tc>
                <w:tcPr>
                  <w:tcW w:w="1353" w:type="dxa"/>
                  <w:tcPrChange w:id="410" w:author="Weiwei Mo" w:date="2024-02-02T12:42:00Z">
                    <w:tcPr>
                      <w:tcW w:w="1980" w:type="dxa"/>
                    </w:tcPr>
                  </w:tcPrChange>
                </w:tcPr>
                <w:p w14:paraId="18A81D9C" w14:textId="77777777" w:rsidR="009C591D" w:rsidRDefault="009C591D">
                  <w:pPr>
                    <w:pStyle w:val="Compact"/>
                    <w:jc w:val="center"/>
                  </w:pPr>
                  <w:r>
                    <w:t>$4.05 ($2.23)</w:t>
                  </w:r>
                </w:p>
              </w:tc>
              <w:tc>
                <w:tcPr>
                  <w:tcW w:w="539" w:type="dxa"/>
                  <w:tcPrChange w:id="411" w:author="Weiwei Mo" w:date="2024-02-02T12:42:00Z">
                    <w:tcPr>
                      <w:tcW w:w="790" w:type="dxa"/>
                    </w:tcPr>
                  </w:tcPrChange>
                </w:tcPr>
                <w:p w14:paraId="28BCE2C6" w14:textId="77777777" w:rsidR="009C591D" w:rsidRDefault="009C591D">
                  <w:pPr>
                    <w:pStyle w:val="Compact"/>
                    <w:jc w:val="center"/>
                  </w:pPr>
                </w:p>
              </w:tc>
              <w:tc>
                <w:tcPr>
                  <w:tcW w:w="2762" w:type="dxa"/>
                  <w:tcPrChange w:id="412" w:author="Weiwei Mo" w:date="2024-02-02T12:42:00Z">
                    <w:tcPr>
                      <w:tcW w:w="3170" w:type="dxa"/>
                    </w:tcPr>
                  </w:tcPrChange>
                </w:tcPr>
                <w:p w14:paraId="04849EA6" w14:textId="1DC1A3FD" w:rsidR="009C591D" w:rsidRDefault="009C591D">
                  <w:pPr>
                    <w:pStyle w:val="Compact"/>
                    <w:jc w:val="center"/>
                  </w:pPr>
                  <w:r>
                    <w:t>0 (0)</w:t>
                  </w:r>
                </w:p>
              </w:tc>
              <w:tc>
                <w:tcPr>
                  <w:tcW w:w="1570" w:type="dxa"/>
                  <w:tcPrChange w:id="413" w:author="Weiwei Mo" w:date="2024-02-02T12:42:00Z">
                    <w:tcPr>
                      <w:tcW w:w="3170" w:type="dxa"/>
                    </w:tcPr>
                  </w:tcPrChange>
                </w:tcPr>
                <w:p w14:paraId="3045AD04" w14:textId="77777777" w:rsidR="009C591D" w:rsidRDefault="009C591D">
                  <w:pPr>
                    <w:pStyle w:val="Compact"/>
                    <w:jc w:val="center"/>
                  </w:pPr>
                </w:p>
              </w:tc>
            </w:tr>
            <w:tr w:rsidR="009C591D" w14:paraId="6A1E9452" w14:textId="3C9CD9D7" w:rsidTr="009C591D">
              <w:trPr>
                <w:trHeight w:val="755"/>
              </w:trPr>
              <w:tc>
                <w:tcPr>
                  <w:tcW w:w="1353" w:type="dxa"/>
                  <w:tcPrChange w:id="414" w:author="Weiwei Mo" w:date="2024-02-02T12:42:00Z">
                    <w:tcPr>
                      <w:tcW w:w="1980" w:type="dxa"/>
                    </w:tcPr>
                  </w:tcPrChange>
                </w:tcPr>
                <w:p w14:paraId="64D34385" w14:textId="77777777" w:rsidR="009C591D" w:rsidRDefault="009C591D">
                  <w:pPr>
                    <w:pStyle w:val="Compact"/>
                    <w:jc w:val="center"/>
                  </w:pPr>
                  <w:r>
                    <w:t>Roof Cover and underlayment combined</w:t>
                  </w:r>
                </w:p>
              </w:tc>
              <w:tc>
                <w:tcPr>
                  <w:tcW w:w="1353" w:type="dxa"/>
                  <w:tcPrChange w:id="415" w:author="Weiwei Mo" w:date="2024-02-02T12:42:00Z">
                    <w:tcPr>
                      <w:tcW w:w="1980" w:type="dxa"/>
                    </w:tcPr>
                  </w:tcPrChange>
                </w:tcPr>
                <w:p w14:paraId="17D2417A" w14:textId="77777777" w:rsidR="009C591D" w:rsidRDefault="009C591D">
                  <w:pPr>
                    <w:pStyle w:val="Compact"/>
                    <w:jc w:val="center"/>
                  </w:pPr>
                  <w:proofErr w:type="spellStart"/>
                  <w:r>
                    <w:t>sqft</w:t>
                  </w:r>
                  <w:proofErr w:type="spellEnd"/>
                </w:p>
              </w:tc>
              <w:tc>
                <w:tcPr>
                  <w:tcW w:w="1353" w:type="dxa"/>
                  <w:tcPrChange w:id="416" w:author="Weiwei Mo" w:date="2024-02-02T12:42:00Z">
                    <w:tcPr>
                      <w:tcW w:w="1980" w:type="dxa"/>
                    </w:tcPr>
                  </w:tcPrChange>
                </w:tcPr>
                <w:p w14:paraId="782697F8" w14:textId="77777777" w:rsidR="009C591D" w:rsidRDefault="009C591D">
                  <w:pPr>
                    <w:pStyle w:val="Compact"/>
                    <w:jc w:val="center"/>
                  </w:pPr>
                  <w:r>
                    <w:t>$0 ($0)</w:t>
                  </w:r>
                </w:p>
              </w:tc>
              <w:tc>
                <w:tcPr>
                  <w:tcW w:w="539" w:type="dxa"/>
                  <w:tcPrChange w:id="417" w:author="Weiwei Mo" w:date="2024-02-02T12:42:00Z">
                    <w:tcPr>
                      <w:tcW w:w="790" w:type="dxa"/>
                    </w:tcPr>
                  </w:tcPrChange>
                </w:tcPr>
                <w:p w14:paraId="5A75EF3D" w14:textId="77777777" w:rsidR="009C591D" w:rsidRDefault="009C591D">
                  <w:pPr>
                    <w:pStyle w:val="Compact"/>
                    <w:jc w:val="center"/>
                  </w:pPr>
                </w:p>
              </w:tc>
              <w:tc>
                <w:tcPr>
                  <w:tcW w:w="2762" w:type="dxa"/>
                  <w:tcPrChange w:id="418" w:author="Weiwei Mo" w:date="2024-02-02T12:42:00Z">
                    <w:tcPr>
                      <w:tcW w:w="3170" w:type="dxa"/>
                    </w:tcPr>
                  </w:tcPrChange>
                </w:tcPr>
                <w:p w14:paraId="7BA0FD33" w14:textId="529FE08A" w:rsidR="009C591D" w:rsidRDefault="009C591D">
                  <w:pPr>
                    <w:pStyle w:val="Compact"/>
                    <w:jc w:val="center"/>
                  </w:pPr>
                  <w:r>
                    <w:t>1.17 (0.61)</w:t>
                  </w:r>
                </w:p>
              </w:tc>
              <w:tc>
                <w:tcPr>
                  <w:tcW w:w="1570" w:type="dxa"/>
                  <w:tcPrChange w:id="419" w:author="Weiwei Mo" w:date="2024-02-02T12:42:00Z">
                    <w:tcPr>
                      <w:tcW w:w="3170" w:type="dxa"/>
                    </w:tcPr>
                  </w:tcPrChange>
                </w:tcPr>
                <w:p w14:paraId="685DE12C" w14:textId="77777777" w:rsidR="009C591D" w:rsidRDefault="009C591D">
                  <w:pPr>
                    <w:pStyle w:val="Compact"/>
                    <w:jc w:val="center"/>
                  </w:pPr>
                </w:p>
              </w:tc>
            </w:tr>
            <w:tr w:rsidR="009C591D" w14:paraId="459C5643" w14:textId="6FF1AEB6" w:rsidTr="009C591D">
              <w:trPr>
                <w:trHeight w:val="293"/>
              </w:trPr>
              <w:tc>
                <w:tcPr>
                  <w:tcW w:w="1353" w:type="dxa"/>
                  <w:tcPrChange w:id="420" w:author="Weiwei Mo" w:date="2024-02-02T12:42:00Z">
                    <w:tcPr>
                      <w:tcW w:w="1980" w:type="dxa"/>
                    </w:tcPr>
                  </w:tcPrChange>
                </w:tcPr>
                <w:p w14:paraId="322D054D" w14:textId="77777777" w:rsidR="009C591D" w:rsidRDefault="009C591D">
                  <w:pPr>
                    <w:pStyle w:val="Compact"/>
                    <w:jc w:val="center"/>
                  </w:pPr>
                  <w:r>
                    <w:t>Sheetrock/drywall</w:t>
                  </w:r>
                </w:p>
              </w:tc>
              <w:tc>
                <w:tcPr>
                  <w:tcW w:w="1353" w:type="dxa"/>
                  <w:tcPrChange w:id="421" w:author="Weiwei Mo" w:date="2024-02-02T12:42:00Z">
                    <w:tcPr>
                      <w:tcW w:w="1980" w:type="dxa"/>
                    </w:tcPr>
                  </w:tcPrChange>
                </w:tcPr>
                <w:p w14:paraId="043129F3" w14:textId="77777777" w:rsidR="009C591D" w:rsidRDefault="009C591D">
                  <w:pPr>
                    <w:pStyle w:val="Compact"/>
                    <w:jc w:val="center"/>
                  </w:pPr>
                  <w:proofErr w:type="spellStart"/>
                  <w:r>
                    <w:t>sqft</w:t>
                  </w:r>
                  <w:proofErr w:type="spellEnd"/>
                </w:p>
              </w:tc>
              <w:tc>
                <w:tcPr>
                  <w:tcW w:w="1353" w:type="dxa"/>
                  <w:tcPrChange w:id="422" w:author="Weiwei Mo" w:date="2024-02-02T12:42:00Z">
                    <w:tcPr>
                      <w:tcW w:w="1980" w:type="dxa"/>
                    </w:tcPr>
                  </w:tcPrChange>
                </w:tcPr>
                <w:p w14:paraId="6D2313FC" w14:textId="77777777" w:rsidR="009C591D" w:rsidRDefault="009C591D">
                  <w:pPr>
                    <w:pStyle w:val="Compact"/>
                    <w:jc w:val="center"/>
                  </w:pPr>
                  <w:r>
                    <w:t>$0.78 ($0.09)</w:t>
                  </w:r>
                </w:p>
              </w:tc>
              <w:tc>
                <w:tcPr>
                  <w:tcW w:w="539" w:type="dxa"/>
                  <w:tcPrChange w:id="423" w:author="Weiwei Mo" w:date="2024-02-02T12:42:00Z">
                    <w:tcPr>
                      <w:tcW w:w="790" w:type="dxa"/>
                    </w:tcPr>
                  </w:tcPrChange>
                </w:tcPr>
                <w:p w14:paraId="41833A84" w14:textId="77777777" w:rsidR="009C591D" w:rsidRDefault="009C591D">
                  <w:pPr>
                    <w:pStyle w:val="Compact"/>
                    <w:jc w:val="center"/>
                  </w:pPr>
                </w:p>
              </w:tc>
              <w:tc>
                <w:tcPr>
                  <w:tcW w:w="2762" w:type="dxa"/>
                  <w:tcPrChange w:id="424" w:author="Weiwei Mo" w:date="2024-02-02T12:42:00Z">
                    <w:tcPr>
                      <w:tcW w:w="3170" w:type="dxa"/>
                    </w:tcPr>
                  </w:tcPrChange>
                </w:tcPr>
                <w:p w14:paraId="75C29A0A" w14:textId="55DAAF48" w:rsidR="009C591D" w:rsidRDefault="009C591D">
                  <w:pPr>
                    <w:pStyle w:val="Compact"/>
                    <w:jc w:val="center"/>
                  </w:pPr>
                  <w:r>
                    <w:t>0.38 (0.08)</w:t>
                  </w:r>
                </w:p>
              </w:tc>
              <w:tc>
                <w:tcPr>
                  <w:tcW w:w="1570" w:type="dxa"/>
                  <w:tcPrChange w:id="425" w:author="Weiwei Mo" w:date="2024-02-02T12:42:00Z">
                    <w:tcPr>
                      <w:tcW w:w="3170" w:type="dxa"/>
                    </w:tcPr>
                  </w:tcPrChange>
                </w:tcPr>
                <w:p w14:paraId="25C870EF" w14:textId="77777777" w:rsidR="009C591D" w:rsidRDefault="009C591D">
                  <w:pPr>
                    <w:pStyle w:val="Compact"/>
                    <w:jc w:val="center"/>
                  </w:pPr>
                </w:p>
              </w:tc>
            </w:tr>
            <w:tr w:rsidR="009C591D" w14:paraId="5BDF29EB" w14:textId="7CC48445" w:rsidTr="009C591D">
              <w:trPr>
                <w:trHeight w:val="293"/>
              </w:trPr>
              <w:tc>
                <w:tcPr>
                  <w:tcW w:w="1353" w:type="dxa"/>
                  <w:tcPrChange w:id="426" w:author="Weiwei Mo" w:date="2024-02-02T12:42:00Z">
                    <w:tcPr>
                      <w:tcW w:w="1980" w:type="dxa"/>
                    </w:tcPr>
                  </w:tcPrChange>
                </w:tcPr>
                <w:p w14:paraId="19A62015" w14:textId="77777777" w:rsidR="009C591D" w:rsidRDefault="009C591D">
                  <w:pPr>
                    <w:pStyle w:val="Compact"/>
                    <w:jc w:val="center"/>
                  </w:pPr>
                  <w:r>
                    <w:t>Wall Insulation</w:t>
                  </w:r>
                </w:p>
              </w:tc>
              <w:tc>
                <w:tcPr>
                  <w:tcW w:w="1353" w:type="dxa"/>
                  <w:tcPrChange w:id="427" w:author="Weiwei Mo" w:date="2024-02-02T12:42:00Z">
                    <w:tcPr>
                      <w:tcW w:w="1980" w:type="dxa"/>
                    </w:tcPr>
                  </w:tcPrChange>
                </w:tcPr>
                <w:p w14:paraId="15299402" w14:textId="77777777" w:rsidR="009C591D" w:rsidRDefault="009C591D">
                  <w:pPr>
                    <w:pStyle w:val="Compact"/>
                    <w:jc w:val="center"/>
                  </w:pPr>
                  <w:proofErr w:type="spellStart"/>
                  <w:r>
                    <w:t>sqft</w:t>
                  </w:r>
                  <w:proofErr w:type="spellEnd"/>
                </w:p>
              </w:tc>
              <w:tc>
                <w:tcPr>
                  <w:tcW w:w="1353" w:type="dxa"/>
                  <w:tcPrChange w:id="428" w:author="Weiwei Mo" w:date="2024-02-02T12:42:00Z">
                    <w:tcPr>
                      <w:tcW w:w="1980" w:type="dxa"/>
                    </w:tcPr>
                  </w:tcPrChange>
                </w:tcPr>
                <w:p w14:paraId="771FC40D" w14:textId="77777777" w:rsidR="009C591D" w:rsidRDefault="009C591D">
                  <w:pPr>
                    <w:pStyle w:val="Compact"/>
                    <w:jc w:val="center"/>
                  </w:pPr>
                  <w:r>
                    <w:t>$1.25 ($0.62)</w:t>
                  </w:r>
                </w:p>
              </w:tc>
              <w:tc>
                <w:tcPr>
                  <w:tcW w:w="539" w:type="dxa"/>
                  <w:tcPrChange w:id="429" w:author="Weiwei Mo" w:date="2024-02-02T12:42:00Z">
                    <w:tcPr>
                      <w:tcW w:w="790" w:type="dxa"/>
                    </w:tcPr>
                  </w:tcPrChange>
                </w:tcPr>
                <w:p w14:paraId="667C5839" w14:textId="77777777" w:rsidR="009C591D" w:rsidRDefault="009C591D">
                  <w:pPr>
                    <w:pStyle w:val="Compact"/>
                    <w:jc w:val="center"/>
                  </w:pPr>
                </w:p>
              </w:tc>
              <w:tc>
                <w:tcPr>
                  <w:tcW w:w="2762" w:type="dxa"/>
                  <w:tcPrChange w:id="430" w:author="Weiwei Mo" w:date="2024-02-02T12:42:00Z">
                    <w:tcPr>
                      <w:tcW w:w="3170" w:type="dxa"/>
                    </w:tcPr>
                  </w:tcPrChange>
                </w:tcPr>
                <w:p w14:paraId="18B110D3" w14:textId="03E4401D" w:rsidR="009C591D" w:rsidRDefault="009C591D">
                  <w:pPr>
                    <w:pStyle w:val="Compact"/>
                    <w:jc w:val="center"/>
                  </w:pPr>
                  <w:r>
                    <w:t>0.29 (0.19)</w:t>
                  </w:r>
                </w:p>
              </w:tc>
              <w:tc>
                <w:tcPr>
                  <w:tcW w:w="1570" w:type="dxa"/>
                  <w:tcPrChange w:id="431" w:author="Weiwei Mo" w:date="2024-02-02T12:42:00Z">
                    <w:tcPr>
                      <w:tcW w:w="3170" w:type="dxa"/>
                    </w:tcPr>
                  </w:tcPrChange>
                </w:tcPr>
                <w:p w14:paraId="1A133BC3" w14:textId="77777777" w:rsidR="009C591D" w:rsidRDefault="009C591D">
                  <w:pPr>
                    <w:pStyle w:val="Compact"/>
                    <w:jc w:val="center"/>
                  </w:pPr>
                </w:p>
              </w:tc>
            </w:tr>
            <w:tr w:rsidR="009C591D" w14:paraId="44F7F7E6" w14:textId="0685C221" w:rsidTr="009C591D">
              <w:trPr>
                <w:trHeight w:val="293"/>
              </w:trPr>
              <w:tc>
                <w:tcPr>
                  <w:tcW w:w="1353" w:type="dxa"/>
                  <w:tcPrChange w:id="432" w:author="Weiwei Mo" w:date="2024-02-02T12:42:00Z">
                    <w:tcPr>
                      <w:tcW w:w="1980" w:type="dxa"/>
                    </w:tcPr>
                  </w:tcPrChange>
                </w:tcPr>
                <w:p w14:paraId="1B581036" w14:textId="77777777" w:rsidR="009C591D" w:rsidRDefault="009C591D">
                  <w:pPr>
                    <w:pStyle w:val="Compact"/>
                    <w:jc w:val="center"/>
                  </w:pPr>
                  <w:r>
                    <w:t>Roof Sheathing</w:t>
                  </w:r>
                </w:p>
              </w:tc>
              <w:tc>
                <w:tcPr>
                  <w:tcW w:w="1353" w:type="dxa"/>
                  <w:tcPrChange w:id="433" w:author="Weiwei Mo" w:date="2024-02-02T12:42:00Z">
                    <w:tcPr>
                      <w:tcW w:w="1980" w:type="dxa"/>
                    </w:tcPr>
                  </w:tcPrChange>
                </w:tcPr>
                <w:p w14:paraId="1C72BA6A" w14:textId="77777777" w:rsidR="009C591D" w:rsidRDefault="009C591D">
                  <w:pPr>
                    <w:pStyle w:val="Compact"/>
                    <w:jc w:val="center"/>
                  </w:pPr>
                  <w:proofErr w:type="spellStart"/>
                  <w:r>
                    <w:t>sqft</w:t>
                  </w:r>
                  <w:proofErr w:type="spellEnd"/>
                </w:p>
              </w:tc>
              <w:tc>
                <w:tcPr>
                  <w:tcW w:w="1353" w:type="dxa"/>
                  <w:tcPrChange w:id="434" w:author="Weiwei Mo" w:date="2024-02-02T12:42:00Z">
                    <w:tcPr>
                      <w:tcW w:w="1980" w:type="dxa"/>
                    </w:tcPr>
                  </w:tcPrChange>
                </w:tcPr>
                <w:p w14:paraId="78664354" w14:textId="77777777" w:rsidR="009C591D" w:rsidRDefault="009C591D">
                  <w:pPr>
                    <w:pStyle w:val="Compact"/>
                    <w:jc w:val="center"/>
                  </w:pPr>
                  <w:r>
                    <w:t>$1.3 ($0.24)</w:t>
                  </w:r>
                </w:p>
              </w:tc>
              <w:tc>
                <w:tcPr>
                  <w:tcW w:w="539" w:type="dxa"/>
                  <w:tcPrChange w:id="435" w:author="Weiwei Mo" w:date="2024-02-02T12:42:00Z">
                    <w:tcPr>
                      <w:tcW w:w="790" w:type="dxa"/>
                    </w:tcPr>
                  </w:tcPrChange>
                </w:tcPr>
                <w:p w14:paraId="50ACB34B" w14:textId="77777777" w:rsidR="009C591D" w:rsidRDefault="009C591D">
                  <w:pPr>
                    <w:pStyle w:val="Compact"/>
                    <w:jc w:val="center"/>
                  </w:pPr>
                </w:p>
              </w:tc>
              <w:tc>
                <w:tcPr>
                  <w:tcW w:w="2762" w:type="dxa"/>
                  <w:tcPrChange w:id="436" w:author="Weiwei Mo" w:date="2024-02-02T12:42:00Z">
                    <w:tcPr>
                      <w:tcW w:w="3170" w:type="dxa"/>
                    </w:tcPr>
                  </w:tcPrChange>
                </w:tcPr>
                <w:p w14:paraId="0631F105" w14:textId="560D20B5" w:rsidR="009C591D" w:rsidRDefault="009C591D">
                  <w:pPr>
                    <w:pStyle w:val="Compact"/>
                    <w:jc w:val="center"/>
                  </w:pPr>
                  <w:r>
                    <w:t>0.33 (0.02)</w:t>
                  </w:r>
                </w:p>
              </w:tc>
              <w:tc>
                <w:tcPr>
                  <w:tcW w:w="1570" w:type="dxa"/>
                  <w:tcPrChange w:id="437" w:author="Weiwei Mo" w:date="2024-02-02T12:42:00Z">
                    <w:tcPr>
                      <w:tcW w:w="3170" w:type="dxa"/>
                    </w:tcPr>
                  </w:tcPrChange>
                </w:tcPr>
                <w:p w14:paraId="54751F63" w14:textId="77777777" w:rsidR="009C591D" w:rsidRDefault="009C591D">
                  <w:pPr>
                    <w:pStyle w:val="Compact"/>
                    <w:jc w:val="center"/>
                  </w:pPr>
                </w:p>
              </w:tc>
            </w:tr>
            <w:tr w:rsidR="009C591D" w14:paraId="56AE72CE" w14:textId="7CD480B8" w:rsidTr="009C591D">
              <w:trPr>
                <w:trHeight w:val="293"/>
              </w:trPr>
              <w:tc>
                <w:tcPr>
                  <w:tcW w:w="1353" w:type="dxa"/>
                  <w:tcPrChange w:id="438" w:author="Weiwei Mo" w:date="2024-02-02T12:42:00Z">
                    <w:tcPr>
                      <w:tcW w:w="1980" w:type="dxa"/>
                    </w:tcPr>
                  </w:tcPrChange>
                </w:tcPr>
                <w:p w14:paraId="77EE1D66" w14:textId="77777777" w:rsidR="009C591D" w:rsidRDefault="009C591D">
                  <w:pPr>
                    <w:pStyle w:val="Compact"/>
                    <w:jc w:val="center"/>
                  </w:pPr>
                  <w:r>
                    <w:t>Facade</w:t>
                  </w:r>
                </w:p>
              </w:tc>
              <w:tc>
                <w:tcPr>
                  <w:tcW w:w="1353" w:type="dxa"/>
                  <w:tcPrChange w:id="439" w:author="Weiwei Mo" w:date="2024-02-02T12:42:00Z">
                    <w:tcPr>
                      <w:tcW w:w="1980" w:type="dxa"/>
                    </w:tcPr>
                  </w:tcPrChange>
                </w:tcPr>
                <w:p w14:paraId="04EAD303" w14:textId="77777777" w:rsidR="009C591D" w:rsidRDefault="009C591D">
                  <w:pPr>
                    <w:pStyle w:val="Compact"/>
                    <w:jc w:val="center"/>
                  </w:pPr>
                  <w:proofErr w:type="spellStart"/>
                  <w:r>
                    <w:t>sqft</w:t>
                  </w:r>
                  <w:proofErr w:type="spellEnd"/>
                </w:p>
              </w:tc>
              <w:tc>
                <w:tcPr>
                  <w:tcW w:w="1353" w:type="dxa"/>
                  <w:tcPrChange w:id="440" w:author="Weiwei Mo" w:date="2024-02-02T12:42:00Z">
                    <w:tcPr>
                      <w:tcW w:w="1980" w:type="dxa"/>
                    </w:tcPr>
                  </w:tcPrChange>
                </w:tcPr>
                <w:p w14:paraId="3FADBE6E" w14:textId="58FF0C80" w:rsidR="009C591D" w:rsidRDefault="009C591D">
                  <w:pPr>
                    <w:pStyle w:val="Compact"/>
                    <w:jc w:val="center"/>
                  </w:pPr>
                  <w:r>
                    <w:t>$7.84 ($5.</w:t>
                  </w:r>
                  <w:proofErr w:type="gramStart"/>
                  <w:r>
                    <w:t>98)</w:t>
                  </w:r>
                  <w:ins w:id="441" w:author="Weiwei Mo" w:date="2024-02-07T09:11:00Z">
                    <w:r w:rsidR="00483D91">
                      <w:t>*</w:t>
                    </w:r>
                  </w:ins>
                  <w:proofErr w:type="gramEnd"/>
                </w:p>
              </w:tc>
              <w:tc>
                <w:tcPr>
                  <w:tcW w:w="539" w:type="dxa"/>
                  <w:tcPrChange w:id="442" w:author="Weiwei Mo" w:date="2024-02-02T12:42:00Z">
                    <w:tcPr>
                      <w:tcW w:w="790" w:type="dxa"/>
                    </w:tcPr>
                  </w:tcPrChange>
                </w:tcPr>
                <w:p w14:paraId="0F8A6B6F" w14:textId="77777777" w:rsidR="009C591D" w:rsidRDefault="009C591D">
                  <w:pPr>
                    <w:pStyle w:val="Compact"/>
                    <w:jc w:val="center"/>
                  </w:pPr>
                </w:p>
              </w:tc>
              <w:tc>
                <w:tcPr>
                  <w:tcW w:w="2762" w:type="dxa"/>
                  <w:tcPrChange w:id="443" w:author="Weiwei Mo" w:date="2024-02-02T12:42:00Z">
                    <w:tcPr>
                      <w:tcW w:w="3170" w:type="dxa"/>
                    </w:tcPr>
                  </w:tcPrChange>
                </w:tcPr>
                <w:p w14:paraId="076F5F7A" w14:textId="1571FB6D" w:rsidR="009C591D" w:rsidRDefault="009C591D">
                  <w:pPr>
                    <w:pStyle w:val="Compact"/>
                    <w:jc w:val="center"/>
                  </w:pPr>
                  <w:r>
                    <w:t>1.47 (</w:t>
                  </w:r>
                  <w:proofErr w:type="gramStart"/>
                  <w:r>
                    <w:t>1.06)</w:t>
                  </w:r>
                  <w:ins w:id="444" w:author="Weiwei Mo" w:date="2024-02-07T09:11:00Z">
                    <w:r w:rsidR="00483D91">
                      <w:t>*</w:t>
                    </w:r>
                  </w:ins>
                  <w:proofErr w:type="gramEnd"/>
                </w:p>
              </w:tc>
              <w:tc>
                <w:tcPr>
                  <w:tcW w:w="1570" w:type="dxa"/>
                  <w:tcPrChange w:id="445" w:author="Weiwei Mo" w:date="2024-02-02T12:42:00Z">
                    <w:tcPr>
                      <w:tcW w:w="3170" w:type="dxa"/>
                    </w:tcPr>
                  </w:tcPrChange>
                </w:tcPr>
                <w:p w14:paraId="7F5B088D" w14:textId="77777777" w:rsidR="009C591D" w:rsidRDefault="009C591D">
                  <w:pPr>
                    <w:pStyle w:val="Compact"/>
                    <w:jc w:val="center"/>
                  </w:pPr>
                </w:p>
              </w:tc>
            </w:tr>
            <w:tr w:rsidR="009C591D" w14:paraId="6B09C0B9" w14:textId="5D476835" w:rsidTr="009C591D">
              <w:trPr>
                <w:trHeight w:val="528"/>
              </w:trPr>
              <w:tc>
                <w:tcPr>
                  <w:tcW w:w="1353" w:type="dxa"/>
                  <w:tcPrChange w:id="446" w:author="Weiwei Mo" w:date="2024-02-02T12:42:00Z">
                    <w:tcPr>
                      <w:tcW w:w="1980" w:type="dxa"/>
                    </w:tcPr>
                  </w:tcPrChange>
                </w:tcPr>
                <w:p w14:paraId="7D773E78" w14:textId="77777777" w:rsidR="009C591D" w:rsidRDefault="009C591D">
                  <w:pPr>
                    <w:pStyle w:val="Compact"/>
                    <w:jc w:val="center"/>
                  </w:pPr>
                  <w:r>
                    <w:t>Exterior Wall Sheathing</w:t>
                  </w:r>
                </w:p>
              </w:tc>
              <w:tc>
                <w:tcPr>
                  <w:tcW w:w="1353" w:type="dxa"/>
                  <w:tcPrChange w:id="447" w:author="Weiwei Mo" w:date="2024-02-02T12:42:00Z">
                    <w:tcPr>
                      <w:tcW w:w="1980" w:type="dxa"/>
                    </w:tcPr>
                  </w:tcPrChange>
                </w:tcPr>
                <w:p w14:paraId="62A4888A" w14:textId="77777777" w:rsidR="009C591D" w:rsidRDefault="009C591D">
                  <w:pPr>
                    <w:pStyle w:val="Compact"/>
                    <w:jc w:val="center"/>
                  </w:pPr>
                  <w:proofErr w:type="spellStart"/>
                  <w:r>
                    <w:t>sqft</w:t>
                  </w:r>
                  <w:proofErr w:type="spellEnd"/>
                </w:p>
              </w:tc>
              <w:tc>
                <w:tcPr>
                  <w:tcW w:w="1353" w:type="dxa"/>
                  <w:tcPrChange w:id="448" w:author="Weiwei Mo" w:date="2024-02-02T12:42:00Z">
                    <w:tcPr>
                      <w:tcW w:w="1980" w:type="dxa"/>
                    </w:tcPr>
                  </w:tcPrChange>
                </w:tcPr>
                <w:p w14:paraId="5D16F537" w14:textId="77777777" w:rsidR="009C591D" w:rsidRDefault="009C591D">
                  <w:pPr>
                    <w:pStyle w:val="Compact"/>
                    <w:jc w:val="center"/>
                  </w:pPr>
                  <w:r>
                    <w:t>$1.41 ($0.26)</w:t>
                  </w:r>
                </w:p>
              </w:tc>
              <w:tc>
                <w:tcPr>
                  <w:tcW w:w="539" w:type="dxa"/>
                  <w:tcPrChange w:id="449" w:author="Weiwei Mo" w:date="2024-02-02T12:42:00Z">
                    <w:tcPr>
                      <w:tcW w:w="790" w:type="dxa"/>
                    </w:tcPr>
                  </w:tcPrChange>
                </w:tcPr>
                <w:p w14:paraId="4520590B" w14:textId="77777777" w:rsidR="009C591D" w:rsidRDefault="009C591D">
                  <w:pPr>
                    <w:pStyle w:val="Compact"/>
                    <w:jc w:val="center"/>
                  </w:pPr>
                </w:p>
              </w:tc>
              <w:tc>
                <w:tcPr>
                  <w:tcW w:w="2762" w:type="dxa"/>
                  <w:tcPrChange w:id="450" w:author="Weiwei Mo" w:date="2024-02-02T12:42:00Z">
                    <w:tcPr>
                      <w:tcW w:w="3170" w:type="dxa"/>
                    </w:tcPr>
                  </w:tcPrChange>
                </w:tcPr>
                <w:p w14:paraId="54CA2C13" w14:textId="74CBAFB3" w:rsidR="009C591D" w:rsidRDefault="009C591D">
                  <w:pPr>
                    <w:pStyle w:val="Compact"/>
                    <w:jc w:val="center"/>
                  </w:pPr>
                  <w:r>
                    <w:t>0.33 (0.02)</w:t>
                  </w:r>
                </w:p>
              </w:tc>
              <w:tc>
                <w:tcPr>
                  <w:tcW w:w="1570" w:type="dxa"/>
                  <w:tcPrChange w:id="451" w:author="Weiwei Mo" w:date="2024-02-02T12:42:00Z">
                    <w:tcPr>
                      <w:tcW w:w="3170" w:type="dxa"/>
                    </w:tcPr>
                  </w:tcPrChange>
                </w:tcPr>
                <w:p w14:paraId="1775A1EE" w14:textId="77777777" w:rsidR="009C591D" w:rsidRDefault="009C591D">
                  <w:pPr>
                    <w:pStyle w:val="Compact"/>
                    <w:jc w:val="center"/>
                  </w:pPr>
                </w:p>
              </w:tc>
            </w:tr>
            <w:bookmarkEnd w:id="191"/>
          </w:tbl>
          <w:p w14:paraId="703361A8" w14:textId="77777777" w:rsidR="00FD3106" w:rsidRDefault="00FD3106"/>
        </w:tc>
      </w:tr>
    </w:tbl>
    <w:p w14:paraId="680D8597" w14:textId="77777777" w:rsidR="00FD3106" w:rsidRDefault="00B543BC">
      <w:pPr>
        <w:pStyle w:val="Heading2"/>
      </w:pPr>
      <w:bookmarkStart w:id="452" w:name="sec-bldg-dmg"/>
      <w:bookmarkEnd w:id="114"/>
      <w:commentRangeStart w:id="453"/>
      <w:r>
        <w:lastRenderedPageBreak/>
        <w:t>2.3 Building-Level Damage Analysis</w:t>
      </w:r>
      <w:commentRangeEnd w:id="453"/>
      <w:r w:rsidR="009A4A04">
        <w:rPr>
          <w:rStyle w:val="CommentReference"/>
          <w:rFonts w:eastAsiaTheme="minorHAnsi" w:cstheme="minorBidi"/>
          <w:b w:val="0"/>
          <w:bCs w:val="0"/>
          <w:color w:val="000000" w:themeColor="text1"/>
        </w:rPr>
        <w:commentReference w:id="453"/>
      </w:r>
    </w:p>
    <w:p w14:paraId="7903D6EF" w14:textId="2E2AE03A" w:rsidR="001E7B41" w:rsidRDefault="00B543BC" w:rsidP="00911EB7">
      <w:pPr>
        <w:pStyle w:val="FirstParagraph"/>
        <w:rPr>
          <w:ins w:id="454" w:author="Weiwei Mo" w:date="2024-02-07T10:43:00Z"/>
        </w:rPr>
      </w:pPr>
      <w:del w:id="455" w:author="Weiwei Mo" w:date="2024-02-02T13:59:00Z">
        <w:r w:rsidDel="00E0234A">
          <w:delText>The purpose of the b</w:delText>
        </w:r>
      </w:del>
      <w:ins w:id="456" w:author="Weiwei Mo" w:date="2024-02-02T13:59:00Z">
        <w:r w:rsidR="00E0234A">
          <w:t>B</w:t>
        </w:r>
      </w:ins>
      <w:r>
        <w:t xml:space="preserve">uilding-level damage analysis </w:t>
      </w:r>
      <w:ins w:id="457" w:author="Weiwei Mo" w:date="2024-02-07T10:44:00Z">
        <w:r w:rsidR="00FB7406">
          <w:t>combines the</w:t>
        </w:r>
      </w:ins>
      <w:ins w:id="458" w:author="Weiwei Mo" w:date="2024-02-02T14:20:00Z">
        <w:r w:rsidR="00304CE6">
          <w:t xml:space="preserve"> component failure model</w:t>
        </w:r>
      </w:ins>
      <w:ins w:id="459" w:author="Weiwei Mo" w:date="2024-02-07T10:44:00Z">
        <w:r w:rsidR="00FB7406">
          <w:t xml:space="preserve"> and the</w:t>
        </w:r>
      </w:ins>
      <w:ins w:id="460" w:author="Weiwei Mo" w:date="2024-02-07T10:48:00Z">
        <w:r w:rsidR="008F46D2">
          <w:t xml:space="preserve"> component-level</w:t>
        </w:r>
      </w:ins>
      <w:ins w:id="461" w:author="Weiwei Mo" w:date="2024-02-07T10:44:00Z">
        <w:r w:rsidR="00FB7406">
          <w:t xml:space="preserve"> cost and GHG emission </w:t>
        </w:r>
      </w:ins>
      <w:ins w:id="462" w:author="Weiwei Mo" w:date="2024-02-07T10:48:00Z">
        <w:r w:rsidR="008F46D2">
          <w:t>data</w:t>
        </w:r>
      </w:ins>
      <w:ins w:id="463" w:author="Weiwei Mo" w:date="2024-02-07T10:44:00Z">
        <w:r w:rsidR="00FB7406">
          <w:t xml:space="preserve"> to </w:t>
        </w:r>
      </w:ins>
      <w:ins w:id="464" w:author="Weiwei Mo" w:date="2024-02-07T10:47:00Z">
        <w:r w:rsidR="007B3F85">
          <w:t>estimate</w:t>
        </w:r>
      </w:ins>
      <w:ins w:id="465" w:author="Weiwei Mo" w:date="2024-02-07T10:44:00Z">
        <w:r w:rsidR="00FB7406">
          <w:t xml:space="preserve"> </w:t>
        </w:r>
        <w:r w:rsidR="00996E42">
          <w:t xml:space="preserve">the </w:t>
        </w:r>
      </w:ins>
      <w:del w:id="466" w:author="Weiwei Mo" w:date="2024-02-02T14:20:00Z">
        <w:r w:rsidDel="00304CE6">
          <w:delText>is</w:delText>
        </w:r>
      </w:del>
      <w:del w:id="467" w:author="Weiwei Mo" w:date="2024-02-07T10:44:00Z">
        <w:r w:rsidDel="00996E42">
          <w:delText xml:space="preserve"> to develop </w:delText>
        </w:r>
      </w:del>
      <w:ins w:id="468" w:author="Weiwei Mo" w:date="2024-02-02T14:20:00Z">
        <w:r w:rsidR="00304CE6">
          <w:t xml:space="preserve">building-level </w:t>
        </w:r>
      </w:ins>
      <w:ins w:id="469" w:author="Weiwei Mo" w:date="2024-02-07T10:45:00Z">
        <w:r w:rsidR="00B97D03">
          <w:t>re</w:t>
        </w:r>
      </w:ins>
      <w:ins w:id="470" w:author="Weiwei Mo" w:date="2024-02-07T10:46:00Z">
        <w:r w:rsidR="00B97D03">
          <w:t xml:space="preserve">placement </w:t>
        </w:r>
      </w:ins>
      <w:ins w:id="471" w:author="Weiwei Mo" w:date="2024-02-07T10:45:00Z">
        <w:r w:rsidR="00996E42">
          <w:t xml:space="preserve">cost and GHG </w:t>
        </w:r>
      </w:ins>
      <w:del w:id="472" w:author="Weiwei Mo" w:date="2024-02-07T10:45:00Z">
        <w:r w:rsidDel="00996E42">
          <w:delText>damage</w:delText>
        </w:r>
      </w:del>
      <w:ins w:id="473" w:author="Weiwei Mo" w:date="2024-02-07T10:45:00Z">
        <w:r w:rsidR="00996E42">
          <w:t>emission</w:t>
        </w:r>
      </w:ins>
      <w:ins w:id="474" w:author="Weiwei Mo" w:date="2024-02-07T10:46:00Z">
        <w:r w:rsidR="00B97D03">
          <w:t>s</w:t>
        </w:r>
      </w:ins>
      <w:r>
        <w:t xml:space="preserve"> </w:t>
      </w:r>
      <w:del w:id="475" w:author="Weiwei Mo" w:date="2024-02-07T10:45:00Z">
        <w:r w:rsidDel="00B97D03">
          <w:delText xml:space="preserve">functions </w:delText>
        </w:r>
      </w:del>
      <w:ins w:id="476" w:author="Weiwei Mo" w:date="2024-02-02T14:20:00Z">
        <w:r w:rsidR="00591B89">
          <w:t>under different flood depth</w:t>
        </w:r>
      </w:ins>
      <w:del w:id="477" w:author="Weiwei Mo" w:date="2024-02-02T14:21:00Z">
        <w:r w:rsidDel="00591B89">
          <w:delText>that can be used in FRM projects to estimate the impacts caused by exposure of individual structures to a flood of a given depth</w:delText>
        </w:r>
      </w:del>
      <w:r>
        <w:t xml:space="preserve">. </w:t>
      </w:r>
    </w:p>
    <w:p w14:paraId="217859ED" w14:textId="354A2896" w:rsidR="00911EB7" w:rsidRDefault="00B543BC" w:rsidP="00911EB7">
      <w:pPr>
        <w:pStyle w:val="FirstParagraph"/>
        <w:rPr>
          <w:ins w:id="478" w:author="Weiwei Mo" w:date="2024-02-02T14:29:00Z"/>
        </w:rPr>
      </w:pPr>
      <w:r>
        <w:t>Building-level damage functions typically represent the total cost of damages to a structure at a given flood depth as a percentage of the structure’s total replacement value (</w:t>
      </w:r>
      <w:hyperlink w:anchor="ref-u.s.waterresourcescouncil1983">
        <w:r>
          <w:rPr>
            <w:rStyle w:val="Hyperlink"/>
          </w:rPr>
          <w:t>U.S. Water Resources Council, 1983</w:t>
        </w:r>
      </w:hyperlink>
      <w:r>
        <w:t xml:space="preserve">). </w:t>
      </w:r>
      <w:ins w:id="479" w:author="Weiwei Mo" w:date="2024-02-02T14:31:00Z">
        <w:r w:rsidR="003A5568">
          <w:t>A structure’s</w:t>
        </w:r>
      </w:ins>
      <w:ins w:id="480" w:author="Weiwei Mo" w:date="2024-02-02T14:29:00Z">
        <w:r w:rsidR="00911EB7">
          <w:t xml:space="preserve"> total replacement cost </w:t>
        </w:r>
      </w:ins>
      <w:ins w:id="481" w:author="Weiwei Mo" w:date="2024-02-02T14:31:00Z">
        <w:r w:rsidR="003A5568">
          <w:t>was estimated</w:t>
        </w:r>
      </w:ins>
      <w:ins w:id="482" w:author="Weiwei Mo" w:date="2024-02-02T14:29:00Z">
        <w:r w:rsidR="00911EB7">
          <w:t xml:space="preserve"> using </w:t>
        </w:r>
        <w:r w:rsidR="00911EB7">
          <w:fldChar w:fldCharType="begin"/>
        </w:r>
        <w:r w:rsidR="00911EB7">
          <w:instrText>HYPERLINK \l "eq-sqft" \h</w:instrText>
        </w:r>
        <w:r w:rsidR="00911EB7">
          <w:fldChar w:fldCharType="separate"/>
        </w:r>
        <w:r w:rsidR="00911EB7">
          <w:rPr>
            <w:rStyle w:val="Hyperlink"/>
          </w:rPr>
          <w:t>Equation 3</w:t>
        </w:r>
        <w:r w:rsidR="00911EB7">
          <w:rPr>
            <w:rStyle w:val="Hyperlink"/>
          </w:rPr>
          <w:fldChar w:fldCharType="end"/>
        </w:r>
        <w:r w:rsidR="00911EB7">
          <w:t xml:space="preserve"> derived from </w:t>
        </w:r>
        <w:proofErr w:type="spellStart"/>
        <w:r w:rsidR="00911EB7">
          <w:t>RSMeans</w:t>
        </w:r>
        <w:proofErr w:type="spellEnd"/>
        <w:r w:rsidR="00911EB7">
          <w:t xml:space="preserve"> Square Foot Costs Data (</w:t>
        </w:r>
        <w:r w:rsidR="00911EB7">
          <w:fldChar w:fldCharType="begin"/>
        </w:r>
        <w:r w:rsidR="00911EB7">
          <w:instrText>HYPERLINK \l "ref-doheny2021a" \h</w:instrText>
        </w:r>
        <w:r w:rsidR="00911EB7">
          <w:fldChar w:fldCharType="separate"/>
        </w:r>
        <w:r w:rsidR="00911EB7">
          <w:rPr>
            <w:rStyle w:val="Hyperlink"/>
          </w:rPr>
          <w:t>Doheny, 2021b</w:t>
        </w:r>
        <w:r w:rsidR="00911EB7">
          <w:rPr>
            <w:rStyle w:val="Hyperlink"/>
          </w:rPr>
          <w:fldChar w:fldCharType="end"/>
        </w:r>
        <w:r w:rsidR="00911EB7">
          <w:t>).</w:t>
        </w:r>
      </w:ins>
    </w:p>
    <w:p w14:paraId="211EA381" w14:textId="77777777" w:rsidR="00911EB7" w:rsidRDefault="00911EB7" w:rsidP="00911EB7">
      <w:pPr>
        <w:pStyle w:val="Equation"/>
        <w:rPr>
          <w:ins w:id="483" w:author="Weiwei Mo" w:date="2024-02-02T14:29:00Z"/>
        </w:rPr>
      </w:pPr>
      <m:oMathPara>
        <m:oMathParaPr>
          <m:jc m:val="center"/>
        </m:oMathParaPr>
        <m:oMath>
          <m:r>
            <w:ins w:id="484" w:author="Weiwei Mo" w:date="2024-02-02T14:29:00Z">
              <w:rPr>
                <w:rFonts w:ascii="Cambria Math" w:hAnsi="Cambria Math"/>
              </w:rPr>
              <m:t>ReplacementCost</m:t>
            </w:ins>
          </m:r>
          <m:r>
            <w:ins w:id="485" w:author="Weiwei Mo" w:date="2024-02-02T14:29:00Z">
              <m:rPr>
                <m:sty m:val="p"/>
              </m:rPr>
              <w:rPr>
                <w:rFonts w:ascii="Cambria Math" w:hAnsi="Cambria Math"/>
              </w:rPr>
              <m:t>=</m:t>
            </w:ins>
          </m:r>
          <m:r>
            <w:ins w:id="486" w:author="Weiwei Mo" w:date="2024-02-02T14:29:00Z">
              <w:rPr>
                <w:rFonts w:ascii="Cambria Math" w:hAnsi="Cambria Math"/>
              </w:rPr>
              <m:t>1998.2</m:t>
            </w:ins>
          </m:r>
          <m:sSup>
            <m:sSupPr>
              <m:ctrlPr>
                <w:ins w:id="487" w:author="Weiwei Mo" w:date="2024-02-02T14:29:00Z">
                  <w:rPr>
                    <w:rFonts w:ascii="Cambria Math" w:hAnsi="Cambria Math"/>
                  </w:rPr>
                </w:ins>
              </m:ctrlPr>
            </m:sSupPr>
            <m:e>
              <m:r>
                <w:ins w:id="488" w:author="Weiwei Mo" w:date="2024-02-02T14:29:00Z">
                  <w:rPr>
                    <w:rFonts w:ascii="Cambria Math" w:hAnsi="Cambria Math"/>
                  </w:rPr>
                  <m:t>s</m:t>
                </w:ins>
              </m:r>
            </m:e>
            <m:sup>
              <m:r>
                <w:ins w:id="489" w:author="Weiwei Mo" w:date="2024-02-02T14:29:00Z">
                  <w:rPr>
                    <w:rFonts w:ascii="Cambria Math" w:hAnsi="Cambria Math"/>
                  </w:rPr>
                  <m:t>0.63</m:t>
                </w:ins>
              </m:r>
            </m:sup>
          </m:sSup>
          <m:sSup>
            <m:sSupPr>
              <m:ctrlPr>
                <w:ins w:id="490" w:author="Weiwei Mo" w:date="2024-02-02T14:29:00Z">
                  <w:rPr>
                    <w:rFonts w:ascii="Cambria Math" w:hAnsi="Cambria Math"/>
                  </w:rPr>
                </w:ins>
              </m:ctrlPr>
            </m:sSupPr>
            <m:e>
              <m:r>
                <w:ins w:id="491" w:author="Weiwei Mo" w:date="2024-02-02T14:29:00Z">
                  <w:rPr>
                    <w:rFonts w:ascii="Cambria Math" w:hAnsi="Cambria Math"/>
                  </w:rPr>
                  <m:t>f</m:t>
                </w:ins>
              </m:r>
            </m:e>
            <m:sup>
              <m:r>
                <w:ins w:id="492" w:author="Weiwei Mo" w:date="2024-02-02T14:29:00Z">
                  <w:rPr>
                    <w:rFonts w:ascii="Cambria Math" w:hAnsi="Cambria Math"/>
                  </w:rPr>
                  <m:t>0.047</m:t>
                </w:ins>
              </m:r>
            </m:sup>
          </m:sSup>
          <m:r>
            <w:ins w:id="493" w:author="Weiwei Mo" w:date="2024-02-02T14:29:00Z">
              <m:rPr>
                <m:sty m:val="p"/>
              </m:rPr>
              <w:rPr>
                <w:rFonts w:ascii="Cambria Math" w:hAnsi="Cambria Math"/>
              </w:rPr>
              <m:t>+</m:t>
            </w:ins>
          </m:r>
          <m:r>
            <w:ins w:id="494" w:author="Weiwei Mo" w:date="2024-02-02T14:29:00Z">
              <w:rPr>
                <w:rFonts w:ascii="Cambria Math" w:hAnsi="Cambria Math"/>
              </w:rPr>
              <m:t>8047</m:t>
            </w:ins>
          </m:r>
          <m:d>
            <m:dPr>
              <m:ctrlPr>
                <w:ins w:id="495" w:author="Weiwei Mo" w:date="2024-02-02T14:29:00Z">
                  <w:rPr>
                    <w:rFonts w:ascii="Cambria Math" w:hAnsi="Cambria Math"/>
                  </w:rPr>
                </w:ins>
              </m:ctrlPr>
            </m:dPr>
            <m:e>
              <m:r>
                <w:ins w:id="496" w:author="Weiwei Mo" w:date="2024-02-02T14:29:00Z">
                  <w:rPr>
                    <w:rFonts w:ascii="Cambria Math" w:hAnsi="Cambria Math"/>
                  </w:rPr>
                  <m:t>b</m:t>
                </w:ins>
              </m:r>
              <m:r>
                <w:ins w:id="497" w:author="Weiwei Mo" w:date="2024-02-02T14:29:00Z">
                  <m:rPr>
                    <m:sty m:val="p"/>
                  </m:rPr>
                  <w:rPr>
                    <w:rFonts w:ascii="Cambria Math" w:hAnsi="Cambria Math"/>
                  </w:rPr>
                  <m:t>-</m:t>
                </w:ins>
              </m:r>
              <m:r>
                <w:ins w:id="498" w:author="Weiwei Mo" w:date="2024-02-02T14:29:00Z">
                  <w:rPr>
                    <w:rFonts w:ascii="Cambria Math" w:hAnsi="Cambria Math"/>
                  </w:rPr>
                  <m:t>1</m:t>
                </w:ins>
              </m:r>
            </m:e>
          </m:d>
          <m:r>
            <w:ins w:id="499" w:author="Weiwei Mo" w:date="2024-02-02T14:29:00Z">
              <w:rPr>
                <w:rFonts w:ascii="Cambria Math" w:hAnsi="Cambria Math"/>
              </w:rPr>
              <m:t>  </m:t>
            </w:ins>
          </m:r>
          <m:d>
            <m:dPr>
              <m:ctrlPr>
                <w:ins w:id="500" w:author="Weiwei Mo" w:date="2024-02-02T14:29:00Z">
                  <w:rPr>
                    <w:rFonts w:ascii="Cambria Math" w:hAnsi="Cambria Math"/>
                  </w:rPr>
                </w:ins>
              </m:ctrlPr>
            </m:dPr>
            <m:e>
              <m:r>
                <w:ins w:id="501" w:author="Weiwei Mo" w:date="2024-02-02T14:29:00Z">
                  <w:rPr>
                    <w:rFonts w:ascii="Cambria Math" w:hAnsi="Cambria Math"/>
                  </w:rPr>
                  <m:t>3</m:t>
                </w:ins>
              </m:r>
            </m:e>
          </m:d>
        </m:oMath>
      </m:oMathPara>
    </w:p>
    <w:p w14:paraId="0CEF40BB" w14:textId="77777777" w:rsidR="002F62D3" w:rsidRDefault="00911EB7" w:rsidP="00911EB7">
      <w:pPr>
        <w:pStyle w:val="FirstParagraph"/>
        <w:rPr>
          <w:ins w:id="502" w:author="Sebastian Rowan" w:date="2024-02-14T14:15:00Z"/>
        </w:rPr>
      </w:pPr>
      <w:ins w:id="503" w:author="Weiwei Mo" w:date="2024-02-02T14:29:00Z">
        <w:r>
          <w:t xml:space="preserve">where </w:t>
        </w:r>
      </w:ins>
      <m:oMath>
        <m:r>
          <w:ins w:id="504" w:author="Weiwei Mo" w:date="2024-02-02T14:29:00Z">
            <w:rPr>
              <w:rFonts w:ascii="Cambria Math" w:hAnsi="Cambria Math"/>
            </w:rPr>
            <m:t>s</m:t>
          </w:ins>
        </m:r>
      </m:oMath>
      <w:ins w:id="505" w:author="Weiwei Mo" w:date="2024-02-02T14:29:00Z">
        <w:r>
          <w:t xml:space="preserve"> is the total area of the building in square feet, </w:t>
        </w:r>
      </w:ins>
      <m:oMath>
        <m:r>
          <w:ins w:id="506" w:author="Weiwei Mo" w:date="2024-02-02T14:29:00Z">
            <w:rPr>
              <w:rFonts w:ascii="Cambria Math" w:hAnsi="Cambria Math"/>
            </w:rPr>
            <m:t>f</m:t>
          </w:ins>
        </m:r>
      </m:oMath>
      <w:ins w:id="507" w:author="Weiwei Mo" w:date="2024-02-02T14:29:00Z">
        <w:r>
          <w:t xml:space="preserve"> is the number of floors, and </w:t>
        </w:r>
      </w:ins>
      <m:oMath>
        <m:r>
          <w:ins w:id="508" w:author="Weiwei Mo" w:date="2024-02-02T14:29:00Z">
            <w:rPr>
              <w:rFonts w:ascii="Cambria Math" w:hAnsi="Cambria Math"/>
            </w:rPr>
            <m:t>b</m:t>
          </w:ins>
        </m:r>
      </m:oMath>
      <w:ins w:id="509" w:author="Weiwei Mo" w:date="2024-02-02T14:29:00Z">
        <w:r>
          <w:t xml:space="preserve"> is the number of bathrooms. </w:t>
        </w:r>
      </w:ins>
    </w:p>
    <w:p w14:paraId="0204C260" w14:textId="77777777" w:rsidR="002F62D3" w:rsidRDefault="002F62D3" w:rsidP="00911EB7">
      <w:pPr>
        <w:pStyle w:val="FirstParagraph"/>
        <w:rPr>
          <w:ins w:id="510" w:author="Sebastian Rowan" w:date="2024-02-14T14:15:00Z"/>
        </w:rPr>
      </w:pPr>
    </w:p>
    <w:p w14:paraId="69CAD3C9" w14:textId="14725A74" w:rsidR="00FD3106" w:rsidDel="00911EB7" w:rsidRDefault="00911EB7" w:rsidP="00911EB7">
      <w:pPr>
        <w:pStyle w:val="FirstParagraph"/>
        <w:rPr>
          <w:del w:id="511" w:author="Weiwei Mo" w:date="2024-02-02T14:29:00Z"/>
        </w:rPr>
      </w:pPr>
      <w:ins w:id="512" w:author="Weiwei Mo" w:date="2024-02-02T14:29:00Z">
        <w:r>
          <w:lastRenderedPageBreak/>
          <w:t>Calculating the total replacement cost enables us to report our damage estimates as a percentage of this value.</w:t>
        </w:r>
      </w:ins>
      <w:ins w:id="513" w:author="Weiwei Mo" w:date="2024-02-02T14:32:00Z">
        <w:r w:rsidR="003A5568">
          <w:t xml:space="preserve"> </w:t>
        </w:r>
      </w:ins>
      <w:del w:id="514" w:author="Weiwei Mo" w:date="2024-02-02T14:32:00Z">
        <w:r w:rsidDel="003A5568">
          <w:delText xml:space="preserve">Damage functions developed in existing studies do not </w:delText>
        </w:r>
      </w:del>
      <w:ins w:id="515" w:author="Weiwei Mo" w:date="2024-02-02T14:32:00Z">
        <w:r w:rsidR="003A5568">
          <w:t xml:space="preserve">To </w:t>
        </w:r>
      </w:ins>
      <w:r>
        <w:t>account for variability in building size or design as a source of uncertainty in their damage estimates (</w:t>
      </w:r>
      <w:hyperlink w:anchor="ref-gec2006">
        <w:r>
          <w:rPr>
            <w:rStyle w:val="Hyperlink"/>
          </w:rPr>
          <w:t>GEC, 2006</w:t>
        </w:r>
      </w:hyperlink>
      <w:r>
        <w:t xml:space="preserve">; </w:t>
      </w:r>
      <w:hyperlink w:anchor="ref-hennequin2019a">
        <w:proofErr w:type="spellStart"/>
        <w:r>
          <w:rPr>
            <w:rStyle w:val="Hyperlink"/>
          </w:rPr>
          <w:t>Hennequin</w:t>
        </w:r>
        <w:proofErr w:type="spellEnd"/>
        <w:r>
          <w:rPr>
            <w:rStyle w:val="Hyperlink"/>
          </w:rPr>
          <w:t xml:space="preserve"> et al., 2019</w:t>
        </w:r>
      </w:hyperlink>
      <w:r>
        <w:t xml:space="preserve">; </w:t>
      </w:r>
      <w:hyperlink w:anchor="ref-matthews2021">
        <w:r>
          <w:rPr>
            <w:rStyle w:val="Hyperlink"/>
          </w:rPr>
          <w:t>Matthews et al., 2021</w:t>
        </w:r>
      </w:hyperlink>
      <w:r>
        <w:t xml:space="preserve">; </w:t>
      </w:r>
      <w:hyperlink w:anchor="ref-nofal2020a">
        <w:r>
          <w:rPr>
            <w:rStyle w:val="Hyperlink"/>
          </w:rPr>
          <w:t>Nofal et al., 2020</w:t>
        </w:r>
      </w:hyperlink>
      <w:r>
        <w:t>)</w:t>
      </w:r>
      <w:ins w:id="516" w:author="Weiwei Mo" w:date="2024-02-02T14:32:00Z">
        <w:r w:rsidR="003A5568">
          <w:t xml:space="preserve">, </w:t>
        </w:r>
      </w:ins>
      <w:del w:id="517" w:author="Weiwei Mo" w:date="2024-02-02T14:32:00Z">
        <w:r w:rsidDel="003A5568">
          <w:delText xml:space="preserve">. To address this limitation, </w:delText>
        </w:r>
      </w:del>
      <w:r>
        <w:t>we analyzed 50 real-world floor plans from (</w:t>
      </w:r>
      <w:hyperlink w:anchor="ref-architecturaldesigns2023">
        <w:r>
          <w:rPr>
            <w:rStyle w:val="Hyperlink"/>
          </w:rPr>
          <w:t>Architectural Designs, 2023</w:t>
        </w:r>
      </w:hyperlink>
      <w:r>
        <w:t>)</w:t>
      </w:r>
      <w:ins w:id="518" w:author="Weiwei Mo" w:date="2024-02-02T14:32:00Z">
        <w:r w:rsidR="003A5568">
          <w:t>, which include</w:t>
        </w:r>
        <w:r w:rsidR="002F0B40">
          <w:t xml:space="preserve"> </w:t>
        </w:r>
        <w:r w:rsidR="003A5568">
          <w:t>38 one-story floor plans and 12 two-story plans</w:t>
        </w:r>
      </w:ins>
      <w:r>
        <w:t xml:space="preserve"> and calculated material quantity estimates for all components for each floor plan. </w:t>
      </w:r>
      <w:del w:id="519" w:author="Weiwei Mo" w:date="2024-02-02T14:29:00Z">
        <w:r w:rsidDel="00911EB7">
          <w:delText xml:space="preserve">We calculated the total replacement cost for each floorplan using </w:delText>
        </w:r>
        <w:r w:rsidDel="00911EB7">
          <w:fldChar w:fldCharType="begin"/>
        </w:r>
        <w:r w:rsidDel="00911EB7">
          <w:delInstrText>HYPERLINK \l "eq-sqft" \h</w:delInstrText>
        </w:r>
        <w:r w:rsidDel="00911EB7">
          <w:fldChar w:fldCharType="separate"/>
        </w:r>
        <w:r w:rsidDel="00911EB7">
          <w:rPr>
            <w:rStyle w:val="Hyperlink"/>
          </w:rPr>
          <w:delText>Equation 3</w:delText>
        </w:r>
        <w:r w:rsidDel="00911EB7">
          <w:rPr>
            <w:rStyle w:val="Hyperlink"/>
          </w:rPr>
          <w:fldChar w:fldCharType="end"/>
        </w:r>
        <w:r w:rsidDel="00911EB7">
          <w:delText xml:space="preserve"> derived from RSMeans Square Foot Costs Data (</w:delText>
        </w:r>
        <w:r w:rsidDel="00911EB7">
          <w:fldChar w:fldCharType="begin"/>
        </w:r>
        <w:r w:rsidDel="00911EB7">
          <w:delInstrText>HYPERLINK \l "ref-doheny2021a" \h</w:delInstrText>
        </w:r>
        <w:r w:rsidDel="00911EB7">
          <w:fldChar w:fldCharType="separate"/>
        </w:r>
        <w:r w:rsidDel="00911EB7">
          <w:rPr>
            <w:rStyle w:val="Hyperlink"/>
          </w:rPr>
          <w:delText>Doheny, 2021b</w:delText>
        </w:r>
        <w:r w:rsidDel="00911EB7">
          <w:rPr>
            <w:rStyle w:val="Hyperlink"/>
          </w:rPr>
          <w:fldChar w:fldCharType="end"/>
        </w:r>
        <w:r w:rsidDel="00911EB7">
          <w:delText>).</w:delText>
        </w:r>
      </w:del>
    </w:p>
    <w:p w14:paraId="252BAF5F" w14:textId="393498A4" w:rsidR="00FD3106" w:rsidDel="00911EB7" w:rsidRDefault="00B543BC">
      <w:pPr>
        <w:pStyle w:val="FirstParagraph"/>
        <w:rPr>
          <w:del w:id="520" w:author="Weiwei Mo" w:date="2024-02-02T14:29:00Z"/>
        </w:rPr>
        <w:pPrChange w:id="521" w:author="Weiwei Mo" w:date="2024-02-02T14:29:00Z">
          <w:pPr>
            <w:pStyle w:val="Equation"/>
          </w:pPr>
        </w:pPrChange>
      </w:pPr>
      <w:bookmarkStart w:id="522" w:name="eq-sqft"/>
      <m:oMathPara>
        <m:oMathParaPr>
          <m:jc m:val="center"/>
        </m:oMathParaPr>
        <m:oMath>
          <m:r>
            <w:del w:id="523" w:author="Weiwei Mo" w:date="2024-02-02T14:29:00Z">
              <w:rPr>
                <w:rFonts w:ascii="Cambria Math" w:hAnsi="Cambria Math"/>
              </w:rPr>
              <m:t>ReplacementCost</m:t>
            </w:del>
          </m:r>
          <m:r>
            <w:del w:id="524" w:author="Weiwei Mo" w:date="2024-02-02T14:29:00Z">
              <m:rPr>
                <m:sty m:val="p"/>
              </m:rPr>
              <w:rPr>
                <w:rFonts w:ascii="Cambria Math" w:hAnsi="Cambria Math"/>
              </w:rPr>
              <m:t>=</m:t>
            </w:del>
          </m:r>
          <m:r>
            <w:del w:id="525" w:author="Weiwei Mo" w:date="2024-02-02T14:29:00Z">
              <w:rPr>
                <w:rFonts w:ascii="Cambria Math" w:hAnsi="Cambria Math"/>
              </w:rPr>
              <m:t>1998.2</m:t>
            </w:del>
          </m:r>
          <m:sSup>
            <m:sSupPr>
              <m:ctrlPr>
                <w:del w:id="526" w:author="Weiwei Mo" w:date="2024-02-02T14:29:00Z">
                  <w:rPr>
                    <w:rFonts w:ascii="Cambria Math" w:hAnsi="Cambria Math"/>
                  </w:rPr>
                </w:del>
              </m:ctrlPr>
            </m:sSupPr>
            <m:e>
              <m:r>
                <w:del w:id="527" w:author="Weiwei Mo" w:date="2024-02-02T14:29:00Z">
                  <w:rPr>
                    <w:rFonts w:ascii="Cambria Math" w:hAnsi="Cambria Math"/>
                  </w:rPr>
                  <m:t>s</m:t>
                </w:del>
              </m:r>
            </m:e>
            <m:sup>
              <m:r>
                <w:del w:id="528" w:author="Weiwei Mo" w:date="2024-02-02T14:29:00Z">
                  <w:rPr>
                    <w:rFonts w:ascii="Cambria Math" w:hAnsi="Cambria Math"/>
                  </w:rPr>
                  <m:t>0.63</m:t>
                </w:del>
              </m:r>
            </m:sup>
          </m:sSup>
          <m:sSup>
            <m:sSupPr>
              <m:ctrlPr>
                <w:del w:id="529" w:author="Weiwei Mo" w:date="2024-02-02T14:29:00Z">
                  <w:rPr>
                    <w:rFonts w:ascii="Cambria Math" w:hAnsi="Cambria Math"/>
                  </w:rPr>
                </w:del>
              </m:ctrlPr>
            </m:sSupPr>
            <m:e>
              <m:r>
                <w:del w:id="530" w:author="Weiwei Mo" w:date="2024-02-02T14:29:00Z">
                  <w:rPr>
                    <w:rFonts w:ascii="Cambria Math" w:hAnsi="Cambria Math"/>
                  </w:rPr>
                  <m:t>f</m:t>
                </w:del>
              </m:r>
            </m:e>
            <m:sup>
              <m:r>
                <w:del w:id="531" w:author="Weiwei Mo" w:date="2024-02-02T14:29:00Z">
                  <w:rPr>
                    <w:rFonts w:ascii="Cambria Math" w:hAnsi="Cambria Math"/>
                  </w:rPr>
                  <m:t>0.047</m:t>
                </w:del>
              </m:r>
            </m:sup>
          </m:sSup>
          <m:r>
            <w:del w:id="532" w:author="Weiwei Mo" w:date="2024-02-02T14:29:00Z">
              <m:rPr>
                <m:sty m:val="p"/>
              </m:rPr>
              <w:rPr>
                <w:rFonts w:ascii="Cambria Math" w:hAnsi="Cambria Math"/>
              </w:rPr>
              <m:t>+</m:t>
            </w:del>
          </m:r>
          <m:r>
            <w:del w:id="533" w:author="Weiwei Mo" w:date="2024-02-02T14:29:00Z">
              <w:rPr>
                <w:rFonts w:ascii="Cambria Math" w:hAnsi="Cambria Math"/>
              </w:rPr>
              <m:t>8047</m:t>
            </w:del>
          </m:r>
          <m:d>
            <m:dPr>
              <m:ctrlPr>
                <w:del w:id="534" w:author="Weiwei Mo" w:date="2024-02-02T14:29:00Z">
                  <w:rPr>
                    <w:rFonts w:ascii="Cambria Math" w:hAnsi="Cambria Math"/>
                  </w:rPr>
                </w:del>
              </m:ctrlPr>
            </m:dPr>
            <m:e>
              <m:r>
                <w:del w:id="535" w:author="Weiwei Mo" w:date="2024-02-02T14:29:00Z">
                  <w:rPr>
                    <w:rFonts w:ascii="Cambria Math" w:hAnsi="Cambria Math"/>
                  </w:rPr>
                  <m:t>b</m:t>
                </w:del>
              </m:r>
              <m:r>
                <w:del w:id="536" w:author="Weiwei Mo" w:date="2024-02-02T14:29:00Z">
                  <m:rPr>
                    <m:sty m:val="p"/>
                  </m:rPr>
                  <w:rPr>
                    <w:rFonts w:ascii="Cambria Math" w:hAnsi="Cambria Math"/>
                  </w:rPr>
                  <m:t>-</m:t>
                </w:del>
              </m:r>
              <m:r>
                <w:del w:id="537" w:author="Weiwei Mo" w:date="2024-02-02T14:29:00Z">
                  <w:rPr>
                    <w:rFonts w:ascii="Cambria Math" w:hAnsi="Cambria Math"/>
                  </w:rPr>
                  <m:t>1</m:t>
                </w:del>
              </m:r>
            </m:e>
          </m:d>
          <m:r>
            <w:del w:id="538" w:author="Weiwei Mo" w:date="2024-02-02T14:29:00Z">
              <w:rPr>
                <w:rFonts w:ascii="Cambria Math" w:hAnsi="Cambria Math"/>
              </w:rPr>
              <m:t>  </m:t>
            </w:del>
          </m:r>
          <m:d>
            <m:dPr>
              <m:ctrlPr>
                <w:del w:id="539" w:author="Weiwei Mo" w:date="2024-02-02T14:29:00Z">
                  <w:rPr>
                    <w:rFonts w:ascii="Cambria Math" w:hAnsi="Cambria Math"/>
                  </w:rPr>
                </w:del>
              </m:ctrlPr>
            </m:dPr>
            <m:e>
              <m:r>
                <w:del w:id="540" w:author="Weiwei Mo" w:date="2024-02-02T14:29:00Z">
                  <w:rPr>
                    <w:rFonts w:ascii="Cambria Math" w:hAnsi="Cambria Math"/>
                  </w:rPr>
                  <m:t>3</m:t>
                </w:del>
              </m:r>
            </m:e>
          </m:d>
        </m:oMath>
      </m:oMathPara>
      <w:bookmarkEnd w:id="522"/>
    </w:p>
    <w:p w14:paraId="17F391D3" w14:textId="0E825755" w:rsidR="00FD3106" w:rsidRDefault="00B543BC" w:rsidP="00911EB7">
      <w:pPr>
        <w:pStyle w:val="FirstParagraph"/>
      </w:pPr>
      <w:del w:id="541" w:author="Weiwei Mo" w:date="2024-02-02T14:29:00Z">
        <w:r w:rsidDel="00911EB7">
          <w:delText xml:space="preserve">where </w:delText>
        </w:r>
      </w:del>
      <m:oMath>
        <m:r>
          <w:del w:id="542" w:author="Weiwei Mo" w:date="2024-02-02T14:29:00Z">
            <w:rPr>
              <w:rFonts w:ascii="Cambria Math" w:hAnsi="Cambria Math"/>
            </w:rPr>
            <m:t>s</m:t>
          </w:del>
        </m:r>
      </m:oMath>
      <w:del w:id="543" w:author="Weiwei Mo" w:date="2024-02-02T14:29:00Z">
        <w:r w:rsidDel="00911EB7">
          <w:delText xml:space="preserve"> is the total area of the building in square feet, </w:delText>
        </w:r>
      </w:del>
      <m:oMath>
        <m:r>
          <w:del w:id="544" w:author="Weiwei Mo" w:date="2024-02-02T14:29:00Z">
            <w:rPr>
              <w:rFonts w:ascii="Cambria Math" w:hAnsi="Cambria Math"/>
            </w:rPr>
            <m:t>f</m:t>
          </w:del>
        </m:r>
      </m:oMath>
      <w:del w:id="545" w:author="Weiwei Mo" w:date="2024-02-02T14:29:00Z">
        <w:r w:rsidDel="00911EB7">
          <w:delText xml:space="preserve"> is the number of floors, and </w:delText>
        </w:r>
      </w:del>
      <m:oMath>
        <m:r>
          <w:del w:id="546" w:author="Weiwei Mo" w:date="2024-02-02T14:29:00Z">
            <w:rPr>
              <w:rFonts w:ascii="Cambria Math" w:hAnsi="Cambria Math"/>
            </w:rPr>
            <m:t>b</m:t>
          </w:del>
        </m:r>
      </m:oMath>
      <w:del w:id="547" w:author="Weiwei Mo" w:date="2024-02-02T14:29:00Z">
        <w:r w:rsidDel="00911EB7">
          <w:delText xml:space="preserve"> is the number of bathrooms. Calculating the total replacement cost enables us to report our damage estimates as a percentage of this value. </w:delText>
        </w:r>
      </w:del>
      <w:del w:id="548" w:author="Weiwei Mo" w:date="2024-02-02T14:33:00Z">
        <w:r w:rsidDel="002F0B40">
          <w:delText>We analyzed 38 one-story floor plans and 12 two-story plans.</w:delText>
        </w:r>
      </w:del>
    </w:p>
    <w:p w14:paraId="09A47572" w14:textId="37D0099A" w:rsidR="00BF6B67" w:rsidRPr="001968E4" w:rsidRDefault="00B543BC" w:rsidP="001968E4">
      <w:pPr>
        <w:pStyle w:val="BodyText"/>
        <w:rPr>
          <w:ins w:id="549" w:author="Weiwei Mo" w:date="2024-02-07T11:00:00Z"/>
        </w:rPr>
      </w:pPr>
      <w:r>
        <w:t xml:space="preserve">To develop </w:t>
      </w:r>
      <w:del w:id="550" w:author="Weiwei Mo" w:date="2024-02-02T14:33:00Z">
        <w:r w:rsidDel="00C90D01">
          <w:delText>structure</w:delText>
        </w:r>
      </w:del>
      <w:ins w:id="551" w:author="Weiwei Mo" w:date="2024-02-02T14:33:00Z">
        <w:r w:rsidR="00C90D01">
          <w:t>building</w:t>
        </w:r>
      </w:ins>
      <w:r>
        <w:t xml:space="preserve">-level damage curves, </w:t>
      </w:r>
      <w:del w:id="552" w:author="Weiwei Mo" w:date="2024-02-07T11:09:00Z">
        <w:r w:rsidDel="00E04E04">
          <w:delText xml:space="preserve">we performed a </w:delText>
        </w:r>
      </w:del>
      <w:ins w:id="553" w:author="Weiwei Mo" w:date="2024-02-07T11:09:00Z">
        <w:r w:rsidR="00E04E04">
          <w:t>a</w:t>
        </w:r>
      </w:ins>
      <w:ins w:id="554" w:author="Weiwei Mo" w:date="2024-02-07T10:51:00Z">
        <w:r w:rsidR="007A7D21">
          <w:t xml:space="preserve"> </w:t>
        </w:r>
      </w:ins>
      <w:commentRangeStart w:id="555"/>
      <w:r>
        <w:t>Monte Carlo analysis</w:t>
      </w:r>
      <w:ins w:id="556" w:author="Weiwei Mo" w:date="2024-02-07T11:09:00Z">
        <w:r w:rsidR="00E04E04">
          <w:t xml:space="preserve"> was performed</w:t>
        </w:r>
      </w:ins>
      <w:del w:id="557" w:author="Weiwei Mo" w:date="2024-02-02T14:37:00Z">
        <w:r w:rsidDel="004421F9">
          <w:delText xml:space="preserve"> </w:delText>
        </w:r>
      </w:del>
      <w:commentRangeEnd w:id="555"/>
      <w:r w:rsidR="0005268B">
        <w:rPr>
          <w:rStyle w:val="CommentReference"/>
        </w:rPr>
        <w:commentReference w:id="555"/>
      </w:r>
      <w:del w:id="558" w:author="Weiwei Mo" w:date="2024-02-02T14:37:00Z">
        <w:r w:rsidDel="004421F9">
          <w:delText>to estimate component-level damages for each floor plan across a range of flood depths</w:delText>
        </w:r>
      </w:del>
      <w:r>
        <w:t xml:space="preserve">. To do this, we </w:t>
      </w:r>
      <w:ins w:id="559" w:author="Weiwei Mo" w:date="2024-02-07T11:09:00Z">
        <w:r w:rsidR="00E04E04">
          <w:t xml:space="preserve">first </w:t>
        </w:r>
      </w:ins>
      <w:r>
        <w:t xml:space="preserve">generated a vector of flood depths ranging from -4 to 32 feet incrementing by 0.1 feet. Flood depths are relative to the structure’s first-floor elevation, therefore negative values are included to account for components located below the </w:t>
      </w:r>
      <w:del w:id="560" w:author="Weiwei Mo" w:date="2024-02-07T10:52:00Z">
        <w:r w:rsidDel="00A3033C">
          <w:delText>first floor</w:delText>
        </w:r>
      </w:del>
      <w:ins w:id="561" w:author="Weiwei Mo" w:date="2024-02-07T10:52:00Z">
        <w:r w:rsidR="00A3033C">
          <w:t>first-floor</w:t>
        </w:r>
      </w:ins>
      <w:r>
        <w:t xml:space="preserve"> level. For each flood depth in this vector, </w:t>
      </w:r>
      <w:ins w:id="562" w:author="Weiwei Mo" w:date="2024-02-07T10:55:00Z">
        <w:r w:rsidR="00D67620">
          <w:t xml:space="preserve">the </w:t>
        </w:r>
      </w:ins>
      <w:ins w:id="563" w:author="Weiwei Mo" w:date="2024-02-07T11:09:00Z">
        <w:r w:rsidR="00040C48">
          <w:t xml:space="preserve">Monte Carlo </w:t>
        </w:r>
      </w:ins>
      <w:ins w:id="564" w:author="Weiwei Mo" w:date="2024-02-07T10:55:00Z">
        <w:r w:rsidR="00BF6B67">
          <w:t xml:space="preserve">algorithm first determines the failure probability of each component based on </w:t>
        </w:r>
      </w:ins>
      <w:ins w:id="565" w:author="Weiwei Mo" w:date="2024-02-07T10:56:00Z">
        <w:r w:rsidR="0074612D">
          <w:t>its</w:t>
        </w:r>
      </w:ins>
      <w:ins w:id="566" w:author="Weiwei Mo" w:date="2024-02-07T10:55:00Z">
        <w:r w:rsidR="00BF6B67">
          <w:t xml:space="preserve"> fragility function</w:t>
        </w:r>
      </w:ins>
      <w:ins w:id="567" w:author="Weiwei Mo" w:date="2024-02-07T10:56:00Z">
        <w:r w:rsidR="0074612D">
          <w:t xml:space="preserve">. Based on </w:t>
        </w:r>
      </w:ins>
      <w:ins w:id="568" w:author="Weiwei Mo" w:date="2024-02-07T11:10:00Z">
        <w:r w:rsidR="001B2F44">
          <w:t>this</w:t>
        </w:r>
      </w:ins>
      <w:ins w:id="569" w:author="Weiwei Mo" w:date="2024-02-07T10:57:00Z">
        <w:r w:rsidR="001B68AF">
          <w:t xml:space="preserve"> </w:t>
        </w:r>
      </w:ins>
      <w:ins w:id="570" w:author="Weiwei Mo" w:date="2024-02-07T10:56:00Z">
        <w:r w:rsidR="0074612D">
          <w:t xml:space="preserve">failure probability, a </w:t>
        </w:r>
        <w:r w:rsidR="001B68AF">
          <w:t xml:space="preserve">Bernoulli trail was </w:t>
        </w:r>
      </w:ins>
      <w:ins w:id="571" w:author="Weiwei Mo" w:date="2024-02-07T10:57:00Z">
        <w:r w:rsidR="001B68AF">
          <w:t>conducted to</w:t>
        </w:r>
      </w:ins>
      <w:ins w:id="572" w:author="Weiwei Mo" w:date="2024-02-07T10:56:00Z">
        <w:r w:rsidR="001B68AF">
          <w:t xml:space="preserve"> determine the actual </w:t>
        </w:r>
        <w:proofErr w:type="gramStart"/>
        <w:r w:rsidR="001B68AF">
          <w:t>amount</w:t>
        </w:r>
        <w:proofErr w:type="gramEnd"/>
        <w:r w:rsidR="001B68AF">
          <w:t xml:space="preserve"> of material</w:t>
        </w:r>
      </w:ins>
      <w:ins w:id="573" w:author="Weiwei Mo" w:date="2024-02-07T11:10:00Z">
        <w:r w:rsidR="001B2F44">
          <w:t>s</w:t>
        </w:r>
      </w:ins>
      <w:ins w:id="574" w:author="Weiwei Mo" w:date="2024-02-07T10:56:00Z">
        <w:r w:rsidR="001B68AF">
          <w:t xml:space="preserve"> that needs to be </w:t>
        </w:r>
      </w:ins>
      <w:ins w:id="575" w:author="Weiwei Mo" w:date="2024-02-07T10:57:00Z">
        <w:r w:rsidR="001B68AF">
          <w:t>replaced</w:t>
        </w:r>
      </w:ins>
      <w:ins w:id="576" w:author="Weiwei Mo" w:date="2024-02-07T10:58:00Z">
        <w:r w:rsidR="00790496">
          <w:t xml:space="preserve"> </w:t>
        </w:r>
        <w:r w:rsidR="00790496" w:rsidRPr="00686E02">
          <w:rPr>
            <w:highlight w:val="yellow"/>
            <w:rPrChange w:id="577" w:author="Weiwei Mo" w:date="2024-02-07T10:59:00Z">
              <w:rPr/>
            </w:rPrChange>
          </w:rPr>
          <w:t xml:space="preserve">considering the </w:t>
        </w:r>
        <w:r w:rsidR="00686E02" w:rsidRPr="00686E02">
          <w:rPr>
            <w:highlight w:val="yellow"/>
            <w:rPrChange w:id="578" w:author="Weiwei Mo" w:date="2024-02-07T10:59:00Z">
              <w:rPr/>
            </w:rPrChange>
          </w:rPr>
          <w:t>discrete property of the components</w:t>
        </w:r>
      </w:ins>
      <w:ins w:id="579" w:author="Weiwei Mo" w:date="2024-02-07T11:10:00Z">
        <w:r w:rsidR="001B2F44">
          <w:t xml:space="preserve"> (</w:t>
        </w:r>
        <w:r w:rsidR="001B2F44">
          <w:fldChar w:fldCharType="begin"/>
        </w:r>
        <w:r w:rsidR="001B2F44">
          <w:instrText>HYPERLINK \l "ref-papoulis1994" \h</w:instrText>
        </w:r>
        <w:r w:rsidR="001B2F44">
          <w:fldChar w:fldCharType="separate"/>
        </w:r>
        <w:r w:rsidR="001B2F44">
          <w:rPr>
            <w:rStyle w:val="Hyperlink"/>
          </w:rPr>
          <w:t>Papoulis, 1994, pp. 43–47</w:t>
        </w:r>
        <w:r w:rsidR="001B2F44">
          <w:rPr>
            <w:rStyle w:val="Hyperlink"/>
          </w:rPr>
          <w:fldChar w:fldCharType="end"/>
        </w:r>
        <w:r w:rsidR="001B2F44">
          <w:t>)</w:t>
        </w:r>
      </w:ins>
      <w:ins w:id="580" w:author="Weiwei Mo" w:date="2024-02-07T10:57:00Z">
        <w:r w:rsidR="001B68AF">
          <w:t xml:space="preserve">. </w:t>
        </w:r>
      </w:ins>
      <w:ins w:id="581" w:author="Weiwei Mo" w:date="2024-02-07T11:00:00Z">
        <w:r w:rsidR="00406BF8">
          <w:t xml:space="preserve">For components with a total quantity greater than one, this method allows us to consider them as independent items that may fail independently at a given flood depth (e.g. if a floor plan has 5 interior doors, it is possible that only three would need to be replaced after a flood with a depth of one foot). </w:t>
        </w:r>
      </w:ins>
      <w:ins w:id="582" w:author="Weiwei Mo" w:date="2024-02-07T10:57:00Z">
        <w:r w:rsidR="001B68AF">
          <w:t xml:space="preserve">We used the </w:t>
        </w:r>
        <w:proofErr w:type="spellStart"/>
        <w:proofErr w:type="gramStart"/>
        <w:r w:rsidR="001B68AF">
          <w:rPr>
            <w:rStyle w:val="VerbatimChar"/>
          </w:rPr>
          <w:t>random.binomial</w:t>
        </w:r>
        <w:proofErr w:type="spellEnd"/>
        <w:proofErr w:type="gramEnd"/>
        <w:r w:rsidR="001B68AF">
          <w:t xml:space="preserve"> method in the </w:t>
        </w:r>
        <w:r w:rsidR="001B68AF">
          <w:rPr>
            <w:rStyle w:val="VerbatimChar"/>
          </w:rPr>
          <w:t>NumPy</w:t>
        </w:r>
        <w:r w:rsidR="001B68AF">
          <w:t xml:space="preserve"> Python library (</w:t>
        </w:r>
        <w:r w:rsidR="001B68AF">
          <w:fldChar w:fldCharType="begin"/>
        </w:r>
        <w:r w:rsidR="001B68AF">
          <w:instrText>HYPERLINK \l "ref-harris2020" \h</w:instrText>
        </w:r>
        <w:r w:rsidR="001B68AF">
          <w:fldChar w:fldCharType="separate"/>
        </w:r>
        <w:r w:rsidR="001B68AF">
          <w:rPr>
            <w:rStyle w:val="Hyperlink"/>
          </w:rPr>
          <w:t>Harris et al., 2020</w:t>
        </w:r>
        <w:r w:rsidR="001B68AF">
          <w:rPr>
            <w:rStyle w:val="Hyperlink"/>
          </w:rPr>
          <w:fldChar w:fldCharType="end"/>
        </w:r>
        <w:r w:rsidR="001B68AF">
          <w:t xml:space="preserve">) to perform the Bernoulli trials. </w:t>
        </w:r>
      </w:ins>
      <w:ins w:id="583" w:author="Weiwei Mo" w:date="2024-02-07T11:14:00Z">
        <w:r w:rsidR="002A1FE8">
          <w:t xml:space="preserve">For sheetrock/drywall, wall insulation, exterior wall sheathing, and roof sheathing, we calculated the replacement quantity in each simulation according to their unique damage functions as described in </w:t>
        </w:r>
        <w:r w:rsidR="002A1FE8" w:rsidRPr="00DB6A99">
          <w:rPr>
            <w:color w:val="auto"/>
            <w:rPrChange w:id="584" w:author="Weiwei Mo" w:date="2024-02-07T11:14:00Z">
              <w:rPr/>
            </w:rPrChange>
          </w:rPr>
          <w:fldChar w:fldCharType="begin"/>
        </w:r>
        <w:r w:rsidR="002A1FE8" w:rsidRPr="00DB6A99">
          <w:rPr>
            <w:color w:val="auto"/>
            <w:rPrChange w:id="585" w:author="Weiwei Mo" w:date="2024-02-07T11:14:00Z">
              <w:rPr/>
            </w:rPrChange>
          </w:rPr>
          <w:instrText>HYPERLINK \l "sec-fragility" \h</w:instrText>
        </w:r>
        <w:r w:rsidR="002A1FE8" w:rsidRPr="000D538E">
          <w:rPr>
            <w:color w:val="auto"/>
          </w:rPr>
        </w:r>
        <w:r w:rsidR="002A1FE8" w:rsidRPr="00DB6A99">
          <w:rPr>
            <w:color w:val="auto"/>
            <w:rPrChange w:id="586" w:author="Weiwei Mo" w:date="2024-02-07T11:14:00Z">
              <w:rPr>
                <w:rStyle w:val="Hyperlink"/>
              </w:rPr>
            </w:rPrChange>
          </w:rPr>
          <w:fldChar w:fldCharType="separate"/>
        </w:r>
        <w:r w:rsidR="002A1FE8" w:rsidRPr="00DB6A99">
          <w:rPr>
            <w:rStyle w:val="Hyperlink"/>
            <w:color w:val="auto"/>
            <w:rPrChange w:id="587" w:author="Weiwei Mo" w:date="2024-02-07T11:14:00Z">
              <w:rPr>
                <w:rStyle w:val="Hyperlink"/>
              </w:rPr>
            </w:rPrChange>
          </w:rPr>
          <w:t>Section 2.1</w:t>
        </w:r>
        <w:r w:rsidR="002A1FE8" w:rsidRPr="00DB6A99">
          <w:rPr>
            <w:rStyle w:val="Hyperlink"/>
            <w:color w:val="auto"/>
            <w:rPrChange w:id="588" w:author="Weiwei Mo" w:date="2024-02-07T11:14:00Z">
              <w:rPr>
                <w:rStyle w:val="Hyperlink"/>
              </w:rPr>
            </w:rPrChange>
          </w:rPr>
          <w:fldChar w:fldCharType="end"/>
        </w:r>
        <w:r w:rsidR="00DB6A99" w:rsidRPr="00DB6A99">
          <w:rPr>
            <w:rStyle w:val="Hyperlink"/>
            <w:color w:val="auto"/>
            <w:rPrChange w:id="589" w:author="Weiwei Mo" w:date="2024-02-07T11:14:00Z">
              <w:rPr>
                <w:rStyle w:val="Hyperlink"/>
              </w:rPr>
            </w:rPrChange>
          </w:rPr>
          <w:t xml:space="preserve"> instead of through the Bernoulli trial</w:t>
        </w:r>
        <w:r w:rsidR="002A1FE8" w:rsidRPr="00DB6A99">
          <w:rPr>
            <w:color w:val="auto"/>
            <w:rPrChange w:id="590" w:author="Weiwei Mo" w:date="2024-02-07T11:14:00Z">
              <w:rPr/>
            </w:rPrChange>
          </w:rPr>
          <w:t>.</w:t>
        </w:r>
      </w:ins>
    </w:p>
    <w:p w14:paraId="762E1BF9" w14:textId="6B7AB9C6" w:rsidR="00FD3106" w:rsidDel="008E6E6B" w:rsidRDefault="00943DE8">
      <w:pPr>
        <w:pStyle w:val="BodyText"/>
        <w:rPr>
          <w:del w:id="591" w:author="Weiwei Mo" w:date="2024-02-07T11:11:00Z"/>
        </w:rPr>
      </w:pPr>
      <w:ins w:id="592" w:author="Weiwei Mo" w:date="2024-02-07T11:03:00Z">
        <w:r>
          <w:t xml:space="preserve">The material quantity </w:t>
        </w:r>
        <w:r w:rsidR="00C936B3">
          <w:t>for replacement determined was then multiplied with</w:t>
        </w:r>
        <w:r w:rsidR="00F94CAE">
          <w:t xml:space="preserve"> </w:t>
        </w:r>
      </w:ins>
      <w:ins w:id="593" w:author="Weiwei Mo" w:date="2024-02-07T11:01:00Z">
        <w:r w:rsidR="00BF1624">
          <w:t xml:space="preserve">each component’s </w:t>
        </w:r>
        <w:r w:rsidR="002A2076">
          <w:t>replacement cost and GHG emissions</w:t>
        </w:r>
      </w:ins>
      <w:ins w:id="594" w:author="Weiwei Mo" w:date="2024-02-07T11:03:00Z">
        <w:r w:rsidR="00F94CAE">
          <w:t xml:space="preserve">, </w:t>
        </w:r>
      </w:ins>
      <w:ins w:id="595" w:author="Weiwei Mo" w:date="2024-02-07T11:16:00Z">
        <w:r w:rsidR="009C4A9A">
          <w:t>generated</w:t>
        </w:r>
      </w:ins>
      <w:ins w:id="596" w:author="Weiwei Mo" w:date="2024-02-07T11:01:00Z">
        <w:r w:rsidR="002A2076">
          <w:t xml:space="preserve"> </w:t>
        </w:r>
      </w:ins>
      <w:ins w:id="597" w:author="Weiwei Mo" w:date="2024-02-07T11:11:00Z">
        <w:r w:rsidR="001B2F44">
          <w:t xml:space="preserve">by the Monte Carlo algorithm </w:t>
        </w:r>
      </w:ins>
      <w:ins w:id="598" w:author="Weiwei Mo" w:date="2024-02-07T11:01:00Z">
        <w:r w:rsidR="002A2076">
          <w:t xml:space="preserve">based on their </w:t>
        </w:r>
      </w:ins>
      <w:ins w:id="599" w:author="Weiwei Mo" w:date="2024-02-07T11:11:00Z">
        <w:r w:rsidR="008E6E6B">
          <w:t xml:space="preserve">respective </w:t>
        </w:r>
      </w:ins>
      <w:ins w:id="600" w:author="Weiwei Mo" w:date="2024-02-07T11:01:00Z">
        <w:r w:rsidR="002A2076">
          <w:t>triangular distributions des</w:t>
        </w:r>
      </w:ins>
      <w:ins w:id="601" w:author="Weiwei Mo" w:date="2024-02-07T11:02:00Z">
        <w:r w:rsidR="002A2076">
          <w:t xml:space="preserve">cribed in Section 2.2. </w:t>
        </w:r>
      </w:ins>
      <w:commentRangeStart w:id="602"/>
      <w:ins w:id="603" w:author="Weiwei Mo" w:date="2024-02-07T11:16:00Z">
        <w:r w:rsidR="009C4A9A">
          <w:t xml:space="preserve">We used the </w:t>
        </w:r>
        <w:proofErr w:type="spellStart"/>
        <w:proofErr w:type="gramStart"/>
        <w:r w:rsidR="009C4A9A">
          <w:rPr>
            <w:rStyle w:val="VerbatimChar"/>
          </w:rPr>
          <w:t>random.Generator.triangular</w:t>
        </w:r>
        <w:proofErr w:type="spellEnd"/>
        <w:proofErr w:type="gramEnd"/>
        <w:r w:rsidR="009C4A9A">
          <w:t xml:space="preserve"> method in the </w:t>
        </w:r>
        <w:r w:rsidR="009C4A9A">
          <w:rPr>
            <w:rStyle w:val="VerbatimChar"/>
          </w:rPr>
          <w:t>NumPy</w:t>
        </w:r>
        <w:r w:rsidR="009C4A9A">
          <w:t xml:space="preserve"> Python library (</w:t>
        </w:r>
        <w:r w:rsidR="009C4A9A">
          <w:fldChar w:fldCharType="begin"/>
        </w:r>
        <w:r w:rsidR="009C4A9A">
          <w:instrText>HYPERLINK \l "ref-harris2020" \h</w:instrText>
        </w:r>
        <w:r w:rsidR="009C4A9A">
          <w:fldChar w:fldCharType="separate"/>
        </w:r>
        <w:r w:rsidR="009C4A9A">
          <w:rPr>
            <w:rStyle w:val="Hyperlink"/>
          </w:rPr>
          <w:t>Harris et al., 2020</w:t>
        </w:r>
        <w:r w:rsidR="009C4A9A">
          <w:rPr>
            <w:rStyle w:val="Hyperlink"/>
          </w:rPr>
          <w:fldChar w:fldCharType="end"/>
        </w:r>
        <w:r w:rsidR="009C4A9A">
          <w:t xml:space="preserve">) to generate these values based on the specified triangular distribution. </w:t>
        </w:r>
        <w:commentRangeEnd w:id="602"/>
        <w:r w:rsidR="009C4A9A">
          <w:rPr>
            <w:rStyle w:val="CommentReference"/>
          </w:rPr>
          <w:commentReference w:id="602"/>
        </w:r>
      </w:ins>
      <w:ins w:id="604" w:author="Weiwei Mo" w:date="2024-02-07T11:02:00Z">
        <w:r w:rsidR="00D8069C">
          <w:t xml:space="preserve">The costs and GHG emissions of all components were then summed </w:t>
        </w:r>
      </w:ins>
      <w:ins w:id="605" w:author="Weiwei Mo" w:date="2024-02-07T11:04:00Z">
        <w:r w:rsidR="00F94CAE">
          <w:t xml:space="preserve">together </w:t>
        </w:r>
        <w:r w:rsidR="004D0F02">
          <w:t xml:space="preserve">to estimate the total building-level replacement cost and GHG emissions under the </w:t>
        </w:r>
        <w:r w:rsidR="004D0F02" w:rsidRPr="004D0F02">
          <w:rPr>
            <w:highlight w:val="yellow"/>
            <w:rPrChange w:id="606" w:author="Weiwei Mo" w:date="2024-02-07T11:04:00Z">
              <w:rPr/>
            </w:rPrChange>
          </w:rPr>
          <w:t>current Monte Carlo run.</w:t>
        </w:r>
        <w:r w:rsidR="004D0F02">
          <w:t xml:space="preserve"> </w:t>
        </w:r>
      </w:ins>
      <w:ins w:id="607" w:author="Weiwei Mo" w:date="2024-02-07T11:06:00Z">
        <w:r w:rsidR="003B3368">
          <w:t>This process is repeated 25 times for each floor plan</w:t>
        </w:r>
        <w:r w:rsidR="009C376F">
          <w:t xml:space="preserve">. </w:t>
        </w:r>
      </w:ins>
      <w:del w:id="608" w:author="Weiwei Mo" w:date="2024-02-07T11:11:00Z">
        <w:r w:rsidR="00B543BC" w:rsidDel="008E6E6B">
          <w:delText xml:space="preserve">we performed </w:delText>
        </w:r>
        <w:commentRangeStart w:id="609"/>
        <w:r w:rsidR="00B543BC" w:rsidDel="008E6E6B">
          <w:delText xml:space="preserve">25 component-level simulations </w:delText>
        </w:r>
        <w:commentRangeEnd w:id="609"/>
        <w:r w:rsidR="00CE313B" w:rsidDel="008E6E6B">
          <w:rPr>
            <w:rStyle w:val="CommentReference"/>
          </w:rPr>
          <w:commentReference w:id="609"/>
        </w:r>
        <w:r w:rsidR="00B543BC" w:rsidDel="008E6E6B">
          <w:delText>for each component in all 50 floor plans in which we estimated the expected quantity of each component to be replaced due to flood damage at the given flood depth.</w:delText>
        </w:r>
      </w:del>
    </w:p>
    <w:p w14:paraId="61F414DE" w14:textId="4FE182CD" w:rsidR="00FD3106" w:rsidDel="003412E9" w:rsidRDefault="00B543BC">
      <w:pPr>
        <w:pStyle w:val="BodyText"/>
        <w:rPr>
          <w:del w:id="610" w:author="Weiwei Mo" w:date="2024-02-07T11:15:00Z"/>
        </w:rPr>
      </w:pPr>
      <w:del w:id="611" w:author="Weiwei Mo" w:date="2024-02-07T11:14:00Z">
        <w:r w:rsidDel="002A1FE8">
          <w:delText xml:space="preserve">For sheetrock/drywall, wall insulation, exterior wall sheathing, and roof sheathing, we calculated the replacement quantity in each simulation according to their unique damage functions as described in </w:delText>
        </w:r>
        <w:r w:rsidDel="002A1FE8">
          <w:fldChar w:fldCharType="begin"/>
        </w:r>
        <w:r w:rsidDel="002A1FE8">
          <w:delInstrText>HYPERLINK \l "sec-fragility" \h</w:delInstrText>
        </w:r>
        <w:r w:rsidDel="002A1FE8">
          <w:fldChar w:fldCharType="separate"/>
        </w:r>
        <w:r w:rsidDel="002A1FE8">
          <w:rPr>
            <w:rStyle w:val="Hyperlink"/>
          </w:rPr>
          <w:delText>Section 2.1</w:delText>
        </w:r>
        <w:r w:rsidDel="002A1FE8">
          <w:rPr>
            <w:rStyle w:val="Hyperlink"/>
          </w:rPr>
          <w:fldChar w:fldCharType="end"/>
        </w:r>
        <w:r w:rsidDel="002A1FE8">
          <w:delText xml:space="preserve">. </w:delText>
        </w:r>
      </w:del>
      <w:del w:id="612" w:author="Weiwei Mo" w:date="2024-02-07T11:15:00Z">
        <w:r w:rsidDel="003412E9">
          <w:delText xml:space="preserve">For the remaining components, we calculated their replacement quantity in each simulation by performing </w:delText>
        </w:r>
      </w:del>
      <m:oMath>
        <m:r>
          <w:del w:id="613" w:author="Weiwei Mo" w:date="2024-02-07T11:15:00Z">
            <w:rPr>
              <w:rFonts w:ascii="Cambria Math" w:hAnsi="Cambria Math"/>
            </w:rPr>
            <m:t>N</m:t>
          </w:del>
        </m:r>
      </m:oMath>
      <w:del w:id="614" w:author="Weiwei Mo" w:date="2024-02-07T11:15:00Z">
        <w:r w:rsidDel="003412E9">
          <w:delText xml:space="preserve"> Bernoulli trials where </w:delText>
        </w:r>
      </w:del>
      <m:oMath>
        <m:r>
          <w:del w:id="615" w:author="Weiwei Mo" w:date="2024-02-07T11:15:00Z">
            <w:rPr>
              <w:rFonts w:ascii="Cambria Math" w:hAnsi="Cambria Math"/>
            </w:rPr>
            <m:t>N</m:t>
          </w:del>
        </m:r>
      </m:oMath>
      <w:del w:id="616" w:author="Weiwei Mo" w:date="2024-02-07T11:15:00Z">
        <w:r w:rsidDel="003412E9">
          <w:delText xml:space="preserve"> is the total quantity of the given component. </w:delText>
        </w:r>
      </w:del>
      <w:del w:id="617" w:author="Weiwei Mo" w:date="2024-02-07T10:57:00Z">
        <w:r w:rsidDel="001B68AF">
          <w:delText>A Bernoulli trial is a discrete experiment testing whether or not a certain outcome occurs given a certain probability of occurence (</w:delText>
        </w:r>
        <w:r w:rsidDel="001B68AF">
          <w:fldChar w:fldCharType="begin"/>
        </w:r>
        <w:r w:rsidDel="001B68AF">
          <w:delInstrText>HYPERLINK \l "ref-papoulis1994" \h</w:delInstrText>
        </w:r>
        <w:r w:rsidDel="001B68AF">
          <w:fldChar w:fldCharType="separate"/>
        </w:r>
        <w:r w:rsidDel="001B68AF">
          <w:rPr>
            <w:rStyle w:val="Hyperlink"/>
          </w:rPr>
          <w:delText>Papoulis, 1994, pp. 43–47</w:delText>
        </w:r>
        <w:r w:rsidDel="001B68AF">
          <w:rPr>
            <w:rStyle w:val="Hyperlink"/>
          </w:rPr>
          <w:fldChar w:fldCharType="end"/>
        </w:r>
        <w:r w:rsidDel="001B68AF">
          <w:delText xml:space="preserve">). </w:delText>
        </w:r>
        <w:r w:rsidDel="001B68AF">
          <w:lastRenderedPageBreak/>
          <w:delText xml:space="preserve">The outcome in questions for each Bernoulli trial is the failure of the given component, and its probability of occurrence is given by the fragility function for the given component at the given flood depth. We used the </w:delText>
        </w:r>
        <w:r w:rsidDel="001B68AF">
          <w:rPr>
            <w:rStyle w:val="VerbatimChar"/>
          </w:rPr>
          <w:delText>random.binomial</w:delText>
        </w:r>
        <w:r w:rsidDel="001B68AF">
          <w:delText xml:space="preserve"> method in the </w:delText>
        </w:r>
        <w:r w:rsidDel="001B68AF">
          <w:rPr>
            <w:rStyle w:val="VerbatimChar"/>
          </w:rPr>
          <w:delText>NumPy</w:delText>
        </w:r>
        <w:r w:rsidDel="001B68AF">
          <w:delText xml:space="preserve"> Python library (</w:delText>
        </w:r>
        <w:r w:rsidDel="001B68AF">
          <w:fldChar w:fldCharType="begin"/>
        </w:r>
        <w:r w:rsidDel="001B68AF">
          <w:delInstrText>HYPERLINK \l "ref-harris2020" \h</w:delInstrText>
        </w:r>
        <w:r w:rsidDel="001B68AF">
          <w:fldChar w:fldCharType="separate"/>
        </w:r>
        <w:r w:rsidDel="001B68AF">
          <w:rPr>
            <w:rStyle w:val="Hyperlink"/>
          </w:rPr>
          <w:delText>Harris et al., 2020</w:delText>
        </w:r>
        <w:r w:rsidDel="001B68AF">
          <w:rPr>
            <w:rStyle w:val="Hyperlink"/>
          </w:rPr>
          <w:fldChar w:fldCharType="end"/>
        </w:r>
        <w:r w:rsidDel="001B68AF">
          <w:delText>) to perform the Bernoulli trials. For components with a total quantity greater than one, this method allows us to consider them as independent items that may fail independently at a given flood depth (e.g. if a floor plan has 5 interior doors, it is possible that only three would need to be replaced after a flood with a depth of one foot).</w:delText>
        </w:r>
      </w:del>
    </w:p>
    <w:p w14:paraId="6BD17AC3" w14:textId="1221525C" w:rsidR="00FD3106" w:rsidDel="00DA0276" w:rsidRDefault="00B543BC">
      <w:pPr>
        <w:pStyle w:val="BodyText"/>
        <w:rPr>
          <w:del w:id="618" w:author="Weiwei Mo" w:date="2024-02-07T11:17:00Z"/>
        </w:rPr>
      </w:pPr>
      <w:commentRangeStart w:id="619"/>
      <w:del w:id="620" w:author="Weiwei Mo" w:date="2024-02-07T11:15:00Z">
        <w:r w:rsidDel="009C4A9A">
          <w:delText xml:space="preserve">Once we have calculated the replacement quantity for each component in the simulation, we multiply this value by the component’s unit replacement cost and unit carbon footprint. To incorporate uncertainty in these estimates, we randomly generate the unit costs and carbon footprints based on cost and carbon footprint data described in </w:delText>
        </w:r>
        <w:r w:rsidDel="009C4A9A">
          <w:fldChar w:fldCharType="begin"/>
        </w:r>
        <w:r w:rsidDel="009C4A9A">
          <w:delInstrText>HYPERLINK \l "sec-cost-ghg" \h</w:delInstrText>
        </w:r>
        <w:r w:rsidDel="009C4A9A">
          <w:fldChar w:fldCharType="separate"/>
        </w:r>
        <w:r w:rsidDel="009C4A9A">
          <w:rPr>
            <w:rStyle w:val="Hyperlink"/>
          </w:rPr>
          <w:delText>Section 2.2</w:delText>
        </w:r>
        <w:r w:rsidDel="009C4A9A">
          <w:rPr>
            <w:rStyle w:val="Hyperlink"/>
          </w:rPr>
          <w:fldChar w:fldCharType="end"/>
        </w:r>
        <w:r w:rsidDel="009C4A9A">
          <w:delText xml:space="preserve">. We modelled the distribution of these values using a triangular distribution, assuming the most-likely value to be the mean of our collected data and assuming the minimum and maximum values to be the same as the minimum and maximum of our collected data. </w:delText>
        </w:r>
        <w:commentRangeEnd w:id="619"/>
        <w:r w:rsidR="00B97CCD" w:rsidDel="009C4A9A">
          <w:rPr>
            <w:rStyle w:val="CommentReference"/>
          </w:rPr>
          <w:commentReference w:id="619"/>
        </w:r>
      </w:del>
      <w:commentRangeStart w:id="621"/>
      <w:del w:id="622" w:author="Weiwei Mo" w:date="2024-02-07T11:16:00Z">
        <w:r w:rsidDel="009C4A9A">
          <w:delText xml:space="preserve">We used the </w:delText>
        </w:r>
        <w:r w:rsidDel="009C4A9A">
          <w:rPr>
            <w:rStyle w:val="VerbatimChar"/>
          </w:rPr>
          <w:delText>random.Generator.triangular</w:delText>
        </w:r>
        <w:r w:rsidDel="009C4A9A">
          <w:delText xml:space="preserve"> method in the </w:delText>
        </w:r>
        <w:r w:rsidDel="009C4A9A">
          <w:rPr>
            <w:rStyle w:val="VerbatimChar"/>
          </w:rPr>
          <w:delText>NumPy</w:delText>
        </w:r>
        <w:r w:rsidDel="009C4A9A">
          <w:delText xml:space="preserve"> Python library (</w:delText>
        </w:r>
        <w:r w:rsidDel="009C4A9A">
          <w:fldChar w:fldCharType="begin"/>
        </w:r>
        <w:r w:rsidDel="009C4A9A">
          <w:delInstrText>HYPERLINK \l "ref-harris2020" \h</w:delInstrText>
        </w:r>
        <w:r w:rsidDel="009C4A9A">
          <w:fldChar w:fldCharType="separate"/>
        </w:r>
        <w:r w:rsidDel="009C4A9A">
          <w:rPr>
            <w:rStyle w:val="Hyperlink"/>
          </w:rPr>
          <w:delText>Harris et al., 2020</w:delText>
        </w:r>
        <w:r w:rsidDel="009C4A9A">
          <w:rPr>
            <w:rStyle w:val="Hyperlink"/>
          </w:rPr>
          <w:fldChar w:fldCharType="end"/>
        </w:r>
        <w:r w:rsidDel="009C4A9A">
          <w:delText xml:space="preserve">) to generate these values based on the specified triangular distribution. </w:delText>
        </w:r>
        <w:commentRangeEnd w:id="621"/>
        <w:r w:rsidR="00A43BF8" w:rsidDel="009C4A9A">
          <w:rPr>
            <w:rStyle w:val="CommentReference"/>
          </w:rPr>
          <w:commentReference w:id="621"/>
        </w:r>
      </w:del>
      <w:commentRangeStart w:id="623"/>
      <w:del w:id="624" w:author="Weiwei Mo" w:date="2024-02-07T11:17:00Z">
        <w:r w:rsidDel="00DA0276">
          <w:delText xml:space="preserve">We calculate the social cost of GHG emissions in each simulation by multiplying the randomly generated carbon footprint value by the social cost of GHG emissions discussed in </w:delText>
        </w:r>
        <w:r w:rsidDel="00DA0276">
          <w:fldChar w:fldCharType="begin"/>
        </w:r>
        <w:r w:rsidDel="00DA0276">
          <w:delInstrText>HYPERLINK \l "sec-cost-ghg" \h</w:delInstrText>
        </w:r>
        <w:r w:rsidDel="00DA0276">
          <w:fldChar w:fldCharType="separate"/>
        </w:r>
        <w:r w:rsidDel="00DA0276">
          <w:rPr>
            <w:rStyle w:val="Hyperlink"/>
          </w:rPr>
          <w:delText>Section 2.2</w:delText>
        </w:r>
        <w:r w:rsidDel="00DA0276">
          <w:rPr>
            <w:rStyle w:val="Hyperlink"/>
          </w:rPr>
          <w:fldChar w:fldCharType="end"/>
        </w:r>
        <w:r w:rsidDel="00DA0276">
          <w:delText>.</w:delText>
        </w:r>
      </w:del>
    </w:p>
    <w:p w14:paraId="5E5F7D2E" w14:textId="7BC25572" w:rsidR="00FD3106" w:rsidRDefault="00B543BC" w:rsidP="001968E4">
      <w:pPr>
        <w:pStyle w:val="BodyText"/>
      </w:pPr>
      <w:del w:id="625" w:author="Weiwei Mo" w:date="2024-02-07T11:17:00Z">
        <w:r w:rsidDel="00DA0276">
          <w:delText xml:space="preserve">For each simulation, we sum the replacement cost, GHG emissions, and social cost of GHG emissions for all components to determine the total building-level impacts of the given flood. </w:delText>
        </w:r>
      </w:del>
      <w:r>
        <w:t>We then divide the total replacement cost and total GHG social cost by the total replacement cost calculated for the given floor plan to report these impacts in each simulation as a percentage of the building’s total replacement cost. This allows us to apply these damage functions to buildings of different sizes and constructions and produce damage estimates that are responsive to these variations. Finally, we aggregated the results of the Monte Carlo simulations at each flood depth to produce probabilistic building-level damage functions. We performed this aggregation separately for one- and two-story structures to maintain compatibility with existing damage function frameworks.</w:t>
      </w:r>
      <w:commentRangeEnd w:id="623"/>
      <w:r w:rsidR="00EF336F">
        <w:rPr>
          <w:rStyle w:val="CommentReference"/>
        </w:rPr>
        <w:commentReference w:id="623"/>
      </w:r>
      <w:ins w:id="626" w:author="Weiwei Mo" w:date="2024-02-07T11:17:00Z">
        <w:r w:rsidR="00DA0276" w:rsidRPr="00DA0276">
          <w:t xml:space="preserve"> </w:t>
        </w:r>
      </w:ins>
    </w:p>
    <w:p w14:paraId="10522EBF" w14:textId="77777777" w:rsidR="00FD3106" w:rsidRDefault="00B543BC">
      <w:pPr>
        <w:pStyle w:val="Heading2"/>
      </w:pPr>
      <w:bookmarkStart w:id="627" w:name="spatial-analysis"/>
      <w:bookmarkEnd w:id="452"/>
      <w:r>
        <w:t>2.4 Spatial Analysis</w:t>
      </w:r>
    </w:p>
    <w:p w14:paraId="3BD8117B" w14:textId="77777777" w:rsidR="00FD3106" w:rsidRDefault="00B543BC">
      <w:pPr>
        <w:pStyle w:val="FirstParagraph"/>
      </w:pPr>
      <w:r>
        <w:t xml:space="preserve">The purpose of the spatial analysis is to estimate the GHG emissions associated with an actual flood event and to assess the extent to which including GHG emissions in a flood risk assessment affects the magnitude and distribution of risk. To do this, we applied the building-level damage functions to a real-world flood risk analysis in two study regions in the Mississippi River Valley. The first study region is centered around the segment of the Mississippi River stretching from Davenport to Burlington, IA, and the second study region is centered around the intersection of the Mississippi and Ohio Rivers. Study region one has a population of roughly 1.9 million, and the population of region two is roughly 987,000. The study regions and their respective stream networks are shown in </w:t>
      </w:r>
      <w:hyperlink w:anchor="fig-map">
        <w:r>
          <w:rPr>
            <w:rStyle w:val="Hyperlink"/>
          </w:rPr>
          <w:t>Figure 2</w:t>
        </w:r>
      </w:hyperlink>
      <w:r>
        <w:t>.</w:t>
      </w:r>
    </w:p>
    <w:tbl>
      <w:tblPr>
        <w:tblStyle w:val="Table"/>
        <w:tblW w:w="5000" w:type="pct"/>
        <w:tblLayout w:type="fixed"/>
        <w:tblLook w:val="0000" w:firstRow="0" w:lastRow="0" w:firstColumn="0" w:lastColumn="0" w:noHBand="0" w:noVBand="0"/>
      </w:tblPr>
      <w:tblGrid>
        <w:gridCol w:w="9360"/>
      </w:tblGrid>
      <w:tr w:rsidR="00FD3106" w14:paraId="6DC1173B" w14:textId="77777777">
        <w:tc>
          <w:tcPr>
            <w:tcW w:w="7920" w:type="dxa"/>
          </w:tcPr>
          <w:p w14:paraId="6B236915" w14:textId="77777777" w:rsidR="00FD3106" w:rsidRDefault="00B543BC">
            <w:pPr>
              <w:pStyle w:val="Compact"/>
              <w:jc w:val="center"/>
            </w:pPr>
            <w:bookmarkStart w:id="628" w:name="fig-map"/>
            <w:r>
              <w:rPr>
                <w:noProof/>
              </w:rPr>
              <w:lastRenderedPageBreak/>
              <w:drawing>
                <wp:inline distT="0" distB="0" distL="0" distR="0" wp14:anchorId="53CD0F50" wp14:editId="7CD159C8">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anuscript_files/figure-docx/fig-map-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833CD2" w14:textId="77777777" w:rsidR="00FD3106" w:rsidRDefault="00B543BC">
            <w:pPr>
              <w:pStyle w:val="ImageCaption"/>
              <w:spacing w:before="200"/>
            </w:pPr>
            <w:r>
              <w:t>Figure 2: Map showing the location of each study region and their respective stream networks.</w:t>
            </w:r>
          </w:p>
        </w:tc>
        <w:bookmarkEnd w:id="628"/>
      </w:tr>
    </w:tbl>
    <w:p w14:paraId="23A5358F" w14:textId="77777777" w:rsidR="00FD3106" w:rsidRDefault="00B543BC">
      <w:pPr>
        <w:pStyle w:val="BodyText"/>
      </w:pPr>
      <w:r>
        <w:t>We used AutoRoute (</w:t>
      </w:r>
      <w:hyperlink w:anchor="ref-follum2023">
        <w:r>
          <w:rPr>
            <w:rStyle w:val="Hyperlink"/>
          </w:rPr>
          <w:t>Follum and Vera, 2023</w:t>
        </w:r>
      </w:hyperlink>
      <w:r>
        <w:t>) to generate 100-year flood depth rasters for both study regions. Autoroute is a grid-based model that calculates flood extents and depths from elevation, landcover, and stream discharge data. We used elevation data from the National Elevation Dataset (</w:t>
      </w:r>
      <w:hyperlink w:anchor="ref-u.s.geologicalsurvey2022">
        <w:r>
          <w:rPr>
            <w:rStyle w:val="Hyperlink"/>
          </w:rPr>
          <w:t>U.S. Geological Survey, 2022</w:t>
        </w:r>
      </w:hyperlink>
      <w:r>
        <w:t>), landcover data from the National Landcover Database (</w:t>
      </w:r>
      <w:hyperlink w:anchor="ref-dewitz2023">
        <w:r>
          <w:rPr>
            <w:rStyle w:val="Hyperlink"/>
          </w:rPr>
          <w:t>Dewitz, 2023</w:t>
        </w:r>
      </w:hyperlink>
      <w:r>
        <w:t>), and stream segments from the National Hydrography Dataset PlusV2 river network (</w:t>
      </w:r>
      <w:hyperlink w:anchor="ref-mckay2012">
        <w:r>
          <w:rPr>
            <w:rStyle w:val="Hyperlink"/>
          </w:rPr>
          <w:t>McKay et al., 2012</w:t>
        </w:r>
      </w:hyperlink>
      <w:r>
        <w:t>). Streamflow data for each stream segment were provided by the U.S. Army Corps of Engineers Coastal &amp; Hydraulics Laboratory. For more information about how the streamflow data were generated, see (</w:t>
      </w:r>
      <w:hyperlink w:anchor="ref-memarsadeghi2024">
        <w:r>
          <w:rPr>
            <w:rStyle w:val="Hyperlink"/>
            <w:b/>
            <w:bCs/>
          </w:rPr>
          <w:t>memarsadeghi2024?</w:t>
        </w:r>
      </w:hyperlink>
      <w:r>
        <w:t>).</w:t>
      </w:r>
    </w:p>
    <w:p w14:paraId="140483FF" w14:textId="77777777" w:rsidR="00FD3106" w:rsidRDefault="00B543BC">
      <w:pPr>
        <w:pStyle w:val="BodyText"/>
      </w:pPr>
      <w:commentRangeStart w:id="629"/>
      <w:r>
        <w:t>We used data from the National Structure Inventory (NSI) (</w:t>
      </w:r>
      <w:hyperlink w:anchor="ref-u.s.armycorpsofengineers2022">
        <w:r>
          <w:rPr>
            <w:rStyle w:val="Hyperlink"/>
          </w:rPr>
          <w:t>U.S. Army Corps of Engineers, 2022</w:t>
        </w:r>
      </w:hyperlink>
      <w:r>
        <w:t>) to identify residential structures in both study regions. The NSI is designed for use in assessing the consequences of natural hazards and includes information on nearly every structure in the United States such as location, elevation, occupancy and construction type, and replacement cost. We filtered the dataset to include only one- and two-story residential structures and overlaid the 100-year flood raster to determine the flood elevation at the location of each structure and calculated the flood depth relative to the structure’s first floor elevation.</w:t>
      </w:r>
      <w:commentRangeEnd w:id="629"/>
      <w:r w:rsidR="00C963C0">
        <w:rPr>
          <w:rStyle w:val="CommentReference"/>
        </w:rPr>
        <w:commentReference w:id="629"/>
      </w:r>
    </w:p>
    <w:p w14:paraId="0C488756" w14:textId="77777777" w:rsidR="00FD3106" w:rsidRDefault="00B543BC">
      <w:pPr>
        <w:pStyle w:val="BodyText"/>
      </w:pPr>
      <w:r>
        <w:t xml:space="preserve">Using the damage functions developed in </w:t>
      </w:r>
      <w:hyperlink w:anchor="sec-bldg-dmg">
        <w:r>
          <w:rPr>
            <w:rStyle w:val="Hyperlink"/>
          </w:rPr>
          <w:t>Section 2.3</w:t>
        </w:r>
      </w:hyperlink>
      <w:r>
        <w:t>, we calculated the cost and GHG emissions from flood damage at each structure and aggregated the results to the census tract level as well as for each entire study region. For each study region we calculated the total GHG emissions caused by the 100-year flood in kg CO</w:t>
      </w:r>
      <w:r>
        <w:rPr>
          <w:vertAlign w:val="subscript"/>
        </w:rPr>
        <w:t>2</w:t>
      </w:r>
      <w:r>
        <w:t xml:space="preserve"> equivalents and the total social cost of these emissions. We compared the total social cost in each region to the total monetary value of flood damages to assess the extent to which including GHG emissions affects the magnitude of flood risk in the region. We also calculated the percent change in total risk in each census tract to assess whether including GHG emissions affects the distribution of flood risk.</w:t>
      </w:r>
    </w:p>
    <w:p w14:paraId="557C9C79" w14:textId="77777777" w:rsidR="00FD3106" w:rsidRDefault="00B543BC">
      <w:pPr>
        <w:pStyle w:val="Heading1"/>
      </w:pPr>
      <w:bookmarkStart w:id="630" w:name="sec-results"/>
      <w:bookmarkEnd w:id="14"/>
      <w:bookmarkEnd w:id="627"/>
      <w:r>
        <w:lastRenderedPageBreak/>
        <w:t>3. Results and Discussion</w:t>
      </w:r>
    </w:p>
    <w:p w14:paraId="288BAA92" w14:textId="77777777" w:rsidR="00FD3106" w:rsidRDefault="00B543BC">
      <w:pPr>
        <w:pStyle w:val="Heading2"/>
      </w:pPr>
      <w:bookmarkStart w:id="631" w:name="sec-res-validation"/>
      <w:r>
        <w:t>3.1 Model Validation</w:t>
      </w:r>
    </w:p>
    <w:p w14:paraId="111B6A00" w14:textId="6A354B9F" w:rsidR="00FD3106" w:rsidRDefault="00B543BC">
      <w:pPr>
        <w:pStyle w:val="FirstParagraph"/>
      </w:pPr>
      <w:r>
        <w:t xml:space="preserve">To validate our model, we compared our </w:t>
      </w:r>
      <w:del w:id="632" w:author="Weiwei Mo" w:date="2024-02-02T16:29:00Z">
        <w:r w:rsidDel="00731CB2">
          <w:delText>buiding</w:delText>
        </w:r>
      </w:del>
      <w:ins w:id="633" w:author="Weiwei Mo" w:date="2024-02-02T16:29:00Z">
        <w:r w:rsidR="00731CB2">
          <w:t>building</w:t>
        </w:r>
      </w:ins>
      <w:r>
        <w:t>-level damage curves to the damage curves presented in GEC (</w:t>
      </w:r>
      <w:hyperlink w:anchor="ref-gec2006">
        <w:r>
          <w:rPr>
            <w:rStyle w:val="Hyperlink"/>
          </w:rPr>
          <w:t>2006</w:t>
        </w:r>
      </w:hyperlink>
      <w:r>
        <w:t>) for one- and two-story structures on slab foundations. For both structure types, our damage functions are nearly identical at flood depths below five feet. At higher flood depths, our damage functions begin to diverge from those in GEC (</w:t>
      </w:r>
      <w:hyperlink w:anchor="ref-gec2006">
        <w:r>
          <w:rPr>
            <w:rStyle w:val="Hyperlink"/>
          </w:rPr>
          <w:t>2006</w:t>
        </w:r>
      </w:hyperlink>
      <w:r>
        <w:t>), with our model estimating lower damages on average than those presented in the report. The difference between our damage estimates and those in the report are greatest for flood depths around 9 to 13 feet, with our estimates being about 10 percentage points lower than GEC (</w:t>
      </w:r>
      <w:hyperlink w:anchor="ref-gec2006">
        <w:r>
          <w:rPr>
            <w:rStyle w:val="Hyperlink"/>
          </w:rPr>
          <w:t>2006</w:t>
        </w:r>
      </w:hyperlink>
      <w:r>
        <w:t>). For one story structures, the report assumes damages will peak at a flood depth of about 12 feet, while damage estimates from our model continue to increase slightly up to depths of about 20 feet. GEC (</w:t>
      </w:r>
      <w:hyperlink w:anchor="ref-gec2006">
        <w:r>
          <w:rPr>
            <w:rStyle w:val="Hyperlink"/>
          </w:rPr>
          <w:t>2006</w:t>
        </w:r>
      </w:hyperlink>
      <w:r>
        <w:t>) assumes damages for two-story structures will peak at a depth of 13 feet. Our model predicts damages will continue to increase until a depth of about 25 feet, at which point our average estimate is again almost identical to the estimate from the report. Except for the estimates for two-story structures for depths between 9 and 11 feet, the damage estimates in GEC (</w:t>
      </w:r>
      <w:hyperlink w:anchor="ref-gec2006">
        <w:r>
          <w:rPr>
            <w:rStyle w:val="Hyperlink"/>
          </w:rPr>
          <w:t>2006</w:t>
        </w:r>
      </w:hyperlink>
      <w:r>
        <w:t xml:space="preserve">) were within two standard deviations of the mean damage estimate produced by our model as shown in </w:t>
      </w:r>
      <w:hyperlink w:anchor="fig-dmgcompare">
        <w:r>
          <w:rPr>
            <w:rStyle w:val="Hyperlink"/>
          </w:rPr>
          <w:t>Figure 3</w:t>
        </w:r>
      </w:hyperlink>
      <w:r>
        <w:t>.</w:t>
      </w:r>
    </w:p>
    <w:p w14:paraId="63BE3600" w14:textId="77777777" w:rsidR="00FD3106" w:rsidRDefault="00B543BC">
      <w:pPr>
        <w:pStyle w:val="BodyText"/>
      </w:pPr>
      <w:commentRangeStart w:id="634"/>
      <w:r>
        <w:rPr>
          <w:b/>
          <w:bCs/>
        </w:rPr>
        <w:t xml:space="preserve">Weiwei, should I speculate here about what may be causing </w:t>
      </w:r>
      <w:proofErr w:type="gramStart"/>
      <w:r>
        <w:rPr>
          <w:b/>
          <w:bCs/>
        </w:rPr>
        <w:t>out</w:t>
      </w:r>
      <w:proofErr w:type="gramEnd"/>
      <w:r>
        <w:rPr>
          <w:b/>
          <w:bCs/>
        </w:rPr>
        <w:t xml:space="preserve"> model to produce lower estimates? One that come to mind is that the representative structures they use for their estimates are larger than the average of the floor plans we use, though it isn’t immediately clear to me that this would cause us to have lower estimates as a percentage of total structure value. I also suspect they are calculating roof damage to be a larger percent of the total value than we are which would explain why the differences are greatest at the higher flood depths. Should I investigate this to find out?</w:t>
      </w:r>
      <w:commentRangeEnd w:id="634"/>
      <w:r w:rsidR="008F7E93">
        <w:rPr>
          <w:rStyle w:val="CommentReference"/>
        </w:rPr>
        <w:commentReference w:id="634"/>
      </w:r>
    </w:p>
    <w:tbl>
      <w:tblPr>
        <w:tblStyle w:val="Table"/>
        <w:tblW w:w="5000" w:type="pct"/>
        <w:tblLayout w:type="fixed"/>
        <w:tblLook w:val="0000" w:firstRow="0" w:lastRow="0" w:firstColumn="0" w:lastColumn="0" w:noHBand="0" w:noVBand="0"/>
      </w:tblPr>
      <w:tblGrid>
        <w:gridCol w:w="9360"/>
      </w:tblGrid>
      <w:tr w:rsidR="00FD3106" w14:paraId="454FC867" w14:textId="77777777">
        <w:tc>
          <w:tcPr>
            <w:tcW w:w="7920" w:type="dxa"/>
          </w:tcPr>
          <w:p w14:paraId="132A7A17" w14:textId="77777777" w:rsidR="00FD3106" w:rsidRDefault="00B543BC">
            <w:pPr>
              <w:pStyle w:val="Compact"/>
              <w:jc w:val="center"/>
            </w:pPr>
            <w:bookmarkStart w:id="635" w:name="fig-dmgcompare"/>
            <w:r>
              <w:rPr>
                <w:noProof/>
              </w:rPr>
              <w:lastRenderedPageBreak/>
              <w:drawing>
                <wp:inline distT="0" distB="0" distL="0" distR="0" wp14:anchorId="066E592D" wp14:editId="525FCF37">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dmgcompar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F9A80E5" w14:textId="77777777" w:rsidR="00FD3106" w:rsidRDefault="00B543BC">
            <w:pPr>
              <w:pStyle w:val="ImageCaption"/>
              <w:spacing w:before="200"/>
            </w:pPr>
            <w:r>
              <w:t>Figure 3: Comparison of study damage functions to G2CRM damage functions for single-family residential structures.</w:t>
            </w:r>
          </w:p>
        </w:tc>
        <w:bookmarkEnd w:id="635"/>
      </w:tr>
    </w:tbl>
    <w:p w14:paraId="20C7F0E2" w14:textId="77777777" w:rsidR="00FD3106" w:rsidRDefault="00B543BC">
      <w:pPr>
        <w:pStyle w:val="Heading2"/>
      </w:pPr>
      <w:bookmarkStart w:id="636" w:name="sec-res-floorplan"/>
      <w:bookmarkEnd w:id="631"/>
      <w:r>
        <w:t>3.2 Greenhouse Gas Analysis Results</w:t>
      </w:r>
    </w:p>
    <w:p w14:paraId="3170E34C" w14:textId="23D46CCC" w:rsidR="00FD3106" w:rsidRDefault="00B543BC">
      <w:pPr>
        <w:pStyle w:val="FirstParagraph"/>
      </w:pPr>
      <w:r>
        <w:t>The results of our GHG analysis show that, on average, at the highest flood depths flood damages can cause 37,000 kg CO</w:t>
      </w:r>
      <w:r>
        <w:rPr>
          <w:vertAlign w:val="subscript"/>
        </w:rPr>
        <w:t>2eq</w:t>
      </w:r>
      <w:r>
        <w:t xml:space="preserve"> in emissions for one-story single-family residential </w:t>
      </w:r>
      <w:del w:id="637" w:author="Weiwei Mo" w:date="2024-02-02T16:33:00Z">
        <w:r w:rsidDel="002C4064">
          <w:delText>structrures</w:delText>
        </w:r>
      </w:del>
      <w:ins w:id="638" w:author="Weiwei Mo" w:date="2024-02-02T16:33:00Z">
        <w:r w:rsidR="002C4064">
          <w:t>structures</w:t>
        </w:r>
      </w:ins>
      <w:r>
        <w:t xml:space="preserve"> and 60,000 kg CO</w:t>
      </w:r>
      <w:r>
        <w:rPr>
          <w:vertAlign w:val="subscript"/>
        </w:rPr>
        <w:t>2eq</w:t>
      </w:r>
      <w:r>
        <w:t xml:space="preserve"> for two-story structures. For both one- and two-story structures this estimate varies by about +/- 50%. </w:t>
      </w:r>
      <w:hyperlink w:anchor="fig-ghgcurve">
        <w:r>
          <w:rPr>
            <w:rStyle w:val="Hyperlink"/>
          </w:rPr>
          <w:t>Figure 4</w:t>
        </w:r>
      </w:hyperlink>
      <w:r>
        <w:t xml:space="preserve"> shows the depth-emissions curves generated from our analysis. Much of this variation is due to the variation in </w:t>
      </w:r>
      <w:commentRangeStart w:id="639"/>
      <w:r>
        <w:t xml:space="preserve">building construction alternatives </w:t>
      </w:r>
      <w:commentRangeEnd w:id="639"/>
      <w:r w:rsidR="00FA5363">
        <w:rPr>
          <w:rStyle w:val="CommentReference"/>
        </w:rPr>
        <w:commentReference w:id="639"/>
      </w:r>
      <w:r>
        <w:t>we considered in our Monte Carlo analysis.</w:t>
      </w:r>
    </w:p>
    <w:tbl>
      <w:tblPr>
        <w:tblStyle w:val="Table"/>
        <w:tblW w:w="5000" w:type="pct"/>
        <w:tblLayout w:type="fixed"/>
        <w:tblLook w:val="0000" w:firstRow="0" w:lastRow="0" w:firstColumn="0" w:lastColumn="0" w:noHBand="0" w:noVBand="0"/>
      </w:tblPr>
      <w:tblGrid>
        <w:gridCol w:w="9360"/>
      </w:tblGrid>
      <w:tr w:rsidR="00FD3106" w14:paraId="2DBD9EBD" w14:textId="77777777">
        <w:tc>
          <w:tcPr>
            <w:tcW w:w="7920" w:type="dxa"/>
          </w:tcPr>
          <w:p w14:paraId="52CCA23D" w14:textId="77777777" w:rsidR="00FD3106" w:rsidRDefault="00B543BC">
            <w:pPr>
              <w:pStyle w:val="Compact"/>
              <w:jc w:val="center"/>
            </w:pPr>
            <w:bookmarkStart w:id="640" w:name="fig-ghgcurve"/>
            <w:r>
              <w:rPr>
                <w:noProof/>
              </w:rPr>
              <w:lastRenderedPageBreak/>
              <w:drawing>
                <wp:inline distT="0" distB="0" distL="0" distR="0" wp14:anchorId="409D4FD7" wp14:editId="6E0CC34B">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nuscript_files/figure-docx/fig-ghgcurv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F78F0E1" w14:textId="77777777" w:rsidR="00FD3106" w:rsidRDefault="00B543BC">
            <w:pPr>
              <w:pStyle w:val="ImageCaption"/>
              <w:spacing w:before="200"/>
            </w:pPr>
            <w:r>
              <w:t xml:space="preserve">Figure 4: Estimated greenhouse gas emissions resulting from flood damages to single-family residential structures. The dark line indicated the mean estimate from the simulations at each flood depth, and the shaded region shows the 95% confidence interval of the </w:t>
            </w:r>
            <w:proofErr w:type="spellStart"/>
            <w:r>
              <w:t>estiamte</w:t>
            </w:r>
            <w:proofErr w:type="spellEnd"/>
            <w:r>
              <w:t>.</w:t>
            </w:r>
          </w:p>
        </w:tc>
        <w:bookmarkEnd w:id="640"/>
      </w:tr>
    </w:tbl>
    <w:p w14:paraId="5E7F7893" w14:textId="6B319B7F" w:rsidR="00FD3106" w:rsidRDefault="00B543BC">
      <w:pPr>
        <w:pStyle w:val="BodyText"/>
      </w:pPr>
      <w:r>
        <w:t xml:space="preserve">To adjust for this variation and produce damage curves that are more useful to flood risk analyses, we calculated the social cost of the GHG emissions as described in </w:t>
      </w:r>
      <w:hyperlink w:anchor="sec-cost-ghg">
        <w:r>
          <w:rPr>
            <w:rStyle w:val="Hyperlink"/>
          </w:rPr>
          <w:t>Section 2.2</w:t>
        </w:r>
      </w:hyperlink>
      <w:r>
        <w:t xml:space="preserve"> and reported emissions for each simulation in monetary terms as a percent of the building’s total replacement cost. These adjusted damage curves are shown in </w:t>
      </w:r>
      <w:hyperlink w:anchor="fig-ghgcostcurve">
        <w:r>
          <w:rPr>
            <w:rStyle w:val="Hyperlink"/>
          </w:rPr>
          <w:t>Figure 5</w:t>
        </w:r>
      </w:hyperlink>
      <w:r>
        <w:t xml:space="preserve"> and show that for the average one-story residential structure, the social cost of flood-induced GHG emissions can reach around 3.5% of the structure’s total replacement value (+/- 0.9%). For two-story structures, this value is about 3.7% (+/- 0.9%) of the structure’s total replacement cost. </w:t>
      </w:r>
      <w:commentRangeStart w:id="641"/>
      <w:r>
        <w:t xml:space="preserve">These results show that accounting for GHG emissions caused by floods can significantly increase the benefit associated with flood prevention. It is unlikely that most structures would ever be exposed to a flood depth of 10 or more feet, however, even for floods reaching just above the </w:t>
      </w:r>
      <w:proofErr w:type="gramStart"/>
      <w:r>
        <w:t>first floor</w:t>
      </w:r>
      <w:proofErr w:type="gramEnd"/>
      <w:r>
        <w:t xml:space="preserve"> elevation the social cost of flood induced GHG emissions are more than 1% of the buildings total </w:t>
      </w:r>
      <w:del w:id="642" w:author="Weiwei Mo" w:date="2024-02-02T16:37:00Z">
        <w:r w:rsidDel="00826884">
          <w:delText>replacment</w:delText>
        </w:r>
      </w:del>
      <w:ins w:id="643" w:author="Weiwei Mo" w:date="2024-02-02T16:37:00Z">
        <w:r w:rsidR="00826884">
          <w:t>replacement</w:t>
        </w:r>
      </w:ins>
      <w:r>
        <w:t xml:space="preserve"> value for both one- and two story structures.</w:t>
      </w:r>
      <w:commentRangeEnd w:id="641"/>
      <w:r w:rsidR="00BA0A8B">
        <w:rPr>
          <w:rStyle w:val="CommentReference"/>
        </w:rPr>
        <w:commentReference w:id="641"/>
      </w:r>
    </w:p>
    <w:p w14:paraId="5B4176EB" w14:textId="547E1900" w:rsidR="00FD3106" w:rsidRDefault="00B543BC">
      <w:pPr>
        <w:pStyle w:val="BodyText"/>
      </w:pPr>
      <w:commentRangeStart w:id="644"/>
      <w:del w:id="645" w:author="Weiwei Mo" w:date="2024-02-02T16:51:00Z">
        <w:r w:rsidDel="00331A96">
          <w:delText xml:space="preserve">After producing the damage curves shown in </w:delText>
        </w:r>
        <w:r w:rsidDel="00331A96">
          <w:fldChar w:fldCharType="begin"/>
        </w:r>
        <w:r w:rsidRPr="00331A96" w:rsidDel="00331A96">
          <w:delInstrText>HYPERLINK \l "fig-ghgcostcurve" \h</w:delInstrText>
        </w:r>
        <w:r w:rsidDel="00331A96">
          <w:fldChar w:fldCharType="separate"/>
        </w:r>
        <w:r w:rsidDel="00331A96">
          <w:rPr>
            <w:rStyle w:val="Hyperlink"/>
          </w:rPr>
          <w:delText>Figure 5</w:delText>
        </w:r>
        <w:r w:rsidDel="00331A96">
          <w:rPr>
            <w:rStyle w:val="Hyperlink"/>
          </w:rPr>
          <w:fldChar w:fldCharType="end"/>
        </w:r>
        <w:r w:rsidDel="00331A96">
          <w:delText xml:space="preserve">, we observed that the shape of the curve was similar to the damage cost curves produced by our model shown in </w:delText>
        </w:r>
        <w:r w:rsidDel="00331A96">
          <w:fldChar w:fldCharType="begin"/>
        </w:r>
        <w:r w:rsidDel="00331A96">
          <w:delInstrText>HYPERLINK \l "fig-dmgcompare" \h</w:delInstrText>
        </w:r>
        <w:r w:rsidDel="00331A96">
          <w:fldChar w:fldCharType="separate"/>
        </w:r>
        <w:r w:rsidDel="00331A96">
          <w:rPr>
            <w:rStyle w:val="Hyperlink"/>
          </w:rPr>
          <w:delText>Figure 3</w:delText>
        </w:r>
        <w:r w:rsidDel="00331A96">
          <w:rPr>
            <w:rStyle w:val="Hyperlink"/>
          </w:rPr>
          <w:fldChar w:fldCharType="end"/>
        </w:r>
        <w:r w:rsidDel="00331A96">
          <w:delText xml:space="preserve">. Based on this observation, we hypothesized that GHG emissions from flood damages may increase linearly with cost, and performed a linear regression to test this hypothesis. </w:delText>
        </w:r>
      </w:del>
      <w:commentRangeEnd w:id="644"/>
      <w:r w:rsidR="001B0283">
        <w:rPr>
          <w:rStyle w:val="CommentReference"/>
        </w:rPr>
        <w:commentReference w:id="644"/>
      </w:r>
      <w:hyperlink w:anchor="tbl-regression">
        <w:r>
          <w:rPr>
            <w:rStyle w:val="Hyperlink"/>
          </w:rPr>
          <w:t>Table 3</w:t>
        </w:r>
      </w:hyperlink>
      <w:r>
        <w:t xml:space="preserve"> shows the results of this regression and </w:t>
      </w:r>
      <w:hyperlink w:anchor="fig-mcsscatter">
        <w:r>
          <w:rPr>
            <w:rStyle w:val="Hyperlink"/>
          </w:rPr>
          <w:t>Figure 6</w:t>
        </w:r>
      </w:hyperlink>
      <w:r>
        <w:t xml:space="preserve"> shows the relationship between total damage cost and total GHG emissions for each iteration of our Monte Carlo analysis. The regression results indicate that for each additional dollar in flood damages the associated GHG emissions increase by 0.31 kg CO</w:t>
      </w:r>
      <w:r>
        <w:rPr>
          <w:vertAlign w:val="subscript"/>
        </w:rPr>
        <w:t>2eq</w:t>
      </w:r>
      <w:r>
        <w:t xml:space="preserve"> or $0.059 in terms of their social cost. In other words, accounting for the social cost of greenhouse gas emissions would increase the total value of flood damages by nearly </w:t>
      </w:r>
      <w:commentRangeStart w:id="646"/>
      <w:commentRangeStart w:id="647"/>
      <w:r>
        <w:t>6%</w:t>
      </w:r>
      <w:commentRangeEnd w:id="646"/>
      <w:r w:rsidR="0029340D">
        <w:rPr>
          <w:rStyle w:val="CommentReference"/>
        </w:rPr>
        <w:commentReference w:id="646"/>
      </w:r>
      <w:commentRangeEnd w:id="647"/>
      <w:r w:rsidR="003E5415">
        <w:rPr>
          <w:rStyle w:val="CommentReference"/>
        </w:rPr>
        <w:commentReference w:id="647"/>
      </w:r>
      <w:r>
        <w:t xml:space="preserve"> using this emission factor. There is, however, </w:t>
      </w:r>
      <w:del w:id="648" w:author="Weiwei Mo" w:date="2024-02-02T16:52:00Z">
        <w:r w:rsidDel="001B0283">
          <w:delText>signigicant</w:delText>
        </w:r>
      </w:del>
      <w:ins w:id="649" w:author="Weiwei Mo" w:date="2024-02-02T16:52:00Z">
        <w:r w:rsidR="001B0283">
          <w:t>significant</w:t>
        </w:r>
      </w:ins>
      <w:r>
        <w:t xml:space="preserve"> heteroscedasticity in the bivariate </w:t>
      </w:r>
      <w:r>
        <w:lastRenderedPageBreak/>
        <w:t xml:space="preserve">relationship between damage costs and GHG emissions which can be seen in </w:t>
      </w:r>
      <w:hyperlink w:anchor="fig-mcsscatter">
        <w:r>
          <w:rPr>
            <w:rStyle w:val="Hyperlink"/>
          </w:rPr>
          <w:t>Figure 6</w:t>
        </w:r>
      </w:hyperlink>
      <w:r>
        <w:t xml:space="preserve">. This may limit the validity of the emissions factor </w:t>
      </w:r>
      <w:del w:id="650" w:author="Weiwei Mo" w:date="2024-02-02T16:52:00Z">
        <w:r w:rsidDel="001B0283">
          <w:delText>dereived</w:delText>
        </w:r>
      </w:del>
      <w:ins w:id="651" w:author="Weiwei Mo" w:date="2024-02-02T16:52:00Z">
        <w:r w:rsidR="001B0283">
          <w:t>derived</w:t>
        </w:r>
      </w:ins>
      <w:r>
        <w:t xml:space="preserve"> from this analysis, </w:t>
      </w:r>
      <w:del w:id="652" w:author="Weiwei Mo" w:date="2024-02-02T16:52:00Z">
        <w:r w:rsidDel="001B0283">
          <w:delText>especialy</w:delText>
        </w:r>
      </w:del>
      <w:ins w:id="653" w:author="Weiwei Mo" w:date="2024-02-02T16:52:00Z">
        <w:r w:rsidR="001B0283">
          <w:t>especially</w:t>
        </w:r>
      </w:ins>
      <w:r>
        <w:t xml:space="preserve"> for deeper floods. Future work should explore this relationship in more depth and refine the analysis to develop valid emissions factors that could be applied in flood risk analyses.</w:t>
      </w:r>
    </w:p>
    <w:tbl>
      <w:tblPr>
        <w:tblStyle w:val="Table"/>
        <w:tblW w:w="5000" w:type="pct"/>
        <w:tblLayout w:type="fixed"/>
        <w:tblLook w:val="0000" w:firstRow="0" w:lastRow="0" w:firstColumn="0" w:lastColumn="0" w:noHBand="0" w:noVBand="0"/>
      </w:tblPr>
      <w:tblGrid>
        <w:gridCol w:w="9360"/>
      </w:tblGrid>
      <w:tr w:rsidR="00FD3106" w14:paraId="350953AD" w14:textId="77777777">
        <w:tc>
          <w:tcPr>
            <w:tcW w:w="7920" w:type="dxa"/>
          </w:tcPr>
          <w:p w14:paraId="797BF534" w14:textId="77777777" w:rsidR="00FD3106" w:rsidRDefault="00B543BC">
            <w:pPr>
              <w:pStyle w:val="Compact"/>
              <w:jc w:val="center"/>
            </w:pPr>
            <w:bookmarkStart w:id="654" w:name="fig-ghgcostcurve"/>
            <w:r>
              <w:rPr>
                <w:noProof/>
              </w:rPr>
              <w:drawing>
                <wp:inline distT="0" distB="0" distL="0" distR="0" wp14:anchorId="7AAD0C6E" wp14:editId="5BC2BF49">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anuscript_files/figure-docx/fig-ghgcostcurv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37AB1F2" w14:textId="77777777" w:rsidR="00FD3106" w:rsidRDefault="00B543BC">
            <w:pPr>
              <w:pStyle w:val="ImageCaption"/>
              <w:spacing w:before="200"/>
            </w:pPr>
            <w:r>
              <w:t xml:space="preserve">Figure 5: Social cost of GHG emissions resulting from flood damages as a percentage of total structure value. The dark line indicated the mean estimate from the simulations at each flood depth, and the shaded region shows the 95% confidence interval of the </w:t>
            </w:r>
            <w:proofErr w:type="spellStart"/>
            <w:r>
              <w:t>estiamte</w:t>
            </w:r>
            <w:proofErr w:type="spellEnd"/>
            <w:r>
              <w:t>.</w:t>
            </w:r>
          </w:p>
        </w:tc>
        <w:bookmarkEnd w:id="654"/>
      </w:tr>
      <w:tr w:rsidR="00FD3106" w14:paraId="4C059AEB" w14:textId="77777777">
        <w:tc>
          <w:tcPr>
            <w:tcW w:w="7920" w:type="dxa"/>
          </w:tcPr>
          <w:p w14:paraId="41DBE79E" w14:textId="77777777" w:rsidR="00FD3106" w:rsidRDefault="00B543BC">
            <w:pPr>
              <w:pStyle w:val="Compact"/>
              <w:jc w:val="center"/>
            </w:pPr>
            <w:bookmarkStart w:id="655" w:name="fig-mcsscatter"/>
            <w:r>
              <w:rPr>
                <w:noProof/>
              </w:rPr>
              <w:lastRenderedPageBreak/>
              <w:drawing>
                <wp:inline distT="0" distB="0" distL="0" distR="0" wp14:anchorId="59313FF1" wp14:editId="516ED405">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anuscript_files/figure-docx/fig-mcsscatter-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C517516" w14:textId="77777777" w:rsidR="00FD3106" w:rsidRDefault="00B543BC">
            <w:pPr>
              <w:pStyle w:val="ImageCaption"/>
              <w:spacing w:before="200"/>
            </w:pPr>
            <w:r>
              <w:t>Figure 6: Scatterplot showing the relationship between damage costs and GHG emissions from MCS results</w:t>
            </w:r>
          </w:p>
        </w:tc>
        <w:bookmarkEnd w:id="655"/>
      </w:tr>
      <w:tr w:rsidR="00FD3106" w14:paraId="5CCC5F0B" w14:textId="77777777">
        <w:tc>
          <w:tcPr>
            <w:tcW w:w="7920" w:type="dxa"/>
          </w:tcPr>
          <w:p w14:paraId="0E14FF9E" w14:textId="77777777" w:rsidR="00FD3106" w:rsidRDefault="00B543BC">
            <w:pPr>
              <w:pStyle w:val="ImageCaption"/>
              <w:spacing w:before="200"/>
            </w:pPr>
            <w:bookmarkStart w:id="656" w:name="tbl-regression"/>
            <w:r>
              <w:t>Table 3: Linear regression results of GHG emissions versus damage costs.</w:t>
            </w:r>
          </w:p>
          <w:tbl>
            <w:tblPr>
              <w:tblStyle w:val="Table"/>
              <w:tblW w:w="0" w:type="auto"/>
              <w:tblLayout w:type="fixed"/>
              <w:tblLook w:val="0020" w:firstRow="1" w:lastRow="0" w:firstColumn="0" w:lastColumn="0" w:noHBand="0" w:noVBand="0"/>
            </w:tblPr>
            <w:tblGrid>
              <w:gridCol w:w="2640"/>
              <w:gridCol w:w="2640"/>
              <w:gridCol w:w="2640"/>
            </w:tblGrid>
            <w:tr w:rsidR="00FD3106" w14:paraId="675E4612" w14:textId="77777777" w:rsidTr="00FD3106">
              <w:trPr>
                <w:cnfStyle w:val="100000000000" w:firstRow="1" w:lastRow="0" w:firstColumn="0" w:lastColumn="0" w:oddVBand="0" w:evenVBand="0" w:oddHBand="0" w:evenHBand="0" w:firstRowFirstColumn="0" w:firstRowLastColumn="0" w:lastRowFirstColumn="0" w:lastRowLastColumn="0"/>
                <w:tblHeader/>
              </w:trPr>
              <w:tc>
                <w:tcPr>
                  <w:tcW w:w="2640" w:type="dxa"/>
                </w:tcPr>
                <w:p w14:paraId="569F067F" w14:textId="77777777" w:rsidR="00FD3106" w:rsidRDefault="00B543BC">
                  <w:pPr>
                    <w:pStyle w:val="Compact"/>
                    <w:jc w:val="center"/>
                  </w:pPr>
                  <w:r>
                    <w:rPr>
                      <w:b/>
                      <w:bCs/>
                    </w:rPr>
                    <w:t>Coefficient</w:t>
                  </w:r>
                </w:p>
              </w:tc>
              <w:tc>
                <w:tcPr>
                  <w:tcW w:w="2640" w:type="dxa"/>
                </w:tcPr>
                <w:p w14:paraId="2DC91586" w14:textId="77777777" w:rsidR="00FD3106" w:rsidRDefault="00B543BC">
                  <w:pPr>
                    <w:pStyle w:val="Compact"/>
                    <w:jc w:val="center"/>
                  </w:pPr>
                  <w:r>
                    <w:rPr>
                      <w:b/>
                      <w:bCs/>
                    </w:rPr>
                    <w:t>Estimate</w:t>
                  </w:r>
                </w:p>
              </w:tc>
              <w:tc>
                <w:tcPr>
                  <w:tcW w:w="2640" w:type="dxa"/>
                </w:tcPr>
                <w:p w14:paraId="164B71ED" w14:textId="77777777" w:rsidR="00FD3106" w:rsidRDefault="00B543BC">
                  <w:pPr>
                    <w:pStyle w:val="Compact"/>
                    <w:jc w:val="center"/>
                  </w:pPr>
                  <w:r>
                    <w:rPr>
                      <w:b/>
                      <w:bCs/>
                    </w:rPr>
                    <w:t>p-value</w:t>
                  </w:r>
                </w:p>
              </w:tc>
            </w:tr>
            <w:tr w:rsidR="00FD3106" w14:paraId="1A524318" w14:textId="77777777">
              <w:tc>
                <w:tcPr>
                  <w:tcW w:w="2640" w:type="dxa"/>
                </w:tcPr>
                <w:p w14:paraId="26B30A7D" w14:textId="77777777" w:rsidR="00FD3106" w:rsidRDefault="00B543BC">
                  <w:pPr>
                    <w:pStyle w:val="Compact"/>
                    <w:jc w:val="center"/>
                  </w:pPr>
                  <w:r>
                    <w:t>(Intercept)</w:t>
                  </w:r>
                </w:p>
              </w:tc>
              <w:tc>
                <w:tcPr>
                  <w:tcW w:w="2640" w:type="dxa"/>
                </w:tcPr>
                <w:p w14:paraId="3DA6311B" w14:textId="77777777" w:rsidR="00FD3106" w:rsidRDefault="00B543BC">
                  <w:pPr>
                    <w:pStyle w:val="Compact"/>
                    <w:jc w:val="center"/>
                  </w:pPr>
                  <w:r>
                    <w:t>-785</w:t>
                  </w:r>
                </w:p>
              </w:tc>
              <w:tc>
                <w:tcPr>
                  <w:tcW w:w="2640" w:type="dxa"/>
                </w:tcPr>
                <w:p w14:paraId="2BB6AE87" w14:textId="77777777" w:rsidR="00FD3106" w:rsidRDefault="00B543BC">
                  <w:pPr>
                    <w:pStyle w:val="Compact"/>
                    <w:jc w:val="center"/>
                  </w:pPr>
                  <w:r>
                    <w:t>&lt;0.001</w:t>
                  </w:r>
                </w:p>
              </w:tc>
            </w:tr>
            <w:tr w:rsidR="00FD3106" w14:paraId="058CE0D5" w14:textId="77777777">
              <w:tc>
                <w:tcPr>
                  <w:tcW w:w="2640" w:type="dxa"/>
                </w:tcPr>
                <w:p w14:paraId="60E49F39" w14:textId="77777777" w:rsidR="00FD3106" w:rsidRDefault="00B543BC">
                  <w:pPr>
                    <w:pStyle w:val="Compact"/>
                    <w:jc w:val="center"/>
                  </w:pPr>
                  <w:proofErr w:type="spellStart"/>
                  <w:r>
                    <w:t>damage_cost</w:t>
                  </w:r>
                  <w:proofErr w:type="spellEnd"/>
                </w:p>
              </w:tc>
              <w:tc>
                <w:tcPr>
                  <w:tcW w:w="2640" w:type="dxa"/>
                </w:tcPr>
                <w:p w14:paraId="3DBD2DB1" w14:textId="77777777" w:rsidR="00FD3106" w:rsidRDefault="00B543BC">
                  <w:pPr>
                    <w:pStyle w:val="Compact"/>
                    <w:jc w:val="center"/>
                  </w:pPr>
                  <w:r>
                    <w:t>0.36</w:t>
                  </w:r>
                </w:p>
              </w:tc>
              <w:tc>
                <w:tcPr>
                  <w:tcW w:w="2640" w:type="dxa"/>
                </w:tcPr>
                <w:p w14:paraId="1D8EACEE" w14:textId="77777777" w:rsidR="00FD3106" w:rsidRDefault="00B543BC">
                  <w:pPr>
                    <w:pStyle w:val="Compact"/>
                    <w:jc w:val="center"/>
                  </w:pPr>
                  <w:r>
                    <w:t>&lt;0.001</w:t>
                  </w:r>
                </w:p>
              </w:tc>
            </w:tr>
            <w:tr w:rsidR="00FD3106" w14:paraId="6BCF3195" w14:textId="77777777">
              <w:tc>
                <w:tcPr>
                  <w:tcW w:w="2640" w:type="dxa"/>
                </w:tcPr>
                <w:p w14:paraId="089A11F7" w14:textId="77777777" w:rsidR="00FD3106" w:rsidRDefault="00B543BC">
                  <w:pPr>
                    <w:pStyle w:val="Compact"/>
                    <w:jc w:val="center"/>
                  </w:pPr>
                  <w:r>
                    <w:t>R²</w:t>
                  </w:r>
                </w:p>
              </w:tc>
              <w:tc>
                <w:tcPr>
                  <w:tcW w:w="2640" w:type="dxa"/>
                </w:tcPr>
                <w:p w14:paraId="19AFE841" w14:textId="77777777" w:rsidR="00FD3106" w:rsidRDefault="00B543BC">
                  <w:pPr>
                    <w:pStyle w:val="Compact"/>
                    <w:jc w:val="center"/>
                  </w:pPr>
                  <w:r>
                    <w:t>0.894</w:t>
                  </w:r>
                </w:p>
              </w:tc>
              <w:tc>
                <w:tcPr>
                  <w:tcW w:w="2640" w:type="dxa"/>
                </w:tcPr>
                <w:p w14:paraId="0C6DCFF2" w14:textId="77777777" w:rsidR="00FD3106" w:rsidRDefault="00FD3106">
                  <w:pPr>
                    <w:pStyle w:val="Compact"/>
                  </w:pPr>
                </w:p>
              </w:tc>
            </w:tr>
            <w:bookmarkEnd w:id="656"/>
          </w:tbl>
          <w:p w14:paraId="06AE0397" w14:textId="77777777" w:rsidR="00FD3106" w:rsidRDefault="00FD3106"/>
        </w:tc>
      </w:tr>
    </w:tbl>
    <w:p w14:paraId="276702C3" w14:textId="77777777" w:rsidR="00FD3106" w:rsidRDefault="00B543BC">
      <w:pPr>
        <w:pStyle w:val="Heading2"/>
      </w:pPr>
      <w:bookmarkStart w:id="657" w:name="spatial-analysis-results"/>
      <w:bookmarkEnd w:id="636"/>
      <w:r>
        <w:t>3.3 Spatial Analysis Results</w:t>
      </w:r>
    </w:p>
    <w:p w14:paraId="35E1BD8B" w14:textId="77777777" w:rsidR="00FD3106" w:rsidRDefault="00B543BC">
      <w:pPr>
        <w:pStyle w:val="FirstParagraph"/>
      </w:pPr>
      <w:r>
        <w:t xml:space="preserve">We modelled the 100-year flood event in two study regions in the Mississippi River Valley and determined the depth of flooding at each residential structure in both regions. Using the damage functions developed in </w:t>
      </w:r>
      <w:hyperlink w:anchor="sec-bldg-dmg">
        <w:r>
          <w:rPr>
            <w:rStyle w:val="Hyperlink"/>
          </w:rPr>
          <w:t>Section 2.3</w:t>
        </w:r>
      </w:hyperlink>
      <w:r>
        <w:t xml:space="preserve"> we estimated the total cost and GHG emissions resulting from damages caused by these floods. We estimated that the 100-year flood would cause $234.6 million in direct damages in the Burlington-Davenport region and $180.4 million in the Paducah-Cairo region. Our results show that including the social cost of GHG emissions caused by these damages would increase the total valuation of risk for the 100-year flood by 8.48% in the Burlington-Davenport region and 8.07% in the Paducah-Cairo region. These results are shown in </w:t>
      </w:r>
      <w:hyperlink w:anchor="tbl-region-result">
        <w:r>
          <w:rPr>
            <w:rStyle w:val="Hyperlink"/>
          </w:rPr>
          <w:t>Table 4</w:t>
        </w:r>
      </w:hyperlink>
      <w:r>
        <w:t>.</w:t>
      </w:r>
    </w:p>
    <w:tbl>
      <w:tblPr>
        <w:tblStyle w:val="Table"/>
        <w:tblW w:w="5000" w:type="pct"/>
        <w:tblLayout w:type="fixed"/>
        <w:tblLook w:val="0000" w:firstRow="0" w:lastRow="0" w:firstColumn="0" w:lastColumn="0" w:noHBand="0" w:noVBand="0"/>
      </w:tblPr>
      <w:tblGrid>
        <w:gridCol w:w="9360"/>
      </w:tblGrid>
      <w:tr w:rsidR="00FD3106" w14:paraId="3D4D59F7" w14:textId="77777777">
        <w:tc>
          <w:tcPr>
            <w:tcW w:w="7920" w:type="dxa"/>
          </w:tcPr>
          <w:p w14:paraId="30315B02" w14:textId="77777777" w:rsidR="00FD3106" w:rsidRDefault="00B543BC">
            <w:pPr>
              <w:pStyle w:val="ImageCaption"/>
              <w:spacing w:before="200"/>
            </w:pPr>
            <w:bookmarkStart w:id="658" w:name="tbl-region-result"/>
            <w:commentRangeStart w:id="659"/>
            <w:r>
              <w:t>Table 4</w:t>
            </w:r>
            <w:commentRangeEnd w:id="659"/>
            <w:r w:rsidR="00D80617">
              <w:rPr>
                <w:rStyle w:val="CommentReference"/>
                <w:i w:val="0"/>
              </w:rPr>
              <w:commentReference w:id="659"/>
            </w:r>
            <w:r>
              <w:t>: Total damages and GHG emissions from the 100-year flood in each study region</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FD3106" w14:paraId="74DF975B" w14:textId="77777777" w:rsidTr="00FD3106">
              <w:trPr>
                <w:cnfStyle w:val="100000000000" w:firstRow="1" w:lastRow="0" w:firstColumn="0" w:lastColumn="0" w:oddVBand="0" w:evenVBand="0" w:oddHBand="0" w:evenHBand="0" w:firstRowFirstColumn="0" w:firstRowLastColumn="0" w:lastRowFirstColumn="0" w:lastRowLastColumn="0"/>
                <w:tblHeader/>
              </w:trPr>
              <w:tc>
                <w:tcPr>
                  <w:tcW w:w="1584" w:type="dxa"/>
                </w:tcPr>
                <w:p w14:paraId="707D2993" w14:textId="77777777" w:rsidR="00FD3106" w:rsidRDefault="00B543BC">
                  <w:pPr>
                    <w:pStyle w:val="Compact"/>
                    <w:jc w:val="center"/>
                  </w:pPr>
                  <w:r>
                    <w:lastRenderedPageBreak/>
                    <w:t>Region</w:t>
                  </w:r>
                </w:p>
              </w:tc>
              <w:tc>
                <w:tcPr>
                  <w:tcW w:w="1584" w:type="dxa"/>
                </w:tcPr>
                <w:p w14:paraId="0CB0E20B" w14:textId="77777777" w:rsidR="00FD3106" w:rsidRDefault="00B543BC">
                  <w:pPr>
                    <w:pStyle w:val="Compact"/>
                    <w:jc w:val="center"/>
                  </w:pPr>
                  <w:r>
                    <w:t>Total Damage Cost</w:t>
                  </w:r>
                </w:p>
              </w:tc>
              <w:tc>
                <w:tcPr>
                  <w:tcW w:w="1584" w:type="dxa"/>
                </w:tcPr>
                <w:p w14:paraId="78DC7A5D" w14:textId="77777777" w:rsidR="00FD3106" w:rsidRDefault="00B543BC">
                  <w:pPr>
                    <w:pStyle w:val="Compact"/>
                    <w:jc w:val="center"/>
                  </w:pPr>
                  <w:r>
                    <w:t>Total GHG Emissions (10^6 kg CO</w:t>
                  </w:r>
                  <w:r>
                    <w:rPr>
                      <w:vertAlign w:val="subscript"/>
                    </w:rPr>
                    <w:t>2eq</w:t>
                  </w:r>
                  <w:r>
                    <w:t>)</w:t>
                  </w:r>
                </w:p>
              </w:tc>
              <w:tc>
                <w:tcPr>
                  <w:tcW w:w="1584" w:type="dxa"/>
                </w:tcPr>
                <w:p w14:paraId="3D4F2EBB" w14:textId="77777777" w:rsidR="00FD3106" w:rsidRDefault="00B543BC">
                  <w:pPr>
                    <w:pStyle w:val="Compact"/>
                    <w:jc w:val="center"/>
                  </w:pPr>
                  <w:r>
                    <w:t>Total GHG Social Cost</w:t>
                  </w:r>
                </w:p>
              </w:tc>
              <w:tc>
                <w:tcPr>
                  <w:tcW w:w="1584" w:type="dxa"/>
                </w:tcPr>
                <w:p w14:paraId="21C099F9" w14:textId="77777777" w:rsidR="00FD3106" w:rsidRDefault="00B543BC">
                  <w:pPr>
                    <w:pStyle w:val="Compact"/>
                    <w:jc w:val="center"/>
                  </w:pPr>
                  <w:r>
                    <w:t>Cost Increase From GHG</w:t>
                  </w:r>
                </w:p>
              </w:tc>
            </w:tr>
            <w:tr w:rsidR="00FD3106" w14:paraId="18033BB7" w14:textId="77777777">
              <w:tc>
                <w:tcPr>
                  <w:tcW w:w="1584" w:type="dxa"/>
                </w:tcPr>
                <w:p w14:paraId="40BE7D36" w14:textId="77777777" w:rsidR="00FD3106" w:rsidRDefault="00B543BC">
                  <w:pPr>
                    <w:pStyle w:val="Compact"/>
                    <w:jc w:val="center"/>
                  </w:pPr>
                  <w:r>
                    <w:t>Burlington-Davenport</w:t>
                  </w:r>
                </w:p>
              </w:tc>
              <w:tc>
                <w:tcPr>
                  <w:tcW w:w="1584" w:type="dxa"/>
                </w:tcPr>
                <w:p w14:paraId="66D663E5" w14:textId="77777777" w:rsidR="00FD3106" w:rsidRDefault="00B543BC">
                  <w:pPr>
                    <w:pStyle w:val="Compact"/>
                    <w:jc w:val="center"/>
                  </w:pPr>
                  <m:oMathPara>
                    <m:oMath>
                      <m:r>
                        <m:rPr>
                          <m:nor/>
                        </m:rPr>
                        <m:t>$</m:t>
                      </m:r>
                      <m:r>
                        <w:rPr>
                          <w:rFonts w:ascii="Cambria Math" w:hAnsi="Cambria Math"/>
                        </w:rPr>
                        <m:t>234.66M</m:t>
                      </m:r>
                    </m:oMath>
                  </m:oMathPara>
                </w:p>
              </w:tc>
              <w:tc>
                <w:tcPr>
                  <w:tcW w:w="1584" w:type="dxa"/>
                </w:tcPr>
                <w:p w14:paraId="49C33BE1" w14:textId="77777777" w:rsidR="00FD3106" w:rsidRDefault="00B543BC">
                  <w:pPr>
                    <w:pStyle w:val="Compact"/>
                    <w:jc w:val="center"/>
                  </w:pPr>
                  <m:oMathPara>
                    <m:oMath>
                      <m:r>
                        <w:rPr>
                          <w:rFonts w:ascii="Cambria Math" w:hAnsi="Cambria Math"/>
                        </w:rPr>
                        <m:t>104.74</m:t>
                      </m:r>
                    </m:oMath>
                  </m:oMathPara>
                </w:p>
              </w:tc>
              <w:tc>
                <w:tcPr>
                  <w:tcW w:w="1584" w:type="dxa"/>
                </w:tcPr>
                <w:p w14:paraId="61DD11F5" w14:textId="77777777" w:rsidR="00FD3106" w:rsidRDefault="00B543BC">
                  <w:pPr>
                    <w:pStyle w:val="Compact"/>
                    <w:jc w:val="center"/>
                  </w:pPr>
                  <m:oMathPara>
                    <m:oMath>
                      <m:r>
                        <m:rPr>
                          <m:nor/>
                        </m:rPr>
                        <m:t>$</m:t>
                      </m:r>
                      <m:r>
                        <w:rPr>
                          <w:rFonts w:ascii="Cambria Math" w:hAnsi="Cambria Math"/>
                        </w:rPr>
                        <m:t>19.90M</m:t>
                      </m:r>
                    </m:oMath>
                  </m:oMathPara>
                </w:p>
              </w:tc>
              <w:tc>
                <w:tcPr>
                  <w:tcW w:w="1584" w:type="dxa"/>
                </w:tcPr>
                <w:p w14:paraId="7906E16E" w14:textId="77777777" w:rsidR="00FD3106" w:rsidRDefault="00B543BC">
                  <w:pPr>
                    <w:pStyle w:val="Compact"/>
                    <w:jc w:val="center"/>
                  </w:pPr>
                  <m:oMathPara>
                    <m:oMath>
                      <m:r>
                        <w:rPr>
                          <w:rFonts w:ascii="Cambria Math" w:hAnsi="Cambria Math"/>
                        </w:rPr>
                        <m:t>8.48</m:t>
                      </m:r>
                      <m:r>
                        <m:rPr>
                          <m:sty m:val="p"/>
                        </m:rPr>
                        <w:rPr>
                          <w:rFonts w:ascii="Cambria Math" w:hAnsi="Cambria Math"/>
                        </w:rPr>
                        <m:t>%</m:t>
                      </m:r>
                    </m:oMath>
                  </m:oMathPara>
                </w:p>
              </w:tc>
            </w:tr>
            <w:tr w:rsidR="00FD3106" w14:paraId="6E8F8581" w14:textId="77777777">
              <w:tc>
                <w:tcPr>
                  <w:tcW w:w="1584" w:type="dxa"/>
                </w:tcPr>
                <w:p w14:paraId="4F168D9B" w14:textId="77777777" w:rsidR="00FD3106" w:rsidRDefault="00B543BC">
                  <w:pPr>
                    <w:pStyle w:val="Compact"/>
                    <w:jc w:val="center"/>
                  </w:pPr>
                  <w:r>
                    <w:t>Paducah-Cairo</w:t>
                  </w:r>
                </w:p>
              </w:tc>
              <w:tc>
                <w:tcPr>
                  <w:tcW w:w="1584" w:type="dxa"/>
                </w:tcPr>
                <w:p w14:paraId="2F436101" w14:textId="77777777" w:rsidR="00FD3106" w:rsidRDefault="00B543BC">
                  <w:pPr>
                    <w:pStyle w:val="Compact"/>
                    <w:jc w:val="center"/>
                  </w:pPr>
                  <m:oMathPara>
                    <m:oMath>
                      <m:r>
                        <m:rPr>
                          <m:nor/>
                        </m:rPr>
                        <m:t>$</m:t>
                      </m:r>
                      <m:r>
                        <w:rPr>
                          <w:rFonts w:ascii="Cambria Math" w:hAnsi="Cambria Math"/>
                        </w:rPr>
                        <m:t>180.40M</m:t>
                      </m:r>
                    </m:oMath>
                  </m:oMathPara>
                </w:p>
              </w:tc>
              <w:tc>
                <w:tcPr>
                  <w:tcW w:w="1584" w:type="dxa"/>
                </w:tcPr>
                <w:p w14:paraId="46ED3A34" w14:textId="77777777" w:rsidR="00FD3106" w:rsidRDefault="00B543BC">
                  <w:pPr>
                    <w:pStyle w:val="Compact"/>
                    <w:jc w:val="center"/>
                  </w:pPr>
                  <m:oMathPara>
                    <m:oMath>
                      <m:r>
                        <w:rPr>
                          <w:rFonts w:ascii="Cambria Math" w:hAnsi="Cambria Math"/>
                        </w:rPr>
                        <m:t>76.63</m:t>
                      </m:r>
                    </m:oMath>
                  </m:oMathPara>
                </w:p>
              </w:tc>
              <w:tc>
                <w:tcPr>
                  <w:tcW w:w="1584" w:type="dxa"/>
                </w:tcPr>
                <w:p w14:paraId="15DECABD" w14:textId="77777777" w:rsidR="00FD3106" w:rsidRDefault="00B543BC">
                  <w:pPr>
                    <w:pStyle w:val="Compact"/>
                    <w:jc w:val="center"/>
                  </w:pPr>
                  <m:oMathPara>
                    <m:oMath>
                      <m:r>
                        <m:rPr>
                          <m:nor/>
                        </m:rPr>
                        <m:t>$</m:t>
                      </m:r>
                      <m:r>
                        <w:rPr>
                          <w:rFonts w:ascii="Cambria Math" w:hAnsi="Cambria Math"/>
                        </w:rPr>
                        <m:t>14.56M</m:t>
                      </m:r>
                    </m:oMath>
                  </m:oMathPara>
                </w:p>
              </w:tc>
              <w:tc>
                <w:tcPr>
                  <w:tcW w:w="1584" w:type="dxa"/>
                </w:tcPr>
                <w:p w14:paraId="1F147314" w14:textId="77777777" w:rsidR="00FD3106" w:rsidRDefault="00B543BC">
                  <w:pPr>
                    <w:pStyle w:val="Compact"/>
                    <w:jc w:val="center"/>
                  </w:pPr>
                  <m:oMathPara>
                    <m:oMath>
                      <m:r>
                        <w:rPr>
                          <w:rFonts w:ascii="Cambria Math" w:hAnsi="Cambria Math"/>
                        </w:rPr>
                        <m:t>8.07</m:t>
                      </m:r>
                      <m:r>
                        <m:rPr>
                          <m:sty m:val="p"/>
                        </m:rPr>
                        <w:rPr>
                          <w:rFonts w:ascii="Cambria Math" w:hAnsi="Cambria Math"/>
                        </w:rPr>
                        <m:t>%</m:t>
                      </m:r>
                    </m:oMath>
                  </m:oMathPara>
                </w:p>
              </w:tc>
            </w:tr>
            <w:bookmarkEnd w:id="658"/>
          </w:tbl>
          <w:p w14:paraId="13018B65" w14:textId="77777777" w:rsidR="00FD3106" w:rsidRDefault="00FD3106"/>
        </w:tc>
      </w:tr>
    </w:tbl>
    <w:p w14:paraId="5B811C04" w14:textId="77777777" w:rsidR="00FD3106" w:rsidRDefault="00B543BC">
      <w:pPr>
        <w:pStyle w:val="BodyText"/>
      </w:pPr>
      <w:r>
        <w:t xml:space="preserve">We also assessed how accounting for the GHG emissions from the 100-year flood would affect the distribution of risk in each study region. </w:t>
      </w:r>
      <w:hyperlink w:anchor="fig-tract-result">
        <w:r>
          <w:rPr>
            <w:rStyle w:val="Hyperlink"/>
          </w:rPr>
          <w:t>Figure 7</w:t>
        </w:r>
      </w:hyperlink>
      <w:r>
        <w:t xml:space="preserve"> shows the percent increase in the total estimated value of 100-year flood damages in after adding the social cost of GHG emissions to the cost of direct damages in each census tract of the study regions. The change in risk valuation was not uniform across the study regions. The percent increase in total risk ranged from 1.58% to 13.6% in the Burlington-Davenport region and ranged from 3.42% to 15.6% in the Paducah-Cairo region. These results could have significant implications for flood risk management. We showed that on average, accounting for GHG emissions could increase the valuation of flood risk and thereby the benefit of flood prevention by over 8%. However, by considering the distribution of both direct impacts and the resulting GHG emissions and developing project alternatives which prioritize flood prevention in areas with the greatest total risk, planners may be able to achieve even greater benefit assessments in their projects.</w:t>
      </w:r>
    </w:p>
    <w:tbl>
      <w:tblPr>
        <w:tblStyle w:val="Table"/>
        <w:tblW w:w="5000" w:type="pct"/>
        <w:tblLayout w:type="fixed"/>
        <w:tblLook w:val="0000" w:firstRow="0" w:lastRow="0" w:firstColumn="0" w:lastColumn="0" w:noHBand="0" w:noVBand="0"/>
      </w:tblPr>
      <w:tblGrid>
        <w:gridCol w:w="9360"/>
      </w:tblGrid>
      <w:tr w:rsidR="00FD3106" w14:paraId="34D0FB6C" w14:textId="77777777">
        <w:tc>
          <w:tcPr>
            <w:tcW w:w="7920" w:type="dxa"/>
          </w:tcPr>
          <w:p w14:paraId="031CA3A4" w14:textId="77777777" w:rsidR="00FD3106" w:rsidRDefault="00B543BC">
            <w:pPr>
              <w:pStyle w:val="Compact"/>
              <w:jc w:val="center"/>
            </w:pPr>
            <w:bookmarkStart w:id="660" w:name="fig-tract-result"/>
            <w:r>
              <w:rPr>
                <w:noProof/>
              </w:rPr>
              <w:drawing>
                <wp:inline distT="0" distB="0" distL="0" distR="0" wp14:anchorId="23C8AAFF" wp14:editId="6454B0AE">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_files/figure-docx/fig-tract-resul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CBE8A6A" w14:textId="77777777" w:rsidR="00FD3106" w:rsidRDefault="00B543BC">
            <w:pPr>
              <w:pStyle w:val="ImageCaption"/>
              <w:spacing w:before="200"/>
            </w:pPr>
            <w:r>
              <w:t>Figure 7: Percent change in total damages from the 100-year flood after including the social cost of GHG emissions. Tracts in gray did not experience any damages to residential structures from the 100-year flood.</w:t>
            </w:r>
          </w:p>
        </w:tc>
        <w:bookmarkEnd w:id="660"/>
      </w:tr>
    </w:tbl>
    <w:p w14:paraId="504A32D4" w14:textId="77777777" w:rsidR="00FD3106" w:rsidRDefault="00B543BC">
      <w:pPr>
        <w:pStyle w:val="BodyText"/>
      </w:pPr>
      <w:r>
        <w:t xml:space="preserve">We also assessed how the risk attributed to GHG emissions was associated with social vulnerability at the tract level. </w:t>
      </w:r>
      <w:hyperlink w:anchor="fig-svi">
        <w:r>
          <w:rPr>
            <w:rStyle w:val="Hyperlink"/>
          </w:rPr>
          <w:t>Figure 8</w:t>
        </w:r>
      </w:hyperlink>
      <w:r>
        <w:t xml:space="preserve"> shows the relationship between the Social Vulnerability Index score for each tract and the percent increase in total risk when accounting for GHG emissions. </w:t>
      </w:r>
      <w:commentRangeStart w:id="661"/>
      <w:commentRangeStart w:id="662"/>
      <w:r>
        <w:t xml:space="preserve">Our results show that census tracts in both study regions with higher levels of social vulnerability tend to see greater increases in their valuation of total flood risk when accounting </w:t>
      </w:r>
      <w:r>
        <w:lastRenderedPageBreak/>
        <w:t xml:space="preserve">for GHG emissions. </w:t>
      </w:r>
      <w:commentRangeEnd w:id="661"/>
      <w:r>
        <w:rPr>
          <w:rStyle w:val="CommentReference"/>
        </w:rPr>
        <w:commentReference w:id="661"/>
      </w:r>
      <w:commentRangeEnd w:id="662"/>
      <w:r w:rsidR="003E5415">
        <w:rPr>
          <w:rStyle w:val="CommentReference"/>
        </w:rPr>
        <w:commentReference w:id="662"/>
      </w:r>
      <w:r>
        <w:t>The implication of this finding is that including GHG emissions and the distribution of risk in flood risk assessments may help planners to prioritize flood prevention in areas with populations more susceptible to flooding and thus help to address issues of equity which have largely been ignored in flood risk management (</w:t>
      </w:r>
      <w:hyperlink w:anchor="ref-seigerman2023">
        <w:r>
          <w:rPr>
            <w:rStyle w:val="Hyperlink"/>
          </w:rPr>
          <w:t>Seigerman et al., 2023</w:t>
        </w:r>
      </w:hyperlink>
      <w:r>
        <w:t>).</w:t>
      </w:r>
    </w:p>
    <w:tbl>
      <w:tblPr>
        <w:tblStyle w:val="Table"/>
        <w:tblW w:w="5000" w:type="pct"/>
        <w:tblLayout w:type="fixed"/>
        <w:tblLook w:val="0000" w:firstRow="0" w:lastRow="0" w:firstColumn="0" w:lastColumn="0" w:noHBand="0" w:noVBand="0"/>
      </w:tblPr>
      <w:tblGrid>
        <w:gridCol w:w="9360"/>
      </w:tblGrid>
      <w:tr w:rsidR="00FD3106" w14:paraId="183A3DC8" w14:textId="77777777">
        <w:tc>
          <w:tcPr>
            <w:tcW w:w="7920" w:type="dxa"/>
          </w:tcPr>
          <w:p w14:paraId="498CCBA0" w14:textId="77777777" w:rsidR="00FD3106" w:rsidRDefault="00B543BC">
            <w:pPr>
              <w:pStyle w:val="Compact"/>
              <w:jc w:val="center"/>
            </w:pPr>
            <w:bookmarkStart w:id="663" w:name="fig-svi"/>
            <w:r>
              <w:rPr>
                <w:noProof/>
              </w:rPr>
              <w:drawing>
                <wp:inline distT="0" distB="0" distL="0" distR="0" wp14:anchorId="200AFE52" wp14:editId="60CB53F9">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anuscript_files/figure-docx/fig-svi-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96CA672" w14:textId="77777777" w:rsidR="00FD3106" w:rsidRDefault="00B543BC">
            <w:pPr>
              <w:pStyle w:val="ImageCaption"/>
              <w:spacing w:before="200"/>
            </w:pPr>
            <w:r>
              <w:t>Figure 8: Relationship between tract-level social vulnerability index and percent change in total damage cost when considering GHG emissions.</w:t>
            </w:r>
          </w:p>
        </w:tc>
        <w:bookmarkEnd w:id="663"/>
      </w:tr>
    </w:tbl>
    <w:p w14:paraId="0D60D762" w14:textId="77777777" w:rsidR="00FD3106" w:rsidRDefault="00B543BC">
      <w:pPr>
        <w:pStyle w:val="Heading1"/>
      </w:pPr>
      <w:bookmarkStart w:id="664" w:name="conclusion"/>
      <w:bookmarkEnd w:id="630"/>
      <w:bookmarkEnd w:id="657"/>
      <w:r>
        <w:t>4. Conclusion</w:t>
      </w:r>
    </w:p>
    <w:p w14:paraId="57338724" w14:textId="77777777" w:rsidR="00FD3106" w:rsidRDefault="00B543BC">
      <w:pPr>
        <w:pStyle w:val="FirstParagraph"/>
      </w:pPr>
      <w:r>
        <w:t xml:space="preserve">The purpose of this study was to assess the greenhouse gas emissions associated with flood damages and to develop damage functions which can be used to quantify emissions in real-world flood risk </w:t>
      </w:r>
      <w:proofErr w:type="spellStart"/>
      <w:r>
        <w:t>managment</w:t>
      </w:r>
      <w:proofErr w:type="spellEnd"/>
      <w:r>
        <w:t xml:space="preserve"> projects. We developed depth-emissions curves for both one- and two-story single family residential structures through a rigorous approach which incorporated uncertainty in building design, material choice, and failure probability. We used these curves to estimate the GHG emissions associated with a 100-year flood event in two study regions and found that accounting for the social cost of these emissions increases the valuation of flood risk by more than 8%. We also found that the distribution of this increase in valuation is not uniform, with a greater increase being seen in census tracts with higher levels of social vulnerability. By utilizing the depth-emissions curves developed in this study, planners can more comprehensively assess the risk posed by flooding and develop mitigation solutions which address this risk more equitably.</w:t>
      </w:r>
    </w:p>
    <w:p w14:paraId="6ED46749" w14:textId="77777777" w:rsidR="00FD3106" w:rsidRDefault="00B543BC">
      <w:pPr>
        <w:pStyle w:val="BodyText"/>
        <w:rPr>
          <w:ins w:id="665" w:author="Weiwei Mo" w:date="2024-01-24T13:22:00Z"/>
        </w:rPr>
      </w:pPr>
      <w:r>
        <w:t xml:space="preserve">A limitation of this study is that we only developed damage functions for one- and two-story residential structures. While these structure types represent </w:t>
      </w:r>
      <w:proofErr w:type="gramStart"/>
      <w:r>
        <w:t>a majority of</w:t>
      </w:r>
      <w:proofErr w:type="gramEnd"/>
      <w:r>
        <w:t xml:space="preserve"> residential structures in our study regions, this may not be the case elsewhere. Future work should include the development of depth-emissions curves for additional structure types including multi-family </w:t>
      </w:r>
      <w:r>
        <w:lastRenderedPageBreak/>
        <w:t>housing and commercial structures. Another limitation is that our spatial analysis only assessed the impacts of riverine flooding and only of one return period. Future studies should assess the GHG emissions associated with coastal flooding and consider flood events of various return periods to produce a more comprehensive assessment of risk.</w:t>
      </w:r>
    </w:p>
    <w:p w14:paraId="09A49C83" w14:textId="77777777" w:rsidR="00AA22CB" w:rsidRDefault="00AA22CB" w:rsidP="00AA22CB">
      <w:pPr>
        <w:pStyle w:val="BodyText"/>
        <w:rPr>
          <w:ins w:id="666" w:author="Weiwei Mo" w:date="2024-01-24T13:22:00Z"/>
        </w:rPr>
      </w:pPr>
      <w:ins w:id="667" w:author="Weiwei Mo" w:date="2024-01-24T13:22:00Z">
        <w:r>
          <w:t>The results of this work will help planners better assess the environmental impacts of future flood events and the potential benefits of future FRM projects. Incorporating these impacts into cost-benefit analyses may justify additional investment into flood mitigation efforts and may also promote the development of more sustainable FRM practices.</w:t>
        </w:r>
      </w:ins>
    </w:p>
    <w:p w14:paraId="00F3E9D5" w14:textId="77777777" w:rsidR="00AA22CB" w:rsidRDefault="00AA22CB">
      <w:pPr>
        <w:pStyle w:val="BodyText"/>
      </w:pPr>
    </w:p>
    <w:p w14:paraId="658B5B58" w14:textId="77777777" w:rsidR="00FD3106" w:rsidRDefault="00B543BC">
      <w:pPr>
        <w:pStyle w:val="Heading1"/>
      </w:pPr>
      <w:bookmarkStart w:id="668" w:name="acknowledgements"/>
      <w:bookmarkEnd w:id="664"/>
      <w:r>
        <w:t>5. Acknowledgements</w:t>
      </w:r>
    </w:p>
    <w:p w14:paraId="2E3C3AAD" w14:textId="77777777" w:rsidR="00FD3106" w:rsidRDefault="00B543BC">
      <w:pPr>
        <w:pStyle w:val="Funding"/>
      </w:pPr>
      <w:r>
        <w:t xml:space="preserve">We would like to thank Natalie Memarsadeghi, Adam Sisco, and Ahmad </w:t>
      </w:r>
      <w:proofErr w:type="spellStart"/>
      <w:r>
        <w:t>Tavakoly</w:t>
      </w:r>
      <w:proofErr w:type="spellEnd"/>
      <w:r>
        <w:t xml:space="preserve"> from the U.S. Army Corps of Engineers Coastal &amp; Hydraulics Laboratory for providing the stream flow data used in our analysis and for providing guidance on generating flood maps with AutoRoute.</w:t>
      </w:r>
    </w:p>
    <w:p w14:paraId="57A3D46A" w14:textId="77777777" w:rsidR="00FD3106" w:rsidRDefault="00B543BC">
      <w:pPr>
        <w:pStyle w:val="Heading1"/>
      </w:pPr>
      <w:bookmarkStart w:id="669" w:name="funding"/>
      <w:bookmarkEnd w:id="668"/>
      <w:r>
        <w:t>6. Funding</w:t>
      </w:r>
    </w:p>
    <w:p w14:paraId="4318D0FB" w14:textId="77777777" w:rsidR="00FD3106" w:rsidRDefault="00B543BC">
      <w:pPr>
        <w:pStyle w:val="Funding"/>
      </w:pPr>
      <w:r>
        <w:t>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w:t>
      </w:r>
    </w:p>
    <w:p w14:paraId="2A160B4C" w14:textId="77777777" w:rsidR="00FD3106" w:rsidRDefault="00B543BC">
      <w:pPr>
        <w:pStyle w:val="Heading1"/>
      </w:pPr>
      <w:bookmarkStart w:id="670" w:name="references"/>
      <w:bookmarkEnd w:id="669"/>
      <w:r>
        <w:t>7. References</w:t>
      </w:r>
    </w:p>
    <w:p w14:paraId="2ABC1B7B" w14:textId="77777777" w:rsidR="00FD3106" w:rsidRDefault="00B543BC">
      <w:pPr>
        <w:pStyle w:val="Bibliography"/>
      </w:pPr>
      <w:bookmarkStart w:id="671" w:name="ref-adhikari2020"/>
      <w:bookmarkStart w:id="672" w:name="refs"/>
      <w:r>
        <w:t xml:space="preserve">Adhikari, P., Mahmoud, H., Xie, A., Simonen, K., Ellingwood, B., 2020. Life-cycle cost and carbon footprint analysis for light-framed residential buildings subjected to tornado hazard. JOURNAL OF BUILDING ENGINEERING 32. </w:t>
      </w:r>
      <w:hyperlink r:id="rId18">
        <w:r>
          <w:rPr>
            <w:rStyle w:val="Hyperlink"/>
          </w:rPr>
          <w:t>https://doi.org/10.1016/j.jobe.2020.101657</w:t>
        </w:r>
      </w:hyperlink>
    </w:p>
    <w:p w14:paraId="0D77125B" w14:textId="77777777" w:rsidR="00FD3106" w:rsidRDefault="00B543BC">
      <w:pPr>
        <w:pStyle w:val="Bibliography"/>
      </w:pPr>
      <w:bookmarkStart w:id="673" w:name="ref-adhikari2022"/>
      <w:bookmarkEnd w:id="671"/>
      <w:r>
        <w:t xml:space="preserve">Adhikari, T., Mellentine, J., Lewis, K., 2022. </w:t>
      </w:r>
      <w:hyperlink r:id="rId19">
        <w:r>
          <w:rPr>
            <w:rStyle w:val="Hyperlink"/>
          </w:rPr>
          <w:t>Life Cycle Assessment (LCA) of Natural Stone Countertops by Natural Stone Institute (NSI)</w:t>
        </w:r>
      </w:hyperlink>
      <w:r>
        <w:t>. Sustainable Minds.</w:t>
      </w:r>
    </w:p>
    <w:p w14:paraId="2C07EA47" w14:textId="77777777" w:rsidR="00FD3106" w:rsidRDefault="00B543BC">
      <w:pPr>
        <w:pStyle w:val="Bibliography"/>
      </w:pPr>
      <w:bookmarkStart w:id="674" w:name="ref-architecturaldesigns2023"/>
      <w:bookmarkEnd w:id="673"/>
      <w:r>
        <w:t xml:space="preserve">Architectural Designs, 2023. </w:t>
      </w:r>
      <w:hyperlink r:id="rId20">
        <w:r>
          <w:rPr>
            <w:rStyle w:val="Hyperlink"/>
          </w:rPr>
          <w:t>House Plan Collections - Architectural Designs</w:t>
        </w:r>
      </w:hyperlink>
      <w:r>
        <w:t>. Architectural Designs.</w:t>
      </w:r>
    </w:p>
    <w:p w14:paraId="46B368A1" w14:textId="77777777" w:rsidR="00FD3106" w:rsidRDefault="00B543BC">
      <w:pPr>
        <w:pStyle w:val="Bibliography"/>
      </w:pPr>
      <w:bookmarkStart w:id="675" w:name="ref-caruso2020"/>
      <w:bookmarkEnd w:id="674"/>
      <w:r>
        <w:t xml:space="preserve">Caruso, M., Pinho, R., Bianchi, F., Cavalieri, F., Lemmo, M., 2020. A Life Cycle Framework for the Identification of Optimal Building Renovation Strategies Considering Economic and Environmental Impacts. SUSTAINABILITY 12. </w:t>
      </w:r>
      <w:hyperlink r:id="rId21">
        <w:r>
          <w:rPr>
            <w:rStyle w:val="Hyperlink"/>
          </w:rPr>
          <w:t>https://doi.org/10.3390/su122310221</w:t>
        </w:r>
      </w:hyperlink>
    </w:p>
    <w:p w14:paraId="6BC1C339" w14:textId="77777777" w:rsidR="00FD3106" w:rsidRDefault="00B543BC">
      <w:pPr>
        <w:pStyle w:val="Bibliography"/>
      </w:pPr>
      <w:bookmarkStart w:id="676" w:name="ref-cred2023a"/>
      <w:bookmarkEnd w:id="675"/>
      <w:r>
        <w:t xml:space="preserve">CRED, Guha-Sapir, D., 2023. </w:t>
      </w:r>
      <w:hyperlink r:id="rId22">
        <w:r>
          <w:rPr>
            <w:rStyle w:val="Hyperlink"/>
          </w:rPr>
          <w:t>EM-DAT: The Emergency Events Database</w:t>
        </w:r>
      </w:hyperlink>
      <w:r>
        <w:t xml:space="preserve">. Université </w:t>
      </w:r>
      <w:proofErr w:type="spellStart"/>
      <w:r>
        <w:t>Catholique</w:t>
      </w:r>
      <w:proofErr w:type="spellEnd"/>
      <w:r>
        <w:t xml:space="preserve"> de Louvain, Brussels, Belgium.</w:t>
      </w:r>
    </w:p>
    <w:p w14:paraId="036B60A4" w14:textId="77777777" w:rsidR="00FD3106" w:rsidRDefault="00B543BC">
      <w:pPr>
        <w:pStyle w:val="Bibliography"/>
      </w:pPr>
      <w:bookmarkStart w:id="677" w:name="ref-davis1992"/>
      <w:bookmarkEnd w:id="676"/>
      <w:r>
        <w:t xml:space="preserve">Davis, S.A., Skaggs, L., 1992. </w:t>
      </w:r>
      <w:hyperlink r:id="rId23">
        <w:r>
          <w:rPr>
            <w:rStyle w:val="Hyperlink"/>
          </w:rPr>
          <w:t>Catalog of residential depth-damage functions used by the Army Corps of Engineers in flood damage estimations</w:t>
        </w:r>
      </w:hyperlink>
      <w:r>
        <w:t xml:space="preserve"> ({{IWR Report}} No. 92-R-3). U.S. Army Corps of Engineers Institute for Water Resources.</w:t>
      </w:r>
    </w:p>
    <w:p w14:paraId="49671BAA" w14:textId="77777777" w:rsidR="00FD3106" w:rsidRDefault="00B543BC">
      <w:pPr>
        <w:pStyle w:val="Bibliography"/>
      </w:pPr>
      <w:bookmarkStart w:id="678" w:name="ref-dawson2003"/>
      <w:bookmarkEnd w:id="677"/>
      <w:r>
        <w:t xml:space="preserve">Dawson, W.R., 2003. </w:t>
      </w:r>
      <w:hyperlink r:id="rId24">
        <w:r>
          <w:rPr>
            <w:rStyle w:val="Hyperlink"/>
          </w:rPr>
          <w:t>Economic Guidance Memorandum (EGM) 04-01, Generic Depth-Damage Relationships for Residential Structures with Basements</w:t>
        </w:r>
      </w:hyperlink>
      <w:r>
        <w:t>.</w:t>
      </w:r>
    </w:p>
    <w:p w14:paraId="139D296B" w14:textId="77777777" w:rsidR="00FD3106" w:rsidRDefault="00B543BC">
      <w:pPr>
        <w:pStyle w:val="Bibliography"/>
      </w:pPr>
      <w:bookmarkStart w:id="679" w:name="ref-dewitz2023"/>
      <w:bookmarkEnd w:id="678"/>
      <w:r>
        <w:t xml:space="preserve">Dewitz, J., 2023. National Land Cover Database (NLCD) 2021 Products. </w:t>
      </w:r>
      <w:hyperlink r:id="rId25">
        <w:r>
          <w:rPr>
            <w:rStyle w:val="Hyperlink"/>
          </w:rPr>
          <w:t>https://doi.org/10.5066/P9JZ7AO3</w:t>
        </w:r>
      </w:hyperlink>
    </w:p>
    <w:p w14:paraId="0F4AAD7D" w14:textId="77777777" w:rsidR="00FD3106" w:rsidRDefault="00B543BC">
      <w:pPr>
        <w:pStyle w:val="Bibliography"/>
      </w:pPr>
      <w:bookmarkStart w:id="680" w:name="ref-doheny2021"/>
      <w:bookmarkEnd w:id="679"/>
      <w:r>
        <w:t xml:space="preserve">Doheny, M. (Ed.), 2021a. Building Construction Costs with </w:t>
      </w:r>
      <w:proofErr w:type="spellStart"/>
      <w:r>
        <w:t>RSMeans</w:t>
      </w:r>
      <w:proofErr w:type="spellEnd"/>
      <w:r>
        <w:t xml:space="preserve"> Data: 2022, 80th annual. ed. The Gordian Group Inc., Greenville, SC.</w:t>
      </w:r>
    </w:p>
    <w:p w14:paraId="3EEE500E" w14:textId="77777777" w:rsidR="00FD3106" w:rsidRDefault="00B543BC">
      <w:pPr>
        <w:pStyle w:val="Bibliography"/>
      </w:pPr>
      <w:bookmarkStart w:id="681" w:name="ref-doheny2021a"/>
      <w:bookmarkEnd w:id="680"/>
      <w:r>
        <w:t xml:space="preserve">Doheny, M. (Ed.), 2021b. Square Foot Costs with </w:t>
      </w:r>
      <w:proofErr w:type="spellStart"/>
      <w:r>
        <w:t>RSMeans</w:t>
      </w:r>
      <w:proofErr w:type="spellEnd"/>
      <w:r>
        <w:t xml:space="preserve"> Data: 2022, 43rd annual. ed. The Gordian Group Inc., Greenville, SC.</w:t>
      </w:r>
    </w:p>
    <w:p w14:paraId="5781F30A" w14:textId="77777777" w:rsidR="00FD3106" w:rsidRDefault="00B543BC">
      <w:pPr>
        <w:pStyle w:val="Bibliography"/>
      </w:pPr>
      <w:bookmarkStart w:id="682" w:name="ref-dong2018"/>
      <w:bookmarkEnd w:id="681"/>
      <w:r>
        <w:t xml:space="preserve">Dong, L., Wang, Y., Li, H., Jiang, B., Al-Hussein, M., 2018. Carbon Reduction Measures-Based LCA of Prefabricated Temporary Housing with Renewable Energy Systems. SUSTAINABILITY 10. </w:t>
      </w:r>
      <w:hyperlink r:id="rId26">
        <w:r>
          <w:rPr>
            <w:rStyle w:val="Hyperlink"/>
          </w:rPr>
          <w:t>https://doi.org/10.3390/su10030718</w:t>
        </w:r>
      </w:hyperlink>
    </w:p>
    <w:p w14:paraId="2F55AB30" w14:textId="77777777" w:rsidR="00FD3106" w:rsidRDefault="00B543BC">
      <w:pPr>
        <w:pStyle w:val="Bibliography"/>
      </w:pPr>
      <w:bookmarkStart w:id="683" w:name="ref-ecoinvent2023"/>
      <w:bookmarkEnd w:id="682"/>
      <w:proofErr w:type="spellStart"/>
      <w:r>
        <w:t>ecoinvent</w:t>
      </w:r>
      <w:proofErr w:type="spellEnd"/>
      <w:r>
        <w:t>, 2023. Allocation, cut-off by classification.</w:t>
      </w:r>
    </w:p>
    <w:p w14:paraId="04952124" w14:textId="77777777" w:rsidR="00FD3106" w:rsidRDefault="00B543BC">
      <w:pPr>
        <w:pStyle w:val="Bibliography"/>
      </w:pPr>
      <w:bookmarkStart w:id="684" w:name="ref-eftec2010"/>
      <w:bookmarkEnd w:id="683"/>
      <w:r>
        <w:t xml:space="preserve">EFTEC, Enviros Consulting Ltd, Philip </w:t>
      </w:r>
      <w:proofErr w:type="spellStart"/>
      <w:r>
        <w:t>WIlliams</w:t>
      </w:r>
      <w:proofErr w:type="spellEnd"/>
      <w:r>
        <w:t xml:space="preserve"> and Associates, 2010. </w:t>
      </w:r>
      <w:hyperlink r:id="rId27">
        <w:r>
          <w:rPr>
            <w:rStyle w:val="Hyperlink"/>
          </w:rPr>
          <w:t>Understanding the Impact of Flood and Coastal Erosion Risk Management on the Causes of Climate Change</w:t>
        </w:r>
      </w:hyperlink>
      <w:r>
        <w:t xml:space="preserve"> (R\</w:t>
      </w:r>
      <w:proofErr w:type="gramStart"/>
      <w:r>
        <w:t>&amp;{</w:t>
      </w:r>
      <w:proofErr w:type="gramEnd"/>
      <w:r>
        <w:t xml:space="preserve">{D Technical Report}} No. </w:t>
      </w:r>
      <w:r>
        <w:lastRenderedPageBreak/>
        <w:t>FD2622/TR). Department for Environment, Food and Rural Affairs - Flood Management Division, London, UK.</w:t>
      </w:r>
    </w:p>
    <w:p w14:paraId="6825073E" w14:textId="77777777" w:rsidR="00FD3106" w:rsidRDefault="00B543BC">
      <w:pPr>
        <w:pStyle w:val="Bibliography"/>
      </w:pPr>
      <w:bookmarkStart w:id="685" w:name="ref-follum2023"/>
      <w:bookmarkEnd w:id="684"/>
      <w:r>
        <w:t xml:space="preserve">Follum, M., Vera, R., 2023. AutoRoute and </w:t>
      </w:r>
      <w:proofErr w:type="spellStart"/>
      <w:r>
        <w:t>FloodSpreader</w:t>
      </w:r>
      <w:proofErr w:type="spellEnd"/>
      <w:r>
        <w:t>.</w:t>
      </w:r>
    </w:p>
    <w:p w14:paraId="6F93B2F5" w14:textId="77777777" w:rsidR="00FD3106" w:rsidRDefault="00B543BC">
      <w:pPr>
        <w:pStyle w:val="Bibliography"/>
      </w:pPr>
      <w:bookmarkStart w:id="686" w:name="ref-gebremichael2017"/>
      <w:bookmarkEnd w:id="685"/>
      <w:r>
        <w:t xml:space="preserve">Gebremichael, A.W., Osborne, B., Orr, P., 2017. Flooding-related increases in CO2 and N2O emissions from a temperate coastal grassland ecosystem (Preprint). Biogeochemistry: Greenhouse Gases. </w:t>
      </w:r>
      <w:hyperlink r:id="rId28">
        <w:r>
          <w:rPr>
            <w:rStyle w:val="Hyperlink"/>
          </w:rPr>
          <w:t>https://doi.org/10.5194/bg-2016-522</w:t>
        </w:r>
      </w:hyperlink>
    </w:p>
    <w:p w14:paraId="10454E41" w14:textId="77777777" w:rsidR="00FD3106" w:rsidRDefault="00B543BC">
      <w:pPr>
        <w:pStyle w:val="Bibliography"/>
      </w:pPr>
      <w:bookmarkStart w:id="687" w:name="ref-gec2006"/>
      <w:bookmarkEnd w:id="686"/>
      <w:r>
        <w:t xml:space="preserve">GEC, 2006. </w:t>
      </w:r>
      <w:hyperlink r:id="rId29">
        <w:r>
          <w:rPr>
            <w:rStyle w:val="Hyperlink"/>
          </w:rPr>
          <w:t>Depth-Damage Relationships for Structures, Contents, and Vehicles and Content-to-Structure Value Ratios (CSVR) in Support of the Donaldsonville to the Gulf, Louisiana Feasibility Studies</w:t>
        </w:r>
      </w:hyperlink>
      <w:r>
        <w:t>. U.S. Army Corps of Engineers New Orleans District, Baton Rouge, Louisiana, USA.</w:t>
      </w:r>
    </w:p>
    <w:p w14:paraId="4DD7C0CB" w14:textId="77777777" w:rsidR="00FD3106" w:rsidRDefault="00B543BC">
      <w:pPr>
        <w:pStyle w:val="Bibliography"/>
      </w:pPr>
      <w:bookmarkStart w:id="688" w:name="ref-haddad2023"/>
      <w:bookmarkEnd w:id="687"/>
      <w:r>
        <w:t xml:space="preserve">Haddad, A., Silva, A., Hammad, A., Najjar, M., Vazquez, E., Tam, V., 2023. An integrated approach of building information modelling and life cycle assessment (BIM-LCA) for gas and solar water heating systems. INTERNATIONAL JOURNAL OF CONSTRUCTION MANAGEMENT 23, 2452–2468. </w:t>
      </w:r>
      <w:hyperlink r:id="rId30">
        <w:r>
          <w:rPr>
            <w:rStyle w:val="Hyperlink"/>
          </w:rPr>
          <w:t>https://doi.org/10.1080/15623599.2022.2068179</w:t>
        </w:r>
      </w:hyperlink>
    </w:p>
    <w:p w14:paraId="690C19E3" w14:textId="77777777" w:rsidR="00FD3106" w:rsidRDefault="00B543BC">
      <w:pPr>
        <w:pStyle w:val="Bibliography"/>
      </w:pPr>
      <w:bookmarkStart w:id="689" w:name="ref-harris2020"/>
      <w:bookmarkEnd w:id="688"/>
      <w:r>
        <w:t xml:space="preserve">Harris, C.R., Millman, K.J., Van Der Walt, S.J., </w:t>
      </w:r>
      <w:proofErr w:type="spellStart"/>
      <w:r>
        <w:t>Gommers</w:t>
      </w:r>
      <w:proofErr w:type="spellEnd"/>
      <w:r>
        <w:t xml:space="preserve">, R., Virtanen, P., </w:t>
      </w:r>
      <w:proofErr w:type="spellStart"/>
      <w:r>
        <w:t>Cournapeau</w:t>
      </w:r>
      <w:proofErr w:type="spellEnd"/>
      <w:r>
        <w:t xml:space="preserve">, D., Wieser, E., Taylor, J., Berg, S., Smith, N.J., Kern, R., </w:t>
      </w:r>
      <w:proofErr w:type="spellStart"/>
      <w:r>
        <w:t>Picus</w:t>
      </w:r>
      <w:proofErr w:type="spellEnd"/>
      <w:r>
        <w:t xml:space="preserve">, M., Hoyer, S., Van </w:t>
      </w:r>
      <w:proofErr w:type="spellStart"/>
      <w:r>
        <w:t>Kerkwijk</w:t>
      </w:r>
      <w:proofErr w:type="spellEnd"/>
      <w:r>
        <w:t xml:space="preserve">, M.H., Brett, M., Haldane, A., Del Río, J.F., Wiebe, M., Peterson, P., Gérard-Marchant, P., Sheppard, K., Reddy, T., Weckesser, W., Abbasi, H., Gohlke, C., Oliphant, T.E., 2020. Array programming with NumPy. Nature 585, 357–362. </w:t>
      </w:r>
      <w:hyperlink r:id="rId31">
        <w:r>
          <w:rPr>
            <w:rStyle w:val="Hyperlink"/>
          </w:rPr>
          <w:t>https://doi.org/10.1038/s41586-020-2649-2</w:t>
        </w:r>
      </w:hyperlink>
    </w:p>
    <w:p w14:paraId="104A1A1F" w14:textId="77777777" w:rsidR="00FD3106" w:rsidRDefault="00B543BC">
      <w:pPr>
        <w:pStyle w:val="Bibliography"/>
      </w:pPr>
      <w:bookmarkStart w:id="690" w:name="ref-hennequin2019a"/>
      <w:bookmarkEnd w:id="689"/>
      <w:proofErr w:type="spellStart"/>
      <w:r>
        <w:t>Hennequin</w:t>
      </w:r>
      <w:proofErr w:type="spellEnd"/>
      <w:r>
        <w:t xml:space="preserve">, T., Dong, Y., Arnbjerg-Nielsen, K., </w:t>
      </w:r>
      <w:proofErr w:type="spellStart"/>
      <w:r>
        <w:t>Sorup</w:t>
      </w:r>
      <w:proofErr w:type="spellEnd"/>
      <w:r>
        <w:t xml:space="preserve">, H., 2019. Life cycle assessment of a typical European single-family residence and its flood related repairs. JOURNAL OF CLEANER PRODUCTION 228, 1334–1344. </w:t>
      </w:r>
      <w:hyperlink r:id="rId32">
        <w:r>
          <w:rPr>
            <w:rStyle w:val="Hyperlink"/>
          </w:rPr>
          <w:t>https://doi.org/10.1016/j.jclepro.2019.04.125</w:t>
        </w:r>
      </w:hyperlink>
    </w:p>
    <w:p w14:paraId="05D8C605" w14:textId="77777777" w:rsidR="00FD3106" w:rsidRDefault="00B543BC">
      <w:pPr>
        <w:pStyle w:val="Bibliography"/>
      </w:pPr>
      <w:bookmarkStart w:id="691" w:name="ref-hosseinijou2014"/>
      <w:bookmarkEnd w:id="690"/>
      <w:proofErr w:type="spellStart"/>
      <w:r>
        <w:t>Hosseinijou</w:t>
      </w:r>
      <w:proofErr w:type="spellEnd"/>
      <w:r>
        <w:t xml:space="preserve">, S., Mansour, S., Shirazi, M., 2014. Social life cycle assessment for material selection: A case study of building materials. INTERNATIONAL JOURNAL OF LIFE CYCLE ASSESSMENT 19, 620–645. </w:t>
      </w:r>
      <w:hyperlink r:id="rId33">
        <w:r>
          <w:rPr>
            <w:rStyle w:val="Hyperlink"/>
          </w:rPr>
          <w:t>https://doi.org/10.1007/s11367-013-0658-1</w:t>
        </w:r>
      </w:hyperlink>
    </w:p>
    <w:p w14:paraId="68316E7A" w14:textId="77777777" w:rsidR="00FD3106" w:rsidRDefault="00B543BC">
      <w:pPr>
        <w:pStyle w:val="Bibliography"/>
      </w:pPr>
      <w:bookmarkStart w:id="692" w:name="ref-ingwersen2022"/>
      <w:bookmarkEnd w:id="691"/>
      <w:r>
        <w:t xml:space="preserve">Ingwersen, W.W., Li, M., Young, B., </w:t>
      </w:r>
      <w:proofErr w:type="spellStart"/>
      <w:r>
        <w:t>Vendries</w:t>
      </w:r>
      <w:proofErr w:type="spellEnd"/>
      <w:r>
        <w:t xml:space="preserve">, J., Birney, C., 2022. USEEIO v2.0, The US </w:t>
      </w:r>
      <w:proofErr w:type="gramStart"/>
      <w:r>
        <w:t>Environmentally-Extended</w:t>
      </w:r>
      <w:proofErr w:type="gramEnd"/>
      <w:r>
        <w:t xml:space="preserve"> Input-Output Model v2.0. Scientific Data 9, 194. </w:t>
      </w:r>
      <w:hyperlink r:id="rId34">
        <w:r>
          <w:rPr>
            <w:rStyle w:val="Hyperlink"/>
          </w:rPr>
          <w:t>https://doi.org/10.1038/s41597-022-01293-7</w:t>
        </w:r>
      </w:hyperlink>
    </w:p>
    <w:p w14:paraId="4B683528" w14:textId="77777777" w:rsidR="00FD3106" w:rsidRDefault="00B543BC">
      <w:pPr>
        <w:pStyle w:val="Bibliography"/>
      </w:pPr>
      <w:bookmarkStart w:id="693" w:name="ref-johnson1997"/>
      <w:bookmarkEnd w:id="692"/>
      <w:r>
        <w:t xml:space="preserve">Johnson, D., 1997. The triangular distribution as a proxy for the beta distribution in risk analysis. Journal of the Royal Statistical Society: Series D (The Statistician) 46, 387–398. </w:t>
      </w:r>
      <w:hyperlink r:id="rId35">
        <w:r>
          <w:rPr>
            <w:rStyle w:val="Hyperlink"/>
          </w:rPr>
          <w:t>https://doi.org/10.1111/1467-9884.00091</w:t>
        </w:r>
      </w:hyperlink>
    </w:p>
    <w:p w14:paraId="77CC1C84" w14:textId="77777777" w:rsidR="00FD3106" w:rsidRDefault="00B543BC">
      <w:pPr>
        <w:pStyle w:val="Bibliography"/>
      </w:pPr>
      <w:bookmarkStart w:id="694" w:name="ref-kong2010"/>
      <w:bookmarkEnd w:id="693"/>
      <w:r>
        <w:t>Kong, X., Li, X., Gao, Y., 2010. A Life Cycle Health Impact Assessment Model of the Building, in: Wang, Y., Yang, J., Shen, G., Wong, J. (Eds.), Tsinghua University. pp. 634–637.</w:t>
      </w:r>
    </w:p>
    <w:p w14:paraId="6C6EDDC0" w14:textId="77777777" w:rsidR="00FD3106" w:rsidRDefault="00B543BC">
      <w:pPr>
        <w:pStyle w:val="Bibliography"/>
      </w:pPr>
      <w:bookmarkStart w:id="695" w:name="ref-li2022"/>
      <w:bookmarkEnd w:id="694"/>
      <w:r>
        <w:t xml:space="preserve">Li, M., Ingwersen, W.W., Young, B., </w:t>
      </w:r>
      <w:proofErr w:type="spellStart"/>
      <w:r>
        <w:t>Vendries</w:t>
      </w:r>
      <w:proofErr w:type="spellEnd"/>
      <w:r>
        <w:t xml:space="preserve">, J., Birney, C., 2022. </w:t>
      </w:r>
      <w:proofErr w:type="spellStart"/>
      <w:r>
        <w:t>Useeior</w:t>
      </w:r>
      <w:proofErr w:type="spellEnd"/>
      <w:r>
        <w:t xml:space="preserve">: An Open-Source R Package for Building and Using US </w:t>
      </w:r>
      <w:proofErr w:type="gramStart"/>
      <w:r>
        <w:t>Environmentally-Extended</w:t>
      </w:r>
      <w:proofErr w:type="gramEnd"/>
      <w:r>
        <w:t xml:space="preserve"> </w:t>
      </w:r>
      <w:proofErr w:type="spellStart"/>
      <w:r>
        <w:t>InputOutput</w:t>
      </w:r>
      <w:proofErr w:type="spellEnd"/>
      <w:r>
        <w:t xml:space="preserve"> Models. Applied Sciences 12, 4469. </w:t>
      </w:r>
      <w:hyperlink r:id="rId36">
        <w:r>
          <w:rPr>
            <w:rStyle w:val="Hyperlink"/>
          </w:rPr>
          <w:t>https://doi.org/10.3390/app12094469</w:t>
        </w:r>
      </w:hyperlink>
    </w:p>
    <w:p w14:paraId="743DFADE" w14:textId="77777777" w:rsidR="00FD3106" w:rsidRDefault="00B543BC">
      <w:pPr>
        <w:pStyle w:val="Bibliography"/>
      </w:pPr>
      <w:bookmarkStart w:id="696" w:name="ref-matthews2021"/>
      <w:bookmarkEnd w:id="695"/>
      <w:r>
        <w:t xml:space="preserve">Matthews, E., Friedland, C., Alsadi, A., 2021. </w:t>
      </w:r>
      <w:proofErr w:type="spellStart"/>
      <w:r>
        <w:t>Customising</w:t>
      </w:r>
      <w:proofErr w:type="spellEnd"/>
      <w:r>
        <w:t xml:space="preserve"> flood damage functions to estimate the carbon footprint of flood-related home repairs. Journal of Flood Risk Management 14, e12708. </w:t>
      </w:r>
      <w:hyperlink r:id="rId37">
        <w:r>
          <w:rPr>
            <w:rStyle w:val="Hyperlink"/>
          </w:rPr>
          <w:t>https://doi.org/10.1111/jfr3.12708</w:t>
        </w:r>
      </w:hyperlink>
    </w:p>
    <w:p w14:paraId="08CE1B0D" w14:textId="77777777" w:rsidR="00FD3106" w:rsidRDefault="00B543BC">
      <w:pPr>
        <w:pStyle w:val="Bibliography"/>
      </w:pPr>
      <w:bookmarkStart w:id="697" w:name="ref-matthews2016b"/>
      <w:bookmarkEnd w:id="696"/>
      <w:r>
        <w:t xml:space="preserve">Matthews, E., Friedland, C., </w:t>
      </w:r>
      <w:proofErr w:type="spellStart"/>
      <w:r>
        <w:t>Orooji</w:t>
      </w:r>
      <w:proofErr w:type="spellEnd"/>
      <w:r>
        <w:t xml:space="preserve">, F., 2016. Integrated environmental sustainability and resilience assessment model for coastal flood hazards. JOURNAL OF BUILDING ENGINEERING 8, 141–151. </w:t>
      </w:r>
      <w:hyperlink r:id="rId38">
        <w:r>
          <w:rPr>
            <w:rStyle w:val="Hyperlink"/>
          </w:rPr>
          <w:t>https://doi.org/10.1016/j.jobe.2016.08.002</w:t>
        </w:r>
      </w:hyperlink>
    </w:p>
    <w:p w14:paraId="65F073B3" w14:textId="77777777" w:rsidR="00FD3106" w:rsidRDefault="00B543BC">
      <w:pPr>
        <w:pStyle w:val="Bibliography"/>
      </w:pPr>
      <w:bookmarkStart w:id="698" w:name="ref-mcgrath2013"/>
      <w:bookmarkEnd w:id="697"/>
      <w:r>
        <w:t xml:space="preserve">McGrath, T., </w:t>
      </w:r>
      <w:proofErr w:type="spellStart"/>
      <w:r>
        <w:t>Nanukuttan</w:t>
      </w:r>
      <w:proofErr w:type="spellEnd"/>
      <w:r>
        <w:t xml:space="preserve">, S., Owens, K., Basheer, M., Keig, P., 2013. Retrofit versus new-build house using life-cycle assessment. PROCEEDINGS OF THE INSTITUTION OF CIVIL ENGINEERS-ENGINEERING SUSTAINABILITY 166, 122–137. </w:t>
      </w:r>
      <w:hyperlink r:id="rId39">
        <w:r>
          <w:rPr>
            <w:rStyle w:val="Hyperlink"/>
          </w:rPr>
          <w:t>https://doi.org/10.1680/ensu.11.00026</w:t>
        </w:r>
      </w:hyperlink>
    </w:p>
    <w:p w14:paraId="549379C9" w14:textId="77777777" w:rsidR="00FD3106" w:rsidRDefault="00B543BC">
      <w:pPr>
        <w:pStyle w:val="Bibliography"/>
      </w:pPr>
      <w:bookmarkStart w:id="699" w:name="ref-mckay2012"/>
      <w:bookmarkEnd w:id="698"/>
      <w:r>
        <w:t xml:space="preserve">McKay, L., </w:t>
      </w:r>
      <w:proofErr w:type="spellStart"/>
      <w:r>
        <w:t>Bondelid</w:t>
      </w:r>
      <w:proofErr w:type="spellEnd"/>
      <w:r>
        <w:t xml:space="preserve">, T., Johnston, J., Moore, R., Rea, A., 2012. </w:t>
      </w:r>
      <w:hyperlink r:id="rId40">
        <w:proofErr w:type="spellStart"/>
        <w:r>
          <w:rPr>
            <w:rStyle w:val="Hyperlink"/>
          </w:rPr>
          <w:t>NHDPlus</w:t>
        </w:r>
        <w:proofErr w:type="spellEnd"/>
        <w:r>
          <w:rPr>
            <w:rStyle w:val="Hyperlink"/>
          </w:rPr>
          <w:t xml:space="preserve"> Version 2: User Guide</w:t>
        </w:r>
      </w:hyperlink>
      <w:r>
        <w:t>.</w:t>
      </w:r>
    </w:p>
    <w:p w14:paraId="38B3F31B" w14:textId="77777777" w:rsidR="00FD3106" w:rsidRDefault="00B543BC">
      <w:pPr>
        <w:pStyle w:val="Bibliography"/>
      </w:pPr>
      <w:bookmarkStart w:id="700" w:name="ref-megange2019"/>
      <w:bookmarkEnd w:id="699"/>
      <w:proofErr w:type="spellStart"/>
      <w:r>
        <w:t>Megange</w:t>
      </w:r>
      <w:proofErr w:type="spellEnd"/>
      <w:r>
        <w:t xml:space="preserve">, P., Feiz, A., </w:t>
      </w:r>
      <w:proofErr w:type="spellStart"/>
      <w:r>
        <w:t>Ngae</w:t>
      </w:r>
      <w:proofErr w:type="spellEnd"/>
      <w:r>
        <w:t xml:space="preserve">, P., Le, T., 2019. A Comparative Dynamic Life Cycle Inventory between a Double and Triple Glazed uPVC Window, in: </w:t>
      </w:r>
      <w:proofErr w:type="spellStart"/>
      <w:r>
        <w:t>ElHibaoui</w:t>
      </w:r>
      <w:proofErr w:type="spellEnd"/>
      <w:r>
        <w:t xml:space="preserve">, A., </w:t>
      </w:r>
      <w:proofErr w:type="spellStart"/>
      <w:r>
        <w:t>Essaaidi</w:t>
      </w:r>
      <w:proofErr w:type="spellEnd"/>
      <w:r>
        <w:t xml:space="preserve">, M., </w:t>
      </w:r>
      <w:proofErr w:type="spellStart"/>
      <w:r>
        <w:t>Zaz</w:t>
      </w:r>
      <w:proofErr w:type="spellEnd"/>
      <w:r>
        <w:t xml:space="preserve">, Y. (Eds.), </w:t>
      </w:r>
      <w:proofErr w:type="spellStart"/>
      <w:r>
        <w:t>Universite</w:t>
      </w:r>
      <w:proofErr w:type="spellEnd"/>
      <w:r>
        <w:t xml:space="preserve"> Paris </w:t>
      </w:r>
      <w:proofErr w:type="spellStart"/>
      <w:r>
        <w:t>Saclay</w:t>
      </w:r>
      <w:proofErr w:type="spellEnd"/>
      <w:r>
        <w:t xml:space="preserve">. pp. 449–453. </w:t>
      </w:r>
      <w:hyperlink r:id="rId41">
        <w:r>
          <w:rPr>
            <w:rStyle w:val="Hyperlink"/>
          </w:rPr>
          <w:t>https://doi.org/10.1109/irsec48032.2019.9078288</w:t>
        </w:r>
      </w:hyperlink>
    </w:p>
    <w:p w14:paraId="6A82198A" w14:textId="77777777" w:rsidR="00FD3106" w:rsidRDefault="00B543BC">
      <w:pPr>
        <w:pStyle w:val="Bibliography"/>
      </w:pPr>
      <w:bookmarkStart w:id="701" w:name="ref-nagireddi2022"/>
      <w:bookmarkEnd w:id="700"/>
      <w:proofErr w:type="spellStart"/>
      <w:r>
        <w:t>Nagireddi</w:t>
      </w:r>
      <w:proofErr w:type="spellEnd"/>
      <w:r>
        <w:t xml:space="preserve">, J., </w:t>
      </w:r>
      <w:proofErr w:type="spellStart"/>
      <w:r>
        <w:t>Gedela</w:t>
      </w:r>
      <w:proofErr w:type="spellEnd"/>
      <w:r>
        <w:t xml:space="preserve">, S., Shaik, M., Sundaram, B., 2022. Environmental Performance and Cost Assessment of Precast Structural Elements for Cleaner Construction Solutions: LCA Approach. JOURNAL OF HAZARDOUS TOXIC AND RADIOACTIVE WASTE 26. </w:t>
      </w:r>
      <w:hyperlink r:id="rId42">
        <w:r>
          <w:rPr>
            <w:rStyle w:val="Hyperlink"/>
          </w:rPr>
          <w:t>https://doi.org/10.1061/(ASCE)HZ.2153-5515.0000667</w:t>
        </w:r>
      </w:hyperlink>
    </w:p>
    <w:p w14:paraId="1C1AAEF5" w14:textId="77777777" w:rsidR="00FD3106" w:rsidRDefault="00B543BC">
      <w:pPr>
        <w:pStyle w:val="Bibliography"/>
      </w:pPr>
      <w:bookmarkStart w:id="702" w:name="ref-napolano2015"/>
      <w:bookmarkEnd w:id="701"/>
      <w:proofErr w:type="spellStart"/>
      <w:r>
        <w:t>Napolano</w:t>
      </w:r>
      <w:proofErr w:type="spellEnd"/>
      <w:r>
        <w:t xml:space="preserve">, L., Menna, C., </w:t>
      </w:r>
      <w:proofErr w:type="spellStart"/>
      <w:r>
        <w:t>Asprone</w:t>
      </w:r>
      <w:proofErr w:type="spellEnd"/>
      <w:r>
        <w:t xml:space="preserve">, D., </w:t>
      </w:r>
      <w:proofErr w:type="spellStart"/>
      <w:r>
        <w:t>Prota</w:t>
      </w:r>
      <w:proofErr w:type="spellEnd"/>
      <w:r>
        <w:t xml:space="preserve">, A., Manfredi, G., 2015. Life cycle environmental impact of different replacement options for a typical old flat roof. INTERNATIONAL JOURNAL OF LIFE CYCLE ASSESSMENT 20, 694–708. </w:t>
      </w:r>
      <w:hyperlink r:id="rId43">
        <w:r>
          <w:rPr>
            <w:rStyle w:val="Hyperlink"/>
          </w:rPr>
          <w:t>https://doi.org/10.1007/s11367-015-0852-4</w:t>
        </w:r>
      </w:hyperlink>
    </w:p>
    <w:p w14:paraId="46B6AF17" w14:textId="77777777" w:rsidR="00FD3106" w:rsidRDefault="00B543BC">
      <w:pPr>
        <w:pStyle w:val="Bibliography"/>
      </w:pPr>
      <w:bookmarkStart w:id="703" w:name="ref-nist2023"/>
      <w:bookmarkEnd w:id="702"/>
      <w:r>
        <w:t xml:space="preserve">NIST, 2023. </w:t>
      </w:r>
      <w:hyperlink r:id="rId44">
        <w:r>
          <w:rPr>
            <w:rStyle w:val="Hyperlink"/>
          </w:rPr>
          <w:t>BEES Online 2.1</w:t>
        </w:r>
      </w:hyperlink>
      <w:r>
        <w:t>.</w:t>
      </w:r>
    </w:p>
    <w:p w14:paraId="6967E722" w14:textId="77777777" w:rsidR="00FD3106" w:rsidRDefault="00B543BC">
      <w:pPr>
        <w:pStyle w:val="Bibliography"/>
      </w:pPr>
      <w:bookmarkStart w:id="704" w:name="ref-nofal2020a"/>
      <w:bookmarkEnd w:id="703"/>
      <w:r>
        <w:lastRenderedPageBreak/>
        <w:t xml:space="preserve">Nofal, O.M., van de Lindt, J.W., Do, T.Q., 2020. Multi-variate and single-variable flood fragility and loss approaches for buildings. Reliability Engineering &amp; System Safety 202, 106971. </w:t>
      </w:r>
      <w:hyperlink r:id="rId45">
        <w:r>
          <w:rPr>
            <w:rStyle w:val="Hyperlink"/>
          </w:rPr>
          <w:t>https://doi.org/10.1016/j.ress.2020.106971</w:t>
        </w:r>
      </w:hyperlink>
    </w:p>
    <w:p w14:paraId="521B0520" w14:textId="77777777" w:rsidR="00FD3106" w:rsidRDefault="00B543BC">
      <w:pPr>
        <w:pStyle w:val="Bibliography"/>
      </w:pPr>
      <w:bookmarkStart w:id="705" w:name="ref-oram2020"/>
      <w:bookmarkEnd w:id="704"/>
      <w:r>
        <w:t xml:space="preserve">Oram, N.J., van </w:t>
      </w:r>
      <w:proofErr w:type="spellStart"/>
      <w:r>
        <w:t>Groenigen</w:t>
      </w:r>
      <w:proofErr w:type="spellEnd"/>
      <w:r>
        <w:t xml:space="preserve">, J.W., </w:t>
      </w:r>
      <w:proofErr w:type="spellStart"/>
      <w:r>
        <w:t>Bodelier</w:t>
      </w:r>
      <w:proofErr w:type="spellEnd"/>
      <w:r>
        <w:t xml:space="preserve">, P.L.E., </w:t>
      </w:r>
      <w:proofErr w:type="spellStart"/>
      <w:r>
        <w:t>Brenzinger</w:t>
      </w:r>
      <w:proofErr w:type="spellEnd"/>
      <w:r>
        <w:t xml:space="preserve">, K., Cornelissen, J.H.C., De Deyn, G.B., Abalos, D., 2020. Can flooding-induced greenhouse gas emissions be mitigated by trait-based plant species choice? Science of The Total Environment 727, 138476. </w:t>
      </w:r>
      <w:hyperlink r:id="rId46">
        <w:r>
          <w:rPr>
            <w:rStyle w:val="Hyperlink"/>
          </w:rPr>
          <w:t>https://doi.org/10.1016/j.scitotenv.2020.138476</w:t>
        </w:r>
      </w:hyperlink>
    </w:p>
    <w:p w14:paraId="71A08D8A" w14:textId="77777777" w:rsidR="00FD3106" w:rsidRDefault="00B543BC">
      <w:pPr>
        <w:pStyle w:val="Bibliography"/>
      </w:pPr>
      <w:bookmarkStart w:id="706" w:name="ref-papoulis1994"/>
      <w:bookmarkEnd w:id="705"/>
      <w:r>
        <w:t>Papoulis, A., 1994. Probability, random variables, and stochastic processes, 3rd ed. ed, McGraw-Hill series in electrical engineering. McGraw-Hill, New York.</w:t>
      </w:r>
    </w:p>
    <w:p w14:paraId="3762DD12" w14:textId="77777777" w:rsidR="00FD3106" w:rsidRDefault="00B543BC">
      <w:pPr>
        <w:pStyle w:val="Bibliography"/>
      </w:pPr>
      <w:bookmarkStart w:id="707" w:name="ref-petit-boix2017a"/>
      <w:bookmarkEnd w:id="706"/>
      <w:r>
        <w:t xml:space="preserve">Petit-Boix, A., </w:t>
      </w:r>
      <w:proofErr w:type="spellStart"/>
      <w:r>
        <w:t>Arahuetes</w:t>
      </w:r>
      <w:proofErr w:type="spellEnd"/>
      <w:r>
        <w:t xml:space="preserve">, A., Josa, A., Rieradevall, J., </w:t>
      </w:r>
      <w:proofErr w:type="spellStart"/>
      <w:r>
        <w:t>Gabarrell</w:t>
      </w:r>
      <w:proofErr w:type="spellEnd"/>
      <w:r>
        <w:t xml:space="preserve">, X., 2017. Are we preventing flood damage eco-efficiently? An integrated method applied to post-disaster emergency actions. Science of The Total Environment 580, 873–881. </w:t>
      </w:r>
      <w:hyperlink r:id="rId47">
        <w:r>
          <w:rPr>
            <w:rStyle w:val="Hyperlink"/>
          </w:rPr>
          <w:t>https://doi.org/10.1016/j.scitotenv.2016.12.034</w:t>
        </w:r>
      </w:hyperlink>
    </w:p>
    <w:p w14:paraId="66C7D1C8" w14:textId="77777777" w:rsidR="00FD3106" w:rsidRDefault="00B543BC">
      <w:pPr>
        <w:pStyle w:val="Bibliography"/>
      </w:pPr>
      <w:bookmarkStart w:id="708" w:name="ref-portner2022"/>
      <w:bookmarkEnd w:id="707"/>
      <w:r>
        <w:t xml:space="preserve">Pörtner, H.-O., Roberts, D.C., </w:t>
      </w:r>
      <w:proofErr w:type="spellStart"/>
      <w:r>
        <w:t>Poloczanska</w:t>
      </w:r>
      <w:proofErr w:type="spellEnd"/>
      <w:r>
        <w:t xml:space="preserve">, E.S., </w:t>
      </w:r>
      <w:proofErr w:type="spellStart"/>
      <w:r>
        <w:t>Mintenbeck</w:t>
      </w:r>
      <w:proofErr w:type="spellEnd"/>
      <w:r>
        <w:t xml:space="preserve">, K., Tignor, M., Alegría, A., Craig, M., Langsdorf, S., </w:t>
      </w:r>
      <w:proofErr w:type="spellStart"/>
      <w:r>
        <w:t>Löschke</w:t>
      </w:r>
      <w:proofErr w:type="spellEnd"/>
      <w:r>
        <w:t xml:space="preserve">, S., Möller, V., </w:t>
      </w:r>
      <w:proofErr w:type="spellStart"/>
      <w:r>
        <w:t>Okem</w:t>
      </w:r>
      <w:proofErr w:type="spellEnd"/>
      <w:r>
        <w:t xml:space="preserve">, A., 2022. IPCC, 2022: Summary for Policymakers, in: Climate Change 2022: Impacts, Adaptation and Vulnerability. Contribution of Working Group II to the Sixth Assessment Report of the Intergovernmental Panel on Climate Change. Cambridge University Press, Cambridge, </w:t>
      </w:r>
      <w:proofErr w:type="gramStart"/>
      <w:r>
        <w:t>UK ;</w:t>
      </w:r>
      <w:proofErr w:type="gramEnd"/>
      <w:r>
        <w:t xml:space="preserve"> New York, NY. </w:t>
      </w:r>
      <w:hyperlink r:id="rId48">
        <w:r>
          <w:rPr>
            <w:rStyle w:val="Hyperlink"/>
          </w:rPr>
          <w:t>https://doi.org/10.1017/9781009325844.001</w:t>
        </w:r>
      </w:hyperlink>
    </w:p>
    <w:p w14:paraId="1AC7C21F" w14:textId="77777777" w:rsidR="00FD3106" w:rsidRDefault="00B543BC">
      <w:pPr>
        <w:pStyle w:val="Bibliography"/>
      </w:pPr>
      <w:bookmarkStart w:id="709" w:name="ref-rcoreteam2023"/>
      <w:bookmarkEnd w:id="708"/>
      <w:r>
        <w:t xml:space="preserve">R Core Team, 2023. </w:t>
      </w:r>
      <w:hyperlink r:id="rId49">
        <w:r>
          <w:rPr>
            <w:rStyle w:val="Hyperlink"/>
          </w:rPr>
          <w:t>R: A language and environment for statistical computing</w:t>
        </w:r>
      </w:hyperlink>
      <w:r>
        <w:t>. R Foundation for Statistical Computing, Vienna, Austria.</w:t>
      </w:r>
    </w:p>
    <w:p w14:paraId="7C6ED847" w14:textId="77777777" w:rsidR="00FD3106" w:rsidRDefault="00B543BC">
      <w:pPr>
        <w:pStyle w:val="Bibliography"/>
      </w:pPr>
      <w:bookmarkStart w:id="710" w:name="ref-raluy2020"/>
      <w:bookmarkEnd w:id="709"/>
      <w:proofErr w:type="spellStart"/>
      <w:r>
        <w:t>Raluy</w:t>
      </w:r>
      <w:proofErr w:type="spellEnd"/>
      <w:r>
        <w:t xml:space="preserve">, R.G., Dias, A.C., 2020. Life cycle assessment of a domestic gas-fired water heater: Influence of fuel used and its origin. Journal of Environmental Management 254, 109786. </w:t>
      </w:r>
      <w:hyperlink r:id="rId50">
        <w:r>
          <w:rPr>
            <w:rStyle w:val="Hyperlink"/>
          </w:rPr>
          <w:t>https://doi.org/10.1016/j.jenvman.2019.109786</w:t>
        </w:r>
      </w:hyperlink>
    </w:p>
    <w:p w14:paraId="436C24C3" w14:textId="77777777" w:rsidR="00FD3106" w:rsidRDefault="00B543BC">
      <w:pPr>
        <w:pStyle w:val="Bibliography"/>
      </w:pPr>
      <w:bookmarkStart w:id="711" w:name="ref-salazar2008"/>
      <w:bookmarkEnd w:id="710"/>
      <w:r>
        <w:t xml:space="preserve">Salazar, J., </w:t>
      </w:r>
      <w:proofErr w:type="spellStart"/>
      <w:r>
        <w:t>Sowlati</w:t>
      </w:r>
      <w:proofErr w:type="spellEnd"/>
      <w:r>
        <w:t xml:space="preserve">, T., 2008. Life cycle assessment of windows for the North American residential market: Case study. SCANDINAVIAN JOURNAL OF FOREST RESEARCH 23, 121–132. </w:t>
      </w:r>
      <w:hyperlink r:id="rId51">
        <w:r>
          <w:rPr>
            <w:rStyle w:val="Hyperlink"/>
          </w:rPr>
          <w:t>https://doi.org/10.1080/02827580801906981</w:t>
        </w:r>
      </w:hyperlink>
    </w:p>
    <w:p w14:paraId="26CB282E" w14:textId="77777777" w:rsidR="00FD3106" w:rsidRDefault="00B543BC">
      <w:pPr>
        <w:pStyle w:val="Bibliography"/>
      </w:pPr>
      <w:bookmarkStart w:id="712" w:name="ref-saouma2021"/>
      <w:bookmarkEnd w:id="711"/>
      <w:proofErr w:type="spellStart"/>
      <w:r>
        <w:t>Saouma</w:t>
      </w:r>
      <w:proofErr w:type="spellEnd"/>
      <w:r>
        <w:t>, V.E., Hariri-</w:t>
      </w:r>
      <w:proofErr w:type="spellStart"/>
      <w:r>
        <w:t>Ardebili</w:t>
      </w:r>
      <w:proofErr w:type="spellEnd"/>
      <w:r>
        <w:t xml:space="preserve">, M.A., 2021. Fragility Functions, in: Aging, Shaking, and Cracking of Infrastructures. Springer International Publishing, Cham, pp. 609–627. </w:t>
      </w:r>
      <w:hyperlink r:id="rId52">
        <w:r>
          <w:rPr>
            <w:rStyle w:val="Hyperlink"/>
          </w:rPr>
          <w:t>https://doi.org/10.1007/978-3-030-57434-5_25</w:t>
        </w:r>
      </w:hyperlink>
    </w:p>
    <w:p w14:paraId="5AD1304C" w14:textId="77777777" w:rsidR="00FD3106" w:rsidRDefault="00B543BC">
      <w:pPr>
        <w:pStyle w:val="Bibliography"/>
      </w:pPr>
      <w:bookmarkStart w:id="713" w:name="ref-schneider-marin2022"/>
      <w:bookmarkEnd w:id="712"/>
      <w:r>
        <w:t xml:space="preserve">Schneider-Marin, P., </w:t>
      </w:r>
      <w:proofErr w:type="spellStart"/>
      <w:r>
        <w:t>Winkelkotte</w:t>
      </w:r>
      <w:proofErr w:type="spellEnd"/>
      <w:r>
        <w:t xml:space="preserve">, A., Lang, W., 2022. Integrating Environmental and Economic Perspectives in Building Design. SUSTAINABILITY 14. </w:t>
      </w:r>
      <w:hyperlink r:id="rId53">
        <w:r>
          <w:rPr>
            <w:rStyle w:val="Hyperlink"/>
          </w:rPr>
          <w:t>https://doi.org/10.3390/su14084637</w:t>
        </w:r>
      </w:hyperlink>
    </w:p>
    <w:p w14:paraId="2636A74E" w14:textId="77777777" w:rsidR="00FD3106" w:rsidRDefault="00B543BC">
      <w:pPr>
        <w:pStyle w:val="Bibliography"/>
      </w:pPr>
      <w:bookmarkStart w:id="714" w:name="ref-seigerman2023"/>
      <w:bookmarkEnd w:id="713"/>
      <w:r>
        <w:t xml:space="preserve">Seigerman, C.K., McKay, S.K., Basilio, R., Biesel, S.A., Hallemeier, J., Mansur, A.V., Piercy, C., Rowan, S., Ubiali, B., Yeates, E., Nelson, D.R., 2023. Operationalizing equity for integrated water resources management. JAWRA Journal of the American Water Resources Association 59, 281–298. </w:t>
      </w:r>
      <w:hyperlink r:id="rId54">
        <w:r>
          <w:rPr>
            <w:rStyle w:val="Hyperlink"/>
          </w:rPr>
          <w:t>https://doi.org/10.1111/1752-1688.13086</w:t>
        </w:r>
      </w:hyperlink>
    </w:p>
    <w:p w14:paraId="19BD310E" w14:textId="77777777" w:rsidR="00FD3106" w:rsidRDefault="00B543BC">
      <w:pPr>
        <w:pStyle w:val="Bibliography"/>
      </w:pPr>
      <w:bookmarkStart w:id="715" w:name="ref-silva2021"/>
      <w:bookmarkEnd w:id="714"/>
      <w:r>
        <w:t xml:space="preserve">Silva, L., Silva, M., Bras, I., Domingos, I., Wessel, D., Ferreira, J., 2021. A Cradle-to-Grave Life Cycle Assessment Study on a New Countertop Material. Journal of Ecological Engineering 22, 239–245. </w:t>
      </w:r>
      <w:hyperlink r:id="rId55">
        <w:r>
          <w:rPr>
            <w:rStyle w:val="Hyperlink"/>
          </w:rPr>
          <w:t>https://doi.org/10.12911/22998993/142947</w:t>
        </w:r>
      </w:hyperlink>
    </w:p>
    <w:p w14:paraId="0A0FB823" w14:textId="77777777" w:rsidR="00FD3106" w:rsidRDefault="00B543BC">
      <w:pPr>
        <w:pStyle w:val="Bibliography"/>
      </w:pPr>
      <w:bookmarkStart w:id="716" w:name="ref-simonen2018"/>
      <w:bookmarkEnd w:id="715"/>
      <w:r>
        <w:t xml:space="preserve">Simonen, K., Huang, M., Aicher, C., Morris, P., 2018. Embodied carbon as a proxy for the environmental impact of earthquake damage repair. ENERGY AND BUILDINGS 164, 131–139. </w:t>
      </w:r>
      <w:hyperlink r:id="rId56">
        <w:r>
          <w:rPr>
            <w:rStyle w:val="Hyperlink"/>
          </w:rPr>
          <w:t>https://doi.org/10.1016/j.enbuild.2017.12.065</w:t>
        </w:r>
      </w:hyperlink>
    </w:p>
    <w:p w14:paraId="1817C639" w14:textId="77777777" w:rsidR="00FD3106" w:rsidRDefault="00B543BC">
      <w:pPr>
        <w:pStyle w:val="Bibliography"/>
      </w:pPr>
      <w:bookmarkStart w:id="717" w:name="ref-swain2020"/>
      <w:bookmarkEnd w:id="716"/>
      <w:r>
        <w:t xml:space="preserve">Swain, D.L., Wing, O.E.J., Bates, P.D., Done, J.M., Johnson, K.A., Cameron, D.R., 2020. Increased Flood Exposure Due to Climate Change and Population Growth in the United States. Earth’s Future 8, e2020EF001778. </w:t>
      </w:r>
      <w:hyperlink r:id="rId57">
        <w:r>
          <w:rPr>
            <w:rStyle w:val="Hyperlink"/>
          </w:rPr>
          <w:t>https://doi.org/10.1029/2020EF001778</w:t>
        </w:r>
      </w:hyperlink>
    </w:p>
    <w:p w14:paraId="631C3253" w14:textId="77777777" w:rsidR="00FD3106" w:rsidRDefault="00B543BC">
      <w:pPr>
        <w:pStyle w:val="Bibliography"/>
      </w:pPr>
      <w:bookmarkStart w:id="718" w:name="ref-thehomedepot2023"/>
      <w:bookmarkEnd w:id="717"/>
      <w:r>
        <w:t xml:space="preserve">The Home Depot, 2023. </w:t>
      </w:r>
      <w:hyperlink r:id="rId58">
        <w:r>
          <w:rPr>
            <w:rStyle w:val="Hyperlink"/>
          </w:rPr>
          <w:t>Residential Electrical Code Requirements</w:t>
        </w:r>
      </w:hyperlink>
      <w:r>
        <w:t>. The Home Depot.</w:t>
      </w:r>
    </w:p>
    <w:p w14:paraId="4BC38E24" w14:textId="77777777" w:rsidR="00FD3106" w:rsidRDefault="00B543BC">
      <w:pPr>
        <w:pStyle w:val="Bibliography"/>
      </w:pPr>
      <w:bookmarkStart w:id="719" w:name="ref-u.s.armycorpsofengineers2022"/>
      <w:bookmarkEnd w:id="718"/>
      <w:r>
        <w:t xml:space="preserve">U.S. Army Corps of Engineers, 2022. </w:t>
      </w:r>
      <w:hyperlink r:id="rId59">
        <w:r>
          <w:rPr>
            <w:rStyle w:val="Hyperlink"/>
          </w:rPr>
          <w:t>National Structure Inventory</w:t>
        </w:r>
      </w:hyperlink>
      <w:r>
        <w:t>.</w:t>
      </w:r>
    </w:p>
    <w:p w14:paraId="2830DBD0" w14:textId="77777777" w:rsidR="00FD3106" w:rsidRDefault="00B543BC">
      <w:pPr>
        <w:pStyle w:val="Bibliography"/>
      </w:pPr>
      <w:bookmarkStart w:id="720" w:name="ref-u.s.geologicalsurvey2022"/>
      <w:bookmarkEnd w:id="719"/>
      <w:r>
        <w:t xml:space="preserve">U.S. Geological Survey, 2022. </w:t>
      </w:r>
      <w:hyperlink r:id="rId60">
        <w:r>
          <w:rPr>
            <w:rStyle w:val="Hyperlink"/>
          </w:rPr>
          <w:t>1/3rd arc-second Digital Elevation Models (DEMs) - USGS National Map 3DEP Downloadable Data Collection</w:t>
        </w:r>
      </w:hyperlink>
      <w:r>
        <w:t>.</w:t>
      </w:r>
    </w:p>
    <w:p w14:paraId="756D8124" w14:textId="77777777" w:rsidR="00FD3106" w:rsidRDefault="00B543BC">
      <w:pPr>
        <w:pStyle w:val="Bibliography"/>
      </w:pPr>
      <w:bookmarkStart w:id="721" w:name="ref-u.s.waterresourcescouncil1983"/>
      <w:bookmarkEnd w:id="720"/>
      <w:r>
        <w:t>U.S. Water Resources Council, 1983. Economic and Environmental Principles and Guidelines for Water and Related Land Resources Implementation Studies. U.S. Water Resources Council, Washington, D.C, U.S.A.</w:t>
      </w:r>
    </w:p>
    <w:p w14:paraId="05004655" w14:textId="77777777" w:rsidR="00FD3106" w:rsidRDefault="00B543BC">
      <w:pPr>
        <w:pStyle w:val="Bibliography"/>
      </w:pPr>
      <w:bookmarkStart w:id="722" w:name="ref-wang2020a"/>
      <w:bookmarkEnd w:id="721"/>
      <w:r>
        <w:t xml:space="preserve">Wang, H., Zhang, Y., Gao, W., Kuroki, S., 2020. Life Cycle Environmental and Cost Performance of Prefabricated Buildings. SUSTAINABILITY 12. </w:t>
      </w:r>
      <w:hyperlink r:id="rId61">
        <w:r>
          <w:rPr>
            <w:rStyle w:val="Hyperlink"/>
          </w:rPr>
          <w:t>https://doi.org/10.3390/su12072609</w:t>
        </w:r>
      </w:hyperlink>
    </w:p>
    <w:p w14:paraId="7696CEEB" w14:textId="77777777" w:rsidR="00FD3106" w:rsidRDefault="00B543BC">
      <w:pPr>
        <w:pStyle w:val="Bibliography"/>
      </w:pPr>
      <w:bookmarkStart w:id="723" w:name="ref-wang2020"/>
      <w:bookmarkEnd w:id="722"/>
      <w:r>
        <w:t xml:space="preserve">Wang, Y., Wang, N., Lin, P., Ellingwood, B., Mahmoud, H., 2020. Life-cycle analysis (LCA) to restore community building portfolios by building back better I: Building portfolio LCA. STRUCTURAL SAFETY 84. </w:t>
      </w:r>
      <w:hyperlink r:id="rId62">
        <w:r>
          <w:rPr>
            <w:rStyle w:val="Hyperlink"/>
          </w:rPr>
          <w:t>https://doi.org/10.1016/j.strusafe.2019.101919</w:t>
        </w:r>
      </w:hyperlink>
    </w:p>
    <w:p w14:paraId="128CF560" w14:textId="77777777" w:rsidR="00FD3106" w:rsidRDefault="00B543BC">
      <w:pPr>
        <w:pStyle w:val="Bibliography"/>
      </w:pPr>
      <w:bookmarkStart w:id="724" w:name="ref-wernet2016"/>
      <w:bookmarkEnd w:id="723"/>
      <w:r>
        <w:t xml:space="preserve">Wernet, G., Bauer, C., Steubing, B., Reinhard, J., Moreno-Ruiz, E., Weidema, B., 2016. The </w:t>
      </w:r>
      <w:proofErr w:type="spellStart"/>
      <w:r>
        <w:t>ecoinvent</w:t>
      </w:r>
      <w:proofErr w:type="spellEnd"/>
      <w:r>
        <w:t xml:space="preserve"> database version 3 (part I): Overview and methodology. The International Journal of Life Cycle Assessment 21, 1218–1230. </w:t>
      </w:r>
      <w:hyperlink r:id="rId63">
        <w:r>
          <w:rPr>
            <w:rStyle w:val="Hyperlink"/>
          </w:rPr>
          <w:t>https://doi.org/10.1007/s11367-016-1087-8</w:t>
        </w:r>
      </w:hyperlink>
    </w:p>
    <w:p w14:paraId="44AE1BD9" w14:textId="77777777" w:rsidR="00FD3106" w:rsidRDefault="00B543BC">
      <w:pPr>
        <w:pStyle w:val="Bibliography"/>
      </w:pPr>
      <w:bookmarkStart w:id="725" w:name="ref-wing2022"/>
      <w:bookmarkEnd w:id="724"/>
      <w:r>
        <w:lastRenderedPageBreak/>
        <w:t xml:space="preserve">Wing, O.E.J., Lehman, W., Bates, P.D., Sampson, C.C., Quinn, N., Smith, A.M., Neal, J.C., Porter, J.R., </w:t>
      </w:r>
      <w:proofErr w:type="spellStart"/>
      <w:r>
        <w:t>Kousky</w:t>
      </w:r>
      <w:proofErr w:type="spellEnd"/>
      <w:r>
        <w:t xml:space="preserve">, C., 2022. Inequitable patterns of US flood risk in the Anthropocene. Nature Climate Change 12, 156–162. </w:t>
      </w:r>
      <w:hyperlink r:id="rId64">
        <w:r>
          <w:rPr>
            <w:rStyle w:val="Hyperlink"/>
          </w:rPr>
          <w:t>https://doi.org/10.1038/s41558-021-01265-6</w:t>
        </w:r>
      </w:hyperlink>
    </w:p>
    <w:p w14:paraId="666F219B" w14:textId="77777777" w:rsidR="00FD3106" w:rsidRDefault="00B543BC">
      <w:pPr>
        <w:pStyle w:val="Bibliography"/>
      </w:pPr>
      <w:bookmarkStart w:id="726" w:name="ref-wittocx2022"/>
      <w:bookmarkEnd w:id="725"/>
      <w:proofErr w:type="spellStart"/>
      <w:r>
        <w:t>Wittocx</w:t>
      </w:r>
      <w:proofErr w:type="spellEnd"/>
      <w:r>
        <w:t xml:space="preserve">, L., </w:t>
      </w:r>
      <w:proofErr w:type="spellStart"/>
      <w:r>
        <w:t>Buyle</w:t>
      </w:r>
      <w:proofErr w:type="spellEnd"/>
      <w:r>
        <w:t xml:space="preserve">, M., </w:t>
      </w:r>
      <w:proofErr w:type="spellStart"/>
      <w:r>
        <w:t>Audenaert</w:t>
      </w:r>
      <w:proofErr w:type="spellEnd"/>
      <w:r>
        <w:t xml:space="preserve">, A., </w:t>
      </w:r>
      <w:proofErr w:type="spellStart"/>
      <w:r>
        <w:t>Seuntjens</w:t>
      </w:r>
      <w:proofErr w:type="spellEnd"/>
      <w:r>
        <w:t xml:space="preserve">, O., Renne, N., </w:t>
      </w:r>
      <w:proofErr w:type="spellStart"/>
      <w:r>
        <w:t>Craeye</w:t>
      </w:r>
      <w:proofErr w:type="spellEnd"/>
      <w:r>
        <w:t xml:space="preserve">, B., 2022. Revamping corrosion damaged reinforced concrete balconies: Life cycle assessment and life cycle cost of life-extending repair methods. JOURNAL OF BUILDING ENGINEERING 52. </w:t>
      </w:r>
      <w:hyperlink r:id="rId65">
        <w:r>
          <w:rPr>
            <w:rStyle w:val="Hyperlink"/>
          </w:rPr>
          <w:t>https://doi.org/10.1016/j.jobe.2022.104436</w:t>
        </w:r>
      </w:hyperlink>
      <w:bookmarkEnd w:id="670"/>
      <w:bookmarkEnd w:id="672"/>
      <w:bookmarkEnd w:id="726"/>
    </w:p>
    <w:sectPr w:rsidR="00FD310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Weiwei Mo" w:date="2024-01-24T12:56:00Z" w:initials="WM">
    <w:p w14:paraId="09055587" w14:textId="77777777" w:rsidR="00A11BF1" w:rsidRDefault="00FF7B28" w:rsidP="00A11BF1">
      <w:pPr>
        <w:pStyle w:val="CommentText"/>
      </w:pPr>
      <w:r>
        <w:rPr>
          <w:rStyle w:val="CommentReference"/>
        </w:rPr>
        <w:annotationRef/>
      </w:r>
      <w:r w:rsidR="00A11BF1">
        <w:rPr>
          <w:color w:val="000000"/>
        </w:rPr>
        <w:t xml:space="preserve">This wording is too vague and we need to define it - here is a good place for the definition. What does GHG emissions associated with flooding mean? People can misinterpret it as GHGs associated with natural systems, or others, but you are only concerned with GHGs associated with the replacement of the building materials in an urban setting. I feel this needs to be clear from the beginning. </w:t>
      </w:r>
    </w:p>
  </w:comment>
  <w:comment w:id="2" w:author="Weiwei Mo" w:date="2024-01-24T11:01:00Z" w:initials="WM">
    <w:p w14:paraId="26FEFCC6" w14:textId="7F782251" w:rsidR="00EE7442" w:rsidRDefault="00BD1352" w:rsidP="00EE7442">
      <w:pPr>
        <w:pStyle w:val="CommentText"/>
      </w:pPr>
      <w:r>
        <w:rPr>
          <w:rStyle w:val="CommentReference"/>
        </w:rPr>
        <w:annotationRef/>
      </w:r>
      <w:r w:rsidR="00EE7442">
        <w:rPr>
          <w:color w:val="000000"/>
        </w:rPr>
        <w:t>I feel the argument you have here in this paragraph still does not elevate the need of looking at GHGs or uncertainties. I added these sentences to make the need more clear. Feel free to wordsmith and improve this sentence.</w:t>
      </w:r>
      <w:r w:rsidR="00EE7442">
        <w:rPr>
          <w:color w:val="000000"/>
        </w:rPr>
        <w:br/>
      </w:r>
    </w:p>
  </w:comment>
  <w:comment w:id="3" w:author="Weiwei Mo" w:date="2024-01-24T12:59:00Z" w:initials="WM">
    <w:p w14:paraId="1547BADA" w14:textId="77777777" w:rsidR="007E5EAB" w:rsidRDefault="007E5EAB" w:rsidP="007E5EAB">
      <w:pPr>
        <w:pStyle w:val="CommentText"/>
      </w:pPr>
      <w:r>
        <w:rPr>
          <w:rStyle w:val="CommentReference"/>
        </w:rPr>
        <w:annotationRef/>
      </w:r>
      <w:r>
        <w:t xml:space="preserve">Need to be consistent with the use of the phrase “life cycle”. It has been used as two words without hyphen previously. </w:t>
      </w:r>
    </w:p>
  </w:comment>
  <w:comment w:id="4" w:author="Weiwei Mo" w:date="2024-01-24T13:05:00Z" w:initials="WM">
    <w:p w14:paraId="1EA1F6BF" w14:textId="77777777" w:rsidR="003D53FD" w:rsidRDefault="003D53FD" w:rsidP="003D53FD">
      <w:pPr>
        <w:pStyle w:val="CommentText"/>
      </w:pPr>
      <w:r>
        <w:rPr>
          <w:rStyle w:val="CommentReference"/>
        </w:rPr>
        <w:annotationRef/>
      </w:r>
      <w:r>
        <w:t>Sebastian, can you provide a leading sentence here like what you have with the previous paragraph?</w:t>
      </w:r>
    </w:p>
  </w:comment>
  <w:comment w:id="5" w:author="Weiwei Mo" w:date="2024-01-24T13:01:00Z" w:initials="WM">
    <w:p w14:paraId="40791690" w14:textId="71AE169A" w:rsidR="0020584E" w:rsidRDefault="0020584E" w:rsidP="0020584E">
      <w:pPr>
        <w:pStyle w:val="CommentText"/>
      </w:pPr>
      <w:r>
        <w:rPr>
          <w:rStyle w:val="CommentReference"/>
        </w:rPr>
        <w:annotationRef/>
      </w:r>
      <w:r>
        <w:t>Please check the citation. It seems to be odd.</w:t>
      </w:r>
    </w:p>
  </w:comment>
  <w:comment w:id="6" w:author="Weiwei Mo" w:date="2024-01-24T13:03:00Z" w:initials="WM">
    <w:p w14:paraId="73D16C05" w14:textId="77777777" w:rsidR="003978E2" w:rsidRDefault="003978E2" w:rsidP="003978E2">
      <w:pPr>
        <w:pStyle w:val="CommentText"/>
      </w:pPr>
      <w:r>
        <w:rPr>
          <w:rStyle w:val="CommentReference"/>
        </w:rPr>
        <w:annotationRef/>
      </w:r>
      <w:r>
        <w:t>Is this a significant finding? The sentence also reads confusing - not sure what it exactly means.</w:t>
      </w:r>
    </w:p>
  </w:comment>
  <w:comment w:id="9" w:author="Weiwei Mo" w:date="2024-01-24T13:08:00Z" w:initials="WM">
    <w:p w14:paraId="730C6078" w14:textId="77777777" w:rsidR="005A068D" w:rsidRDefault="005A068D" w:rsidP="005A068D">
      <w:pPr>
        <w:pStyle w:val="CommentText"/>
      </w:pPr>
      <w:r>
        <w:rPr>
          <w:rStyle w:val="CommentReference"/>
        </w:rPr>
        <w:annotationRef/>
      </w:r>
      <w:r>
        <w:t>Perhaps say “similar assessment will not be feasible without the cost data.”?</w:t>
      </w:r>
    </w:p>
  </w:comment>
  <w:comment w:id="10" w:author="Weiwei Mo" w:date="2024-01-24T13:13:00Z" w:initials="WM">
    <w:p w14:paraId="4AE3EEBA" w14:textId="77777777" w:rsidR="00AF4B71" w:rsidRDefault="00AF4B71" w:rsidP="00AF4B71">
      <w:pPr>
        <w:pStyle w:val="CommentText"/>
      </w:pPr>
      <w:r>
        <w:rPr>
          <w:rStyle w:val="CommentReference"/>
        </w:rPr>
        <w:annotationRef/>
      </w:r>
      <w:r>
        <w:t xml:space="preserve">I am not sure what this means? The previous sentence suggested that they did produce depth-emission functions, didn’t they? So what wasn’t included? Also “this study” typically refers to your study/the present study. It is not clear whether you refer to the Matthews et al study here or your own study. </w:t>
      </w:r>
    </w:p>
  </w:comment>
  <w:comment w:id="11" w:author="Weiwei Mo" w:date="2024-01-24T13:13:00Z" w:initials="WM">
    <w:p w14:paraId="54BDFD4B" w14:textId="77777777" w:rsidR="00C639E0" w:rsidRDefault="00C639E0" w:rsidP="00C639E0">
      <w:pPr>
        <w:pStyle w:val="CommentText"/>
      </w:pPr>
      <w:r>
        <w:rPr>
          <w:rStyle w:val="CommentReference"/>
        </w:rPr>
        <w:annotationRef/>
      </w:r>
      <w:r>
        <w:t>See my above comment.</w:t>
      </w:r>
    </w:p>
  </w:comment>
  <w:comment w:id="12" w:author="Weiwei Mo" w:date="2024-01-24T13:14:00Z" w:initials="WM">
    <w:p w14:paraId="721A64AE" w14:textId="77777777" w:rsidR="00C639E0" w:rsidRDefault="00C639E0" w:rsidP="00C639E0">
      <w:pPr>
        <w:pStyle w:val="CommentText"/>
      </w:pPr>
      <w:r>
        <w:rPr>
          <w:rStyle w:val="CommentReference"/>
        </w:rPr>
        <w:annotationRef/>
      </w:r>
      <w:r>
        <w:t>I feel this weakness is sufficient to elevate the novelty of your study.</w:t>
      </w:r>
    </w:p>
  </w:comment>
  <w:comment w:id="13" w:author="Weiwei Mo" w:date="2024-01-24T13:19:00Z" w:initials="WM">
    <w:p w14:paraId="3D6E7B41" w14:textId="77777777" w:rsidR="00761F09" w:rsidRDefault="00761F09" w:rsidP="00761F09">
      <w:pPr>
        <w:pStyle w:val="CommentText"/>
      </w:pPr>
      <w:r>
        <w:rPr>
          <w:rStyle w:val="CommentReference"/>
        </w:rPr>
        <w:annotationRef/>
      </w:r>
      <w:r>
        <w:t>These should be self-evident from your previous description.</w:t>
      </w:r>
    </w:p>
  </w:comment>
  <w:comment w:id="22" w:author="Weiwei Mo" w:date="2024-02-02T11:54:00Z" w:initials="WM">
    <w:p w14:paraId="74BC05AA" w14:textId="77777777" w:rsidR="0068654C" w:rsidRDefault="0068654C" w:rsidP="0068654C">
      <w:pPr>
        <w:pStyle w:val="CommentText"/>
      </w:pPr>
      <w:r>
        <w:rPr>
          <w:rStyle w:val="CommentReference"/>
        </w:rPr>
        <w:annotationRef/>
      </w:r>
      <w:r>
        <w:t xml:space="preserve">This is a bit too detailed, and also difficult to justify the executive decisions made. </w:t>
      </w:r>
    </w:p>
  </w:comment>
  <w:comment w:id="56" w:author="Weiwei Mo" w:date="2024-02-02T12:06:00Z" w:initials="WM">
    <w:p w14:paraId="28DE6DA2" w14:textId="77777777" w:rsidR="009254BE" w:rsidRDefault="009254BE" w:rsidP="009254BE">
      <w:pPr>
        <w:pStyle w:val="CommentText"/>
      </w:pPr>
      <w:r>
        <w:rPr>
          <w:rStyle w:val="CommentReference"/>
        </w:rPr>
        <w:annotationRef/>
      </w:r>
      <w:r>
        <w:t>Not sure this is needed.</w:t>
      </w:r>
    </w:p>
  </w:comment>
  <w:comment w:id="48" w:author="Weiwei Mo" w:date="2024-02-07T09:51:00Z" w:initials="WM">
    <w:p w14:paraId="54088469" w14:textId="77777777" w:rsidR="00647092" w:rsidRDefault="00647092" w:rsidP="00647092">
      <w:pPr>
        <w:pStyle w:val="CommentText"/>
      </w:pPr>
      <w:r>
        <w:rPr>
          <w:rStyle w:val="CommentReference"/>
        </w:rPr>
        <w:annotationRef/>
      </w:r>
      <w:r>
        <w:t>Shorten to make it more concise.</w:t>
      </w:r>
    </w:p>
  </w:comment>
  <w:comment w:id="72" w:author="Weiwei Mo" w:date="2024-02-07T09:51:00Z" w:initials="WM">
    <w:p w14:paraId="3A20AB73" w14:textId="77777777" w:rsidR="00647092" w:rsidRDefault="00647092" w:rsidP="00647092">
      <w:pPr>
        <w:pStyle w:val="CommentText"/>
      </w:pPr>
      <w:r>
        <w:rPr>
          <w:rStyle w:val="CommentReference"/>
        </w:rPr>
        <w:annotationRef/>
      </w:r>
      <w:r>
        <w:t>Convert this to Figure 1</w:t>
      </w:r>
    </w:p>
  </w:comment>
  <w:comment w:id="75" w:author="Weiwei Mo" w:date="2024-02-02T12:17:00Z" w:initials="WM">
    <w:p w14:paraId="70B60986" w14:textId="19344213" w:rsidR="00201665" w:rsidRDefault="00A835E4" w:rsidP="00201665">
      <w:pPr>
        <w:pStyle w:val="CommentText"/>
      </w:pPr>
      <w:r>
        <w:rPr>
          <w:rStyle w:val="CommentReference"/>
        </w:rPr>
        <w:annotationRef/>
      </w:r>
      <w:r w:rsidR="00201665">
        <w:rPr>
          <w:color w:val="000000"/>
        </w:rPr>
        <w:t>Is it possible to also add a figure here to show the triangular distribution in triangle shape, and the a,b,c values in abstract in the figure?</w:t>
      </w:r>
    </w:p>
  </w:comment>
  <w:comment w:id="76" w:author="Sebastian Rowan" w:date="2024-02-12T08:34:00Z" w:initials="SR">
    <w:p w14:paraId="190E96DC" w14:textId="77777777" w:rsidR="003E5415" w:rsidRDefault="003E5415" w:rsidP="003E5415">
      <w:pPr>
        <w:pStyle w:val="CommentText"/>
      </w:pPr>
      <w:r>
        <w:rPr>
          <w:rStyle w:val="CommentReference"/>
        </w:rPr>
        <w:annotationRef/>
      </w:r>
      <w:r>
        <w:rPr>
          <w:color w:val="000000"/>
        </w:rPr>
        <w:t xml:space="preserve">Use figures from wikipedia article, explain why functions have these values in these cases. </w:t>
      </w:r>
    </w:p>
    <w:p w14:paraId="60074FAC" w14:textId="77777777" w:rsidR="003E5415" w:rsidRDefault="003E5415" w:rsidP="003E5415">
      <w:pPr>
        <w:pStyle w:val="CommentText"/>
      </w:pPr>
    </w:p>
  </w:comment>
  <w:comment w:id="87" w:author="Weiwei Mo" w:date="2024-02-02T12:26:00Z" w:initials="WM">
    <w:p w14:paraId="0CEA4AEE" w14:textId="1F63676A" w:rsidR="006044FD" w:rsidRDefault="006044FD" w:rsidP="006044FD">
      <w:pPr>
        <w:pStyle w:val="CommentText"/>
      </w:pPr>
      <w:r>
        <w:rPr>
          <w:rStyle w:val="CommentReference"/>
        </w:rPr>
        <w:annotationRef/>
      </w:r>
      <w:r>
        <w:t xml:space="preserve">I can’t seem to find a table showing these a, b, c values for each component. I think this information seems to be a critical piece to show. </w:t>
      </w:r>
    </w:p>
  </w:comment>
  <w:comment w:id="88" w:author="Weiwei Mo" w:date="2024-02-02T12:28:00Z" w:initials="WM">
    <w:p w14:paraId="2F9B375C" w14:textId="77777777" w:rsidR="000C1837" w:rsidRDefault="000C1837" w:rsidP="000C1837">
      <w:pPr>
        <w:pStyle w:val="CommentText"/>
      </w:pPr>
      <w:r>
        <w:rPr>
          <w:rStyle w:val="CommentReference"/>
        </w:rPr>
        <w:annotationRef/>
      </w:r>
      <w:r>
        <w:t xml:space="preserve">See my comment below - it is a bit odd to pick 3 items to show in this figure. Also, I think a table would be more effective in this case. </w:t>
      </w:r>
    </w:p>
  </w:comment>
  <w:comment w:id="89" w:author="Weiwei Mo" w:date="2024-02-02T12:27:00Z" w:initials="WM">
    <w:p w14:paraId="3F592BB9" w14:textId="44EB92AC" w:rsidR="007D0A32" w:rsidRDefault="007D0A32" w:rsidP="007D0A32">
      <w:pPr>
        <w:pStyle w:val="CommentText"/>
      </w:pPr>
      <w:r>
        <w:rPr>
          <w:rStyle w:val="CommentReference"/>
        </w:rPr>
        <w:annotationRef/>
      </w:r>
      <w:r>
        <w:t xml:space="preserve">Table 1 doesn’t really contain the a, b, c values. </w:t>
      </w:r>
    </w:p>
  </w:comment>
  <w:comment w:id="112" w:author="Weiwei Mo" w:date="2024-02-02T12:33:00Z" w:initials="WM">
    <w:p w14:paraId="069C246B" w14:textId="77777777" w:rsidR="001261F9" w:rsidRDefault="001261F9" w:rsidP="001261F9">
      <w:pPr>
        <w:pStyle w:val="CommentText"/>
      </w:pPr>
      <w:r>
        <w:rPr>
          <w:rStyle w:val="CommentReference"/>
        </w:rPr>
        <w:annotationRef/>
      </w:r>
      <w:r>
        <w:t>Are you referring to the façade here?</w:t>
      </w:r>
    </w:p>
  </w:comment>
  <w:comment w:id="109" w:author="Weiwei Mo" w:date="2024-02-07T10:05:00Z" w:initials="WM">
    <w:p w14:paraId="5CD90C66" w14:textId="77777777" w:rsidR="00F44D1B" w:rsidRDefault="00F44D1B" w:rsidP="00F44D1B">
      <w:pPr>
        <w:pStyle w:val="CommentText"/>
      </w:pPr>
      <w:r>
        <w:rPr>
          <w:rStyle w:val="CommentReference"/>
        </w:rPr>
        <w:annotationRef/>
      </w:r>
      <w:r>
        <w:t>Integrate these into Equation 2 and then explain as one of the coefficients in the equation.</w:t>
      </w:r>
    </w:p>
  </w:comment>
  <w:comment w:id="115" w:author="Weiwei Mo" w:date="2024-02-02T12:36:00Z" w:initials="WM">
    <w:p w14:paraId="12943FA4" w14:textId="7EE6F527" w:rsidR="00AA3245" w:rsidRDefault="00AA3245" w:rsidP="00AA3245">
      <w:pPr>
        <w:pStyle w:val="CommentText"/>
      </w:pPr>
      <w:r>
        <w:rPr>
          <w:rStyle w:val="CommentReference"/>
        </w:rPr>
        <w:annotationRef/>
      </w:r>
      <w:r>
        <w:t>Great idea!</w:t>
      </w:r>
    </w:p>
  </w:comment>
  <w:comment w:id="171" w:author="Weiwei Mo" w:date="2024-02-02T13:42:00Z" w:initials="WM">
    <w:p w14:paraId="344FC189" w14:textId="77777777" w:rsidR="00D20FB1" w:rsidRDefault="00D20FB1" w:rsidP="00D20FB1">
      <w:pPr>
        <w:pStyle w:val="CommentText"/>
      </w:pPr>
      <w:r>
        <w:rPr>
          <w:rStyle w:val="CommentReference"/>
        </w:rPr>
        <w:annotationRef/>
      </w:r>
      <w:r>
        <w:t>Provide 1 sentence to describe what life cycle stages were considered in the cost and GHG data: raw material extraction, manufacturing, transportation, installation?</w:t>
      </w:r>
    </w:p>
  </w:comment>
  <w:comment w:id="169" w:author="Weiwei Mo" w:date="2024-02-07T10:34:00Z" w:initials="WM">
    <w:p w14:paraId="4DC6029B" w14:textId="77777777" w:rsidR="009D4EB6" w:rsidRDefault="009D4EB6" w:rsidP="009D4EB6">
      <w:pPr>
        <w:pStyle w:val="CommentText"/>
      </w:pPr>
      <w:r>
        <w:rPr>
          <w:rStyle w:val="CommentReference"/>
        </w:rPr>
        <w:annotationRef/>
      </w:r>
      <w:r>
        <w:t xml:space="preserve">Once you have the ref column in Table 1, these can be shortened. </w:t>
      </w:r>
    </w:p>
  </w:comment>
  <w:comment w:id="173" w:author="Weiwei Mo" w:date="2024-02-02T12:44:00Z" w:initials="WM">
    <w:p w14:paraId="50B1E33A" w14:textId="175ECE00" w:rsidR="00E277E2" w:rsidRDefault="00E277E2" w:rsidP="00E277E2">
      <w:pPr>
        <w:pStyle w:val="CommentText"/>
      </w:pPr>
      <w:r>
        <w:rPr>
          <w:rStyle w:val="CommentReference"/>
        </w:rPr>
        <w:annotationRef/>
      </w:r>
      <w:r>
        <w:t>These can be added as two columns (please see below) in Table 1 to show the refs of the data.</w:t>
      </w:r>
    </w:p>
  </w:comment>
  <w:comment w:id="190" w:author="Weiwei Mo" w:date="2024-02-02T13:42:00Z" w:initials="WM">
    <w:p w14:paraId="21AA1E99" w14:textId="77777777" w:rsidR="001E30B3" w:rsidRDefault="001E30B3" w:rsidP="001E30B3">
      <w:pPr>
        <w:pStyle w:val="CommentText"/>
      </w:pPr>
      <w:r>
        <w:rPr>
          <w:rStyle w:val="CommentReference"/>
        </w:rPr>
        <w:annotationRef/>
      </w:r>
      <w:r>
        <w:t xml:space="preserve">This is exactly what I was looking for previously. </w:t>
      </w:r>
    </w:p>
  </w:comment>
  <w:comment w:id="196" w:author="Weiwei Mo" w:date="2024-02-02T13:43:00Z" w:initials="WM">
    <w:p w14:paraId="3B271441" w14:textId="77777777" w:rsidR="001951C8" w:rsidRDefault="001951C8" w:rsidP="001951C8">
      <w:pPr>
        <w:pStyle w:val="CommentText"/>
      </w:pPr>
      <w:r>
        <w:rPr>
          <w:rStyle w:val="CommentReference"/>
        </w:rPr>
        <w:annotationRef/>
      </w:r>
      <w:r>
        <w:t xml:space="preserve">Which of these components belong to one-story building, and which belong to two-story building? Is there a way to allow readers to differentiate between these? </w:t>
      </w:r>
    </w:p>
  </w:comment>
  <w:comment w:id="197" w:author="Sebastian Rowan" w:date="2024-02-12T08:35:00Z" w:initials="SR">
    <w:p w14:paraId="3E7FA34B" w14:textId="77777777" w:rsidR="003E5415" w:rsidRDefault="003E5415" w:rsidP="003E5415">
      <w:pPr>
        <w:pStyle w:val="CommentText"/>
      </w:pPr>
      <w:r>
        <w:rPr>
          <w:rStyle w:val="CommentReference"/>
        </w:rPr>
        <w:annotationRef/>
      </w:r>
      <w:r>
        <w:rPr>
          <w:color w:val="000000"/>
        </w:rPr>
        <w:t xml:space="preserve">I will add in the second floor components. It should be obvious to readers that these would only apply to two-story structures. </w:t>
      </w:r>
    </w:p>
  </w:comment>
  <w:comment w:id="203" w:author="Weiwei Mo" w:date="2024-02-02T12:42:00Z" w:initials="WM">
    <w:p w14:paraId="4D25CE6D" w14:textId="54AC32EA" w:rsidR="006070E5" w:rsidRDefault="006070E5" w:rsidP="006070E5">
      <w:pPr>
        <w:pStyle w:val="CommentText"/>
      </w:pPr>
      <w:r>
        <w:rPr>
          <w:rStyle w:val="CommentReference"/>
        </w:rPr>
        <w:annotationRef/>
      </w:r>
      <w:r>
        <w:t xml:space="preserve">Provide refs for the cost data. And similarly, provide refs for the CO2 data. </w:t>
      </w:r>
    </w:p>
  </w:comment>
  <w:comment w:id="204" w:author="Sebastian Rowan" w:date="2024-02-12T08:36:00Z" w:initials="SR">
    <w:p w14:paraId="4CA6A78B" w14:textId="77777777" w:rsidR="003E5415" w:rsidRDefault="003E5415" w:rsidP="003E5415">
      <w:pPr>
        <w:pStyle w:val="CommentText"/>
      </w:pPr>
      <w:r>
        <w:rPr>
          <w:rStyle w:val="CommentReference"/>
        </w:rPr>
        <w:annotationRef/>
      </w:r>
      <w:r>
        <w:rPr>
          <w:color w:val="000000"/>
        </w:rPr>
        <w:t xml:space="preserve">Put citation for Cost as footnote to table. CO2 gets own column. </w:t>
      </w:r>
    </w:p>
    <w:p w14:paraId="30764B40" w14:textId="77777777" w:rsidR="003E5415" w:rsidRDefault="003E5415" w:rsidP="003E5415">
      <w:pPr>
        <w:pStyle w:val="CommentText"/>
      </w:pPr>
    </w:p>
    <w:p w14:paraId="0A4773CA" w14:textId="77777777" w:rsidR="003E5415" w:rsidRDefault="003E5415" w:rsidP="003E5415">
      <w:pPr>
        <w:pStyle w:val="CommentText"/>
      </w:pPr>
      <w:r>
        <w:rPr>
          <w:color w:val="000000"/>
        </w:rPr>
        <w:t>Put (GEC 2006) citation for min, mode, max, depth values.</w:t>
      </w:r>
    </w:p>
  </w:comment>
  <w:comment w:id="453" w:author="Weiwei Mo" w:date="2024-02-07T10:42:00Z" w:initials="WM">
    <w:p w14:paraId="1761A93E" w14:textId="77777777" w:rsidR="009A4A04" w:rsidRDefault="009A4A04" w:rsidP="009A4A04">
      <w:pPr>
        <w:pStyle w:val="CommentText"/>
      </w:pPr>
      <w:r>
        <w:rPr>
          <w:rStyle w:val="CommentReference"/>
        </w:rPr>
        <w:annotationRef/>
      </w:r>
      <w:r>
        <w:t xml:space="preserve">Have a flow chart </w:t>
      </w:r>
    </w:p>
  </w:comment>
  <w:comment w:id="555" w:author="Weiwei Mo" w:date="2024-02-02T15:09:00Z" w:initials="WM">
    <w:p w14:paraId="66C6A3F7" w14:textId="155DACE4" w:rsidR="0005268B" w:rsidRDefault="0005268B" w:rsidP="0005268B">
      <w:pPr>
        <w:pStyle w:val="CommentText"/>
      </w:pPr>
      <w:r>
        <w:rPr>
          <w:rStyle w:val="CommentReference"/>
        </w:rPr>
        <w:annotationRef/>
      </w:r>
      <w:r>
        <w:t>Is the Monte Carlo analysis the same as the Bernoulli trials described below? It is not clear to me…</w:t>
      </w:r>
    </w:p>
  </w:comment>
  <w:comment w:id="602" w:author="Weiwei Mo" w:date="2024-02-02T15:12:00Z" w:initials="WM">
    <w:p w14:paraId="55EF44A5" w14:textId="77777777" w:rsidR="009C4A9A" w:rsidRDefault="009C4A9A" w:rsidP="009C4A9A">
      <w:pPr>
        <w:pStyle w:val="CommentText"/>
      </w:pPr>
      <w:r>
        <w:rPr>
          <w:rStyle w:val="CommentReference"/>
        </w:rPr>
        <w:annotationRef/>
      </w:r>
      <w:r>
        <w:t xml:space="preserve">Is this related to the Bernoulli test described before? What is the difference between this step and the previous step of the Bernoulli tests? I am confused. </w:t>
      </w:r>
    </w:p>
  </w:comment>
  <w:comment w:id="609" w:author="Weiwei Mo" w:date="2024-02-02T14:41:00Z" w:initials="WM">
    <w:p w14:paraId="5413D125" w14:textId="081A5DBB" w:rsidR="00CE313B" w:rsidRDefault="00CE313B" w:rsidP="00CE313B">
      <w:pPr>
        <w:pStyle w:val="CommentText"/>
      </w:pPr>
      <w:r>
        <w:rPr>
          <w:rStyle w:val="CommentReference"/>
        </w:rPr>
        <w:annotationRef/>
      </w:r>
      <w:r>
        <w:t>I am not sure what this means. Are you referring to 25 different flood depths were randomly selected for the Monte Carlo simulation?</w:t>
      </w:r>
    </w:p>
  </w:comment>
  <w:comment w:id="619" w:author="Weiwei Mo" w:date="2024-02-02T15:29:00Z" w:initials="WM">
    <w:p w14:paraId="12870865" w14:textId="77777777" w:rsidR="00B97CCD" w:rsidRDefault="00B97CCD" w:rsidP="00B97CCD">
      <w:pPr>
        <w:pStyle w:val="CommentText"/>
      </w:pPr>
      <w:r>
        <w:rPr>
          <w:rStyle w:val="CommentReference"/>
        </w:rPr>
        <w:annotationRef/>
      </w:r>
      <w:r>
        <w:t xml:space="preserve">This section is a bit repetitive. </w:t>
      </w:r>
    </w:p>
  </w:comment>
  <w:comment w:id="621" w:author="Weiwei Mo" w:date="2024-02-02T15:12:00Z" w:initials="WM">
    <w:p w14:paraId="35E18FD0" w14:textId="08F02CBF" w:rsidR="00A43BF8" w:rsidRDefault="00A43BF8" w:rsidP="00A43BF8">
      <w:pPr>
        <w:pStyle w:val="CommentText"/>
      </w:pPr>
      <w:r>
        <w:rPr>
          <w:rStyle w:val="CommentReference"/>
        </w:rPr>
        <w:annotationRef/>
      </w:r>
      <w:r>
        <w:t xml:space="preserve">Is this related to the Bernoulli test described before? What is the difference between this step and the previous step of the Bernoulli tests? I am confused. </w:t>
      </w:r>
    </w:p>
  </w:comment>
  <w:comment w:id="623" w:author="Weiwei Mo" w:date="2024-02-02T15:29:00Z" w:initials="WM">
    <w:p w14:paraId="53F53793" w14:textId="77777777" w:rsidR="00EF336F" w:rsidRDefault="00EF336F" w:rsidP="00EF336F">
      <w:pPr>
        <w:pStyle w:val="CommentText"/>
      </w:pPr>
      <w:r>
        <w:rPr>
          <w:rStyle w:val="CommentReference"/>
        </w:rPr>
        <w:annotationRef/>
      </w:r>
      <w:r>
        <w:t>Same here. It seems to be repeating information that has already been discussed previously.</w:t>
      </w:r>
      <w:r>
        <w:br/>
      </w:r>
    </w:p>
  </w:comment>
  <w:comment w:id="629" w:author="Weiwei Mo" w:date="2024-02-02T16:25:00Z" w:initials="WM">
    <w:p w14:paraId="078EB697" w14:textId="77777777" w:rsidR="00C963C0" w:rsidRDefault="00C963C0" w:rsidP="00C963C0">
      <w:pPr>
        <w:pStyle w:val="CommentText"/>
      </w:pPr>
      <w:r>
        <w:rPr>
          <w:rStyle w:val="CommentReference"/>
        </w:rPr>
        <w:annotationRef/>
      </w:r>
      <w:r>
        <w:t>How many 1-story and 2 story buildings were included in each region?</w:t>
      </w:r>
    </w:p>
  </w:comment>
  <w:comment w:id="634" w:author="Weiwei Mo" w:date="2024-02-02T16:33:00Z" w:initials="WM">
    <w:p w14:paraId="15E39A9C" w14:textId="77777777" w:rsidR="008F7E93" w:rsidRDefault="008F7E93" w:rsidP="008F7E93">
      <w:pPr>
        <w:pStyle w:val="CommentText"/>
      </w:pPr>
      <w:r>
        <w:rPr>
          <w:rStyle w:val="CommentReference"/>
        </w:rPr>
        <w:annotationRef/>
      </w:r>
      <w:r>
        <w:t xml:space="preserve">Yes! I think some plausible explanations for the difference would be good. Could the cost data (e.g., RS Means) play a role in the difference? </w:t>
      </w:r>
    </w:p>
  </w:comment>
  <w:comment w:id="639" w:author="Weiwei Mo" w:date="2024-02-02T16:37:00Z" w:initials="WM">
    <w:p w14:paraId="7ED098F7" w14:textId="77777777" w:rsidR="00FA5363" w:rsidRDefault="00FA5363" w:rsidP="00FA5363">
      <w:pPr>
        <w:pStyle w:val="CommentText"/>
      </w:pPr>
      <w:r>
        <w:rPr>
          <w:rStyle w:val="CommentReference"/>
        </w:rPr>
        <w:annotationRef/>
      </w:r>
      <w:r>
        <w:t xml:space="preserve">You mean the floor plans? </w:t>
      </w:r>
    </w:p>
  </w:comment>
  <w:comment w:id="641" w:author="Weiwei Mo" w:date="2024-02-02T16:45:00Z" w:initials="WM">
    <w:p w14:paraId="1E194F72" w14:textId="77777777" w:rsidR="00BA0A8B" w:rsidRDefault="00BA0A8B" w:rsidP="00BA0A8B">
      <w:pPr>
        <w:pStyle w:val="CommentText"/>
      </w:pPr>
      <w:r>
        <w:rPr>
          <w:rStyle w:val="CommentReference"/>
        </w:rPr>
        <w:annotationRef/>
      </w:r>
      <w:r>
        <w:t>Instead of saying significant, perhaps say something like “not negligible”?</w:t>
      </w:r>
    </w:p>
  </w:comment>
  <w:comment w:id="644" w:author="Weiwei Mo" w:date="2024-02-02T16:51:00Z" w:initials="WM">
    <w:p w14:paraId="100327D3" w14:textId="77777777" w:rsidR="001B0283" w:rsidRDefault="001B0283" w:rsidP="001B0283">
      <w:pPr>
        <w:pStyle w:val="CommentText"/>
      </w:pPr>
      <w:r>
        <w:rPr>
          <w:rStyle w:val="CommentReference"/>
        </w:rPr>
        <w:annotationRef/>
      </w:r>
      <w:r>
        <w:t>No need to explain how you come up with this idea..</w:t>
      </w:r>
    </w:p>
  </w:comment>
  <w:comment w:id="646" w:author="Weiwei Mo" w:date="2024-02-02T16:46:00Z" w:initials="WM">
    <w:p w14:paraId="6584B1B6" w14:textId="706E0DAE" w:rsidR="0029340D" w:rsidRDefault="0029340D" w:rsidP="0029340D">
      <w:pPr>
        <w:pStyle w:val="CommentText"/>
      </w:pPr>
      <w:r>
        <w:rPr>
          <w:rStyle w:val="CommentReference"/>
        </w:rPr>
        <w:annotationRef/>
      </w:r>
      <w:r>
        <w:t>Why is this % different from the 3.5-3.7% mentioned previously?</w:t>
      </w:r>
    </w:p>
  </w:comment>
  <w:comment w:id="647" w:author="Sebastian Rowan" w:date="2024-02-12T08:38:00Z" w:initials="SR">
    <w:p w14:paraId="75B6E972" w14:textId="77777777" w:rsidR="003E5415" w:rsidRDefault="003E5415" w:rsidP="003E5415">
      <w:pPr>
        <w:pStyle w:val="CommentText"/>
      </w:pPr>
      <w:r>
        <w:rPr>
          <w:rStyle w:val="CommentReference"/>
        </w:rPr>
        <w:annotationRef/>
      </w:r>
      <w:r>
        <w:rPr>
          <w:color w:val="000000"/>
        </w:rPr>
        <w:t xml:space="preserve">The 3.5-3.7% mentioned previously is the maximum cost of the GHG emissions relative to the replacement cost of the building. </w:t>
      </w:r>
    </w:p>
    <w:p w14:paraId="0526B659" w14:textId="77777777" w:rsidR="003E5415" w:rsidRDefault="003E5415" w:rsidP="003E5415">
      <w:pPr>
        <w:pStyle w:val="CommentText"/>
      </w:pPr>
    </w:p>
    <w:p w14:paraId="392E3898" w14:textId="77777777" w:rsidR="003E5415" w:rsidRDefault="003E5415" w:rsidP="003E5415">
      <w:pPr>
        <w:pStyle w:val="CommentText"/>
      </w:pPr>
      <w:r>
        <w:rPr>
          <w:color w:val="000000"/>
        </w:rPr>
        <w:t xml:space="preserve">The 6% mentioned here (and similarly, the ~8% mentioned in the results of the spatial analysis below) is the cost of (monetary damages + ghg emissions) relative to the cost of monetary damage alone. </w:t>
      </w:r>
    </w:p>
    <w:p w14:paraId="3D3DE4E7" w14:textId="77777777" w:rsidR="003E5415" w:rsidRDefault="003E5415" w:rsidP="003E5415">
      <w:pPr>
        <w:pStyle w:val="CommentText"/>
      </w:pPr>
    </w:p>
    <w:p w14:paraId="0A8348EA" w14:textId="77777777" w:rsidR="003E5415" w:rsidRDefault="003E5415" w:rsidP="003E5415">
      <w:pPr>
        <w:pStyle w:val="CommentText"/>
      </w:pPr>
      <w:r>
        <w:rPr>
          <w:color w:val="000000"/>
        </w:rPr>
        <w:t>Example:</w:t>
      </w:r>
    </w:p>
    <w:p w14:paraId="6990E810" w14:textId="77777777" w:rsidR="003E5415" w:rsidRDefault="003E5415" w:rsidP="003E5415">
      <w:pPr>
        <w:pStyle w:val="CommentText"/>
      </w:pPr>
    </w:p>
    <w:p w14:paraId="77238A59" w14:textId="77777777" w:rsidR="003E5415" w:rsidRDefault="003E5415" w:rsidP="003E5415">
      <w:pPr>
        <w:pStyle w:val="CommentText"/>
      </w:pPr>
      <w:r>
        <w:rPr>
          <w:color w:val="000000"/>
        </w:rPr>
        <w:t xml:space="preserve">At 1ft flood depth, monetary damage are ~20%, ghg damages are ~1.5% of the structures replacement cost. So taken together the total damages are 21.5% of the structures replacement cost. </w:t>
      </w:r>
    </w:p>
    <w:p w14:paraId="297F5EB0" w14:textId="77777777" w:rsidR="003E5415" w:rsidRDefault="003E5415" w:rsidP="003E5415">
      <w:pPr>
        <w:pStyle w:val="CommentText"/>
      </w:pPr>
    </w:p>
    <w:p w14:paraId="35C088D6" w14:textId="77777777" w:rsidR="003E5415" w:rsidRDefault="003E5415" w:rsidP="003E5415">
      <w:pPr>
        <w:pStyle w:val="CommentText"/>
      </w:pPr>
      <w:r>
        <w:rPr>
          <w:color w:val="000000"/>
        </w:rPr>
        <w:t>(21.5/20 = 1.075) therefore adding 1.5% of the structures value to the damage cost increases the damage cost by 7.5%.</w:t>
      </w:r>
    </w:p>
  </w:comment>
  <w:comment w:id="659" w:author="Weiwei Mo" w:date="2024-02-02T16:54:00Z" w:initials="WM">
    <w:p w14:paraId="648A3E34" w14:textId="053F60E8" w:rsidR="00D80617" w:rsidRDefault="00D80617" w:rsidP="00D80617">
      <w:pPr>
        <w:pStyle w:val="CommentText"/>
      </w:pPr>
      <w:r>
        <w:rPr>
          <w:rStyle w:val="CommentReference"/>
        </w:rPr>
        <w:annotationRef/>
      </w:r>
      <w:r>
        <w:t>Great table!</w:t>
      </w:r>
    </w:p>
  </w:comment>
  <w:comment w:id="661" w:author="Weiwei Mo" w:date="2024-02-02T16:59:00Z" w:initials="WM">
    <w:p w14:paraId="05B08AD0" w14:textId="77777777" w:rsidR="00B543BC" w:rsidRDefault="00B543BC" w:rsidP="00B543BC">
      <w:pPr>
        <w:pStyle w:val="CommentText"/>
      </w:pPr>
      <w:r>
        <w:rPr>
          <w:rStyle w:val="CommentReference"/>
        </w:rPr>
        <w:annotationRef/>
      </w:r>
      <w:r>
        <w:t xml:space="preserve">Higher SVI is associated with both higher damage cost, and higher GHG cost, correct? Can we say the socially vulnerable population is disproportionately affected by flooding and the associated GHG emissions, and they bear a higher cost? </w:t>
      </w:r>
    </w:p>
  </w:comment>
  <w:comment w:id="662" w:author="Sebastian Rowan" w:date="2024-02-12T08:38:00Z" w:initials="SR">
    <w:p w14:paraId="0E291198" w14:textId="77777777" w:rsidR="003E5415" w:rsidRDefault="003E5415" w:rsidP="003E5415">
      <w:pPr>
        <w:pStyle w:val="CommentText"/>
      </w:pPr>
      <w:r>
        <w:rPr>
          <w:rStyle w:val="CommentReference"/>
        </w:rPr>
        <w:annotationRef/>
      </w:r>
      <w:r>
        <w:rPr>
          <w:color w:val="000000"/>
        </w:rPr>
        <w:t>Our results don’t answer that question, but that was one of the questions we answered for this same study region in the paper I submitted with my USACE colleagues. It would probably be worth cit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055587" w15:done="1"/>
  <w15:commentEx w15:paraId="26FEFCC6" w15:done="1"/>
  <w15:commentEx w15:paraId="1547BADA" w15:done="1"/>
  <w15:commentEx w15:paraId="1EA1F6BF" w15:done="1"/>
  <w15:commentEx w15:paraId="40791690" w15:done="1"/>
  <w15:commentEx w15:paraId="73D16C05" w15:done="1"/>
  <w15:commentEx w15:paraId="730C6078" w15:done="1"/>
  <w15:commentEx w15:paraId="4AE3EEBA" w15:done="1"/>
  <w15:commentEx w15:paraId="54BDFD4B" w15:done="1"/>
  <w15:commentEx w15:paraId="721A64AE" w15:done="1"/>
  <w15:commentEx w15:paraId="3D6E7B41" w15:done="1"/>
  <w15:commentEx w15:paraId="74BC05AA" w15:done="1"/>
  <w15:commentEx w15:paraId="28DE6DA2" w15:done="1"/>
  <w15:commentEx w15:paraId="54088469" w15:done="1"/>
  <w15:commentEx w15:paraId="3A20AB73" w15:done="1"/>
  <w15:commentEx w15:paraId="70B60986" w15:done="1"/>
  <w15:commentEx w15:paraId="60074FAC" w15:paraIdParent="70B60986" w15:done="1"/>
  <w15:commentEx w15:paraId="0CEA4AEE" w15:done="1"/>
  <w15:commentEx w15:paraId="2F9B375C" w15:done="1"/>
  <w15:commentEx w15:paraId="3F592BB9" w15:done="1"/>
  <w15:commentEx w15:paraId="069C246B" w15:done="1"/>
  <w15:commentEx w15:paraId="5CD90C66" w15:done="0"/>
  <w15:commentEx w15:paraId="12943FA4" w15:done="0"/>
  <w15:commentEx w15:paraId="344FC189" w15:done="0"/>
  <w15:commentEx w15:paraId="4DC6029B" w15:done="0"/>
  <w15:commentEx w15:paraId="50B1E33A" w15:done="0"/>
  <w15:commentEx w15:paraId="21AA1E99" w15:done="0"/>
  <w15:commentEx w15:paraId="3B271441" w15:done="0"/>
  <w15:commentEx w15:paraId="3E7FA34B" w15:paraIdParent="3B271441" w15:done="0"/>
  <w15:commentEx w15:paraId="4D25CE6D" w15:done="0"/>
  <w15:commentEx w15:paraId="0A4773CA" w15:paraIdParent="4D25CE6D" w15:done="0"/>
  <w15:commentEx w15:paraId="1761A93E" w15:done="0"/>
  <w15:commentEx w15:paraId="66C6A3F7" w15:done="1"/>
  <w15:commentEx w15:paraId="55EF44A5" w15:done="0"/>
  <w15:commentEx w15:paraId="5413D125" w15:done="0"/>
  <w15:commentEx w15:paraId="12870865" w15:done="0"/>
  <w15:commentEx w15:paraId="35E18FD0" w15:done="0"/>
  <w15:commentEx w15:paraId="53F53793" w15:done="0"/>
  <w15:commentEx w15:paraId="078EB697" w15:done="0"/>
  <w15:commentEx w15:paraId="15E39A9C" w15:done="0"/>
  <w15:commentEx w15:paraId="7ED098F7" w15:done="0"/>
  <w15:commentEx w15:paraId="1E194F72" w15:done="0"/>
  <w15:commentEx w15:paraId="100327D3" w15:done="0"/>
  <w15:commentEx w15:paraId="6584B1B6" w15:done="0"/>
  <w15:commentEx w15:paraId="35C088D6" w15:paraIdParent="6584B1B6" w15:done="0"/>
  <w15:commentEx w15:paraId="648A3E34" w15:done="0"/>
  <w15:commentEx w15:paraId="05B08AD0" w15:done="0"/>
  <w15:commentEx w15:paraId="0E291198" w15:paraIdParent="05B08A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0F5C0D8" w16cex:dateUtc="2024-01-24T17:56:00Z"/>
  <w16cex:commentExtensible w16cex:durableId="381F3A8F" w16cex:dateUtc="2024-01-24T16:01:00Z"/>
  <w16cex:commentExtensible w16cex:durableId="75E4A90F" w16cex:dateUtc="2024-01-24T17:59:00Z"/>
  <w16cex:commentExtensible w16cex:durableId="54CC8176" w16cex:dateUtc="2024-01-24T18:05:00Z"/>
  <w16cex:commentExtensible w16cex:durableId="0CBC31B2" w16cex:dateUtc="2024-01-24T18:01:00Z"/>
  <w16cex:commentExtensible w16cex:durableId="47AE122D" w16cex:dateUtc="2024-01-24T18:03:00Z"/>
  <w16cex:commentExtensible w16cex:durableId="448C9EF9" w16cex:dateUtc="2024-01-24T18:08:00Z"/>
  <w16cex:commentExtensible w16cex:durableId="57F03A84" w16cex:dateUtc="2024-01-24T18:13:00Z"/>
  <w16cex:commentExtensible w16cex:durableId="4DC07430" w16cex:dateUtc="2024-01-24T18:13:00Z"/>
  <w16cex:commentExtensible w16cex:durableId="0FDAA2E8" w16cex:dateUtc="2024-01-24T18:14:00Z"/>
  <w16cex:commentExtensible w16cex:durableId="01042489" w16cex:dateUtc="2024-01-24T18:19:00Z"/>
  <w16cex:commentExtensible w16cex:durableId="36331466" w16cex:dateUtc="2024-02-02T16:54:00Z"/>
  <w16cex:commentExtensible w16cex:durableId="25152331" w16cex:dateUtc="2024-02-02T17:06:00Z"/>
  <w16cex:commentExtensible w16cex:durableId="17AC6818" w16cex:dateUtc="2024-02-07T14:51:00Z"/>
  <w16cex:commentExtensible w16cex:durableId="2ECCBBAA" w16cex:dateUtc="2024-02-07T14:51:00Z"/>
  <w16cex:commentExtensible w16cex:durableId="5E9D76CB" w16cex:dateUtc="2024-02-02T17:17:00Z"/>
  <w16cex:commentExtensible w16cex:durableId="5D7B9173" w16cex:dateUtc="2024-02-12T13:34:00Z"/>
  <w16cex:commentExtensible w16cex:durableId="21F1C914" w16cex:dateUtc="2024-02-02T17:26:00Z"/>
  <w16cex:commentExtensible w16cex:durableId="470C70D5" w16cex:dateUtc="2024-02-02T17:28:00Z">
    <w16cex:extLst>
      <w16:ext w16:uri="{CE6994B0-6A32-4C9F-8C6B-6E91EDA988CE}">
        <cr:reactions xmlns:cr="http://schemas.microsoft.com/office/comments/2020/reactions">
          <cr:reaction reactionType="1">
            <cr:reactionInfo dateUtc="2024-02-12T13:34:22Z">
              <cr:user userId="S::sbs44@usnh.edu::4d2aa8e2-bbe4-4104-a2bf-4e25d49e60ba" userProvider="AD" userName="Sebastian Rowan"/>
            </cr:reactionInfo>
          </cr:reaction>
        </cr:reactions>
      </w16:ext>
    </w16cex:extLst>
  </w16cex:commentExtensible>
  <w16cex:commentExtensible w16cex:durableId="41136DE7" w16cex:dateUtc="2024-02-02T17:27:00Z"/>
  <w16cex:commentExtensible w16cex:durableId="549ACCC8" w16cex:dateUtc="2024-02-02T17:33:00Z"/>
  <w16cex:commentExtensible w16cex:durableId="39D34B02" w16cex:dateUtc="2024-02-07T15:05:00Z"/>
  <w16cex:commentExtensible w16cex:durableId="2E5CB5A3" w16cex:dateUtc="2024-02-02T17:36:00Z"/>
  <w16cex:commentExtensible w16cex:durableId="4090138D" w16cex:dateUtc="2024-02-02T18:42:00Z"/>
  <w16cex:commentExtensible w16cex:durableId="3A529E48" w16cex:dateUtc="2024-02-07T15:34:00Z"/>
  <w16cex:commentExtensible w16cex:durableId="0DE25231" w16cex:dateUtc="2024-02-02T17:44:00Z"/>
  <w16cex:commentExtensible w16cex:durableId="500D3574" w16cex:dateUtc="2024-02-02T18:42:00Z"/>
  <w16cex:commentExtensible w16cex:durableId="538A4B02" w16cex:dateUtc="2024-02-02T18:43:00Z"/>
  <w16cex:commentExtensible w16cex:durableId="585C519F" w16cex:dateUtc="2024-02-12T13:35:00Z"/>
  <w16cex:commentExtensible w16cex:durableId="6C7589F3" w16cex:dateUtc="2024-02-02T17:42:00Z"/>
  <w16cex:commentExtensible w16cex:durableId="2792BF43" w16cex:dateUtc="2024-02-12T13:36:00Z"/>
  <w16cex:commentExtensible w16cex:durableId="24D099EB" w16cex:dateUtc="2024-02-07T15:42:00Z"/>
  <w16cex:commentExtensible w16cex:durableId="415826E5" w16cex:dateUtc="2024-02-02T20:09:00Z"/>
  <w16cex:commentExtensible w16cex:durableId="257D830B" w16cex:dateUtc="2024-02-02T20:12:00Z"/>
  <w16cex:commentExtensible w16cex:durableId="2065E4ED" w16cex:dateUtc="2024-02-02T19:41:00Z"/>
  <w16cex:commentExtensible w16cex:durableId="39C50DE7" w16cex:dateUtc="2024-02-02T20:29:00Z"/>
  <w16cex:commentExtensible w16cex:durableId="0C94438B" w16cex:dateUtc="2024-02-02T20:12:00Z"/>
  <w16cex:commentExtensible w16cex:durableId="6BCAF0A2" w16cex:dateUtc="2024-02-02T20:29:00Z"/>
  <w16cex:commentExtensible w16cex:durableId="257087C9" w16cex:dateUtc="2024-02-02T21:25:00Z"/>
  <w16cex:commentExtensible w16cex:durableId="46ED8EBE" w16cex:dateUtc="2024-02-02T21:33:00Z"/>
  <w16cex:commentExtensible w16cex:durableId="7449A457" w16cex:dateUtc="2024-02-02T21:37:00Z"/>
  <w16cex:commentExtensible w16cex:durableId="29AEA511" w16cex:dateUtc="2024-02-02T21:45:00Z"/>
  <w16cex:commentExtensible w16cex:durableId="665D7C45" w16cex:dateUtc="2024-02-02T21:51:00Z"/>
  <w16cex:commentExtensible w16cex:durableId="48BE4445" w16cex:dateUtc="2024-02-02T21:46:00Z"/>
  <w16cex:commentExtensible w16cex:durableId="10B60911" w16cex:dateUtc="2024-02-12T13:38:00Z"/>
  <w16cex:commentExtensible w16cex:durableId="623CCBEE" w16cex:dateUtc="2024-02-02T21:54:00Z"/>
  <w16cex:commentExtensible w16cex:durableId="7E99D7BF" w16cex:dateUtc="2024-02-02T21:59:00Z"/>
  <w16cex:commentExtensible w16cex:durableId="46953A47" w16cex:dateUtc="2024-02-12T1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055587" w16cid:durableId="30F5C0D8"/>
  <w16cid:commentId w16cid:paraId="26FEFCC6" w16cid:durableId="381F3A8F"/>
  <w16cid:commentId w16cid:paraId="1547BADA" w16cid:durableId="75E4A90F"/>
  <w16cid:commentId w16cid:paraId="1EA1F6BF" w16cid:durableId="54CC8176"/>
  <w16cid:commentId w16cid:paraId="40791690" w16cid:durableId="0CBC31B2"/>
  <w16cid:commentId w16cid:paraId="73D16C05" w16cid:durableId="47AE122D"/>
  <w16cid:commentId w16cid:paraId="730C6078" w16cid:durableId="448C9EF9"/>
  <w16cid:commentId w16cid:paraId="4AE3EEBA" w16cid:durableId="57F03A84"/>
  <w16cid:commentId w16cid:paraId="54BDFD4B" w16cid:durableId="4DC07430"/>
  <w16cid:commentId w16cid:paraId="721A64AE" w16cid:durableId="0FDAA2E8"/>
  <w16cid:commentId w16cid:paraId="3D6E7B41" w16cid:durableId="01042489"/>
  <w16cid:commentId w16cid:paraId="74BC05AA" w16cid:durableId="36331466"/>
  <w16cid:commentId w16cid:paraId="28DE6DA2" w16cid:durableId="25152331"/>
  <w16cid:commentId w16cid:paraId="54088469" w16cid:durableId="17AC6818"/>
  <w16cid:commentId w16cid:paraId="3A20AB73" w16cid:durableId="2ECCBBAA"/>
  <w16cid:commentId w16cid:paraId="70B60986" w16cid:durableId="5E9D76CB"/>
  <w16cid:commentId w16cid:paraId="60074FAC" w16cid:durableId="5D7B9173"/>
  <w16cid:commentId w16cid:paraId="0CEA4AEE" w16cid:durableId="21F1C914"/>
  <w16cid:commentId w16cid:paraId="2F9B375C" w16cid:durableId="470C70D5"/>
  <w16cid:commentId w16cid:paraId="3F592BB9" w16cid:durableId="41136DE7"/>
  <w16cid:commentId w16cid:paraId="069C246B" w16cid:durableId="549ACCC8"/>
  <w16cid:commentId w16cid:paraId="5CD90C66" w16cid:durableId="39D34B02"/>
  <w16cid:commentId w16cid:paraId="12943FA4" w16cid:durableId="2E5CB5A3"/>
  <w16cid:commentId w16cid:paraId="344FC189" w16cid:durableId="4090138D"/>
  <w16cid:commentId w16cid:paraId="4DC6029B" w16cid:durableId="3A529E48"/>
  <w16cid:commentId w16cid:paraId="50B1E33A" w16cid:durableId="0DE25231"/>
  <w16cid:commentId w16cid:paraId="21AA1E99" w16cid:durableId="500D3574"/>
  <w16cid:commentId w16cid:paraId="3B271441" w16cid:durableId="538A4B02"/>
  <w16cid:commentId w16cid:paraId="3E7FA34B" w16cid:durableId="585C519F"/>
  <w16cid:commentId w16cid:paraId="4D25CE6D" w16cid:durableId="6C7589F3"/>
  <w16cid:commentId w16cid:paraId="0A4773CA" w16cid:durableId="2792BF43"/>
  <w16cid:commentId w16cid:paraId="1761A93E" w16cid:durableId="24D099EB"/>
  <w16cid:commentId w16cid:paraId="66C6A3F7" w16cid:durableId="415826E5"/>
  <w16cid:commentId w16cid:paraId="55EF44A5" w16cid:durableId="257D830B"/>
  <w16cid:commentId w16cid:paraId="5413D125" w16cid:durableId="2065E4ED"/>
  <w16cid:commentId w16cid:paraId="12870865" w16cid:durableId="39C50DE7"/>
  <w16cid:commentId w16cid:paraId="35E18FD0" w16cid:durableId="0C94438B"/>
  <w16cid:commentId w16cid:paraId="53F53793" w16cid:durableId="6BCAF0A2"/>
  <w16cid:commentId w16cid:paraId="078EB697" w16cid:durableId="257087C9"/>
  <w16cid:commentId w16cid:paraId="15E39A9C" w16cid:durableId="46ED8EBE"/>
  <w16cid:commentId w16cid:paraId="7ED098F7" w16cid:durableId="7449A457"/>
  <w16cid:commentId w16cid:paraId="1E194F72" w16cid:durableId="29AEA511"/>
  <w16cid:commentId w16cid:paraId="100327D3" w16cid:durableId="665D7C45"/>
  <w16cid:commentId w16cid:paraId="6584B1B6" w16cid:durableId="48BE4445"/>
  <w16cid:commentId w16cid:paraId="35C088D6" w16cid:durableId="10B60911"/>
  <w16cid:commentId w16cid:paraId="648A3E34" w16cid:durableId="623CCBEE"/>
  <w16cid:commentId w16cid:paraId="05B08AD0" w16cid:durableId="7E99D7BF"/>
  <w16cid:commentId w16cid:paraId="0E291198" w16cid:durableId="46953A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17410" w14:textId="77777777" w:rsidR="007D2186" w:rsidRDefault="007D2186">
      <w:pPr>
        <w:spacing w:after="0"/>
      </w:pPr>
      <w:r>
        <w:separator/>
      </w:r>
    </w:p>
  </w:endnote>
  <w:endnote w:type="continuationSeparator" w:id="0">
    <w:p w14:paraId="03EFD36D" w14:textId="77777777" w:rsidR="007D2186" w:rsidRDefault="007D2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C498C" w14:textId="77777777" w:rsidR="007D2186" w:rsidRDefault="007D2186">
      <w:r>
        <w:separator/>
      </w:r>
    </w:p>
  </w:footnote>
  <w:footnote w:type="continuationSeparator" w:id="0">
    <w:p w14:paraId="6C170F7B" w14:textId="77777777" w:rsidR="007D2186" w:rsidRDefault="007D2186">
      <w:r>
        <w:continuationSeparator/>
      </w:r>
    </w:p>
  </w:footnote>
  <w:footnote w:id="1">
    <w:p w14:paraId="5A4504BE" w14:textId="77777777" w:rsidR="00FD3106" w:rsidRDefault="00B543BC">
      <w:pPr>
        <w:pStyle w:val="FootnoteText"/>
      </w:pPr>
      <w:r>
        <w:rPr>
          <w:rStyle w:val="FootnoteReference"/>
        </w:rPr>
        <w:footnoteRef/>
      </w:r>
      <w:r>
        <w:t xml:space="preserve"> EM_DAT disaster records related to natural and technological hazards meet at least one of the following inclusion criteria: 1) At least ten deaths (including dead and missing), 2) At least 100 affected (people affected, injured, or homeless), or 3) A call for international assistance of an emergency declaration.</w:t>
      </w:r>
    </w:p>
  </w:footnote>
  <w:footnote w:id="2">
    <w:p w14:paraId="24D3D2EE" w14:textId="77777777" w:rsidR="00FD3106" w:rsidRDefault="00B543BC">
      <w:pPr>
        <w:pStyle w:val="FootnoteText"/>
      </w:pPr>
      <w:r>
        <w:rPr>
          <w:rStyle w:val="FootnoteReference"/>
        </w:rPr>
        <w:footnoteRef/>
      </w:r>
      <w:r>
        <w:t xml:space="preserve"> The social cost of CO</w:t>
      </w:r>
      <w:r>
        <w:rPr>
          <w:vertAlign w:val="subscript"/>
        </w:rPr>
        <w:t>2</w:t>
      </w:r>
      <w:r>
        <w:t xml:space="preserve"> emissions estimate used in this study is for emissions produced in the year 2020 with a discount rate of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F089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331"/>
    <w:multiLevelType w:val="multilevel"/>
    <w:tmpl w:val="9B1CF1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9CEC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52591292">
    <w:abstractNumId w:val="2"/>
  </w:num>
  <w:num w:numId="2" w16cid:durableId="985014559">
    <w:abstractNumId w:val="0"/>
  </w:num>
  <w:num w:numId="3" w16cid:durableId="11324803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iwei Mo">
    <w15:presenceInfo w15:providerId="AD" w15:userId="S::wm2006@usnh.edu::6f6bcb23-71d3-4473-9508-ded57301e121"/>
  </w15:person>
  <w15:person w15:author="Sebastian Rowan">
    <w15:presenceInfo w15:providerId="AD" w15:userId="S::sbs44@usnh.edu::4d2aa8e2-bbe4-4104-a2bf-4e25d49e60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3106"/>
    <w:rsid w:val="00032A24"/>
    <w:rsid w:val="00040C48"/>
    <w:rsid w:val="0005268B"/>
    <w:rsid w:val="00063AC3"/>
    <w:rsid w:val="0007226E"/>
    <w:rsid w:val="00091E89"/>
    <w:rsid w:val="0009356F"/>
    <w:rsid w:val="00094AB2"/>
    <w:rsid w:val="000C1837"/>
    <w:rsid w:val="000C57F4"/>
    <w:rsid w:val="000C6E5A"/>
    <w:rsid w:val="000D538E"/>
    <w:rsid w:val="00105A12"/>
    <w:rsid w:val="00111665"/>
    <w:rsid w:val="001117F3"/>
    <w:rsid w:val="00114A25"/>
    <w:rsid w:val="001261F9"/>
    <w:rsid w:val="00130E8F"/>
    <w:rsid w:val="001316CB"/>
    <w:rsid w:val="00143827"/>
    <w:rsid w:val="00145660"/>
    <w:rsid w:val="0014677C"/>
    <w:rsid w:val="00176668"/>
    <w:rsid w:val="001951C8"/>
    <w:rsid w:val="001968E4"/>
    <w:rsid w:val="001A09C8"/>
    <w:rsid w:val="001A402B"/>
    <w:rsid w:val="001B0283"/>
    <w:rsid w:val="001B2F44"/>
    <w:rsid w:val="001B68AF"/>
    <w:rsid w:val="001C3ED0"/>
    <w:rsid w:val="001E13D9"/>
    <w:rsid w:val="001E30B3"/>
    <w:rsid w:val="001E349A"/>
    <w:rsid w:val="001E7B41"/>
    <w:rsid w:val="00201665"/>
    <w:rsid w:val="0020584E"/>
    <w:rsid w:val="0021216F"/>
    <w:rsid w:val="00215007"/>
    <w:rsid w:val="00227633"/>
    <w:rsid w:val="00244F75"/>
    <w:rsid w:val="00255093"/>
    <w:rsid w:val="00267A14"/>
    <w:rsid w:val="00281EC7"/>
    <w:rsid w:val="0029340D"/>
    <w:rsid w:val="002A1FE8"/>
    <w:rsid w:val="002A2040"/>
    <w:rsid w:val="002A2076"/>
    <w:rsid w:val="002B0A6D"/>
    <w:rsid w:val="002B0D52"/>
    <w:rsid w:val="002C4064"/>
    <w:rsid w:val="002F0B40"/>
    <w:rsid w:val="002F62D3"/>
    <w:rsid w:val="00304CE6"/>
    <w:rsid w:val="00315F5A"/>
    <w:rsid w:val="00324A3D"/>
    <w:rsid w:val="00330F9D"/>
    <w:rsid w:val="00331A96"/>
    <w:rsid w:val="00333737"/>
    <w:rsid w:val="003412E9"/>
    <w:rsid w:val="0034168E"/>
    <w:rsid w:val="00347252"/>
    <w:rsid w:val="0037639E"/>
    <w:rsid w:val="00383C71"/>
    <w:rsid w:val="00394E83"/>
    <w:rsid w:val="00395FAA"/>
    <w:rsid w:val="003978E2"/>
    <w:rsid w:val="003A5568"/>
    <w:rsid w:val="003B3368"/>
    <w:rsid w:val="003B77A3"/>
    <w:rsid w:val="003C0494"/>
    <w:rsid w:val="003D53FD"/>
    <w:rsid w:val="003E4DBA"/>
    <w:rsid w:val="003E5415"/>
    <w:rsid w:val="003F49D3"/>
    <w:rsid w:val="00400351"/>
    <w:rsid w:val="00403E61"/>
    <w:rsid w:val="00406BF8"/>
    <w:rsid w:val="00415C80"/>
    <w:rsid w:val="00416B2D"/>
    <w:rsid w:val="0042278C"/>
    <w:rsid w:val="00427624"/>
    <w:rsid w:val="00436DBE"/>
    <w:rsid w:val="004421F9"/>
    <w:rsid w:val="004524C5"/>
    <w:rsid w:val="004542BD"/>
    <w:rsid w:val="00470B5C"/>
    <w:rsid w:val="00483D91"/>
    <w:rsid w:val="00487CF4"/>
    <w:rsid w:val="00490364"/>
    <w:rsid w:val="004B5322"/>
    <w:rsid w:val="004C0F02"/>
    <w:rsid w:val="004C2706"/>
    <w:rsid w:val="004D0F02"/>
    <w:rsid w:val="00505800"/>
    <w:rsid w:val="00512828"/>
    <w:rsid w:val="0055669A"/>
    <w:rsid w:val="005641EA"/>
    <w:rsid w:val="00583631"/>
    <w:rsid w:val="00591B89"/>
    <w:rsid w:val="00591ECF"/>
    <w:rsid w:val="005967AD"/>
    <w:rsid w:val="005A068D"/>
    <w:rsid w:val="005A67E5"/>
    <w:rsid w:val="005B4660"/>
    <w:rsid w:val="005C00F2"/>
    <w:rsid w:val="005C6A3E"/>
    <w:rsid w:val="005E0429"/>
    <w:rsid w:val="005E5D94"/>
    <w:rsid w:val="006044FD"/>
    <w:rsid w:val="006070E5"/>
    <w:rsid w:val="00636E09"/>
    <w:rsid w:val="00641F2B"/>
    <w:rsid w:val="0064637A"/>
    <w:rsid w:val="00647092"/>
    <w:rsid w:val="0065794B"/>
    <w:rsid w:val="00664A7F"/>
    <w:rsid w:val="00671063"/>
    <w:rsid w:val="00684A50"/>
    <w:rsid w:val="0068654C"/>
    <w:rsid w:val="00686E02"/>
    <w:rsid w:val="00691762"/>
    <w:rsid w:val="006962BE"/>
    <w:rsid w:val="00697ECB"/>
    <w:rsid w:val="006C1D3F"/>
    <w:rsid w:val="006C3E11"/>
    <w:rsid w:val="006C469F"/>
    <w:rsid w:val="006D3EF0"/>
    <w:rsid w:val="006E55B1"/>
    <w:rsid w:val="006F269C"/>
    <w:rsid w:val="0071230F"/>
    <w:rsid w:val="00731CB2"/>
    <w:rsid w:val="007359BE"/>
    <w:rsid w:val="00737156"/>
    <w:rsid w:val="0074612D"/>
    <w:rsid w:val="007513AB"/>
    <w:rsid w:val="0075319E"/>
    <w:rsid w:val="00761F09"/>
    <w:rsid w:val="0076507F"/>
    <w:rsid w:val="00765DDC"/>
    <w:rsid w:val="00790496"/>
    <w:rsid w:val="00794A32"/>
    <w:rsid w:val="00794D90"/>
    <w:rsid w:val="00797CE3"/>
    <w:rsid w:val="007A24F0"/>
    <w:rsid w:val="007A7D21"/>
    <w:rsid w:val="007B3F85"/>
    <w:rsid w:val="007D0A32"/>
    <w:rsid w:val="007D2186"/>
    <w:rsid w:val="007D261E"/>
    <w:rsid w:val="007D4DE2"/>
    <w:rsid w:val="007D776C"/>
    <w:rsid w:val="007E5A50"/>
    <w:rsid w:val="007E5EAB"/>
    <w:rsid w:val="007F616D"/>
    <w:rsid w:val="008142F6"/>
    <w:rsid w:val="00826884"/>
    <w:rsid w:val="00827CC2"/>
    <w:rsid w:val="0083474E"/>
    <w:rsid w:val="0085093B"/>
    <w:rsid w:val="00865CBB"/>
    <w:rsid w:val="00872105"/>
    <w:rsid w:val="00877DFF"/>
    <w:rsid w:val="008A6949"/>
    <w:rsid w:val="008B681C"/>
    <w:rsid w:val="008C674E"/>
    <w:rsid w:val="008E6E6B"/>
    <w:rsid w:val="008F46D2"/>
    <w:rsid w:val="008F7E93"/>
    <w:rsid w:val="00911EB7"/>
    <w:rsid w:val="00917271"/>
    <w:rsid w:val="009254BE"/>
    <w:rsid w:val="00932588"/>
    <w:rsid w:val="00937D7F"/>
    <w:rsid w:val="00943DE8"/>
    <w:rsid w:val="0094645C"/>
    <w:rsid w:val="00947DB7"/>
    <w:rsid w:val="0095081A"/>
    <w:rsid w:val="00986265"/>
    <w:rsid w:val="009872BB"/>
    <w:rsid w:val="0099258A"/>
    <w:rsid w:val="00996E42"/>
    <w:rsid w:val="009A4A04"/>
    <w:rsid w:val="009C3716"/>
    <w:rsid w:val="009C376F"/>
    <w:rsid w:val="009C4A9A"/>
    <w:rsid w:val="009C591D"/>
    <w:rsid w:val="009D19F5"/>
    <w:rsid w:val="009D4EB6"/>
    <w:rsid w:val="009E469B"/>
    <w:rsid w:val="009E7158"/>
    <w:rsid w:val="009F64B5"/>
    <w:rsid w:val="00A11BF1"/>
    <w:rsid w:val="00A23BF6"/>
    <w:rsid w:val="00A27596"/>
    <w:rsid w:val="00A3033C"/>
    <w:rsid w:val="00A341BE"/>
    <w:rsid w:val="00A34402"/>
    <w:rsid w:val="00A43BF8"/>
    <w:rsid w:val="00A452AB"/>
    <w:rsid w:val="00A478D0"/>
    <w:rsid w:val="00A718E7"/>
    <w:rsid w:val="00A75F3E"/>
    <w:rsid w:val="00A812A8"/>
    <w:rsid w:val="00A8150D"/>
    <w:rsid w:val="00A835E4"/>
    <w:rsid w:val="00A851C3"/>
    <w:rsid w:val="00A85FE6"/>
    <w:rsid w:val="00A929BE"/>
    <w:rsid w:val="00AA22CB"/>
    <w:rsid w:val="00AA3245"/>
    <w:rsid w:val="00AA36DE"/>
    <w:rsid w:val="00AB2AD1"/>
    <w:rsid w:val="00AB5C74"/>
    <w:rsid w:val="00AC76C5"/>
    <w:rsid w:val="00AD4C25"/>
    <w:rsid w:val="00AD4D94"/>
    <w:rsid w:val="00AD7371"/>
    <w:rsid w:val="00AE0CE6"/>
    <w:rsid w:val="00AF4B71"/>
    <w:rsid w:val="00B2686C"/>
    <w:rsid w:val="00B54292"/>
    <w:rsid w:val="00B543BC"/>
    <w:rsid w:val="00B57EFA"/>
    <w:rsid w:val="00B715D8"/>
    <w:rsid w:val="00B84DDD"/>
    <w:rsid w:val="00B960F8"/>
    <w:rsid w:val="00B97CCD"/>
    <w:rsid w:val="00B97D03"/>
    <w:rsid w:val="00BA0A8B"/>
    <w:rsid w:val="00BC5097"/>
    <w:rsid w:val="00BD1352"/>
    <w:rsid w:val="00BF1624"/>
    <w:rsid w:val="00BF2607"/>
    <w:rsid w:val="00BF6B67"/>
    <w:rsid w:val="00C220D3"/>
    <w:rsid w:val="00C2318A"/>
    <w:rsid w:val="00C276DA"/>
    <w:rsid w:val="00C5203B"/>
    <w:rsid w:val="00C55967"/>
    <w:rsid w:val="00C60810"/>
    <w:rsid w:val="00C639E0"/>
    <w:rsid w:val="00C90D01"/>
    <w:rsid w:val="00C91A34"/>
    <w:rsid w:val="00C936B3"/>
    <w:rsid w:val="00C963C0"/>
    <w:rsid w:val="00CC46C8"/>
    <w:rsid w:val="00CD2E93"/>
    <w:rsid w:val="00CD41B6"/>
    <w:rsid w:val="00CE313B"/>
    <w:rsid w:val="00CE3412"/>
    <w:rsid w:val="00CE6FE3"/>
    <w:rsid w:val="00D06108"/>
    <w:rsid w:val="00D17355"/>
    <w:rsid w:val="00D20FB1"/>
    <w:rsid w:val="00D23A18"/>
    <w:rsid w:val="00D450F0"/>
    <w:rsid w:val="00D53E40"/>
    <w:rsid w:val="00D56F1A"/>
    <w:rsid w:val="00D67620"/>
    <w:rsid w:val="00D80617"/>
    <w:rsid w:val="00D8069C"/>
    <w:rsid w:val="00D83F3A"/>
    <w:rsid w:val="00D843FD"/>
    <w:rsid w:val="00D97F8E"/>
    <w:rsid w:val="00DA0276"/>
    <w:rsid w:val="00DA32C7"/>
    <w:rsid w:val="00DB6A99"/>
    <w:rsid w:val="00DC7715"/>
    <w:rsid w:val="00DE3279"/>
    <w:rsid w:val="00E0234A"/>
    <w:rsid w:val="00E04E04"/>
    <w:rsid w:val="00E11410"/>
    <w:rsid w:val="00E14A2B"/>
    <w:rsid w:val="00E25785"/>
    <w:rsid w:val="00E266D6"/>
    <w:rsid w:val="00E277E2"/>
    <w:rsid w:val="00E85454"/>
    <w:rsid w:val="00EA05F6"/>
    <w:rsid w:val="00ED107D"/>
    <w:rsid w:val="00EE7442"/>
    <w:rsid w:val="00EF1265"/>
    <w:rsid w:val="00EF336F"/>
    <w:rsid w:val="00F1219D"/>
    <w:rsid w:val="00F157E7"/>
    <w:rsid w:val="00F27824"/>
    <w:rsid w:val="00F415D4"/>
    <w:rsid w:val="00F44D1B"/>
    <w:rsid w:val="00F658B8"/>
    <w:rsid w:val="00F65C4C"/>
    <w:rsid w:val="00F94C64"/>
    <w:rsid w:val="00F94CAE"/>
    <w:rsid w:val="00FA5363"/>
    <w:rsid w:val="00FB2A65"/>
    <w:rsid w:val="00FB7406"/>
    <w:rsid w:val="00FD3106"/>
    <w:rsid w:val="00FF1E29"/>
    <w:rsid w:val="00FF3E0D"/>
    <w:rsid w:val="00FF7B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236B6"/>
  <w15:docId w15:val="{93649806-ACB6-45C6-88BE-CD96FCED4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2A3"/>
    <w:rPr>
      <w:rFonts w:ascii="Times New Roman" w:hAnsi="Times New Roman"/>
      <w:color w:val="000000" w:themeColor="text1"/>
    </w:rPr>
  </w:style>
  <w:style w:type="paragraph" w:styleId="Heading1">
    <w:name w:val="heading 1"/>
    <w:basedOn w:val="Normal"/>
    <w:next w:val="BodyText"/>
    <w:link w:val="Heading1Char"/>
    <w:uiPriority w:val="9"/>
    <w:qFormat/>
    <w:rsid w:val="00557330"/>
    <w:pPr>
      <w:keepNext/>
      <w:keepLines/>
      <w:spacing w:before="240" w:after="24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557330"/>
    <w:pPr>
      <w:keepNext/>
      <w:keepLines/>
      <w:spacing w:before="240" w:after="24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557330"/>
    <w:pPr>
      <w:keepNext/>
      <w:keepLines/>
      <w:spacing w:before="240" w:after="240"/>
      <w:outlineLvl w:val="2"/>
    </w:pPr>
    <w:rPr>
      <w:rFonts w:eastAsiaTheme="majorEastAsia" w:cstheme="majorBidi"/>
      <w:b/>
      <w:bCs/>
      <w:color w:val="auto"/>
    </w:rPr>
  </w:style>
  <w:style w:type="paragraph" w:styleId="Heading4">
    <w:name w:val="heading 4"/>
    <w:basedOn w:val="Normal"/>
    <w:next w:val="BodyText"/>
    <w:uiPriority w:val="9"/>
    <w:unhideWhenUsed/>
    <w:qFormat/>
    <w:rsid w:val="00557330"/>
    <w:pPr>
      <w:keepNext/>
      <w:keepLines/>
      <w:spacing w:before="240" w:after="24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A13"/>
    <w:pPr>
      <w:spacing w:after="0"/>
      <w:ind w:firstLine="720"/>
    </w:pPr>
  </w:style>
  <w:style w:type="paragraph" w:customStyle="1" w:styleId="FirstParagraph">
    <w:name w:val="First Paragraph"/>
    <w:basedOn w:val="BodyText"/>
    <w:next w:val="BodyText"/>
    <w:link w:val="FirstParagraphChar"/>
    <w:qFormat/>
    <w:rsid w:val="004F31C6"/>
    <w:pPr>
      <w:ind w:firstLine="0"/>
    </w:pPr>
  </w:style>
  <w:style w:type="paragraph" w:customStyle="1" w:styleId="Compact">
    <w:name w:val="Compact"/>
    <w:basedOn w:val="BodyText"/>
    <w:qFormat/>
    <w:rsid w:val="00A65AE2"/>
    <w:pPr>
      <w:spacing w:before="36" w:after="36"/>
      <w:ind w:firstLine="0"/>
    </w:pPr>
    <w:rPr>
      <w:sz w:val="20"/>
    </w:rPr>
  </w:style>
  <w:style w:type="paragraph" w:styleId="Title">
    <w:name w:val="Title"/>
    <w:basedOn w:val="Normal"/>
    <w:next w:val="BodyText"/>
    <w:qFormat/>
    <w:rsid w:val="000E0A13"/>
    <w:pPr>
      <w:keepNext/>
      <w:keepLines/>
      <w:spacing w:after="120"/>
    </w:pPr>
    <w:rPr>
      <w:rFonts w:eastAsiaTheme="majorEastAsia" w:cstheme="majorBidi"/>
      <w:b/>
      <w:bCs/>
      <w:sz w:val="28"/>
      <w:szCs w:val="36"/>
    </w:rPr>
  </w:style>
  <w:style w:type="paragraph" w:styleId="Subtitle">
    <w:name w:val="Subtitle"/>
    <w:basedOn w:val="Title"/>
    <w:next w:val="BodyText"/>
    <w:qFormat/>
    <w:rsid w:val="002F3725"/>
    <w:pPr>
      <w:spacing w:before="240"/>
    </w:pPr>
    <w:rPr>
      <w:sz w:val="24"/>
      <w:szCs w:val="30"/>
    </w:rPr>
  </w:style>
  <w:style w:type="paragraph" w:customStyle="1" w:styleId="Author">
    <w:name w:val="Author"/>
    <w:next w:val="BodyText"/>
    <w:qFormat/>
    <w:rsid w:val="005732EE"/>
    <w:pPr>
      <w:keepNext/>
      <w:keepLines/>
      <w:spacing w:after="120"/>
    </w:pPr>
    <w:rPr>
      <w:rFonts w:ascii="Times New Roman" w:hAnsi="Times New Roman"/>
    </w:rPr>
  </w:style>
  <w:style w:type="paragraph" w:styleId="Date">
    <w:name w:val="Date"/>
    <w:next w:val="BodyText"/>
    <w:qFormat/>
    <w:rsid w:val="000E0A13"/>
    <w:pPr>
      <w:keepNext/>
      <w:keepLines/>
      <w:spacing w:after="120"/>
    </w:pPr>
    <w:rPr>
      <w:rFonts w:ascii="Times New Roman" w:hAnsi="Times New Roman"/>
    </w:rPr>
  </w:style>
  <w:style w:type="paragraph" w:customStyle="1" w:styleId="Abstract">
    <w:name w:val="Abstract"/>
    <w:basedOn w:val="Normal"/>
    <w:next w:val="BodyText"/>
    <w:qFormat/>
    <w:rsid w:val="000E0A13"/>
    <w:pPr>
      <w:keepNext/>
      <w:keepLines/>
      <w:spacing w:after="120"/>
      <w:jc w:val="both"/>
    </w:pPr>
    <w:rPr>
      <w:sz w:val="20"/>
      <w:szCs w:val="20"/>
    </w:rPr>
  </w:style>
  <w:style w:type="paragraph" w:styleId="Bibliography">
    <w:name w:val="Bibliography"/>
    <w:basedOn w:val="Normal"/>
    <w:qFormat/>
    <w:rsid w:val="00AE2866"/>
    <w:pPr>
      <w:spacing w:after="0"/>
      <w:ind w:left="720" w:hanging="720"/>
    </w:pPr>
    <w:rPr>
      <w:sz w:val="20"/>
    </w:rPr>
  </w:style>
  <w:style w:type="paragraph" w:styleId="BlockText">
    <w:name w:val="Block Text"/>
    <w:basedOn w:val="BodyText"/>
    <w:next w:val="BodyText"/>
    <w:uiPriority w:val="9"/>
    <w:unhideWhenUsed/>
    <w:qFormat/>
    <w:rsid w:val="00887663"/>
    <w:pPr>
      <w:spacing w:before="120" w:after="120"/>
      <w:ind w:left="720" w:right="720" w:firstLine="0"/>
      <w:jc w:val="both"/>
    </w:pPr>
    <w:rPr>
      <w:sz w:val="20"/>
    </w:rPr>
  </w:style>
  <w:style w:type="paragraph" w:styleId="FootnoteText">
    <w:name w:val="footnote text"/>
    <w:basedOn w:val="Normal"/>
    <w:uiPriority w:val="9"/>
    <w:unhideWhenUsed/>
    <w:qFormat/>
    <w:rsid w:val="005732EE"/>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link w:val="DefinitionChar"/>
  </w:style>
  <w:style w:type="paragraph" w:styleId="Caption">
    <w:name w:val="caption"/>
    <w:basedOn w:val="Normal"/>
    <w:link w:val="CaptionChar"/>
    <w:pPr>
      <w:spacing w:after="120"/>
    </w:pPr>
    <w:rPr>
      <w:i/>
    </w:rPr>
  </w:style>
  <w:style w:type="paragraph" w:customStyle="1" w:styleId="TableCaption">
    <w:name w:val="Table Caption"/>
    <w:basedOn w:val="Caption"/>
    <w:rsid w:val="009F6D91"/>
    <w:pPr>
      <w:keepNext/>
    </w:pPr>
    <w:rPr>
      <w:sz w:val="20"/>
    </w:rPr>
  </w:style>
  <w:style w:type="paragraph" w:customStyle="1" w:styleId="ImageCaption">
    <w:name w:val="Image Caption"/>
    <w:basedOn w:val="Caption"/>
    <w:rsid w:val="009F6D91"/>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Institution">
    <w:name w:val="Institution"/>
    <w:basedOn w:val="Normal"/>
    <w:qFormat/>
    <w:rsid w:val="000E0A13"/>
    <w:pPr>
      <w:spacing w:after="0"/>
    </w:pPr>
  </w:style>
  <w:style w:type="paragraph" w:customStyle="1" w:styleId="Funding">
    <w:name w:val="Funding"/>
    <w:basedOn w:val="Definition"/>
    <w:link w:val="FundingChar"/>
    <w:qFormat/>
    <w:rsid w:val="00B83915"/>
    <w:pPr>
      <w:jc w:val="both"/>
    </w:pPr>
    <w:rPr>
      <w:sz w:val="18"/>
    </w:rPr>
  </w:style>
  <w:style w:type="character" w:customStyle="1" w:styleId="DefinitionChar">
    <w:name w:val="Definition Char"/>
    <w:basedOn w:val="DefaultParagraphFont"/>
    <w:link w:val="Definition"/>
    <w:rsid w:val="00B83915"/>
    <w:rPr>
      <w:rFonts w:ascii="Times New Roman" w:hAnsi="Times New Roman"/>
      <w:color w:val="000000" w:themeColor="text1"/>
    </w:rPr>
  </w:style>
  <w:style w:type="character" w:customStyle="1" w:styleId="FundingChar">
    <w:name w:val="Funding Char"/>
    <w:basedOn w:val="DefinitionChar"/>
    <w:link w:val="Funding"/>
    <w:rsid w:val="00B83915"/>
    <w:rPr>
      <w:rFonts w:ascii="Times New Roman" w:hAnsi="Times New Roman"/>
      <w:color w:val="000000" w:themeColor="text1"/>
      <w:sz w:val="18"/>
    </w:rPr>
  </w:style>
  <w:style w:type="paragraph" w:customStyle="1" w:styleId="AbstractHeading">
    <w:name w:val="Abstract Heading"/>
    <w:basedOn w:val="Heading1"/>
    <w:link w:val="AbstractHeadingChar"/>
    <w:qFormat/>
    <w:rsid w:val="00B72E08"/>
  </w:style>
  <w:style w:type="character" w:customStyle="1" w:styleId="Heading1Char">
    <w:name w:val="Heading 1 Char"/>
    <w:basedOn w:val="DefaultParagraphFont"/>
    <w:link w:val="Heading1"/>
    <w:uiPriority w:val="9"/>
    <w:rsid w:val="00B72E08"/>
    <w:rPr>
      <w:rFonts w:ascii="Times New Roman" w:eastAsiaTheme="majorEastAsia" w:hAnsi="Times New Roman" w:cstheme="majorBidi"/>
      <w:b/>
      <w:bCs/>
      <w:color w:val="000000" w:themeColor="text1"/>
      <w:sz w:val="28"/>
      <w:szCs w:val="32"/>
    </w:rPr>
  </w:style>
  <w:style w:type="character" w:customStyle="1" w:styleId="AbstractHeadingChar">
    <w:name w:val="Abstract Heading Char"/>
    <w:basedOn w:val="Heading1Char"/>
    <w:link w:val="AbstractHeading"/>
    <w:rsid w:val="00B72E08"/>
    <w:rPr>
      <w:rFonts w:ascii="Times New Roman" w:eastAsiaTheme="majorEastAsia" w:hAnsi="Times New Roman" w:cstheme="majorBidi"/>
      <w:b/>
      <w:bCs/>
      <w:color w:val="000000" w:themeColor="text1"/>
      <w:sz w:val="28"/>
      <w:szCs w:val="32"/>
    </w:rPr>
  </w:style>
  <w:style w:type="paragraph" w:customStyle="1" w:styleId="Equation">
    <w:name w:val="Equation"/>
    <w:basedOn w:val="FirstParagraph"/>
    <w:link w:val="EquationChar"/>
    <w:qFormat/>
    <w:rsid w:val="0070316D"/>
    <w:pPr>
      <w:spacing w:before="120" w:after="120"/>
    </w:pPr>
  </w:style>
  <w:style w:type="character" w:customStyle="1" w:styleId="BodyTextChar">
    <w:name w:val="Body Text Char"/>
    <w:basedOn w:val="DefaultParagraphFont"/>
    <w:link w:val="BodyText"/>
    <w:rsid w:val="0070316D"/>
    <w:rPr>
      <w:rFonts w:ascii="Times New Roman" w:hAnsi="Times New Roman"/>
      <w:color w:val="000000" w:themeColor="text1"/>
    </w:rPr>
  </w:style>
  <w:style w:type="character" w:customStyle="1" w:styleId="FirstParagraphChar">
    <w:name w:val="First Paragraph Char"/>
    <w:basedOn w:val="BodyTextChar"/>
    <w:link w:val="FirstParagraph"/>
    <w:rsid w:val="0070316D"/>
    <w:rPr>
      <w:rFonts w:ascii="Times New Roman" w:hAnsi="Times New Roman"/>
      <w:color w:val="000000" w:themeColor="text1"/>
    </w:rPr>
  </w:style>
  <w:style w:type="character" w:customStyle="1" w:styleId="EquationChar">
    <w:name w:val="Equation Char"/>
    <w:basedOn w:val="FirstParagraphChar"/>
    <w:link w:val="Equation"/>
    <w:rsid w:val="0070316D"/>
    <w:rPr>
      <w:rFonts w:ascii="Times New Roman" w:hAnsi="Times New Roman"/>
      <w:color w:val="000000" w:themeColor="text1"/>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512828"/>
    <w:pPr>
      <w:spacing w:after="0"/>
    </w:pPr>
    <w:rPr>
      <w:rFonts w:ascii="Times New Roman" w:hAnsi="Times New Roman"/>
      <w:color w:val="000000" w:themeColor="text1"/>
    </w:rPr>
  </w:style>
  <w:style w:type="character" w:styleId="CommentReference">
    <w:name w:val="annotation reference"/>
    <w:basedOn w:val="DefaultParagraphFont"/>
    <w:rsid w:val="00BD1352"/>
    <w:rPr>
      <w:sz w:val="16"/>
      <w:szCs w:val="16"/>
    </w:rPr>
  </w:style>
  <w:style w:type="paragraph" w:styleId="CommentText">
    <w:name w:val="annotation text"/>
    <w:basedOn w:val="Normal"/>
    <w:link w:val="CommentTextChar"/>
    <w:rsid w:val="00BD1352"/>
    <w:rPr>
      <w:sz w:val="20"/>
      <w:szCs w:val="20"/>
    </w:rPr>
  </w:style>
  <w:style w:type="character" w:customStyle="1" w:styleId="CommentTextChar">
    <w:name w:val="Comment Text Char"/>
    <w:basedOn w:val="DefaultParagraphFont"/>
    <w:link w:val="CommentText"/>
    <w:rsid w:val="00BD1352"/>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rsid w:val="00BD1352"/>
    <w:rPr>
      <w:b/>
      <w:bCs/>
    </w:rPr>
  </w:style>
  <w:style w:type="character" w:customStyle="1" w:styleId="CommentSubjectChar">
    <w:name w:val="Comment Subject Char"/>
    <w:basedOn w:val="CommentTextChar"/>
    <w:link w:val="CommentSubject"/>
    <w:rsid w:val="00BD1352"/>
    <w:rPr>
      <w:rFonts w:ascii="Times New Roman" w:hAnsi="Times New Roma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42693">
      <w:bodyDiv w:val="1"/>
      <w:marLeft w:val="0"/>
      <w:marRight w:val="0"/>
      <w:marTop w:val="0"/>
      <w:marBottom w:val="0"/>
      <w:divBdr>
        <w:top w:val="none" w:sz="0" w:space="0" w:color="auto"/>
        <w:left w:val="none" w:sz="0" w:space="0" w:color="auto"/>
        <w:bottom w:val="none" w:sz="0" w:space="0" w:color="auto"/>
        <w:right w:val="none" w:sz="0" w:space="0" w:color="auto"/>
      </w:divBdr>
      <w:divsChild>
        <w:div w:id="1589271740">
          <w:marLeft w:val="0"/>
          <w:marRight w:val="0"/>
          <w:marTop w:val="0"/>
          <w:marBottom w:val="0"/>
          <w:divBdr>
            <w:top w:val="none" w:sz="0" w:space="0" w:color="auto"/>
            <w:left w:val="none" w:sz="0" w:space="0" w:color="auto"/>
            <w:bottom w:val="none" w:sz="0" w:space="0" w:color="auto"/>
            <w:right w:val="none" w:sz="0" w:space="0" w:color="auto"/>
          </w:divBdr>
          <w:divsChild>
            <w:div w:id="192409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su10030718" TargetMode="External"/><Relationship Id="rId21" Type="http://schemas.openxmlformats.org/officeDocument/2006/relationships/hyperlink" Target="https://doi.org/10.3390/su122310221" TargetMode="External"/><Relationship Id="rId34" Type="http://schemas.openxmlformats.org/officeDocument/2006/relationships/hyperlink" Target="https://doi.org/10.1038/s41597-022-01293-7" TargetMode="External"/><Relationship Id="rId42" Type="http://schemas.openxmlformats.org/officeDocument/2006/relationships/hyperlink" Target="https://doi.org/10.1061/(ASCE)HZ.2153-5515.0000667" TargetMode="External"/><Relationship Id="rId47" Type="http://schemas.openxmlformats.org/officeDocument/2006/relationships/hyperlink" Target="https://doi.org/10.1016/j.scitotenv.2016.12.034" TargetMode="External"/><Relationship Id="rId50" Type="http://schemas.openxmlformats.org/officeDocument/2006/relationships/hyperlink" Target="https://doi.org/10.1016/j.jenvman.2019.109786" TargetMode="External"/><Relationship Id="rId55" Type="http://schemas.openxmlformats.org/officeDocument/2006/relationships/hyperlink" Target="https://doi.org/10.12911/22998993/142947" TargetMode="External"/><Relationship Id="rId63" Type="http://schemas.openxmlformats.org/officeDocument/2006/relationships/hyperlink" Target="https://doi.org/10.1007/s11367-016-1087-8" TargetMode="External"/><Relationship Id="rId68"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www.mvn.usace.army.mil/Portals/56/docs/PD/Donaldsv-Gulf.pdf" TargetMode="External"/><Relationship Id="rId11" Type="http://schemas.openxmlformats.org/officeDocument/2006/relationships/image" Target="media/image1.png"/><Relationship Id="rId24" Type="http://schemas.openxmlformats.org/officeDocument/2006/relationships/hyperlink" Target="https://planning.erdc.dren.mil/toolbox/library/EGMs/egm04-01.pdf" TargetMode="External"/><Relationship Id="rId32" Type="http://schemas.openxmlformats.org/officeDocument/2006/relationships/hyperlink" Target="https://doi.org/10.1016/j.jclepro.2019.04.125" TargetMode="External"/><Relationship Id="rId37" Type="http://schemas.openxmlformats.org/officeDocument/2006/relationships/hyperlink" Target="https://doi.org/10.1111/jfr3.12708" TargetMode="External"/><Relationship Id="rId40" Type="http://schemas.openxmlformats.org/officeDocument/2006/relationships/hyperlink" Target="https://www.caee.utexas.edu/prof/maidment/giswr2015/Docs/NHDPlusV2_User_Guide.pdf" TargetMode="External"/><Relationship Id="rId45" Type="http://schemas.openxmlformats.org/officeDocument/2006/relationships/hyperlink" Target="https://doi.org/10.1016/j.ress.2020.106971" TargetMode="External"/><Relationship Id="rId53" Type="http://schemas.openxmlformats.org/officeDocument/2006/relationships/hyperlink" Target="https://doi.org/10.3390/su14084637" TargetMode="External"/><Relationship Id="rId58" Type="http://schemas.openxmlformats.org/officeDocument/2006/relationships/hyperlink" Target="https://www.homedepot.com/c/ab/residential-electric-code-requirements/9ba683603be9fa5395fab90175791f71"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3390/su12072609" TargetMode="External"/><Relationship Id="rId19" Type="http://schemas.openxmlformats.org/officeDocument/2006/relationships/hyperlink" Target="https://transparencycatalog.com/assets/uploads/pdf/Final_LCA-report_Stone-Countertop_Oct252022.pdf" TargetMode="External"/><Relationship Id="rId14" Type="http://schemas.openxmlformats.org/officeDocument/2006/relationships/image" Target="media/image4.png"/><Relationship Id="rId22" Type="http://schemas.openxmlformats.org/officeDocument/2006/relationships/hyperlink" Target="https://public.emdat.be" TargetMode="External"/><Relationship Id="rId27" Type="http://schemas.openxmlformats.org/officeDocument/2006/relationships/hyperlink" Target="https://assets.publishing.service.gov.uk/media/602f9346d3bf7f72154fabb1/13009_FD2622_TechnicalReport.pdf" TargetMode="External"/><Relationship Id="rId30" Type="http://schemas.openxmlformats.org/officeDocument/2006/relationships/hyperlink" Target="https://doi.org/10.1080/15623599.2022.2068179" TargetMode="External"/><Relationship Id="rId35" Type="http://schemas.openxmlformats.org/officeDocument/2006/relationships/hyperlink" Target="https://doi.org/10.1111/1467-9884.00091" TargetMode="External"/><Relationship Id="rId43" Type="http://schemas.openxmlformats.org/officeDocument/2006/relationships/hyperlink" Target="https://doi.org/10.1007/s11367-015-0852-4" TargetMode="External"/><Relationship Id="rId48" Type="http://schemas.openxmlformats.org/officeDocument/2006/relationships/hyperlink" Target="https://doi.org/10.1017/9781009325844.001" TargetMode="External"/><Relationship Id="rId56" Type="http://schemas.openxmlformats.org/officeDocument/2006/relationships/hyperlink" Target="https://doi.org/10.1016/j.enbuild.2017.12.065" TargetMode="External"/><Relationship Id="rId64" Type="http://schemas.openxmlformats.org/officeDocument/2006/relationships/hyperlink" Target="https://doi.org/10.1038/s41558-021-01265-6" TargetMode="External"/><Relationship Id="rId8" Type="http://schemas.microsoft.com/office/2011/relationships/commentsExtended" Target="commentsExtended.xml"/><Relationship Id="rId51" Type="http://schemas.openxmlformats.org/officeDocument/2006/relationships/hyperlink" Target="https://doi.org/10.1080/02827580801906981"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5066/P9JZ7AO3" TargetMode="External"/><Relationship Id="rId33" Type="http://schemas.openxmlformats.org/officeDocument/2006/relationships/hyperlink" Target="https://doi.org/10.1007/s11367-013-0658-1" TargetMode="External"/><Relationship Id="rId38" Type="http://schemas.openxmlformats.org/officeDocument/2006/relationships/hyperlink" Target="https://doi.org/10.1016/j.jobe.2016.08.002" TargetMode="External"/><Relationship Id="rId46" Type="http://schemas.openxmlformats.org/officeDocument/2006/relationships/hyperlink" Target="https://doi.org/10.1016/j.scitotenv.2020.138476" TargetMode="External"/><Relationship Id="rId59" Type="http://schemas.openxmlformats.org/officeDocument/2006/relationships/hyperlink" Target="https://www.hec.usace.army.mil/confluence/nsi" TargetMode="External"/><Relationship Id="rId67" Type="http://schemas.microsoft.com/office/2011/relationships/people" Target="people.xml"/><Relationship Id="rId20" Type="http://schemas.openxmlformats.org/officeDocument/2006/relationships/hyperlink" Target="https://www.architecturaldesigns.com/house-plans/collections/" TargetMode="External"/><Relationship Id="rId41" Type="http://schemas.openxmlformats.org/officeDocument/2006/relationships/hyperlink" Target="https://doi.org/10.1109/irsec48032.2019.9078288" TargetMode="External"/><Relationship Id="rId54" Type="http://schemas.openxmlformats.org/officeDocument/2006/relationships/hyperlink" Target="https://doi.org/10.1111/1752-1688.13086" TargetMode="External"/><Relationship Id="rId62" Type="http://schemas.openxmlformats.org/officeDocument/2006/relationships/hyperlink" Target="https://doi.org/10.1016/j.strusafe.2019.10191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usace.contentdm.oclc.org/digital/collection/p16021coll2/id/6789/" TargetMode="External"/><Relationship Id="rId28" Type="http://schemas.openxmlformats.org/officeDocument/2006/relationships/hyperlink" Target="https://doi.org/10.5194/bg-2016-522" TargetMode="External"/><Relationship Id="rId36" Type="http://schemas.openxmlformats.org/officeDocument/2006/relationships/hyperlink" Target="https://doi.org/10.3390/app12094469" TargetMode="External"/><Relationship Id="rId49" Type="http://schemas.openxmlformats.org/officeDocument/2006/relationships/hyperlink" Target="https://www.R-project.org/" TargetMode="External"/><Relationship Id="rId57" Type="http://schemas.openxmlformats.org/officeDocument/2006/relationships/hyperlink" Target="https://doi.org/10.1029/2020EF001778" TargetMode="External"/><Relationship Id="rId10" Type="http://schemas.microsoft.com/office/2018/08/relationships/commentsExtensible" Target="commentsExtensible.xml"/><Relationship Id="rId31" Type="http://schemas.openxmlformats.org/officeDocument/2006/relationships/hyperlink" Target="https://doi.org/10.1038/s41586-020-2649-2" TargetMode="External"/><Relationship Id="rId44" Type="http://schemas.openxmlformats.org/officeDocument/2006/relationships/hyperlink" Target="https://ws680.nist.gov/Bees2" TargetMode="External"/><Relationship Id="rId52" Type="http://schemas.openxmlformats.org/officeDocument/2006/relationships/hyperlink" Target="https://doi.org/10.1007/978-3-030-57434-5_25" TargetMode="External"/><Relationship Id="rId60" Type="http://schemas.openxmlformats.org/officeDocument/2006/relationships/hyperlink" Target="https://apps.nationalmap.gov/downloader/" TargetMode="External"/><Relationship Id="rId65" Type="http://schemas.openxmlformats.org/officeDocument/2006/relationships/hyperlink" Target="https://doi.org/10.1016/j.jobe.2022.104436"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doi.org/10.1016/j.jobe.2020.101657" TargetMode="External"/><Relationship Id="rId39" Type="http://schemas.openxmlformats.org/officeDocument/2006/relationships/hyperlink" Target="https://doi.org/10.1680/ensu.11.000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07</TotalTime>
  <Pages>22</Pages>
  <Words>9527</Words>
  <Characters>54304</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Estimating the Greenhouse Gas Emissions from Flood Damages</vt:lpstr>
    </vt:vector>
  </TitlesOfParts>
  <Company/>
  <LinksUpToDate>false</LinksUpToDate>
  <CharactersWithSpaces>6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Greenhouse Gas Emissions from Flood Damages</dc:title>
  <dc:creator>Sebastian Rowan1,2, and Weiwei Mo1</dc:creator>
  <cp:keywords/>
  <cp:lastModifiedBy>Sebastian Rowan</cp:lastModifiedBy>
  <cp:revision>4</cp:revision>
  <dcterms:created xsi:type="dcterms:W3CDTF">2024-02-09T18:03:00Z</dcterms:created>
  <dcterms:modified xsi:type="dcterms:W3CDTF">2024-02-14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ext">
    <vt:lpwstr>Summarize purpose, methods, and results. (300 words).</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csl">
    <vt:lpwstr>elsevier-harvard.csl</vt:lpwstr>
  </property>
  <property fmtid="{D5CDD505-2E9C-101B-9397-08002B2CF9AE}" pid="9" name="date">
    <vt:lpwstr>January 19,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words1">
    <vt:lpwstr>flood risk, resilience, life cycle cost analysis, environmental impact analysis, cost-benefit analysis</vt:lpwstr>
  </property>
  <property fmtid="{D5CDD505-2E9C-101B-9397-08002B2CF9AE}" pid="16" name="labels">
    <vt:lpwstr/>
  </property>
  <property fmtid="{D5CDD505-2E9C-101B-9397-08002B2CF9AE}" pid="17" name="link-citations">
    <vt:lpwstr>True</vt:lpwstr>
  </property>
  <property fmtid="{D5CDD505-2E9C-101B-9397-08002B2CF9AE}" pid="18" name="support">
    <vt:lpwstr>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vt:lpwstr>
  </property>
  <property fmtid="{D5CDD505-2E9C-101B-9397-08002B2CF9AE}" pid="19" name="toc-title">
    <vt:lpwstr>Table of contents</vt:lpwstr>
  </property>
</Properties>
</file>